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741DD2A" w14:textId="3A3B1552" w:rsidR="00B20A30" w:rsidRPr="00351B51" w:rsidRDefault="00B044EA" w:rsidP="00751C25">
      <w:pPr>
        <w:tabs>
          <w:tab w:val="left" w:pos="945"/>
          <w:tab w:val="left" w:pos="4912"/>
        </w:tabs>
        <w:rPr>
          <w:rFonts w:asciiTheme="majorHAnsi" w:hAnsiTheme="majorHAnsi" w:cstheme="majorHAnsi"/>
          <w:b/>
          <w:sz w:val="72"/>
          <w:szCs w:val="21"/>
        </w:rPr>
      </w:pPr>
      <w:r>
        <w:rPr>
          <w:rFonts w:asciiTheme="majorHAnsi" w:hAnsiTheme="majorHAnsi" w:cstheme="majorHAnsi"/>
          <w:b/>
          <w:color w:val="00B0F0"/>
          <w:sz w:val="72"/>
          <w:szCs w:val="21"/>
        </w:rPr>
        <w:t>R</w:t>
      </w:r>
      <w:r w:rsidR="00C33834" w:rsidRPr="00C33834">
        <w:rPr>
          <w:rFonts w:asciiTheme="majorHAnsi" w:hAnsiTheme="majorHAnsi" w:cstheme="majorHAnsi"/>
          <w:b/>
          <w:color w:val="00B0F0"/>
          <w:sz w:val="72"/>
          <w:szCs w:val="21"/>
        </w:rPr>
        <w:t>OV</w:t>
      </w:r>
      <w:r w:rsidR="00D45F10" w:rsidRPr="00351B51">
        <w:rPr>
          <w:rFonts w:asciiTheme="majorHAnsi" w:hAnsiTheme="majorHAnsi" w:cstheme="majorHAnsi"/>
          <w:b/>
          <w:sz w:val="72"/>
          <w:szCs w:val="21"/>
        </w:rPr>
        <w:t xml:space="preserve"> </w:t>
      </w:r>
      <w:r w:rsidR="00EF37D3" w:rsidRPr="00351B51">
        <w:rPr>
          <w:rFonts w:asciiTheme="majorHAnsi" w:hAnsiTheme="majorHAnsi" w:cstheme="majorHAnsi"/>
          <w:b/>
          <w:sz w:val="72"/>
          <w:szCs w:val="21"/>
        </w:rPr>
        <w:t>Application</w:t>
      </w:r>
    </w:p>
    <w:p w14:paraId="6E3E3AFD" w14:textId="6BEACA0F" w:rsidR="00FB18A7" w:rsidRDefault="00C33834" w:rsidP="00751C25">
      <w:pPr>
        <w:tabs>
          <w:tab w:val="left" w:pos="945"/>
          <w:tab w:val="left" w:pos="4912"/>
        </w:tabs>
        <w:rPr>
          <w:rFonts w:asciiTheme="majorHAnsi" w:hAnsiTheme="majorHAnsi" w:cstheme="majorHAnsi"/>
          <w:b/>
          <w:sz w:val="28"/>
          <w:szCs w:val="21"/>
        </w:rPr>
      </w:pPr>
      <w:r>
        <w:rPr>
          <w:rFonts w:asciiTheme="majorHAnsi" w:hAnsiTheme="majorHAnsi" w:cstheme="majorHAnsi"/>
          <w:b/>
          <w:sz w:val="28"/>
          <w:szCs w:val="21"/>
        </w:rPr>
        <w:t>T</w:t>
      </w:r>
      <w:r w:rsidR="009C7558">
        <w:rPr>
          <w:rFonts w:asciiTheme="majorHAnsi" w:hAnsiTheme="majorHAnsi" w:cstheme="majorHAnsi"/>
          <w:b/>
          <w:sz w:val="28"/>
          <w:szCs w:val="21"/>
        </w:rPr>
        <w:t>o</w:t>
      </w:r>
      <w:r>
        <w:rPr>
          <w:rFonts w:asciiTheme="majorHAnsi" w:hAnsiTheme="majorHAnsi" w:cstheme="majorHAnsi"/>
          <w:b/>
          <w:sz w:val="28"/>
          <w:szCs w:val="21"/>
        </w:rPr>
        <w:t xml:space="preserve"> be submitted as an annex to the Vessel </w:t>
      </w:r>
      <w:r w:rsidR="00C5316A">
        <w:rPr>
          <w:rFonts w:asciiTheme="majorHAnsi" w:hAnsiTheme="majorHAnsi" w:cstheme="majorHAnsi"/>
          <w:b/>
          <w:sz w:val="28"/>
          <w:szCs w:val="21"/>
        </w:rPr>
        <w:t xml:space="preserve">or Yacht </w:t>
      </w:r>
      <w:r w:rsidR="00E32D0E">
        <w:rPr>
          <w:rFonts w:asciiTheme="majorHAnsi" w:hAnsiTheme="majorHAnsi" w:cstheme="majorHAnsi"/>
          <w:b/>
          <w:sz w:val="28"/>
          <w:szCs w:val="21"/>
        </w:rPr>
        <w:t xml:space="preserve">Visit </w:t>
      </w:r>
      <w:r>
        <w:rPr>
          <w:rFonts w:asciiTheme="majorHAnsi" w:hAnsiTheme="majorHAnsi" w:cstheme="majorHAnsi"/>
          <w:b/>
          <w:sz w:val="28"/>
          <w:szCs w:val="21"/>
        </w:rPr>
        <w:t>Application</w:t>
      </w:r>
      <w:r w:rsidR="00D5078C">
        <w:rPr>
          <w:rFonts w:asciiTheme="majorHAnsi" w:hAnsiTheme="majorHAnsi" w:cstheme="majorHAnsi"/>
          <w:b/>
          <w:sz w:val="28"/>
          <w:szCs w:val="21"/>
        </w:rPr>
        <w:t>.</w:t>
      </w:r>
    </w:p>
    <w:p w14:paraId="33908661" w14:textId="691256DA" w:rsidR="00D305C9" w:rsidRDefault="00D305C9" w:rsidP="00751C25">
      <w:pPr>
        <w:tabs>
          <w:tab w:val="left" w:pos="945"/>
          <w:tab w:val="left" w:pos="4912"/>
        </w:tabs>
        <w:rPr>
          <w:rFonts w:asciiTheme="majorHAnsi" w:hAnsiTheme="majorHAnsi" w:cstheme="majorHAnsi"/>
          <w:b/>
          <w:sz w:val="28"/>
          <w:szCs w:val="21"/>
        </w:rPr>
      </w:pPr>
      <w:r w:rsidRPr="00751C25">
        <w:rPr>
          <w:rFonts w:asciiTheme="majorHAnsi" w:hAnsiTheme="majorHAnsi" w:cstheme="majorHAnsi"/>
          <w:b/>
          <w:noProof/>
          <w:sz w:val="21"/>
          <w:szCs w:val="21"/>
          <w:lang w:val="en-GB" w:eastAsia="en-GB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41D4289B" wp14:editId="44C6265D">
                <wp:simplePos x="0" y="0"/>
                <wp:positionH relativeFrom="margin">
                  <wp:align>left</wp:align>
                </wp:positionH>
                <wp:positionV relativeFrom="paragraph">
                  <wp:posOffset>220980</wp:posOffset>
                </wp:positionV>
                <wp:extent cx="5977890" cy="870585"/>
                <wp:effectExtent l="0" t="0" r="22860" b="27940"/>
                <wp:wrapNone/>
                <wp:docPr id="9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77890" cy="8705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ADA9DBF" w14:textId="6123CFA6" w:rsidR="00D0335E" w:rsidRPr="00193375" w:rsidRDefault="00D0335E" w:rsidP="00D06FD1">
                            <w:pPr>
                              <w:autoSpaceDE w:val="0"/>
                              <w:autoSpaceDN w:val="0"/>
                              <w:adjustRightInd w:val="0"/>
                              <w:spacing w:after="100"/>
                              <w:ind w:left="426"/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>This form is to be used to apply for</w:t>
                            </w:r>
                            <w:r w:rsidR="004944C9">
                              <w:rPr>
                                <w:rFonts w:ascii="Arial" w:hAnsi="Arial" w:cs="Arial"/>
                              </w:rPr>
                              <w:t xml:space="preserve"> dispensation to operate a </w:t>
                            </w:r>
                            <w:r w:rsidR="00B044EA">
                              <w:rPr>
                                <w:rFonts w:ascii="Arial" w:hAnsi="Arial" w:cs="Arial"/>
                              </w:rPr>
                              <w:t>Remotely Operated</w:t>
                            </w:r>
                            <w:r w:rsidR="004944C9">
                              <w:rPr>
                                <w:rFonts w:ascii="Arial" w:hAnsi="Arial" w:cs="Arial"/>
                              </w:rPr>
                              <w:t xml:space="preserve"> Vehicle (</w:t>
                            </w:r>
                            <w:r w:rsidR="00B044EA">
                              <w:rPr>
                                <w:rFonts w:ascii="Arial" w:hAnsi="Arial" w:cs="Arial"/>
                              </w:rPr>
                              <w:t>R</w:t>
                            </w:r>
                            <w:r w:rsidR="004944C9">
                              <w:rPr>
                                <w:rFonts w:ascii="Arial" w:hAnsi="Arial" w:cs="Arial"/>
                              </w:rPr>
                              <w:t>OV) in the South Georgia &amp; the South Sandwich Islands Maritime Zones, under the GSGSSI HOV &amp; ROV Policy</w:t>
                            </w:r>
                            <w:r w:rsidR="00D5078C">
                              <w:rPr>
                                <w:rFonts w:ascii="Arial" w:hAnsi="Arial" w:cs="Arial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41D4289B"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26" type="#_x0000_t202" style="position:absolute;margin-left:0;margin-top:17.4pt;width:470.7pt;height:68.55pt;z-index:251658240;visibility:visible;mso-wrap-style:square;mso-width-percent:0;mso-height-percent:20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">
                <v:textbox style="mso-fit-shape-to-text:t">
                  <w:txbxContent>
                    <w:p w14:paraId="5ADA9DBF" w14:textId="6123CFA6" w:rsidR="00D0335E" w:rsidRPr="00193375" w:rsidRDefault="00D0335E" w:rsidP="00D06FD1">
                      <w:pPr>
                        <w:autoSpaceDE w:val="0"/>
                        <w:autoSpaceDN w:val="0"/>
                        <w:adjustRightInd w:val="0"/>
                        <w:spacing w:after="100"/>
                        <w:ind w:left="426"/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</w:rPr>
                        <w:t>This form is to be used to apply for</w:t>
                      </w:r>
                      <w:r w:rsidR="004944C9">
                        <w:rPr>
                          <w:rFonts w:ascii="Arial" w:hAnsi="Arial" w:cs="Arial"/>
                        </w:rPr>
                        <w:t xml:space="preserve"> dispensation to operate a </w:t>
                      </w:r>
                      <w:r w:rsidR="00B044EA">
                        <w:rPr>
                          <w:rFonts w:ascii="Arial" w:hAnsi="Arial" w:cs="Arial"/>
                        </w:rPr>
                        <w:t>Remotely Operated</w:t>
                      </w:r>
                      <w:r w:rsidR="004944C9">
                        <w:rPr>
                          <w:rFonts w:ascii="Arial" w:hAnsi="Arial" w:cs="Arial"/>
                        </w:rPr>
                        <w:t xml:space="preserve"> Vehicle (</w:t>
                      </w:r>
                      <w:r w:rsidR="00B044EA">
                        <w:rPr>
                          <w:rFonts w:ascii="Arial" w:hAnsi="Arial" w:cs="Arial"/>
                        </w:rPr>
                        <w:t>R</w:t>
                      </w:r>
                      <w:r w:rsidR="004944C9">
                        <w:rPr>
                          <w:rFonts w:ascii="Arial" w:hAnsi="Arial" w:cs="Arial"/>
                        </w:rPr>
                        <w:t>OV) in the South Georgia &amp; the South Sandwich Islands Maritime Zones, under the GSGSSI HOV &amp; ROV Policy</w:t>
                      </w:r>
                      <w:r w:rsidR="00D5078C">
                        <w:rPr>
                          <w:rFonts w:ascii="Arial" w:hAnsi="Arial" w:cs="Arial"/>
                        </w:rPr>
                        <w:t>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8FEDF6F" w14:textId="186550E9" w:rsidR="00D305C9" w:rsidRPr="00623F41" w:rsidRDefault="00D305C9" w:rsidP="00751C25">
      <w:pPr>
        <w:tabs>
          <w:tab w:val="left" w:pos="945"/>
          <w:tab w:val="left" w:pos="4912"/>
        </w:tabs>
        <w:rPr>
          <w:rFonts w:asciiTheme="majorHAnsi" w:hAnsiTheme="majorHAnsi" w:cstheme="majorHAnsi"/>
          <w:b/>
          <w:sz w:val="28"/>
          <w:szCs w:val="21"/>
        </w:rPr>
      </w:pPr>
    </w:p>
    <w:p w14:paraId="6469EDCD" w14:textId="6D3017EA" w:rsidR="00D06FD1" w:rsidRPr="00751C25" w:rsidRDefault="00D06FD1" w:rsidP="00616E26">
      <w:pPr>
        <w:pStyle w:val="BodyText"/>
        <w:rPr>
          <w:rFonts w:asciiTheme="majorHAnsi" w:hAnsiTheme="majorHAnsi" w:cstheme="majorHAnsi"/>
          <w:b/>
          <w:sz w:val="21"/>
          <w:szCs w:val="21"/>
        </w:rPr>
      </w:pPr>
    </w:p>
    <w:p w14:paraId="4ED4AEE8" w14:textId="77777777" w:rsidR="00D06FD1" w:rsidRPr="00751C25" w:rsidRDefault="00D06FD1" w:rsidP="00616E26">
      <w:pPr>
        <w:pStyle w:val="BodyText"/>
        <w:rPr>
          <w:rFonts w:asciiTheme="majorHAnsi" w:hAnsiTheme="majorHAnsi" w:cstheme="majorHAnsi"/>
          <w:b/>
          <w:sz w:val="21"/>
          <w:szCs w:val="21"/>
        </w:rPr>
      </w:pPr>
    </w:p>
    <w:p w14:paraId="5046E787" w14:textId="77777777" w:rsidR="00D06FD1" w:rsidRPr="00751C25" w:rsidRDefault="00D06FD1" w:rsidP="00616E26">
      <w:pPr>
        <w:pStyle w:val="BodyText"/>
        <w:rPr>
          <w:rFonts w:asciiTheme="majorHAnsi" w:hAnsiTheme="majorHAnsi" w:cstheme="majorHAnsi"/>
          <w:b/>
          <w:sz w:val="21"/>
          <w:szCs w:val="21"/>
        </w:rPr>
      </w:pPr>
    </w:p>
    <w:p w14:paraId="55B2605E" w14:textId="5E22087B" w:rsidR="00C33834" w:rsidRDefault="00C33834" w:rsidP="00C347AF">
      <w:pPr>
        <w:jc w:val="both"/>
        <w:rPr>
          <w:rFonts w:asciiTheme="majorHAnsi" w:hAnsiTheme="majorHAnsi" w:cstheme="majorHAnsi"/>
          <w:b/>
          <w:sz w:val="21"/>
          <w:szCs w:val="21"/>
        </w:rPr>
      </w:pPr>
      <w:r>
        <w:rPr>
          <w:rFonts w:asciiTheme="majorHAnsi" w:hAnsiTheme="majorHAnsi" w:cstheme="majorHAnsi"/>
          <w:b/>
          <w:sz w:val="21"/>
          <w:szCs w:val="21"/>
        </w:rPr>
        <w:t xml:space="preserve">Details of Vessel </w:t>
      </w:r>
      <w:r w:rsidR="00BF6F6D">
        <w:rPr>
          <w:rFonts w:asciiTheme="majorHAnsi" w:hAnsiTheme="majorHAnsi" w:cstheme="majorHAnsi"/>
          <w:b/>
          <w:sz w:val="21"/>
          <w:szCs w:val="21"/>
        </w:rPr>
        <w:t xml:space="preserve">or Yacht </w:t>
      </w:r>
      <w:r>
        <w:rPr>
          <w:rFonts w:asciiTheme="majorHAnsi" w:hAnsiTheme="majorHAnsi" w:cstheme="majorHAnsi"/>
          <w:b/>
          <w:sz w:val="21"/>
          <w:szCs w:val="21"/>
        </w:rPr>
        <w:t>Application to which this is an annex:</w:t>
      </w:r>
    </w:p>
    <w:p w14:paraId="4519B951" w14:textId="77777777" w:rsidR="00C33834" w:rsidRDefault="00C33834" w:rsidP="00C347AF">
      <w:pPr>
        <w:jc w:val="both"/>
        <w:rPr>
          <w:rFonts w:asciiTheme="majorHAnsi" w:hAnsiTheme="majorHAnsi" w:cstheme="majorHAnsi"/>
          <w:b/>
          <w:sz w:val="21"/>
          <w:szCs w:val="21"/>
        </w:rPr>
      </w:pP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4849"/>
        <w:gridCol w:w="4394"/>
      </w:tblGrid>
      <w:tr w:rsidR="00C33834" w:rsidRPr="00751C25" w14:paraId="48F68063" w14:textId="77777777" w:rsidTr="00BF6F6D">
        <w:trPr>
          <w:trHeight w:val="358"/>
        </w:trPr>
        <w:tc>
          <w:tcPr>
            <w:tcW w:w="4849" w:type="dxa"/>
            <w:tcBorders>
              <w:right w:val="single" w:sz="4" w:space="0" w:color="auto"/>
            </w:tcBorders>
            <w:shd w:val="clear" w:color="auto" w:fill="F2F2F2" w:themeFill="background1" w:themeFillShade="F2"/>
          </w:tcPr>
          <w:p w14:paraId="04653BD4" w14:textId="66F203EE" w:rsidR="00C33834" w:rsidRPr="00751C25" w:rsidRDefault="00C33834" w:rsidP="00AB720C">
            <w:pPr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>Vessel Operator /</w:t>
            </w:r>
            <w:r w:rsidRPr="00751C25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 name of owner</w:t>
            </w:r>
            <w:r w:rsidR="00E93118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 (A1)</w:t>
            </w:r>
          </w:p>
        </w:tc>
        <w:sdt>
          <w:sdtPr>
            <w:rPr>
              <w:rFonts w:asciiTheme="majorHAnsi" w:hAnsiTheme="majorHAnsi" w:cstheme="majorHAnsi"/>
              <w:sz w:val="21"/>
              <w:szCs w:val="21"/>
            </w:rPr>
            <w:id w:val="-2020695995"/>
            <w:placeholder>
              <w:docPart w:val="B68835CAFF44452B994E1BECF063118C"/>
            </w:placeholder>
            <w:showingPlcHdr/>
          </w:sdtPr>
          <w:sdtEndPr/>
          <w:sdtContent>
            <w:tc>
              <w:tcPr>
                <w:tcW w:w="439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</w:tcPr>
              <w:p w14:paraId="3AB4E65E" w14:textId="77777777" w:rsidR="00C33834" w:rsidRPr="00751C25" w:rsidRDefault="00C33834" w:rsidP="00AB720C">
                <w:pPr>
                  <w:spacing w:after="100"/>
                  <w:rPr>
                    <w:rFonts w:asciiTheme="majorHAnsi" w:hAnsiTheme="majorHAnsi" w:cstheme="majorHAnsi"/>
                    <w:sz w:val="21"/>
                    <w:szCs w:val="21"/>
                  </w:rPr>
                </w:pPr>
                <w:r>
                  <w:rPr>
                    <w:rStyle w:val="PlaceholderText"/>
                  </w:rPr>
                  <w:t xml:space="preserve"> </w:t>
                </w:r>
              </w:p>
            </w:tc>
          </w:sdtContent>
        </w:sdt>
      </w:tr>
      <w:tr w:rsidR="00C33834" w:rsidRPr="00751C25" w14:paraId="727C6007" w14:textId="77777777" w:rsidTr="00BF6F6D">
        <w:tc>
          <w:tcPr>
            <w:tcW w:w="4849" w:type="dxa"/>
            <w:tcBorders>
              <w:right w:val="single" w:sz="4" w:space="0" w:color="auto"/>
            </w:tcBorders>
            <w:shd w:val="clear" w:color="auto" w:fill="F2F2F2" w:themeFill="background1" w:themeFillShade="F2"/>
          </w:tcPr>
          <w:p w14:paraId="33A82072" w14:textId="77777777" w:rsidR="00C33834" w:rsidRPr="00751C25" w:rsidRDefault="00C33834" w:rsidP="00AB720C">
            <w:pPr>
              <w:spacing w:after="100"/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>Name of Vessel (Registered Name B1)</w:t>
            </w:r>
          </w:p>
        </w:tc>
        <w:sdt>
          <w:sdtPr>
            <w:rPr>
              <w:rFonts w:asciiTheme="majorHAnsi" w:hAnsiTheme="majorHAnsi" w:cstheme="majorHAnsi"/>
              <w:sz w:val="21"/>
              <w:szCs w:val="21"/>
            </w:rPr>
            <w:id w:val="315614485"/>
            <w:placeholder>
              <w:docPart w:val="DF9402E077024854816429788C98AA7F"/>
            </w:placeholder>
            <w:showingPlcHdr/>
          </w:sdtPr>
          <w:sdtEndPr/>
          <w:sdtContent>
            <w:tc>
              <w:tcPr>
                <w:tcW w:w="439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</w:tcPr>
              <w:p w14:paraId="53F17E05" w14:textId="77777777" w:rsidR="00C33834" w:rsidRPr="00751C25" w:rsidRDefault="00C33834" w:rsidP="00AB720C">
                <w:pPr>
                  <w:spacing w:after="100"/>
                  <w:rPr>
                    <w:rFonts w:asciiTheme="majorHAnsi" w:hAnsiTheme="majorHAnsi" w:cstheme="majorHAnsi"/>
                    <w:sz w:val="21"/>
                    <w:szCs w:val="21"/>
                  </w:rPr>
                </w:pPr>
                <w:r>
                  <w:rPr>
                    <w:rFonts w:asciiTheme="majorHAnsi" w:hAnsiTheme="majorHAnsi" w:cstheme="majorHAnsi"/>
                    <w:sz w:val="21"/>
                    <w:szCs w:val="21"/>
                  </w:rPr>
                  <w:t xml:space="preserve"> </w:t>
                </w:r>
              </w:p>
            </w:tc>
          </w:sdtContent>
        </w:sdt>
      </w:tr>
      <w:tr w:rsidR="00C33834" w:rsidRPr="00751C25" w14:paraId="054ECAC5" w14:textId="77777777" w:rsidTr="00BF6F6D">
        <w:tc>
          <w:tcPr>
            <w:tcW w:w="4849" w:type="dxa"/>
            <w:tcBorders>
              <w:right w:val="single" w:sz="4" w:space="0" w:color="auto"/>
            </w:tcBorders>
            <w:shd w:val="clear" w:color="auto" w:fill="F2F2F2" w:themeFill="background1" w:themeFillShade="F2"/>
          </w:tcPr>
          <w:p w14:paraId="287CE10F" w14:textId="77777777" w:rsidR="00C33834" w:rsidRPr="00751C25" w:rsidRDefault="00C33834" w:rsidP="00AB720C">
            <w:pPr>
              <w:spacing w:after="100"/>
              <w:rPr>
                <w:rFonts w:asciiTheme="majorHAnsi" w:hAnsiTheme="majorHAnsi" w:cstheme="majorHAnsi"/>
                <w:sz w:val="21"/>
                <w:szCs w:val="21"/>
              </w:rPr>
            </w:pPr>
            <w:r w:rsidRPr="00751C25">
              <w:rPr>
                <w:rFonts w:asciiTheme="majorHAnsi" w:hAnsiTheme="majorHAnsi" w:cstheme="majorHAnsi"/>
                <w:b/>
                <w:sz w:val="21"/>
                <w:szCs w:val="21"/>
              </w:rPr>
              <w:t>C</w:t>
            </w: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>ruise Number (F1)</w:t>
            </w:r>
          </w:p>
        </w:tc>
        <w:sdt>
          <w:sdtPr>
            <w:rPr>
              <w:rFonts w:asciiTheme="majorHAnsi" w:hAnsiTheme="majorHAnsi" w:cstheme="majorHAnsi"/>
              <w:sz w:val="21"/>
              <w:szCs w:val="21"/>
            </w:rPr>
            <w:id w:val="-1561941200"/>
            <w:placeholder>
              <w:docPart w:val="51C68FA5EB614D3493434226EA3646BD"/>
            </w:placeholder>
            <w:showingPlcHdr/>
          </w:sdtPr>
          <w:sdtEndPr/>
          <w:sdtContent>
            <w:tc>
              <w:tcPr>
                <w:tcW w:w="439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</w:tcPr>
              <w:p w14:paraId="59D2C14F" w14:textId="77777777" w:rsidR="00C33834" w:rsidRPr="00751C25" w:rsidRDefault="00C33834" w:rsidP="00AB720C">
                <w:pPr>
                  <w:spacing w:after="100"/>
                  <w:rPr>
                    <w:rFonts w:asciiTheme="majorHAnsi" w:hAnsiTheme="majorHAnsi" w:cstheme="majorHAnsi"/>
                    <w:sz w:val="21"/>
                    <w:szCs w:val="21"/>
                  </w:rPr>
                </w:pPr>
                <w:r>
                  <w:rPr>
                    <w:rStyle w:val="PlaceholderText"/>
                    <w:color w:val="EEECE1" w:themeColor="background2"/>
                  </w:rPr>
                  <w:t xml:space="preserve"> </w:t>
                </w:r>
              </w:p>
            </w:tc>
          </w:sdtContent>
        </w:sdt>
      </w:tr>
      <w:tr w:rsidR="00C33834" w:rsidRPr="00751C25" w14:paraId="680177CA" w14:textId="77777777" w:rsidTr="00BF6F6D">
        <w:tc>
          <w:tcPr>
            <w:tcW w:w="4849" w:type="dxa"/>
            <w:shd w:val="clear" w:color="auto" w:fill="F2F2F2" w:themeFill="background1" w:themeFillShade="F2"/>
          </w:tcPr>
          <w:p w14:paraId="3AC59D97" w14:textId="77777777" w:rsidR="00C33834" w:rsidRPr="00751C25" w:rsidRDefault="00C33834" w:rsidP="00AB720C">
            <w:pPr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>Visit Permit Holder (Expedition Leader F1)</w:t>
            </w:r>
          </w:p>
        </w:tc>
        <w:sdt>
          <w:sdtPr>
            <w:rPr>
              <w:rFonts w:asciiTheme="majorHAnsi" w:hAnsiTheme="majorHAnsi" w:cstheme="majorHAnsi"/>
              <w:sz w:val="21"/>
              <w:szCs w:val="21"/>
            </w:rPr>
            <w:id w:val="2071921209"/>
            <w:placeholder>
              <w:docPart w:val="32B5821A225240D8B89D664F5714793E"/>
            </w:placeholder>
            <w:showingPlcHdr/>
          </w:sdtPr>
          <w:sdtEndPr/>
          <w:sdtContent>
            <w:tc>
              <w:tcPr>
                <w:tcW w:w="4394" w:type="dxa"/>
              </w:tcPr>
              <w:p w14:paraId="4A3B8245" w14:textId="77777777" w:rsidR="00C33834" w:rsidRPr="00751C25" w:rsidRDefault="00C33834" w:rsidP="00AB720C">
                <w:pPr>
                  <w:spacing w:after="100"/>
                  <w:rPr>
                    <w:rFonts w:asciiTheme="majorHAnsi" w:hAnsiTheme="majorHAnsi" w:cstheme="majorHAnsi"/>
                    <w:sz w:val="21"/>
                    <w:szCs w:val="21"/>
                  </w:rPr>
                </w:pPr>
                <w:r>
                  <w:rPr>
                    <w:rStyle w:val="PlaceholderText"/>
                  </w:rPr>
                  <w:t xml:space="preserve"> </w:t>
                </w:r>
              </w:p>
            </w:tc>
          </w:sdtContent>
        </w:sdt>
      </w:tr>
      <w:tr w:rsidR="00C33834" w:rsidRPr="00751C25" w14:paraId="746E27D1" w14:textId="77777777" w:rsidTr="00BF6F6D">
        <w:tc>
          <w:tcPr>
            <w:tcW w:w="4849" w:type="dxa"/>
            <w:shd w:val="clear" w:color="auto" w:fill="F2F2F2" w:themeFill="background1" w:themeFillShade="F2"/>
          </w:tcPr>
          <w:p w14:paraId="6D8604FD" w14:textId="36F0CFFF" w:rsidR="00C33834" w:rsidRDefault="00C33834" w:rsidP="00AB720C">
            <w:pPr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>Visit Permit Number (If known)</w:t>
            </w:r>
          </w:p>
        </w:tc>
        <w:tc>
          <w:tcPr>
            <w:tcW w:w="4394" w:type="dxa"/>
          </w:tcPr>
          <w:p w14:paraId="497A507A" w14:textId="001BB740" w:rsidR="00C33834" w:rsidRDefault="00C33834" w:rsidP="00AB720C">
            <w:pPr>
              <w:spacing w:after="100"/>
              <w:rPr>
                <w:rFonts w:asciiTheme="majorHAnsi" w:hAnsiTheme="majorHAnsi" w:cstheme="majorHAnsi"/>
                <w:sz w:val="21"/>
                <w:szCs w:val="21"/>
              </w:rPr>
            </w:pPr>
          </w:p>
        </w:tc>
      </w:tr>
    </w:tbl>
    <w:p w14:paraId="6C6E325A" w14:textId="061740B3" w:rsidR="00C347AF" w:rsidRPr="00751C25" w:rsidRDefault="00C347AF" w:rsidP="00C347AF">
      <w:pPr>
        <w:jc w:val="both"/>
        <w:rPr>
          <w:rFonts w:asciiTheme="majorHAnsi" w:hAnsiTheme="majorHAnsi" w:cstheme="majorHAnsi"/>
          <w:b/>
          <w:sz w:val="21"/>
          <w:szCs w:val="21"/>
        </w:rPr>
      </w:pPr>
      <w:r w:rsidRPr="00751C25">
        <w:rPr>
          <w:rFonts w:asciiTheme="majorHAnsi" w:hAnsiTheme="majorHAnsi" w:cstheme="majorHAnsi"/>
          <w:b/>
          <w:sz w:val="21"/>
          <w:szCs w:val="21"/>
        </w:rPr>
        <w:br w:type="page"/>
      </w:r>
    </w:p>
    <w:p w14:paraId="445C3E10" w14:textId="6D28E22D" w:rsidR="008161B2" w:rsidRPr="00751C25" w:rsidRDefault="00516417" w:rsidP="00DD1A6B">
      <w:pPr>
        <w:spacing w:before="120" w:after="120"/>
        <w:rPr>
          <w:rFonts w:asciiTheme="majorHAnsi" w:hAnsiTheme="majorHAnsi" w:cstheme="majorHAnsi"/>
          <w:b/>
          <w:sz w:val="21"/>
          <w:szCs w:val="21"/>
        </w:rPr>
      </w:pPr>
      <w:r>
        <w:rPr>
          <w:rFonts w:asciiTheme="majorHAnsi" w:hAnsiTheme="majorHAnsi" w:cstheme="majorHAnsi"/>
          <w:b/>
          <w:sz w:val="21"/>
          <w:szCs w:val="21"/>
        </w:rPr>
        <w:lastRenderedPageBreak/>
        <w:t xml:space="preserve">ROV </w:t>
      </w:r>
      <w:r w:rsidR="00031B9E">
        <w:rPr>
          <w:rFonts w:asciiTheme="majorHAnsi" w:hAnsiTheme="majorHAnsi" w:cstheme="majorHAnsi"/>
          <w:b/>
          <w:sz w:val="21"/>
          <w:szCs w:val="21"/>
        </w:rPr>
        <w:t>1:</w:t>
      </w:r>
      <w:r w:rsidR="00F03C3C">
        <w:rPr>
          <w:rFonts w:asciiTheme="majorHAnsi" w:hAnsiTheme="majorHAnsi" w:cstheme="majorHAnsi"/>
          <w:b/>
          <w:sz w:val="21"/>
          <w:szCs w:val="21"/>
        </w:rPr>
        <w:t xml:space="preserve"> </w:t>
      </w:r>
      <w:r w:rsidR="00B044EA">
        <w:rPr>
          <w:rFonts w:asciiTheme="majorHAnsi" w:hAnsiTheme="majorHAnsi" w:cstheme="majorHAnsi"/>
          <w:b/>
          <w:sz w:val="21"/>
          <w:szCs w:val="21"/>
        </w:rPr>
        <w:t>ROV</w:t>
      </w:r>
      <w:r w:rsidR="00F03C3C">
        <w:rPr>
          <w:rFonts w:asciiTheme="majorHAnsi" w:hAnsiTheme="majorHAnsi" w:cstheme="majorHAnsi"/>
          <w:b/>
          <w:sz w:val="21"/>
          <w:szCs w:val="21"/>
        </w:rPr>
        <w:t xml:space="preserve"> </w:t>
      </w:r>
      <w:r w:rsidR="008F5295" w:rsidRPr="00751C25">
        <w:rPr>
          <w:rFonts w:asciiTheme="majorHAnsi" w:hAnsiTheme="majorHAnsi" w:cstheme="majorHAnsi"/>
          <w:b/>
          <w:sz w:val="21"/>
          <w:szCs w:val="21"/>
        </w:rPr>
        <w:t xml:space="preserve">General </w:t>
      </w:r>
      <w:r w:rsidR="008161B2" w:rsidRPr="00751C25">
        <w:rPr>
          <w:rFonts w:asciiTheme="majorHAnsi" w:hAnsiTheme="majorHAnsi" w:cstheme="majorHAnsi"/>
          <w:b/>
          <w:sz w:val="21"/>
          <w:szCs w:val="21"/>
        </w:rPr>
        <w:t>details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6124"/>
        <w:gridCol w:w="3390"/>
      </w:tblGrid>
      <w:tr w:rsidR="004944C9" w:rsidRPr="003151CF" w14:paraId="4C968082" w14:textId="77777777" w:rsidTr="000B5510">
        <w:tc>
          <w:tcPr>
            <w:tcW w:w="6124" w:type="dxa"/>
            <w:shd w:val="clear" w:color="auto" w:fill="F2F2F2" w:themeFill="background1" w:themeFillShade="F2"/>
          </w:tcPr>
          <w:p w14:paraId="03AAC7B4" w14:textId="1F41C2B9" w:rsidR="004944C9" w:rsidRDefault="004944C9" w:rsidP="00405150">
            <w:pPr>
              <w:tabs>
                <w:tab w:val="left" w:pos="2897"/>
              </w:tabs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>Name</w:t>
            </w:r>
          </w:p>
        </w:tc>
        <w:tc>
          <w:tcPr>
            <w:tcW w:w="3390" w:type="dxa"/>
          </w:tcPr>
          <w:p w14:paraId="49BC019B" w14:textId="77777777" w:rsidR="004944C9" w:rsidRDefault="004944C9" w:rsidP="000B1DFD">
            <w:pPr>
              <w:spacing w:after="100"/>
              <w:rPr>
                <w:rFonts w:asciiTheme="majorHAnsi" w:hAnsiTheme="majorHAnsi" w:cstheme="majorHAnsi"/>
                <w:sz w:val="21"/>
                <w:szCs w:val="21"/>
              </w:rPr>
            </w:pPr>
          </w:p>
        </w:tc>
      </w:tr>
      <w:tr w:rsidR="008161B2" w:rsidRPr="003151CF" w14:paraId="4CAFAD37" w14:textId="77777777" w:rsidTr="000B5510">
        <w:tc>
          <w:tcPr>
            <w:tcW w:w="6124" w:type="dxa"/>
            <w:shd w:val="clear" w:color="auto" w:fill="F2F2F2" w:themeFill="background1" w:themeFillShade="F2"/>
          </w:tcPr>
          <w:p w14:paraId="21C5CA4D" w14:textId="3F56919C" w:rsidR="008161B2" w:rsidRPr="00751C25" w:rsidRDefault="00031B9E" w:rsidP="00405150">
            <w:pPr>
              <w:tabs>
                <w:tab w:val="left" w:pos="2897"/>
              </w:tabs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>Make</w:t>
            </w:r>
            <w:r w:rsidR="00405150" w:rsidRPr="00751C25">
              <w:rPr>
                <w:rFonts w:asciiTheme="majorHAnsi" w:hAnsiTheme="majorHAnsi" w:cstheme="majorHAnsi"/>
                <w:b/>
                <w:sz w:val="21"/>
                <w:szCs w:val="21"/>
              </w:rPr>
              <w:tab/>
            </w:r>
          </w:p>
        </w:tc>
        <w:sdt>
          <w:sdtPr>
            <w:rPr>
              <w:rFonts w:asciiTheme="majorHAnsi" w:hAnsiTheme="majorHAnsi" w:cstheme="majorHAnsi"/>
              <w:sz w:val="21"/>
              <w:szCs w:val="21"/>
            </w:rPr>
            <w:id w:val="-1158996455"/>
            <w:placeholder>
              <w:docPart w:val="8378D9ECF8E64DEAAFF2923A7A6786EC"/>
            </w:placeholder>
            <w:showingPlcHdr/>
          </w:sdtPr>
          <w:sdtEndPr/>
          <w:sdtContent>
            <w:tc>
              <w:tcPr>
                <w:tcW w:w="3390" w:type="dxa"/>
              </w:tcPr>
              <w:p w14:paraId="3BEEA152" w14:textId="2A91C488" w:rsidR="008161B2" w:rsidRPr="00AD6478" w:rsidRDefault="000B1DFD" w:rsidP="000B1DFD">
                <w:pPr>
                  <w:spacing w:after="100"/>
                  <w:rPr>
                    <w:rFonts w:asciiTheme="majorHAnsi" w:hAnsiTheme="majorHAnsi" w:cstheme="majorHAnsi"/>
                    <w:sz w:val="21"/>
                    <w:szCs w:val="21"/>
                  </w:rPr>
                </w:pPr>
                <w:r>
                  <w:rPr>
                    <w:rStyle w:val="PlaceholderText"/>
                  </w:rPr>
                  <w:t xml:space="preserve"> </w:t>
                </w:r>
              </w:p>
            </w:tc>
          </w:sdtContent>
        </w:sdt>
      </w:tr>
      <w:tr w:rsidR="006B7D2C" w:rsidRPr="003151CF" w14:paraId="1D586EE7" w14:textId="77777777" w:rsidTr="000B5510">
        <w:tc>
          <w:tcPr>
            <w:tcW w:w="6124" w:type="dxa"/>
            <w:shd w:val="clear" w:color="auto" w:fill="F2F2F2" w:themeFill="background1" w:themeFillShade="F2"/>
          </w:tcPr>
          <w:p w14:paraId="13CEE881" w14:textId="0ECDD505" w:rsidR="006B7D2C" w:rsidRPr="00751C25" w:rsidRDefault="00031B9E" w:rsidP="000B5510">
            <w:pPr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>Model</w:t>
            </w:r>
          </w:p>
        </w:tc>
        <w:sdt>
          <w:sdtPr>
            <w:rPr>
              <w:rFonts w:asciiTheme="majorHAnsi" w:hAnsiTheme="majorHAnsi" w:cstheme="majorHAnsi"/>
              <w:sz w:val="21"/>
              <w:szCs w:val="21"/>
            </w:rPr>
            <w:id w:val="-1280558957"/>
            <w:placeholder>
              <w:docPart w:val="D65E0C6EA74D40DB9C177560C5CF6D8D"/>
            </w:placeholder>
            <w:showingPlcHdr/>
          </w:sdtPr>
          <w:sdtEndPr/>
          <w:sdtContent>
            <w:tc>
              <w:tcPr>
                <w:tcW w:w="3390" w:type="dxa"/>
              </w:tcPr>
              <w:p w14:paraId="03BA4E3F" w14:textId="1E16461C" w:rsidR="006B7D2C" w:rsidRPr="00AD6478" w:rsidRDefault="000B1DFD" w:rsidP="000B1DFD">
                <w:pPr>
                  <w:spacing w:after="100"/>
                  <w:rPr>
                    <w:rFonts w:asciiTheme="majorHAnsi" w:hAnsiTheme="majorHAnsi" w:cstheme="majorHAnsi"/>
                    <w:sz w:val="21"/>
                    <w:szCs w:val="21"/>
                  </w:rPr>
                </w:pPr>
                <w:r>
                  <w:rPr>
                    <w:rStyle w:val="PlaceholderText"/>
                  </w:rPr>
                  <w:t xml:space="preserve"> </w:t>
                </w:r>
              </w:p>
            </w:tc>
          </w:sdtContent>
        </w:sdt>
      </w:tr>
      <w:tr w:rsidR="006B7D2C" w:rsidRPr="003151CF" w14:paraId="1BEAAC30" w14:textId="77777777" w:rsidTr="000B5510">
        <w:tc>
          <w:tcPr>
            <w:tcW w:w="6124" w:type="dxa"/>
            <w:shd w:val="clear" w:color="auto" w:fill="F2F2F2" w:themeFill="background1" w:themeFillShade="F2"/>
          </w:tcPr>
          <w:p w14:paraId="1E56E0BB" w14:textId="52EC2F76" w:rsidR="006B7D2C" w:rsidRPr="00751C25" w:rsidRDefault="00031B9E" w:rsidP="006B7D2C">
            <w:pPr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Depth </w:t>
            </w:r>
            <w:r w:rsidR="006B7D2C" w:rsidRPr="00751C25">
              <w:rPr>
                <w:rFonts w:asciiTheme="majorHAnsi" w:hAnsiTheme="majorHAnsi" w:cstheme="majorHAnsi"/>
                <w:b/>
                <w:sz w:val="21"/>
                <w:szCs w:val="21"/>
              </w:rPr>
              <w:t>class/rating</w:t>
            </w:r>
          </w:p>
        </w:tc>
        <w:sdt>
          <w:sdtPr>
            <w:rPr>
              <w:rFonts w:asciiTheme="majorHAnsi" w:hAnsiTheme="majorHAnsi" w:cstheme="majorHAnsi"/>
              <w:sz w:val="21"/>
              <w:szCs w:val="21"/>
            </w:rPr>
            <w:id w:val="1867092847"/>
            <w:placeholder>
              <w:docPart w:val="7304D76710DE4E198C53027D3CD0BFA6"/>
            </w:placeholder>
            <w:showingPlcHdr/>
          </w:sdtPr>
          <w:sdtEndPr/>
          <w:sdtContent>
            <w:tc>
              <w:tcPr>
                <w:tcW w:w="3390" w:type="dxa"/>
              </w:tcPr>
              <w:p w14:paraId="05F82687" w14:textId="7D661870" w:rsidR="006B7D2C" w:rsidRPr="00AD6478" w:rsidRDefault="000B1DFD" w:rsidP="000B1DFD">
                <w:pPr>
                  <w:spacing w:after="100"/>
                  <w:rPr>
                    <w:rFonts w:asciiTheme="majorHAnsi" w:hAnsiTheme="majorHAnsi" w:cstheme="majorHAnsi"/>
                    <w:sz w:val="21"/>
                    <w:szCs w:val="21"/>
                  </w:rPr>
                </w:pPr>
                <w:r>
                  <w:rPr>
                    <w:rStyle w:val="PlaceholderText"/>
                  </w:rPr>
                  <w:t xml:space="preserve"> </w:t>
                </w:r>
              </w:p>
            </w:tc>
          </w:sdtContent>
        </w:sdt>
      </w:tr>
    </w:tbl>
    <w:p w14:paraId="3CECD1F3" w14:textId="77777777" w:rsidR="004944C9" w:rsidRDefault="004944C9" w:rsidP="00F03C3C">
      <w:pPr>
        <w:spacing w:before="120" w:after="120"/>
        <w:rPr>
          <w:rFonts w:asciiTheme="majorHAnsi" w:hAnsiTheme="majorHAnsi" w:cstheme="majorHAnsi"/>
          <w:b/>
          <w:sz w:val="21"/>
          <w:szCs w:val="21"/>
        </w:rPr>
      </w:pPr>
    </w:p>
    <w:p w14:paraId="15A5EAED" w14:textId="40AF75F1" w:rsidR="008F5295" w:rsidRPr="00F16A74" w:rsidRDefault="00516417" w:rsidP="00DD1A6B">
      <w:pPr>
        <w:spacing w:before="120" w:after="120"/>
        <w:rPr>
          <w:rFonts w:asciiTheme="majorHAnsi" w:hAnsiTheme="majorHAnsi" w:cstheme="majorHAnsi"/>
          <w:b/>
          <w:sz w:val="21"/>
          <w:szCs w:val="21"/>
        </w:rPr>
      </w:pPr>
      <w:r>
        <w:rPr>
          <w:rFonts w:asciiTheme="majorHAnsi" w:hAnsiTheme="majorHAnsi" w:cstheme="majorHAnsi"/>
          <w:b/>
          <w:sz w:val="21"/>
          <w:szCs w:val="21"/>
        </w:rPr>
        <w:t xml:space="preserve">ROV </w:t>
      </w:r>
      <w:r w:rsidR="00672135">
        <w:rPr>
          <w:rFonts w:asciiTheme="majorHAnsi" w:hAnsiTheme="majorHAnsi" w:cstheme="majorHAnsi"/>
          <w:b/>
          <w:sz w:val="21"/>
          <w:szCs w:val="21"/>
        </w:rPr>
        <w:t>2</w:t>
      </w:r>
      <w:r w:rsidR="008161B2" w:rsidRPr="00F16A74">
        <w:rPr>
          <w:rFonts w:asciiTheme="majorHAnsi" w:hAnsiTheme="majorHAnsi" w:cstheme="majorHAnsi"/>
          <w:b/>
          <w:sz w:val="21"/>
          <w:szCs w:val="21"/>
        </w:rPr>
        <w:t xml:space="preserve">: </w:t>
      </w:r>
      <w:r w:rsidR="00672135">
        <w:rPr>
          <w:rFonts w:asciiTheme="majorHAnsi" w:hAnsiTheme="majorHAnsi" w:cstheme="majorHAnsi"/>
          <w:b/>
          <w:sz w:val="21"/>
          <w:szCs w:val="21"/>
        </w:rPr>
        <w:t>R</w:t>
      </w:r>
      <w:r w:rsidR="004944C9">
        <w:rPr>
          <w:rFonts w:asciiTheme="majorHAnsi" w:hAnsiTheme="majorHAnsi" w:cstheme="majorHAnsi"/>
          <w:b/>
          <w:sz w:val="21"/>
          <w:szCs w:val="21"/>
        </w:rPr>
        <w:t xml:space="preserve">OV </w:t>
      </w:r>
      <w:r w:rsidR="004C014E">
        <w:rPr>
          <w:rFonts w:asciiTheme="majorHAnsi" w:hAnsiTheme="majorHAnsi" w:cstheme="majorHAnsi"/>
          <w:b/>
          <w:sz w:val="21"/>
          <w:szCs w:val="21"/>
        </w:rPr>
        <w:t xml:space="preserve">- </w:t>
      </w:r>
      <w:r w:rsidR="004944C9">
        <w:rPr>
          <w:rFonts w:asciiTheme="majorHAnsi" w:hAnsiTheme="majorHAnsi" w:cstheme="majorHAnsi"/>
          <w:b/>
          <w:sz w:val="21"/>
          <w:szCs w:val="21"/>
        </w:rPr>
        <w:t>Pilot</w:t>
      </w:r>
      <w:r w:rsidR="003B7424" w:rsidRPr="00F16A74">
        <w:rPr>
          <w:rFonts w:asciiTheme="majorHAnsi" w:hAnsiTheme="majorHAnsi" w:cstheme="majorHAnsi"/>
          <w:b/>
          <w:sz w:val="21"/>
          <w:szCs w:val="21"/>
        </w:rPr>
        <w:t xml:space="preserve"> 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6124"/>
        <w:gridCol w:w="1843"/>
        <w:gridCol w:w="1547"/>
      </w:tblGrid>
      <w:tr w:rsidR="008F5295" w:rsidRPr="003151CF" w14:paraId="0E4C12C4" w14:textId="77777777" w:rsidTr="00473152">
        <w:tc>
          <w:tcPr>
            <w:tcW w:w="6124" w:type="dxa"/>
            <w:shd w:val="clear" w:color="auto" w:fill="F2F2F2" w:themeFill="background1" w:themeFillShade="F2"/>
          </w:tcPr>
          <w:p w14:paraId="19323AA0" w14:textId="73C367A1" w:rsidR="008F5295" w:rsidRPr="00F16A74" w:rsidRDefault="00031B9E" w:rsidP="00405150">
            <w:pPr>
              <w:tabs>
                <w:tab w:val="left" w:pos="2076"/>
              </w:tabs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>Name of Pilot</w:t>
            </w:r>
            <w:r w:rsidR="00405150"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ab/>
            </w:r>
          </w:p>
        </w:tc>
        <w:sdt>
          <w:sdtPr>
            <w:rPr>
              <w:rFonts w:asciiTheme="majorHAnsi" w:hAnsiTheme="majorHAnsi" w:cstheme="majorHAnsi"/>
              <w:sz w:val="21"/>
              <w:szCs w:val="21"/>
            </w:rPr>
            <w:id w:val="1274362464"/>
            <w:placeholder>
              <w:docPart w:val="1815EE67B6054BAD83EE00F2EB814E42"/>
            </w:placeholder>
            <w:showingPlcHdr/>
          </w:sdtPr>
          <w:sdtEndPr/>
          <w:sdtContent>
            <w:tc>
              <w:tcPr>
                <w:tcW w:w="3390" w:type="dxa"/>
                <w:gridSpan w:val="2"/>
              </w:tcPr>
              <w:p w14:paraId="36FFCC44" w14:textId="26647C5F" w:rsidR="008F5295" w:rsidRPr="00AD6478" w:rsidRDefault="00CA18F9" w:rsidP="00CA18F9">
                <w:pPr>
                  <w:spacing w:after="100"/>
                  <w:rPr>
                    <w:rFonts w:asciiTheme="majorHAnsi" w:hAnsiTheme="majorHAnsi" w:cstheme="majorHAnsi"/>
                    <w:sz w:val="21"/>
                    <w:szCs w:val="21"/>
                  </w:rPr>
                </w:pPr>
                <w:r>
                  <w:rPr>
                    <w:rStyle w:val="PlaceholderText"/>
                  </w:rPr>
                  <w:t xml:space="preserve"> </w:t>
                </w:r>
              </w:p>
            </w:tc>
          </w:sdtContent>
        </w:sdt>
      </w:tr>
      <w:tr w:rsidR="00602DE5" w:rsidRPr="003151CF" w14:paraId="390399C4" w14:textId="77777777" w:rsidTr="00473152">
        <w:trPr>
          <w:trHeight w:val="659"/>
        </w:trPr>
        <w:tc>
          <w:tcPr>
            <w:tcW w:w="6124" w:type="dxa"/>
            <w:shd w:val="clear" w:color="auto" w:fill="F2F2F2" w:themeFill="background1" w:themeFillShade="F2"/>
          </w:tcPr>
          <w:p w14:paraId="43D85C57" w14:textId="5C4B7563" w:rsidR="00AD6478" w:rsidRDefault="00602DE5" w:rsidP="00D80BE8">
            <w:pPr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Does the </w:t>
            </w:r>
            <w:r w:rsidR="00031B9E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Pilot </w:t>
            </w:r>
            <w:r w:rsidR="00087EDF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have relevant training, </w:t>
            </w:r>
            <w:r w:rsidR="00087EDF"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experience </w:t>
            </w:r>
            <w:r w:rsidR="00087EDF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and skills to operate a </w:t>
            </w:r>
            <w:r w:rsidR="00672135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ROV </w:t>
            </w:r>
            <w:r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in Polar or South Georgia waters? </w:t>
            </w:r>
          </w:p>
          <w:p w14:paraId="17789650" w14:textId="61D4876A" w:rsidR="00D80BE8" w:rsidRPr="00F16A74" w:rsidRDefault="00AD6478" w:rsidP="00672135">
            <w:pPr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 w:rsidRPr="00AD6478">
              <w:rPr>
                <w:rFonts w:asciiTheme="majorHAnsi" w:hAnsiTheme="majorHAnsi" w:cstheme="majorHAnsi"/>
                <w:sz w:val="21"/>
                <w:szCs w:val="21"/>
              </w:rPr>
              <w:t>A</w:t>
            </w:r>
            <w:r w:rsidR="00D80BE8" w:rsidRPr="00AD6478">
              <w:rPr>
                <w:rFonts w:asciiTheme="majorHAnsi" w:hAnsiTheme="majorHAnsi" w:cstheme="majorHAnsi"/>
                <w:i/>
                <w:sz w:val="21"/>
                <w:szCs w:val="21"/>
              </w:rPr>
              <w:t>ttac</w:t>
            </w:r>
            <w:r w:rsidR="004944C9">
              <w:rPr>
                <w:rFonts w:asciiTheme="majorHAnsi" w:hAnsiTheme="majorHAnsi" w:cstheme="majorHAnsi"/>
                <w:i/>
                <w:sz w:val="21"/>
                <w:szCs w:val="21"/>
              </w:rPr>
              <w:t>h the</w:t>
            </w:r>
            <w:r w:rsidR="00672135">
              <w:rPr>
                <w:rFonts w:asciiTheme="majorHAnsi" w:hAnsiTheme="majorHAnsi" w:cstheme="majorHAnsi"/>
                <w:i/>
                <w:sz w:val="21"/>
                <w:szCs w:val="21"/>
              </w:rPr>
              <w:t xml:space="preserve"> R</w:t>
            </w:r>
            <w:r w:rsidR="004944C9">
              <w:rPr>
                <w:rFonts w:asciiTheme="majorHAnsi" w:hAnsiTheme="majorHAnsi" w:cstheme="majorHAnsi"/>
                <w:i/>
                <w:sz w:val="21"/>
                <w:szCs w:val="21"/>
              </w:rPr>
              <w:t>OV training certificate</w:t>
            </w:r>
          </w:p>
        </w:tc>
        <w:tc>
          <w:tcPr>
            <w:tcW w:w="1843" w:type="dxa"/>
            <w:vAlign w:val="center"/>
          </w:tcPr>
          <w:p w14:paraId="082B3BE1" w14:textId="77777777" w:rsidR="00602DE5" w:rsidRPr="00AD6478" w:rsidRDefault="00602DE5" w:rsidP="00F16A74">
            <w:pPr>
              <w:spacing w:before="40"/>
              <w:jc w:val="center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 w:rsidRPr="00AD6478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Yes </w:t>
            </w:r>
            <w:sdt>
              <w:sdtPr>
                <w:rPr>
                  <w:rFonts w:asciiTheme="majorHAnsi" w:hAnsiTheme="majorHAnsi" w:cstheme="majorHAnsi"/>
                  <w:b/>
                  <w:sz w:val="21"/>
                  <w:szCs w:val="21"/>
                </w:rPr>
                <w:id w:val="-8625969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D6478">
                  <w:rPr>
                    <w:rFonts w:ascii="Segoe UI Symbol" w:eastAsia="MS Gothic" w:hAnsi="Segoe UI Symbol" w:cs="Segoe UI Symbol"/>
                    <w:b/>
                    <w:sz w:val="21"/>
                    <w:szCs w:val="21"/>
                  </w:rPr>
                  <w:t>☐</w:t>
                </w:r>
              </w:sdtContent>
            </w:sdt>
          </w:p>
        </w:tc>
        <w:tc>
          <w:tcPr>
            <w:tcW w:w="1547" w:type="dxa"/>
            <w:vAlign w:val="center"/>
          </w:tcPr>
          <w:p w14:paraId="7DA4DEC8" w14:textId="77777777" w:rsidR="00602DE5" w:rsidRPr="00AD6478" w:rsidRDefault="00602DE5" w:rsidP="00F16A74">
            <w:pPr>
              <w:spacing w:before="40"/>
              <w:jc w:val="center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 w:rsidRPr="00AD6478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No </w:t>
            </w:r>
            <w:sdt>
              <w:sdtPr>
                <w:rPr>
                  <w:rFonts w:asciiTheme="majorHAnsi" w:hAnsiTheme="majorHAnsi" w:cstheme="majorHAnsi"/>
                  <w:b/>
                  <w:sz w:val="21"/>
                  <w:szCs w:val="21"/>
                </w:rPr>
                <w:id w:val="20205781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D6478">
                  <w:rPr>
                    <w:rFonts w:ascii="Segoe UI Symbol" w:eastAsia="MS Gothic" w:hAnsi="Segoe UI Symbol" w:cs="Segoe UI Symbol"/>
                    <w:b/>
                    <w:sz w:val="21"/>
                    <w:szCs w:val="21"/>
                  </w:rPr>
                  <w:t>☐</w:t>
                </w:r>
              </w:sdtContent>
            </w:sdt>
          </w:p>
        </w:tc>
      </w:tr>
    </w:tbl>
    <w:p w14:paraId="013982B4" w14:textId="77777777" w:rsidR="00256D15" w:rsidRDefault="00256D15" w:rsidP="00087EDF">
      <w:pPr>
        <w:spacing w:before="120" w:after="120"/>
        <w:rPr>
          <w:rFonts w:asciiTheme="majorHAnsi" w:hAnsiTheme="majorHAnsi" w:cstheme="majorHAnsi"/>
          <w:b/>
          <w:sz w:val="21"/>
          <w:szCs w:val="21"/>
        </w:rPr>
      </w:pPr>
    </w:p>
    <w:p w14:paraId="1E7D02EF" w14:textId="1F934607" w:rsidR="003B7424" w:rsidRPr="00F16A74" w:rsidRDefault="00516417" w:rsidP="00DD1A6B">
      <w:pPr>
        <w:spacing w:before="120" w:after="120"/>
        <w:rPr>
          <w:rFonts w:asciiTheme="majorHAnsi" w:hAnsiTheme="majorHAnsi" w:cstheme="majorHAnsi"/>
          <w:b/>
          <w:sz w:val="21"/>
          <w:szCs w:val="21"/>
        </w:rPr>
      </w:pPr>
      <w:r>
        <w:rPr>
          <w:rFonts w:asciiTheme="majorHAnsi" w:hAnsiTheme="majorHAnsi" w:cstheme="majorHAnsi"/>
          <w:b/>
          <w:sz w:val="21"/>
          <w:szCs w:val="21"/>
        </w:rPr>
        <w:t xml:space="preserve">ROV </w:t>
      </w:r>
      <w:r w:rsidR="00672135">
        <w:rPr>
          <w:rFonts w:asciiTheme="majorHAnsi" w:hAnsiTheme="majorHAnsi" w:cstheme="majorHAnsi"/>
          <w:b/>
          <w:sz w:val="21"/>
          <w:szCs w:val="21"/>
        </w:rPr>
        <w:t>3</w:t>
      </w:r>
      <w:r w:rsidR="00F708B7">
        <w:rPr>
          <w:rFonts w:asciiTheme="majorHAnsi" w:hAnsiTheme="majorHAnsi" w:cstheme="majorHAnsi"/>
          <w:b/>
          <w:sz w:val="21"/>
          <w:szCs w:val="21"/>
        </w:rPr>
        <w:t xml:space="preserve">: </w:t>
      </w:r>
      <w:r w:rsidR="00672135">
        <w:rPr>
          <w:rFonts w:asciiTheme="majorHAnsi" w:hAnsiTheme="majorHAnsi" w:cstheme="majorHAnsi"/>
          <w:b/>
          <w:sz w:val="21"/>
          <w:szCs w:val="21"/>
        </w:rPr>
        <w:t>R</w:t>
      </w:r>
      <w:r w:rsidR="00E32D0E">
        <w:rPr>
          <w:rFonts w:asciiTheme="majorHAnsi" w:hAnsiTheme="majorHAnsi" w:cstheme="majorHAnsi"/>
          <w:b/>
          <w:sz w:val="21"/>
          <w:szCs w:val="21"/>
        </w:rPr>
        <w:t>OV</w:t>
      </w:r>
      <w:r w:rsidR="00F03C3C">
        <w:rPr>
          <w:rFonts w:asciiTheme="majorHAnsi" w:hAnsiTheme="majorHAnsi" w:cstheme="majorHAnsi"/>
          <w:b/>
          <w:sz w:val="21"/>
          <w:szCs w:val="21"/>
        </w:rPr>
        <w:t xml:space="preserve"> </w:t>
      </w:r>
      <w:r w:rsidR="004C014E">
        <w:rPr>
          <w:rFonts w:asciiTheme="majorHAnsi" w:hAnsiTheme="majorHAnsi" w:cstheme="majorHAnsi"/>
          <w:b/>
          <w:sz w:val="21"/>
          <w:szCs w:val="21"/>
        </w:rPr>
        <w:t>–</w:t>
      </w:r>
      <w:r w:rsidR="00F03C3C">
        <w:rPr>
          <w:rFonts w:asciiTheme="majorHAnsi" w:hAnsiTheme="majorHAnsi" w:cstheme="majorHAnsi"/>
          <w:b/>
          <w:sz w:val="21"/>
          <w:szCs w:val="21"/>
        </w:rPr>
        <w:t xml:space="preserve"> </w:t>
      </w:r>
      <w:r w:rsidR="004C014E">
        <w:rPr>
          <w:rFonts w:asciiTheme="majorHAnsi" w:hAnsiTheme="majorHAnsi" w:cstheme="majorHAnsi"/>
          <w:b/>
          <w:sz w:val="21"/>
          <w:szCs w:val="21"/>
        </w:rPr>
        <w:t xml:space="preserve">Backup </w:t>
      </w:r>
      <w:r w:rsidR="00672135">
        <w:rPr>
          <w:rFonts w:asciiTheme="majorHAnsi" w:hAnsiTheme="majorHAnsi" w:cstheme="majorHAnsi"/>
          <w:b/>
          <w:sz w:val="21"/>
          <w:szCs w:val="21"/>
        </w:rPr>
        <w:t xml:space="preserve">Recovery </w:t>
      </w:r>
      <w:r w:rsidR="004C014E">
        <w:rPr>
          <w:rFonts w:asciiTheme="majorHAnsi" w:hAnsiTheme="majorHAnsi" w:cstheme="majorHAnsi"/>
          <w:b/>
          <w:sz w:val="21"/>
          <w:szCs w:val="21"/>
        </w:rPr>
        <w:t>Systems</w:t>
      </w:r>
      <w:r w:rsidR="00562B7C" w:rsidRPr="00F16A74">
        <w:rPr>
          <w:rFonts w:asciiTheme="majorHAnsi" w:hAnsiTheme="majorHAnsi" w:cstheme="majorHAnsi"/>
          <w:b/>
          <w:sz w:val="21"/>
          <w:szCs w:val="21"/>
        </w:rPr>
        <w:t xml:space="preserve"> 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1163"/>
        <w:gridCol w:w="8351"/>
      </w:tblGrid>
      <w:tr w:rsidR="00F708B7" w:rsidRPr="003151CF" w14:paraId="6946FDC1" w14:textId="77777777" w:rsidTr="009C7558">
        <w:tc>
          <w:tcPr>
            <w:tcW w:w="9514" w:type="dxa"/>
            <w:gridSpan w:val="2"/>
            <w:shd w:val="clear" w:color="auto" w:fill="F2F2F2" w:themeFill="background1" w:themeFillShade="F2"/>
          </w:tcPr>
          <w:p w14:paraId="3CE64738" w14:textId="0D608CA2" w:rsidR="00F708B7" w:rsidRPr="00F16A74" w:rsidRDefault="00F708B7" w:rsidP="00672135">
            <w:pPr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>Please provide details</w:t>
            </w: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 </w:t>
            </w:r>
            <w:r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of </w:t>
            </w:r>
            <w:r w:rsidR="004C014E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backup </w:t>
            </w:r>
            <w:r w:rsidR="00672135">
              <w:rPr>
                <w:rFonts w:asciiTheme="majorHAnsi" w:hAnsiTheme="majorHAnsi" w:cstheme="majorHAnsi"/>
                <w:b/>
                <w:sz w:val="21"/>
                <w:szCs w:val="21"/>
              </w:rPr>
              <w:t>recovery</w:t>
            </w:r>
            <w:r w:rsidR="004C014E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 systems:</w:t>
            </w:r>
          </w:p>
        </w:tc>
      </w:tr>
      <w:tr w:rsidR="004C014E" w:rsidRPr="003151CF" w14:paraId="4DCD4C91" w14:textId="77777777" w:rsidTr="00372200">
        <w:tc>
          <w:tcPr>
            <w:tcW w:w="1163" w:type="dxa"/>
            <w:shd w:val="clear" w:color="auto" w:fill="F2F2F2" w:themeFill="background1" w:themeFillShade="F2"/>
          </w:tcPr>
          <w:p w14:paraId="0E3589F9" w14:textId="32B382BC" w:rsidR="004C014E" w:rsidRPr="00F16A74" w:rsidRDefault="004C014E" w:rsidP="00CA18F9">
            <w:pPr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>1</w:t>
            </w:r>
          </w:p>
        </w:tc>
        <w:tc>
          <w:tcPr>
            <w:tcW w:w="8351" w:type="dxa"/>
          </w:tcPr>
          <w:p w14:paraId="36FAC7BC" w14:textId="1DC91F73" w:rsidR="004C014E" w:rsidRPr="00F16A74" w:rsidRDefault="004C014E" w:rsidP="00F708B7">
            <w:pPr>
              <w:spacing w:after="100"/>
              <w:jc w:val="center"/>
              <w:rPr>
                <w:rFonts w:asciiTheme="majorHAnsi" w:hAnsiTheme="majorHAnsi" w:cstheme="majorHAnsi"/>
                <w:sz w:val="21"/>
                <w:szCs w:val="21"/>
              </w:rPr>
            </w:pPr>
          </w:p>
        </w:tc>
      </w:tr>
      <w:tr w:rsidR="004C014E" w:rsidRPr="003151CF" w14:paraId="7D3D0CE9" w14:textId="77777777" w:rsidTr="00E7338E">
        <w:tc>
          <w:tcPr>
            <w:tcW w:w="1163" w:type="dxa"/>
            <w:shd w:val="clear" w:color="auto" w:fill="F2F2F2" w:themeFill="background1" w:themeFillShade="F2"/>
          </w:tcPr>
          <w:p w14:paraId="57FF2546" w14:textId="220CE298" w:rsidR="004C014E" w:rsidRPr="00F16A74" w:rsidRDefault="004C014E" w:rsidP="00CA18F9">
            <w:pPr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>2</w:t>
            </w:r>
          </w:p>
        </w:tc>
        <w:tc>
          <w:tcPr>
            <w:tcW w:w="8351" w:type="dxa"/>
          </w:tcPr>
          <w:p w14:paraId="7245DD05" w14:textId="12E6AE90" w:rsidR="004C014E" w:rsidRPr="00F16A74" w:rsidRDefault="004C014E" w:rsidP="004F1379">
            <w:pPr>
              <w:spacing w:after="100"/>
              <w:jc w:val="center"/>
              <w:rPr>
                <w:rFonts w:asciiTheme="majorHAnsi" w:hAnsiTheme="majorHAnsi" w:cstheme="majorHAnsi"/>
                <w:sz w:val="21"/>
                <w:szCs w:val="21"/>
              </w:rPr>
            </w:pPr>
          </w:p>
        </w:tc>
      </w:tr>
      <w:tr w:rsidR="004C014E" w:rsidRPr="003151CF" w14:paraId="5B46350F" w14:textId="77777777" w:rsidTr="00225FCB">
        <w:tc>
          <w:tcPr>
            <w:tcW w:w="1163" w:type="dxa"/>
            <w:shd w:val="clear" w:color="auto" w:fill="F2F2F2" w:themeFill="background1" w:themeFillShade="F2"/>
          </w:tcPr>
          <w:p w14:paraId="4377EE97" w14:textId="73A867C4" w:rsidR="004C014E" w:rsidRPr="00F16A74" w:rsidRDefault="004C014E" w:rsidP="00CA18F9">
            <w:pPr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>3</w:t>
            </w:r>
          </w:p>
        </w:tc>
        <w:tc>
          <w:tcPr>
            <w:tcW w:w="8351" w:type="dxa"/>
          </w:tcPr>
          <w:p w14:paraId="4FC1DCF3" w14:textId="77777777" w:rsidR="004C014E" w:rsidRPr="00F16A74" w:rsidRDefault="004C014E" w:rsidP="004F1379">
            <w:pPr>
              <w:spacing w:after="100"/>
              <w:jc w:val="center"/>
              <w:rPr>
                <w:rFonts w:asciiTheme="majorHAnsi" w:hAnsiTheme="majorHAnsi" w:cstheme="majorHAnsi"/>
                <w:sz w:val="21"/>
                <w:szCs w:val="21"/>
              </w:rPr>
            </w:pPr>
          </w:p>
        </w:tc>
      </w:tr>
      <w:tr w:rsidR="004C014E" w:rsidRPr="003151CF" w14:paraId="7A352F8A" w14:textId="77777777" w:rsidTr="00AA5969">
        <w:tc>
          <w:tcPr>
            <w:tcW w:w="1163" w:type="dxa"/>
            <w:shd w:val="clear" w:color="auto" w:fill="F2F2F2" w:themeFill="background1" w:themeFillShade="F2"/>
          </w:tcPr>
          <w:p w14:paraId="2F6E7809" w14:textId="71745DA3" w:rsidR="004C014E" w:rsidRPr="00F16A74" w:rsidRDefault="004C014E" w:rsidP="00CA18F9">
            <w:pPr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>…</w:t>
            </w:r>
          </w:p>
        </w:tc>
        <w:tc>
          <w:tcPr>
            <w:tcW w:w="8351" w:type="dxa"/>
          </w:tcPr>
          <w:p w14:paraId="5E8A4991" w14:textId="77777777" w:rsidR="004C014E" w:rsidRPr="00F16A74" w:rsidRDefault="004C014E" w:rsidP="004F1379">
            <w:pPr>
              <w:spacing w:after="100"/>
              <w:jc w:val="center"/>
              <w:rPr>
                <w:rFonts w:asciiTheme="majorHAnsi" w:hAnsiTheme="majorHAnsi" w:cstheme="majorHAnsi"/>
                <w:sz w:val="21"/>
                <w:szCs w:val="21"/>
              </w:rPr>
            </w:pPr>
          </w:p>
        </w:tc>
      </w:tr>
    </w:tbl>
    <w:p w14:paraId="4182F1C7" w14:textId="77777777" w:rsidR="00672135" w:rsidRDefault="00672135" w:rsidP="00DD1A6B">
      <w:pPr>
        <w:spacing w:before="120" w:after="120"/>
        <w:rPr>
          <w:rFonts w:asciiTheme="majorHAnsi" w:hAnsiTheme="majorHAnsi" w:cstheme="majorHAnsi"/>
          <w:b/>
          <w:sz w:val="21"/>
          <w:szCs w:val="21"/>
        </w:rPr>
      </w:pPr>
    </w:p>
    <w:p w14:paraId="2A2C47AF" w14:textId="066EC73F" w:rsidR="004B44DF" w:rsidRDefault="00516417" w:rsidP="00DD1A6B">
      <w:pPr>
        <w:spacing w:before="120" w:after="120"/>
        <w:rPr>
          <w:rFonts w:asciiTheme="majorHAnsi" w:hAnsiTheme="majorHAnsi" w:cstheme="majorHAnsi"/>
          <w:b/>
          <w:sz w:val="21"/>
          <w:szCs w:val="21"/>
        </w:rPr>
      </w:pPr>
      <w:r>
        <w:rPr>
          <w:rFonts w:asciiTheme="majorHAnsi" w:hAnsiTheme="majorHAnsi" w:cstheme="majorHAnsi"/>
          <w:b/>
          <w:sz w:val="21"/>
          <w:szCs w:val="21"/>
        </w:rPr>
        <w:t xml:space="preserve">ROV </w:t>
      </w:r>
      <w:r w:rsidR="00672135">
        <w:rPr>
          <w:rFonts w:asciiTheme="majorHAnsi" w:hAnsiTheme="majorHAnsi" w:cstheme="majorHAnsi"/>
          <w:b/>
          <w:sz w:val="21"/>
          <w:szCs w:val="21"/>
        </w:rPr>
        <w:t>4</w:t>
      </w:r>
      <w:r w:rsidR="00256D15">
        <w:rPr>
          <w:rFonts w:asciiTheme="majorHAnsi" w:hAnsiTheme="majorHAnsi" w:cstheme="majorHAnsi"/>
          <w:b/>
          <w:sz w:val="21"/>
          <w:szCs w:val="21"/>
        </w:rPr>
        <w:t>: Operating Parameters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4664"/>
        <w:gridCol w:w="4850"/>
      </w:tblGrid>
      <w:tr w:rsidR="004B44DF" w:rsidRPr="00F16A74" w14:paraId="389135A7" w14:textId="77777777" w:rsidTr="00D0335E">
        <w:tc>
          <w:tcPr>
            <w:tcW w:w="9514" w:type="dxa"/>
            <w:gridSpan w:val="2"/>
            <w:shd w:val="clear" w:color="auto" w:fill="F2F2F2" w:themeFill="background1" w:themeFillShade="F2"/>
          </w:tcPr>
          <w:p w14:paraId="08D0426E" w14:textId="6A86B630" w:rsidR="004B44DF" w:rsidRPr="00F16A74" w:rsidRDefault="004B44DF" w:rsidP="004B44DF">
            <w:pPr>
              <w:pStyle w:val="CommentText"/>
              <w:spacing w:after="100"/>
              <w:jc w:val="center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>Confirm you will</w:t>
            </w:r>
          </w:p>
        </w:tc>
      </w:tr>
      <w:tr w:rsidR="008069AB" w:rsidRPr="00F16A74" w14:paraId="4562D4DB" w14:textId="77777777" w:rsidTr="00D0335E">
        <w:tc>
          <w:tcPr>
            <w:tcW w:w="4664" w:type="dxa"/>
            <w:shd w:val="clear" w:color="auto" w:fill="F2F2F2" w:themeFill="background1" w:themeFillShade="F2"/>
          </w:tcPr>
          <w:p w14:paraId="71DFA993" w14:textId="03C2711D" w:rsidR="008069AB" w:rsidRDefault="008069AB" w:rsidP="00672135">
            <w:pPr>
              <w:pStyle w:val="CommentText"/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Operate within the certified parameters of your </w:t>
            </w:r>
            <w:r w:rsidR="00672135">
              <w:rPr>
                <w:rFonts w:asciiTheme="majorHAnsi" w:hAnsiTheme="majorHAnsi" w:cstheme="majorHAnsi"/>
                <w:b/>
                <w:sz w:val="21"/>
                <w:szCs w:val="21"/>
              </w:rPr>
              <w:t>R</w:t>
            </w: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>OV, and according to the skills, experience and qualifications of personnel.</w:t>
            </w:r>
          </w:p>
        </w:tc>
        <w:tc>
          <w:tcPr>
            <w:tcW w:w="4850" w:type="dxa"/>
            <w:vAlign w:val="center"/>
          </w:tcPr>
          <w:p w14:paraId="2C79529B" w14:textId="3A37E97B" w:rsidR="008069AB" w:rsidRPr="00F16A74" w:rsidRDefault="008069AB" w:rsidP="00D0335E">
            <w:pPr>
              <w:pStyle w:val="CommentText"/>
              <w:spacing w:after="100"/>
              <w:jc w:val="center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Yes </w:t>
            </w:r>
            <w:sdt>
              <w:sdtPr>
                <w:rPr>
                  <w:rFonts w:asciiTheme="majorHAnsi" w:hAnsiTheme="majorHAnsi" w:cstheme="majorHAnsi"/>
                  <w:b/>
                  <w:sz w:val="21"/>
                  <w:szCs w:val="21"/>
                </w:rPr>
                <w:id w:val="5989907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16A74">
                  <w:rPr>
                    <w:rFonts w:ascii="Segoe UI Symbol" w:eastAsia="MS Gothic" w:hAnsi="Segoe UI Symbol" w:cs="Segoe UI Symbol"/>
                    <w:b/>
                    <w:sz w:val="21"/>
                    <w:szCs w:val="21"/>
                  </w:rPr>
                  <w:t>☐</w:t>
                </w:r>
              </w:sdtContent>
            </w:sdt>
            <w:r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  </w:t>
            </w: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            </w:t>
            </w:r>
          </w:p>
        </w:tc>
      </w:tr>
      <w:tr w:rsidR="008069AB" w:rsidRPr="00F16A74" w14:paraId="285A5906" w14:textId="77777777" w:rsidTr="00D0335E">
        <w:tc>
          <w:tcPr>
            <w:tcW w:w="4664" w:type="dxa"/>
            <w:shd w:val="clear" w:color="auto" w:fill="F2F2F2" w:themeFill="background1" w:themeFillShade="F2"/>
          </w:tcPr>
          <w:p w14:paraId="3685D888" w14:textId="6FECD7BE" w:rsidR="008069AB" w:rsidRDefault="008069AB" w:rsidP="008069AB">
            <w:pPr>
              <w:pStyle w:val="CommentText"/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>Operate within the regulations set out in the GSGSSI Policy ‘The use of Human Occupied Vehicles (HOV) and Remotely Operated Vehicles (ROV)</w:t>
            </w:r>
          </w:p>
        </w:tc>
        <w:tc>
          <w:tcPr>
            <w:tcW w:w="4850" w:type="dxa"/>
            <w:vAlign w:val="center"/>
          </w:tcPr>
          <w:p w14:paraId="47D097BF" w14:textId="666B88D5" w:rsidR="008069AB" w:rsidRPr="00F16A74" w:rsidRDefault="008069AB" w:rsidP="00D0335E">
            <w:pPr>
              <w:pStyle w:val="CommentText"/>
              <w:spacing w:after="100"/>
              <w:jc w:val="center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Yes </w:t>
            </w:r>
            <w:sdt>
              <w:sdtPr>
                <w:rPr>
                  <w:rFonts w:asciiTheme="majorHAnsi" w:hAnsiTheme="majorHAnsi" w:cstheme="majorHAnsi"/>
                  <w:b/>
                  <w:sz w:val="21"/>
                  <w:szCs w:val="21"/>
                </w:rPr>
                <w:id w:val="-21395675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16A74">
                  <w:rPr>
                    <w:rFonts w:ascii="Segoe UI Symbol" w:eastAsia="MS Gothic" w:hAnsi="Segoe UI Symbol" w:cs="Segoe UI Symbol"/>
                    <w:b/>
                    <w:sz w:val="21"/>
                    <w:szCs w:val="21"/>
                  </w:rPr>
                  <w:t>☐</w:t>
                </w:r>
              </w:sdtContent>
            </w:sdt>
            <w:r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  </w:t>
            </w: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            </w:t>
            </w:r>
          </w:p>
        </w:tc>
      </w:tr>
    </w:tbl>
    <w:p w14:paraId="7CFDA8CE" w14:textId="77777777" w:rsidR="004B44DF" w:rsidRDefault="004B44DF" w:rsidP="00DD1A6B">
      <w:pPr>
        <w:spacing w:before="120" w:after="120"/>
        <w:rPr>
          <w:rFonts w:asciiTheme="majorHAnsi" w:hAnsiTheme="majorHAnsi" w:cstheme="majorHAnsi"/>
          <w:b/>
          <w:sz w:val="21"/>
          <w:szCs w:val="21"/>
        </w:rPr>
      </w:pPr>
    </w:p>
    <w:p w14:paraId="4E6714FD" w14:textId="1CEE7348" w:rsidR="004B44DF" w:rsidRPr="00F16A74" w:rsidRDefault="00516417" w:rsidP="004B44DF">
      <w:pPr>
        <w:pStyle w:val="CommentText"/>
        <w:spacing w:before="120" w:after="120"/>
        <w:rPr>
          <w:rFonts w:asciiTheme="majorHAnsi" w:hAnsiTheme="majorHAnsi" w:cstheme="majorHAnsi"/>
          <w:b/>
          <w:sz w:val="21"/>
          <w:szCs w:val="21"/>
        </w:rPr>
      </w:pPr>
      <w:r>
        <w:rPr>
          <w:rFonts w:asciiTheme="majorHAnsi" w:hAnsiTheme="majorHAnsi" w:cstheme="majorHAnsi"/>
          <w:b/>
          <w:sz w:val="21"/>
          <w:szCs w:val="21"/>
        </w:rPr>
        <w:t xml:space="preserve">ROV </w:t>
      </w:r>
      <w:r w:rsidR="00672135">
        <w:rPr>
          <w:rFonts w:asciiTheme="majorHAnsi" w:hAnsiTheme="majorHAnsi" w:cstheme="majorHAnsi"/>
          <w:b/>
          <w:sz w:val="21"/>
          <w:szCs w:val="21"/>
        </w:rPr>
        <w:t>5</w:t>
      </w:r>
      <w:r w:rsidR="00256D15">
        <w:rPr>
          <w:rFonts w:asciiTheme="majorHAnsi" w:hAnsiTheme="majorHAnsi" w:cstheme="majorHAnsi"/>
          <w:b/>
          <w:sz w:val="21"/>
          <w:szCs w:val="21"/>
        </w:rPr>
        <w:t>: C</w:t>
      </w:r>
      <w:r w:rsidR="004B44DF" w:rsidRPr="00F16A74">
        <w:rPr>
          <w:rFonts w:asciiTheme="majorHAnsi" w:hAnsiTheme="majorHAnsi" w:cstheme="majorHAnsi"/>
          <w:b/>
          <w:sz w:val="21"/>
          <w:szCs w:val="21"/>
        </w:rPr>
        <w:t xml:space="preserve">ontingency and </w:t>
      </w:r>
      <w:r w:rsidR="00256D15">
        <w:rPr>
          <w:rFonts w:asciiTheme="majorHAnsi" w:hAnsiTheme="majorHAnsi" w:cstheme="majorHAnsi"/>
          <w:b/>
          <w:sz w:val="21"/>
          <w:szCs w:val="21"/>
        </w:rPr>
        <w:t>Incident R</w:t>
      </w:r>
      <w:r w:rsidR="004B44DF" w:rsidRPr="00F16A74">
        <w:rPr>
          <w:rFonts w:asciiTheme="majorHAnsi" w:hAnsiTheme="majorHAnsi" w:cstheme="majorHAnsi"/>
          <w:b/>
          <w:sz w:val="21"/>
          <w:szCs w:val="21"/>
        </w:rPr>
        <w:t xml:space="preserve">esponse </w:t>
      </w:r>
      <w:r w:rsidR="00256D15">
        <w:rPr>
          <w:rFonts w:asciiTheme="majorHAnsi" w:hAnsiTheme="majorHAnsi" w:cstheme="majorHAnsi"/>
          <w:b/>
          <w:sz w:val="21"/>
          <w:szCs w:val="21"/>
        </w:rPr>
        <w:t>P</w:t>
      </w:r>
      <w:r w:rsidR="004B44DF" w:rsidRPr="00F16A74">
        <w:rPr>
          <w:rFonts w:asciiTheme="majorHAnsi" w:hAnsiTheme="majorHAnsi" w:cstheme="majorHAnsi"/>
          <w:b/>
          <w:sz w:val="21"/>
          <w:szCs w:val="21"/>
        </w:rPr>
        <w:t>lans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7542"/>
        <w:gridCol w:w="1972"/>
      </w:tblGrid>
      <w:tr w:rsidR="004B44DF" w:rsidRPr="003151CF" w14:paraId="1AA3BDE6" w14:textId="77777777" w:rsidTr="00D0335E">
        <w:tc>
          <w:tcPr>
            <w:tcW w:w="9514" w:type="dxa"/>
            <w:gridSpan w:val="2"/>
            <w:shd w:val="clear" w:color="auto" w:fill="F2F2F2" w:themeFill="background1" w:themeFillShade="F2"/>
          </w:tcPr>
          <w:p w14:paraId="639D0A5F" w14:textId="77777777" w:rsidR="004B44DF" w:rsidRPr="00F16A74" w:rsidRDefault="004B44DF" w:rsidP="00D0335E">
            <w:pPr>
              <w:pStyle w:val="CommentText"/>
              <w:spacing w:after="100"/>
              <w:jc w:val="center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>Confirm you have the following plans, documents and contingencies (we may request copies):</w:t>
            </w:r>
          </w:p>
        </w:tc>
      </w:tr>
      <w:tr w:rsidR="004B44DF" w:rsidRPr="003151CF" w14:paraId="61A3545C" w14:textId="77777777" w:rsidTr="00C712FC">
        <w:tc>
          <w:tcPr>
            <w:tcW w:w="7542" w:type="dxa"/>
            <w:shd w:val="clear" w:color="auto" w:fill="F2F2F2" w:themeFill="background1" w:themeFillShade="F2"/>
          </w:tcPr>
          <w:p w14:paraId="386C4400" w14:textId="25D68E1D" w:rsidR="004B44DF" w:rsidRDefault="00672135" w:rsidP="00D0335E">
            <w:pPr>
              <w:pStyle w:val="CommentText"/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>RO</w:t>
            </w:r>
            <w:r w:rsidR="006256E4">
              <w:rPr>
                <w:rFonts w:asciiTheme="majorHAnsi" w:hAnsiTheme="majorHAnsi" w:cstheme="majorHAnsi"/>
                <w:b/>
                <w:sz w:val="21"/>
                <w:szCs w:val="21"/>
              </w:rPr>
              <w:t>V SOP</w:t>
            </w:r>
          </w:p>
          <w:p w14:paraId="16B8DCCD" w14:textId="724A6442" w:rsidR="00C712FC" w:rsidRPr="00C712FC" w:rsidRDefault="00C712FC" w:rsidP="00D0335E">
            <w:pPr>
              <w:pStyle w:val="CommentText"/>
              <w:spacing w:after="100"/>
              <w:rPr>
                <w:rFonts w:asciiTheme="majorHAnsi" w:hAnsiTheme="majorHAnsi" w:cstheme="majorHAnsi"/>
                <w:sz w:val="21"/>
                <w:szCs w:val="21"/>
              </w:rPr>
            </w:pPr>
            <w:r w:rsidRPr="00C712FC">
              <w:rPr>
                <w:rFonts w:asciiTheme="majorHAnsi" w:hAnsiTheme="majorHAnsi" w:cstheme="majorHAnsi"/>
                <w:sz w:val="21"/>
                <w:szCs w:val="21"/>
              </w:rPr>
              <w:t>Operating procedures to account for the conditions likely in South Georgia</w:t>
            </w:r>
          </w:p>
        </w:tc>
        <w:tc>
          <w:tcPr>
            <w:tcW w:w="1972" w:type="dxa"/>
            <w:vAlign w:val="center"/>
          </w:tcPr>
          <w:p w14:paraId="4CFB5972" w14:textId="67B76DF0" w:rsidR="004B44DF" w:rsidRPr="00F16A74" w:rsidRDefault="004B44DF" w:rsidP="00C712FC">
            <w:pPr>
              <w:pStyle w:val="CommentText"/>
              <w:spacing w:after="100"/>
              <w:jc w:val="center"/>
              <w:rPr>
                <w:rFonts w:asciiTheme="majorHAnsi" w:hAnsiTheme="majorHAnsi" w:cstheme="majorHAnsi"/>
                <w:b/>
                <w:i/>
                <w:sz w:val="21"/>
                <w:szCs w:val="21"/>
              </w:rPr>
            </w:pPr>
            <w:r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Yes </w:t>
            </w:r>
            <w:sdt>
              <w:sdtPr>
                <w:rPr>
                  <w:rFonts w:asciiTheme="majorHAnsi" w:hAnsiTheme="majorHAnsi" w:cstheme="majorHAnsi"/>
                  <w:b/>
                  <w:sz w:val="21"/>
                  <w:szCs w:val="21"/>
                </w:rPr>
                <w:id w:val="6916484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16A74">
                  <w:rPr>
                    <w:rFonts w:ascii="Segoe UI Symbol" w:eastAsia="MS Gothic" w:hAnsi="Segoe UI Symbol" w:cs="Segoe UI Symbol"/>
                    <w:b/>
                    <w:sz w:val="21"/>
                    <w:szCs w:val="21"/>
                  </w:rPr>
                  <w:t>☐</w:t>
                </w:r>
              </w:sdtContent>
            </w:sdt>
            <w:r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  </w:t>
            </w: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            </w:t>
            </w:r>
          </w:p>
        </w:tc>
      </w:tr>
      <w:tr w:rsidR="004B44DF" w:rsidRPr="003151CF" w14:paraId="0FDF424C" w14:textId="77777777" w:rsidTr="00C712FC">
        <w:tc>
          <w:tcPr>
            <w:tcW w:w="7542" w:type="dxa"/>
            <w:shd w:val="clear" w:color="auto" w:fill="F2F2F2" w:themeFill="background1" w:themeFillShade="F2"/>
          </w:tcPr>
          <w:p w14:paraId="7F35C8C8" w14:textId="77777777" w:rsidR="004B44DF" w:rsidRDefault="00C712FC" w:rsidP="00D0335E">
            <w:pPr>
              <w:pStyle w:val="CommentText"/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lastRenderedPageBreak/>
              <w:t>Environmental Safeguarding</w:t>
            </w:r>
          </w:p>
          <w:p w14:paraId="3A6226B5" w14:textId="57ABFF72" w:rsidR="00C712FC" w:rsidRPr="00C712FC" w:rsidRDefault="00C712FC" w:rsidP="00D0335E">
            <w:pPr>
              <w:pStyle w:val="CommentText"/>
              <w:spacing w:after="100"/>
              <w:rPr>
                <w:rFonts w:asciiTheme="majorHAnsi" w:hAnsiTheme="majorHAnsi" w:cstheme="majorHAnsi"/>
                <w:sz w:val="21"/>
                <w:szCs w:val="21"/>
              </w:rPr>
            </w:pPr>
            <w:r w:rsidRPr="00C712FC">
              <w:rPr>
                <w:rFonts w:asciiTheme="majorHAnsi" w:hAnsiTheme="majorHAnsi" w:cstheme="majorHAnsi"/>
                <w:sz w:val="21"/>
                <w:szCs w:val="21"/>
              </w:rPr>
              <w:t>SOPs and mitigation measures to prevent harm to the environment, including noise, pollution and disturbance.</w:t>
            </w:r>
          </w:p>
        </w:tc>
        <w:tc>
          <w:tcPr>
            <w:tcW w:w="1972" w:type="dxa"/>
            <w:vAlign w:val="center"/>
          </w:tcPr>
          <w:p w14:paraId="6273CF29" w14:textId="4E120D08" w:rsidR="004B44DF" w:rsidRPr="00F16A74" w:rsidRDefault="004B44DF" w:rsidP="00C712FC">
            <w:pPr>
              <w:pStyle w:val="CommentText"/>
              <w:spacing w:after="100"/>
              <w:jc w:val="center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Yes </w:t>
            </w:r>
            <w:sdt>
              <w:sdtPr>
                <w:rPr>
                  <w:rFonts w:asciiTheme="majorHAnsi" w:hAnsiTheme="majorHAnsi" w:cstheme="majorHAnsi"/>
                  <w:b/>
                  <w:sz w:val="21"/>
                  <w:szCs w:val="21"/>
                </w:rPr>
                <w:id w:val="-7802543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16A74">
                  <w:rPr>
                    <w:rFonts w:ascii="Segoe UI Symbol" w:eastAsia="MS Gothic" w:hAnsi="Segoe UI Symbol" w:cs="Segoe UI Symbol"/>
                    <w:b/>
                    <w:sz w:val="21"/>
                    <w:szCs w:val="21"/>
                  </w:rPr>
                  <w:t>☐</w:t>
                </w:r>
              </w:sdtContent>
            </w:sdt>
            <w:r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  </w:t>
            </w: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            </w:t>
            </w:r>
          </w:p>
        </w:tc>
      </w:tr>
      <w:tr w:rsidR="004B44DF" w:rsidRPr="003151CF" w14:paraId="2B395116" w14:textId="77777777" w:rsidTr="00C712FC">
        <w:tc>
          <w:tcPr>
            <w:tcW w:w="7542" w:type="dxa"/>
            <w:shd w:val="clear" w:color="auto" w:fill="F2F2F2" w:themeFill="background1" w:themeFillShade="F2"/>
          </w:tcPr>
          <w:p w14:paraId="7371E9EC" w14:textId="77777777" w:rsidR="004B44DF" w:rsidRDefault="00C712FC" w:rsidP="00D0335E">
            <w:pPr>
              <w:pStyle w:val="CommentText"/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>Wildlife</w:t>
            </w:r>
          </w:p>
          <w:p w14:paraId="02FF0E64" w14:textId="4F0CDD46" w:rsidR="00C712FC" w:rsidRDefault="00C712FC" w:rsidP="00E32D0E">
            <w:pPr>
              <w:pStyle w:val="CommentText"/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 w:rsidRPr="00C712FC">
              <w:rPr>
                <w:rFonts w:asciiTheme="majorHAnsi" w:hAnsiTheme="majorHAnsi" w:cstheme="majorHAnsi"/>
                <w:sz w:val="21"/>
                <w:szCs w:val="21"/>
              </w:rPr>
              <w:t>SOPs and mitigation measures to prevent ha</w:t>
            </w:r>
            <w:r w:rsidR="00E32D0E">
              <w:rPr>
                <w:rFonts w:asciiTheme="majorHAnsi" w:hAnsiTheme="majorHAnsi" w:cstheme="majorHAnsi"/>
                <w:sz w:val="21"/>
                <w:szCs w:val="21"/>
              </w:rPr>
              <w:t xml:space="preserve">rm to wildlife and marine benthos, including from </w:t>
            </w:r>
            <w:r w:rsidRPr="00C712FC">
              <w:rPr>
                <w:rFonts w:asciiTheme="majorHAnsi" w:hAnsiTheme="majorHAnsi" w:cstheme="majorHAnsi"/>
                <w:sz w:val="21"/>
                <w:szCs w:val="21"/>
              </w:rPr>
              <w:t>noise, pollution</w:t>
            </w:r>
            <w:r w:rsidR="00E32D0E">
              <w:rPr>
                <w:rFonts w:asciiTheme="majorHAnsi" w:hAnsiTheme="majorHAnsi" w:cstheme="majorHAnsi"/>
                <w:sz w:val="21"/>
                <w:szCs w:val="21"/>
              </w:rPr>
              <w:t xml:space="preserve">, </w:t>
            </w:r>
            <w:r w:rsidRPr="00C712FC">
              <w:rPr>
                <w:rFonts w:asciiTheme="majorHAnsi" w:hAnsiTheme="majorHAnsi" w:cstheme="majorHAnsi"/>
                <w:sz w:val="21"/>
                <w:szCs w:val="21"/>
              </w:rPr>
              <w:t>and disturbance.</w:t>
            </w:r>
          </w:p>
        </w:tc>
        <w:tc>
          <w:tcPr>
            <w:tcW w:w="1972" w:type="dxa"/>
            <w:vAlign w:val="center"/>
          </w:tcPr>
          <w:p w14:paraId="0DD7CF53" w14:textId="62CCF1FA" w:rsidR="004B44DF" w:rsidRPr="00F16A74" w:rsidRDefault="004B44DF" w:rsidP="00C712FC">
            <w:pPr>
              <w:pStyle w:val="CommentText"/>
              <w:spacing w:after="100"/>
              <w:jc w:val="center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Yes </w:t>
            </w:r>
            <w:sdt>
              <w:sdtPr>
                <w:rPr>
                  <w:rFonts w:asciiTheme="majorHAnsi" w:hAnsiTheme="majorHAnsi" w:cstheme="majorHAnsi"/>
                  <w:b/>
                  <w:sz w:val="21"/>
                  <w:szCs w:val="21"/>
                </w:rPr>
                <w:id w:val="20656726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16A74">
                  <w:rPr>
                    <w:rFonts w:ascii="Segoe UI Symbol" w:eastAsia="MS Gothic" w:hAnsi="Segoe UI Symbol" w:cs="Segoe UI Symbol"/>
                    <w:b/>
                    <w:sz w:val="21"/>
                    <w:szCs w:val="21"/>
                  </w:rPr>
                  <w:t>☐</w:t>
                </w:r>
              </w:sdtContent>
            </w:sdt>
            <w:r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  </w:t>
            </w: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            </w:t>
            </w:r>
          </w:p>
        </w:tc>
      </w:tr>
    </w:tbl>
    <w:p w14:paraId="269D5BC9" w14:textId="77777777" w:rsidR="001838DF" w:rsidRPr="00DB1536" w:rsidRDefault="001838DF" w:rsidP="004B44DF">
      <w:pPr>
        <w:pStyle w:val="CommentText"/>
        <w:spacing w:before="0" w:after="0"/>
        <w:rPr>
          <w:rFonts w:asciiTheme="majorHAnsi" w:hAnsiTheme="majorHAnsi" w:cstheme="majorHAnsi"/>
          <w:sz w:val="10"/>
          <w:szCs w:val="20"/>
        </w:rPr>
      </w:pPr>
    </w:p>
    <w:p w14:paraId="69722799" w14:textId="0AA90231" w:rsidR="00C347AF" w:rsidRPr="00AA66B5" w:rsidRDefault="00C347AF">
      <w:pPr>
        <w:rPr>
          <w:rFonts w:asciiTheme="majorHAnsi" w:hAnsiTheme="majorHAnsi" w:cstheme="majorHAnsi"/>
          <w:b/>
          <w:sz w:val="2"/>
          <w:szCs w:val="21"/>
        </w:rPr>
      </w:pPr>
    </w:p>
    <w:p w14:paraId="3B6C0EC1" w14:textId="7DC6A0FE" w:rsidR="00672135" w:rsidRDefault="00516417" w:rsidP="00DD1A6B">
      <w:pPr>
        <w:spacing w:before="120" w:after="120"/>
        <w:rPr>
          <w:rFonts w:asciiTheme="majorHAnsi" w:hAnsiTheme="majorHAnsi" w:cstheme="majorHAnsi"/>
          <w:b/>
          <w:sz w:val="21"/>
          <w:szCs w:val="21"/>
        </w:rPr>
      </w:pPr>
      <w:r>
        <w:rPr>
          <w:rFonts w:asciiTheme="majorHAnsi" w:hAnsiTheme="majorHAnsi" w:cstheme="majorHAnsi"/>
          <w:b/>
          <w:sz w:val="21"/>
          <w:szCs w:val="21"/>
        </w:rPr>
        <w:t xml:space="preserve">ROV </w:t>
      </w:r>
      <w:r w:rsidR="00672135">
        <w:rPr>
          <w:rFonts w:asciiTheme="majorHAnsi" w:hAnsiTheme="majorHAnsi" w:cstheme="majorHAnsi"/>
          <w:b/>
          <w:sz w:val="21"/>
          <w:szCs w:val="21"/>
        </w:rPr>
        <w:t>6:</w:t>
      </w:r>
      <w:r w:rsidR="001838DF">
        <w:rPr>
          <w:rFonts w:asciiTheme="majorHAnsi" w:hAnsiTheme="majorHAnsi" w:cstheme="majorHAnsi"/>
          <w:b/>
          <w:sz w:val="21"/>
          <w:szCs w:val="21"/>
        </w:rPr>
        <w:t xml:space="preserve"> ROV specifics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2376"/>
        <w:gridCol w:w="5024"/>
        <w:gridCol w:w="1193"/>
        <w:gridCol w:w="921"/>
      </w:tblGrid>
      <w:tr w:rsidR="00672135" w:rsidRPr="003151CF" w14:paraId="260CF33A" w14:textId="77777777" w:rsidTr="00AB720C">
        <w:tc>
          <w:tcPr>
            <w:tcW w:w="7400" w:type="dxa"/>
            <w:gridSpan w:val="2"/>
            <w:shd w:val="clear" w:color="auto" w:fill="F2F2F2" w:themeFill="background1" w:themeFillShade="F2"/>
          </w:tcPr>
          <w:p w14:paraId="6BE36975" w14:textId="4E943EF2" w:rsidR="00672135" w:rsidRPr="00F16A74" w:rsidRDefault="00672135" w:rsidP="00672135">
            <w:pPr>
              <w:spacing w:after="100"/>
              <w:rPr>
                <w:rFonts w:asciiTheme="majorHAnsi" w:hAnsiTheme="majorHAnsi" w:cstheme="majorHAnsi"/>
                <w:b/>
                <w:sz w:val="21"/>
                <w:szCs w:val="21"/>
                <w:lang w:bidi="x-none"/>
              </w:rPr>
            </w:pPr>
            <w:r>
              <w:rPr>
                <w:rFonts w:asciiTheme="majorHAnsi" w:hAnsiTheme="majorHAnsi" w:cstheme="majorHAnsi"/>
                <w:b/>
                <w:sz w:val="21"/>
                <w:szCs w:val="21"/>
                <w:lang w:bidi="x-none"/>
              </w:rPr>
              <w:t>Is your ROV tethered with an umbilical to the surface?</w:t>
            </w:r>
          </w:p>
        </w:tc>
        <w:tc>
          <w:tcPr>
            <w:tcW w:w="1193" w:type="dxa"/>
          </w:tcPr>
          <w:p w14:paraId="0E51A11F" w14:textId="77777777" w:rsidR="00672135" w:rsidRPr="00F16A74" w:rsidRDefault="00672135" w:rsidP="00AB720C">
            <w:pPr>
              <w:spacing w:after="100"/>
              <w:jc w:val="center"/>
              <w:rPr>
                <w:rFonts w:asciiTheme="majorHAnsi" w:hAnsiTheme="majorHAnsi" w:cstheme="majorHAnsi"/>
                <w:b/>
                <w:i/>
                <w:sz w:val="21"/>
                <w:szCs w:val="21"/>
              </w:rPr>
            </w:pPr>
            <w:r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Yes </w:t>
            </w:r>
            <w:sdt>
              <w:sdtPr>
                <w:rPr>
                  <w:rFonts w:asciiTheme="majorHAnsi" w:hAnsiTheme="majorHAnsi" w:cstheme="majorHAnsi"/>
                  <w:b/>
                  <w:sz w:val="21"/>
                  <w:szCs w:val="21"/>
                </w:rPr>
                <w:id w:val="10050935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16A74">
                  <w:rPr>
                    <w:rFonts w:ascii="Segoe UI Symbol" w:eastAsia="MS Gothic" w:hAnsi="Segoe UI Symbol" w:cs="Segoe UI Symbol"/>
                    <w:b/>
                    <w:sz w:val="21"/>
                    <w:szCs w:val="21"/>
                  </w:rPr>
                  <w:t>☐</w:t>
                </w:r>
              </w:sdtContent>
            </w:sdt>
          </w:p>
        </w:tc>
        <w:tc>
          <w:tcPr>
            <w:tcW w:w="921" w:type="dxa"/>
          </w:tcPr>
          <w:p w14:paraId="6C9EE03A" w14:textId="77777777" w:rsidR="00672135" w:rsidRPr="00F16A74" w:rsidRDefault="00672135" w:rsidP="00AB720C">
            <w:pPr>
              <w:spacing w:after="100"/>
              <w:jc w:val="center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No </w:t>
            </w:r>
            <w:sdt>
              <w:sdtPr>
                <w:rPr>
                  <w:rFonts w:asciiTheme="majorHAnsi" w:hAnsiTheme="majorHAnsi" w:cstheme="majorHAnsi"/>
                  <w:b/>
                  <w:sz w:val="21"/>
                  <w:szCs w:val="21"/>
                </w:rPr>
                <w:id w:val="8605496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16A74">
                  <w:rPr>
                    <w:rFonts w:ascii="Segoe UI Symbol" w:eastAsia="MS Gothic" w:hAnsi="Segoe UI Symbol" w:cs="Segoe UI Symbol"/>
                    <w:b/>
                    <w:sz w:val="21"/>
                    <w:szCs w:val="21"/>
                  </w:rPr>
                  <w:t>☐</w:t>
                </w:r>
              </w:sdtContent>
            </w:sdt>
          </w:p>
        </w:tc>
      </w:tr>
      <w:tr w:rsidR="00672135" w:rsidRPr="003151CF" w14:paraId="7C479944" w14:textId="77777777" w:rsidTr="00AB720C">
        <w:trPr>
          <w:trHeight w:val="893"/>
        </w:trPr>
        <w:tc>
          <w:tcPr>
            <w:tcW w:w="2376" w:type="dxa"/>
            <w:shd w:val="clear" w:color="auto" w:fill="F2F2F2" w:themeFill="background1" w:themeFillShade="F2"/>
          </w:tcPr>
          <w:p w14:paraId="3FF7EB71" w14:textId="282AF6B6" w:rsidR="00672135" w:rsidRDefault="00672135" w:rsidP="00672135">
            <w:pPr>
              <w:spacing w:after="100"/>
              <w:rPr>
                <w:rFonts w:asciiTheme="majorHAnsi" w:hAnsiTheme="majorHAnsi" w:cstheme="majorHAnsi"/>
                <w:b/>
                <w:sz w:val="21"/>
                <w:szCs w:val="21"/>
                <w:lang w:bidi="x-none"/>
              </w:rPr>
            </w:pPr>
            <w:r>
              <w:rPr>
                <w:rFonts w:asciiTheme="majorHAnsi" w:hAnsiTheme="majorHAnsi" w:cstheme="majorHAnsi"/>
                <w:b/>
                <w:sz w:val="21"/>
                <w:szCs w:val="21"/>
                <w:lang w:bidi="x-none"/>
              </w:rPr>
              <w:t>Is your ROV tracked? (does it crawl or contact the seabed?)</w:t>
            </w:r>
          </w:p>
        </w:tc>
        <w:tc>
          <w:tcPr>
            <w:tcW w:w="6217" w:type="dxa"/>
            <w:gridSpan w:val="2"/>
          </w:tcPr>
          <w:p w14:paraId="3DF502D6" w14:textId="77777777" w:rsidR="00672135" w:rsidRPr="00F16A74" w:rsidRDefault="00672135" w:rsidP="00672135">
            <w:pPr>
              <w:spacing w:after="100"/>
              <w:jc w:val="center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Yes </w:t>
            </w:r>
            <w:sdt>
              <w:sdtPr>
                <w:rPr>
                  <w:rFonts w:asciiTheme="majorHAnsi" w:hAnsiTheme="majorHAnsi" w:cstheme="majorHAnsi"/>
                  <w:b/>
                  <w:sz w:val="21"/>
                  <w:szCs w:val="21"/>
                </w:rPr>
                <w:id w:val="9177519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16A74">
                  <w:rPr>
                    <w:rFonts w:ascii="MS Gothic" w:eastAsia="MS Gothic" w:hAnsi="MS Gothic" w:cstheme="majorHAnsi"/>
                    <w:b/>
                    <w:sz w:val="21"/>
                    <w:szCs w:val="21"/>
                  </w:rPr>
                  <w:t>☐</w:t>
                </w:r>
              </w:sdtContent>
            </w:sdt>
          </w:p>
          <w:p w14:paraId="25102E7C" w14:textId="2DA58AE8" w:rsidR="00672135" w:rsidRPr="00F16A74" w:rsidRDefault="00672135" w:rsidP="0002463F">
            <w:pPr>
              <w:spacing w:after="100"/>
              <w:jc w:val="center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  <w:lang w:bidi="x-none"/>
              </w:rPr>
              <w:t>This will require a Regulated Activity Permit (RAP). If you have already been issued one, please write the RAP number below, otherw</w:t>
            </w:r>
            <w:r w:rsidR="0002463F">
              <w:rPr>
                <w:rFonts w:asciiTheme="majorHAnsi" w:hAnsiTheme="majorHAnsi" w:cstheme="majorHAnsi"/>
                <w:sz w:val="21"/>
                <w:szCs w:val="21"/>
                <w:lang w:bidi="x-none"/>
              </w:rPr>
              <w:t>ise apply by contacting permits</w:t>
            </w:r>
            <w:r>
              <w:rPr>
                <w:rFonts w:asciiTheme="majorHAnsi" w:hAnsiTheme="majorHAnsi" w:cstheme="majorHAnsi"/>
                <w:sz w:val="21"/>
                <w:szCs w:val="21"/>
                <w:lang w:bidi="x-none"/>
              </w:rPr>
              <w:t>@gov.gs</w:t>
            </w:r>
          </w:p>
        </w:tc>
        <w:tc>
          <w:tcPr>
            <w:tcW w:w="921" w:type="dxa"/>
          </w:tcPr>
          <w:p w14:paraId="78D41C1E" w14:textId="47A4AC28" w:rsidR="00672135" w:rsidRPr="00F16A74" w:rsidRDefault="00672135" w:rsidP="00672135">
            <w:pPr>
              <w:spacing w:after="100"/>
              <w:jc w:val="center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No </w:t>
            </w:r>
            <w:sdt>
              <w:sdtPr>
                <w:rPr>
                  <w:rFonts w:asciiTheme="majorHAnsi" w:hAnsiTheme="majorHAnsi" w:cstheme="majorHAnsi"/>
                  <w:b/>
                  <w:sz w:val="21"/>
                  <w:szCs w:val="21"/>
                </w:rPr>
                <w:id w:val="13540696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16A74">
                  <w:rPr>
                    <w:rFonts w:ascii="Segoe UI Symbol" w:eastAsia="MS Gothic" w:hAnsi="Segoe UI Symbol" w:cs="Segoe UI Symbol"/>
                    <w:b/>
                    <w:sz w:val="21"/>
                    <w:szCs w:val="21"/>
                  </w:rPr>
                  <w:t>☐</w:t>
                </w:r>
              </w:sdtContent>
            </w:sdt>
          </w:p>
        </w:tc>
      </w:tr>
      <w:tr w:rsidR="00672135" w:rsidRPr="003151CF" w14:paraId="694DDF06" w14:textId="77777777" w:rsidTr="00AB720C">
        <w:tc>
          <w:tcPr>
            <w:tcW w:w="951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7994CB" w14:textId="77777777" w:rsidR="00672135" w:rsidRPr="00F16A74" w:rsidRDefault="00672135" w:rsidP="00672135">
            <w:pPr>
              <w:tabs>
                <w:tab w:val="left" w:pos="6798"/>
              </w:tabs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 RAP </w:t>
            </w:r>
            <w:r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>Details</w:t>
            </w: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 (if relevant):</w:t>
            </w:r>
            <w:sdt>
              <w:sdtPr>
                <w:rPr>
                  <w:rFonts w:asciiTheme="majorHAnsi" w:hAnsiTheme="majorHAnsi" w:cstheme="majorHAnsi"/>
                  <w:b/>
                  <w:sz w:val="21"/>
                  <w:szCs w:val="21"/>
                </w:rPr>
                <w:id w:val="-756365029"/>
                <w:placeholder>
                  <w:docPart w:val="FA06A361E6964B28B22020E9636A8C61"/>
                </w:placeholder>
                <w:showingPlcHdr/>
              </w:sdtPr>
              <w:sdtEndPr/>
              <w:sdtContent>
                <w:r>
                  <w:rPr>
                    <w:rFonts w:asciiTheme="majorHAnsi" w:hAnsiTheme="majorHAnsi" w:cstheme="majorHAnsi"/>
                    <w:b/>
                    <w:sz w:val="21"/>
                    <w:szCs w:val="21"/>
                  </w:rPr>
                  <w:t xml:space="preserve"> </w:t>
                </w:r>
              </w:sdtContent>
            </w:sdt>
          </w:p>
        </w:tc>
      </w:tr>
    </w:tbl>
    <w:p w14:paraId="474A1B6C" w14:textId="77777777" w:rsidR="00672135" w:rsidRPr="00DB1536" w:rsidRDefault="00672135" w:rsidP="00DD1A6B">
      <w:pPr>
        <w:spacing w:before="120" w:after="120"/>
        <w:rPr>
          <w:rFonts w:asciiTheme="majorHAnsi" w:hAnsiTheme="majorHAnsi" w:cstheme="majorHAnsi"/>
          <w:b/>
          <w:sz w:val="10"/>
          <w:szCs w:val="21"/>
        </w:rPr>
      </w:pPr>
    </w:p>
    <w:p w14:paraId="2EF1D076" w14:textId="28EFC0D6" w:rsidR="00705C39" w:rsidRPr="00F16A74" w:rsidRDefault="00516417" w:rsidP="00DD1A6B">
      <w:pPr>
        <w:spacing w:before="120" w:after="120"/>
        <w:rPr>
          <w:rFonts w:asciiTheme="majorHAnsi" w:hAnsiTheme="majorHAnsi" w:cstheme="majorHAnsi"/>
          <w:b/>
          <w:sz w:val="21"/>
          <w:szCs w:val="21"/>
        </w:rPr>
      </w:pPr>
      <w:r>
        <w:rPr>
          <w:rFonts w:asciiTheme="majorHAnsi" w:hAnsiTheme="majorHAnsi" w:cstheme="majorHAnsi"/>
          <w:b/>
          <w:sz w:val="21"/>
          <w:szCs w:val="21"/>
        </w:rPr>
        <w:t xml:space="preserve">ROV </w:t>
      </w:r>
      <w:r w:rsidR="001838DF">
        <w:rPr>
          <w:rFonts w:asciiTheme="majorHAnsi" w:hAnsiTheme="majorHAnsi" w:cstheme="majorHAnsi"/>
          <w:b/>
          <w:sz w:val="21"/>
          <w:szCs w:val="21"/>
        </w:rPr>
        <w:t>7</w:t>
      </w:r>
      <w:r w:rsidR="00EA2A8D" w:rsidRPr="00F16A74">
        <w:rPr>
          <w:rFonts w:asciiTheme="majorHAnsi" w:hAnsiTheme="majorHAnsi" w:cstheme="majorHAnsi"/>
          <w:b/>
          <w:sz w:val="21"/>
          <w:szCs w:val="21"/>
        </w:rPr>
        <w:t xml:space="preserve">: </w:t>
      </w:r>
      <w:r w:rsidR="00DB1536">
        <w:rPr>
          <w:rFonts w:asciiTheme="majorHAnsi" w:hAnsiTheme="majorHAnsi" w:cstheme="majorHAnsi"/>
          <w:b/>
          <w:sz w:val="21"/>
          <w:szCs w:val="21"/>
        </w:rPr>
        <w:t>Primary activity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3148"/>
        <w:gridCol w:w="4536"/>
        <w:gridCol w:w="909"/>
        <w:gridCol w:w="921"/>
      </w:tblGrid>
      <w:tr w:rsidR="009A5AAB" w:rsidRPr="003151CF" w14:paraId="01E8FF87" w14:textId="77777777" w:rsidTr="0002463F">
        <w:tc>
          <w:tcPr>
            <w:tcW w:w="7684" w:type="dxa"/>
            <w:gridSpan w:val="2"/>
            <w:shd w:val="clear" w:color="auto" w:fill="F2F2F2" w:themeFill="background1" w:themeFillShade="F2"/>
          </w:tcPr>
          <w:p w14:paraId="4394FDFE" w14:textId="77777777" w:rsidR="006256E4" w:rsidRDefault="003B7E1A" w:rsidP="003B7E1A">
            <w:pPr>
              <w:spacing w:after="100"/>
              <w:rPr>
                <w:rFonts w:asciiTheme="majorHAnsi" w:hAnsiTheme="majorHAnsi" w:cstheme="majorHAnsi"/>
                <w:b/>
                <w:sz w:val="21"/>
                <w:szCs w:val="21"/>
                <w:lang w:bidi="x-none"/>
              </w:rPr>
            </w:pPr>
            <w:r>
              <w:rPr>
                <w:rFonts w:asciiTheme="majorHAnsi" w:hAnsiTheme="majorHAnsi" w:cstheme="majorHAnsi"/>
                <w:b/>
                <w:sz w:val="21"/>
                <w:szCs w:val="21"/>
                <w:lang w:bidi="x-none"/>
              </w:rPr>
              <w:t xml:space="preserve">Leisure </w:t>
            </w:r>
          </w:p>
          <w:p w14:paraId="0DD712F1" w14:textId="5978F0ED" w:rsidR="009A5AAB" w:rsidRPr="00F16A74" w:rsidRDefault="0002463F" w:rsidP="0002463F">
            <w:pPr>
              <w:spacing w:after="100"/>
              <w:rPr>
                <w:rFonts w:asciiTheme="majorHAnsi" w:hAnsiTheme="majorHAnsi" w:cstheme="majorHAnsi"/>
                <w:b/>
                <w:sz w:val="21"/>
                <w:szCs w:val="21"/>
                <w:lang w:bidi="x-none"/>
              </w:rPr>
            </w:pPr>
            <w:r>
              <w:rPr>
                <w:rFonts w:asciiTheme="majorHAnsi" w:hAnsiTheme="majorHAnsi" w:cstheme="majorHAnsi"/>
                <w:sz w:val="21"/>
                <w:szCs w:val="21"/>
                <w:lang w:bidi="x-none"/>
              </w:rPr>
              <w:t>S</w:t>
            </w:r>
            <w:r w:rsidR="006256E4" w:rsidRPr="006256E4">
              <w:rPr>
                <w:rFonts w:asciiTheme="majorHAnsi" w:hAnsiTheme="majorHAnsi" w:cstheme="majorHAnsi"/>
                <w:sz w:val="21"/>
                <w:szCs w:val="21"/>
                <w:lang w:bidi="x-none"/>
              </w:rPr>
              <w:t>ightseeing/experience</w:t>
            </w:r>
            <w:r>
              <w:rPr>
                <w:rFonts w:asciiTheme="majorHAnsi" w:hAnsiTheme="majorHAnsi" w:cstheme="majorHAnsi"/>
                <w:sz w:val="21"/>
                <w:szCs w:val="21"/>
                <w:lang w:bidi="x-none"/>
              </w:rPr>
              <w:t>/exploring underwater environment (strict ‘no touch’ policy).</w:t>
            </w:r>
          </w:p>
        </w:tc>
        <w:tc>
          <w:tcPr>
            <w:tcW w:w="909" w:type="dxa"/>
          </w:tcPr>
          <w:p w14:paraId="0EFE5363" w14:textId="77777777" w:rsidR="009A5AAB" w:rsidRPr="00F16A74" w:rsidRDefault="009A5AAB" w:rsidP="00842C98">
            <w:pPr>
              <w:spacing w:after="100"/>
              <w:jc w:val="center"/>
              <w:rPr>
                <w:rFonts w:asciiTheme="majorHAnsi" w:hAnsiTheme="majorHAnsi" w:cstheme="majorHAnsi"/>
                <w:b/>
                <w:i/>
                <w:sz w:val="21"/>
                <w:szCs w:val="21"/>
              </w:rPr>
            </w:pPr>
            <w:r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Yes </w:t>
            </w:r>
            <w:sdt>
              <w:sdtPr>
                <w:rPr>
                  <w:rFonts w:asciiTheme="majorHAnsi" w:hAnsiTheme="majorHAnsi" w:cstheme="majorHAnsi"/>
                  <w:b/>
                  <w:sz w:val="21"/>
                  <w:szCs w:val="21"/>
                </w:rPr>
                <w:id w:val="16524075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16A74">
                  <w:rPr>
                    <w:rFonts w:ascii="Segoe UI Symbol" w:eastAsia="MS Gothic" w:hAnsi="Segoe UI Symbol" w:cs="Segoe UI Symbol"/>
                    <w:b/>
                    <w:sz w:val="21"/>
                    <w:szCs w:val="21"/>
                  </w:rPr>
                  <w:t>☐</w:t>
                </w:r>
              </w:sdtContent>
            </w:sdt>
          </w:p>
        </w:tc>
        <w:tc>
          <w:tcPr>
            <w:tcW w:w="921" w:type="dxa"/>
          </w:tcPr>
          <w:p w14:paraId="4DD1BA68" w14:textId="77777777" w:rsidR="009A5AAB" w:rsidRPr="00F16A74" w:rsidRDefault="009A5AAB" w:rsidP="00842C98">
            <w:pPr>
              <w:spacing w:after="100"/>
              <w:jc w:val="center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No </w:t>
            </w:r>
            <w:sdt>
              <w:sdtPr>
                <w:rPr>
                  <w:rFonts w:asciiTheme="majorHAnsi" w:hAnsiTheme="majorHAnsi" w:cstheme="majorHAnsi"/>
                  <w:b/>
                  <w:sz w:val="21"/>
                  <w:szCs w:val="21"/>
                </w:rPr>
                <w:id w:val="-20435107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16A74">
                  <w:rPr>
                    <w:rFonts w:ascii="Segoe UI Symbol" w:eastAsia="MS Gothic" w:hAnsi="Segoe UI Symbol" w:cs="Segoe UI Symbol"/>
                    <w:b/>
                    <w:sz w:val="21"/>
                    <w:szCs w:val="21"/>
                  </w:rPr>
                  <w:t>☐</w:t>
                </w:r>
              </w:sdtContent>
            </w:sdt>
          </w:p>
        </w:tc>
      </w:tr>
      <w:tr w:rsidR="006256E4" w:rsidRPr="003151CF" w14:paraId="4977308F" w14:textId="77777777" w:rsidTr="0002463F">
        <w:trPr>
          <w:trHeight w:val="893"/>
        </w:trPr>
        <w:tc>
          <w:tcPr>
            <w:tcW w:w="3148" w:type="dxa"/>
            <w:shd w:val="clear" w:color="auto" w:fill="F2F2F2" w:themeFill="background1" w:themeFillShade="F2"/>
          </w:tcPr>
          <w:p w14:paraId="08A2BDD8" w14:textId="77777777" w:rsidR="006256E4" w:rsidRDefault="006256E4" w:rsidP="006256E4">
            <w:pPr>
              <w:spacing w:after="100"/>
              <w:rPr>
                <w:rFonts w:asciiTheme="majorHAnsi" w:hAnsiTheme="majorHAnsi" w:cstheme="majorHAnsi"/>
                <w:b/>
                <w:sz w:val="21"/>
                <w:szCs w:val="21"/>
                <w:lang w:bidi="x-none"/>
              </w:rPr>
            </w:pPr>
            <w:r>
              <w:rPr>
                <w:rFonts w:asciiTheme="majorHAnsi" w:hAnsiTheme="majorHAnsi" w:cstheme="majorHAnsi"/>
                <w:b/>
                <w:sz w:val="21"/>
                <w:szCs w:val="21"/>
                <w:lang w:bidi="x-none"/>
              </w:rPr>
              <w:t>Heritage</w:t>
            </w:r>
          </w:p>
          <w:p w14:paraId="0AB80C1D" w14:textId="12B9D536" w:rsidR="006256E4" w:rsidRPr="006256E4" w:rsidRDefault="0002463F" w:rsidP="006256E4">
            <w:pPr>
              <w:spacing w:after="100"/>
              <w:rPr>
                <w:rFonts w:asciiTheme="majorHAnsi" w:hAnsiTheme="majorHAnsi" w:cstheme="majorHAnsi"/>
                <w:sz w:val="21"/>
                <w:szCs w:val="21"/>
                <w:lang w:bidi="x-none"/>
              </w:rPr>
            </w:pPr>
            <w:r>
              <w:rPr>
                <w:rFonts w:asciiTheme="majorHAnsi" w:hAnsiTheme="majorHAnsi" w:cstheme="majorHAnsi"/>
                <w:sz w:val="21"/>
                <w:szCs w:val="21"/>
                <w:lang w:bidi="x-none"/>
              </w:rPr>
              <w:t>e.g. detailed surveys of wrecks, surveys of seafloor for, artifacts</w:t>
            </w:r>
          </w:p>
        </w:tc>
        <w:tc>
          <w:tcPr>
            <w:tcW w:w="5445" w:type="dxa"/>
            <w:gridSpan w:val="2"/>
          </w:tcPr>
          <w:p w14:paraId="52A5E4B6" w14:textId="77777777" w:rsidR="006256E4" w:rsidRPr="00F16A74" w:rsidRDefault="006256E4" w:rsidP="006256E4">
            <w:pPr>
              <w:spacing w:after="100"/>
              <w:jc w:val="center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Yes </w:t>
            </w:r>
            <w:sdt>
              <w:sdtPr>
                <w:rPr>
                  <w:rFonts w:asciiTheme="majorHAnsi" w:hAnsiTheme="majorHAnsi" w:cstheme="majorHAnsi"/>
                  <w:b/>
                  <w:sz w:val="21"/>
                  <w:szCs w:val="21"/>
                </w:rPr>
                <w:id w:val="20780069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16A74">
                  <w:rPr>
                    <w:rFonts w:ascii="MS Gothic" w:eastAsia="MS Gothic" w:hAnsi="MS Gothic" w:cstheme="majorHAnsi"/>
                    <w:b/>
                    <w:sz w:val="21"/>
                    <w:szCs w:val="21"/>
                  </w:rPr>
                  <w:t>☐</w:t>
                </w:r>
              </w:sdtContent>
            </w:sdt>
          </w:p>
          <w:p w14:paraId="51B567C9" w14:textId="60301AB1" w:rsidR="006256E4" w:rsidRPr="00F16A74" w:rsidRDefault="0002463F" w:rsidP="006256E4">
            <w:pPr>
              <w:spacing w:after="100"/>
              <w:jc w:val="center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  <w:lang w:bidi="x-none"/>
              </w:rPr>
              <w:t>This may</w:t>
            </w:r>
            <w:r w:rsidRPr="003B7E1A">
              <w:rPr>
                <w:rFonts w:asciiTheme="majorHAnsi" w:hAnsiTheme="majorHAnsi" w:cstheme="majorHAnsi"/>
                <w:sz w:val="21"/>
                <w:szCs w:val="21"/>
                <w:lang w:bidi="x-none"/>
              </w:rPr>
              <w:t xml:space="preserve"> require a Regulated Activity Permit</w:t>
            </w:r>
            <w:r>
              <w:rPr>
                <w:rFonts w:asciiTheme="majorHAnsi" w:hAnsiTheme="majorHAnsi" w:cstheme="majorHAnsi"/>
                <w:sz w:val="21"/>
                <w:szCs w:val="21"/>
                <w:lang w:bidi="x-none"/>
              </w:rPr>
              <w:t xml:space="preserve"> (RAP)</w:t>
            </w:r>
            <w:r w:rsidRPr="003B7E1A">
              <w:rPr>
                <w:rFonts w:asciiTheme="majorHAnsi" w:hAnsiTheme="majorHAnsi" w:cstheme="majorHAnsi"/>
                <w:sz w:val="21"/>
                <w:szCs w:val="21"/>
                <w:lang w:bidi="x-none"/>
              </w:rPr>
              <w:t xml:space="preserve">. If you have already been issued </w:t>
            </w:r>
            <w:r>
              <w:rPr>
                <w:rFonts w:asciiTheme="majorHAnsi" w:hAnsiTheme="majorHAnsi" w:cstheme="majorHAnsi"/>
                <w:sz w:val="21"/>
                <w:szCs w:val="21"/>
                <w:lang w:bidi="x-none"/>
              </w:rPr>
              <w:t>one</w:t>
            </w:r>
            <w:r w:rsidRPr="003B7E1A">
              <w:rPr>
                <w:rFonts w:asciiTheme="majorHAnsi" w:hAnsiTheme="majorHAnsi" w:cstheme="majorHAnsi"/>
                <w:sz w:val="21"/>
                <w:szCs w:val="21"/>
                <w:lang w:bidi="x-none"/>
              </w:rPr>
              <w:t xml:space="preserve">, please write the RAP number below, otherwise apply by contacting </w:t>
            </w:r>
            <w:r>
              <w:rPr>
                <w:rFonts w:asciiTheme="majorHAnsi" w:hAnsiTheme="majorHAnsi" w:cstheme="majorHAnsi"/>
                <w:sz w:val="21"/>
                <w:szCs w:val="21"/>
                <w:lang w:bidi="x-none"/>
              </w:rPr>
              <w:t>permits</w:t>
            </w:r>
            <w:r w:rsidRPr="003B7E1A">
              <w:rPr>
                <w:rFonts w:asciiTheme="majorHAnsi" w:hAnsiTheme="majorHAnsi" w:cstheme="majorHAnsi"/>
                <w:sz w:val="21"/>
                <w:szCs w:val="21"/>
                <w:lang w:bidi="x-none"/>
              </w:rPr>
              <w:t>@gov.</w:t>
            </w:r>
            <w:r>
              <w:rPr>
                <w:rFonts w:asciiTheme="majorHAnsi" w:hAnsiTheme="majorHAnsi" w:cstheme="majorHAnsi"/>
                <w:sz w:val="21"/>
                <w:szCs w:val="21"/>
                <w:lang w:bidi="x-none"/>
              </w:rPr>
              <w:t>gs</w:t>
            </w:r>
          </w:p>
        </w:tc>
        <w:tc>
          <w:tcPr>
            <w:tcW w:w="921" w:type="dxa"/>
          </w:tcPr>
          <w:p w14:paraId="375B6D27" w14:textId="1CF48496" w:rsidR="006256E4" w:rsidRPr="00F16A74" w:rsidRDefault="006256E4" w:rsidP="006256E4">
            <w:pPr>
              <w:spacing w:after="100"/>
              <w:jc w:val="center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No </w:t>
            </w:r>
            <w:sdt>
              <w:sdtPr>
                <w:rPr>
                  <w:rFonts w:asciiTheme="majorHAnsi" w:hAnsiTheme="majorHAnsi" w:cstheme="majorHAnsi"/>
                  <w:b/>
                  <w:sz w:val="21"/>
                  <w:szCs w:val="21"/>
                </w:rPr>
                <w:id w:val="-7864219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16A74">
                  <w:rPr>
                    <w:rFonts w:ascii="Segoe UI Symbol" w:eastAsia="MS Gothic" w:hAnsi="Segoe UI Symbol" w:cs="Segoe UI Symbol"/>
                    <w:b/>
                    <w:sz w:val="21"/>
                    <w:szCs w:val="21"/>
                  </w:rPr>
                  <w:t>☐</w:t>
                </w:r>
              </w:sdtContent>
            </w:sdt>
          </w:p>
        </w:tc>
      </w:tr>
      <w:tr w:rsidR="006256E4" w:rsidRPr="003151CF" w14:paraId="53C79991" w14:textId="77777777" w:rsidTr="0002463F">
        <w:trPr>
          <w:trHeight w:val="893"/>
        </w:trPr>
        <w:tc>
          <w:tcPr>
            <w:tcW w:w="3148" w:type="dxa"/>
            <w:shd w:val="clear" w:color="auto" w:fill="F2F2F2" w:themeFill="background1" w:themeFillShade="F2"/>
          </w:tcPr>
          <w:p w14:paraId="27BC702D" w14:textId="77777777" w:rsidR="0002463F" w:rsidRDefault="006256E4" w:rsidP="006256E4">
            <w:pPr>
              <w:spacing w:after="100"/>
              <w:rPr>
                <w:rFonts w:asciiTheme="majorHAnsi" w:hAnsiTheme="majorHAnsi" w:cstheme="majorHAnsi"/>
                <w:b/>
                <w:sz w:val="21"/>
                <w:szCs w:val="21"/>
                <w:lang w:bidi="x-none"/>
              </w:rPr>
            </w:pPr>
            <w:r>
              <w:rPr>
                <w:rFonts w:asciiTheme="majorHAnsi" w:hAnsiTheme="majorHAnsi" w:cstheme="majorHAnsi"/>
                <w:b/>
                <w:sz w:val="21"/>
                <w:szCs w:val="21"/>
                <w:lang w:bidi="x-none"/>
              </w:rPr>
              <w:t>Science</w:t>
            </w:r>
          </w:p>
          <w:p w14:paraId="0B96E443" w14:textId="0F81C29A" w:rsidR="006256E4" w:rsidRPr="00F16A74" w:rsidRDefault="0002463F" w:rsidP="006256E4">
            <w:pPr>
              <w:spacing w:after="100"/>
              <w:rPr>
                <w:rFonts w:asciiTheme="majorHAnsi" w:hAnsiTheme="majorHAnsi" w:cstheme="majorHAnsi"/>
                <w:b/>
                <w:sz w:val="21"/>
                <w:szCs w:val="21"/>
                <w:lang w:bidi="x-none"/>
              </w:rPr>
            </w:pPr>
            <w:r w:rsidRPr="00B37A77">
              <w:rPr>
                <w:rFonts w:asciiTheme="majorHAnsi" w:hAnsiTheme="majorHAnsi" w:cstheme="majorHAnsi"/>
                <w:bCs/>
                <w:sz w:val="21"/>
                <w:szCs w:val="21"/>
                <w:lang w:bidi="x-none"/>
              </w:rPr>
              <w:t xml:space="preserve">e.g. </w:t>
            </w:r>
            <w:r>
              <w:rPr>
                <w:rFonts w:asciiTheme="majorHAnsi" w:hAnsiTheme="majorHAnsi" w:cstheme="majorHAnsi"/>
                <w:bCs/>
                <w:sz w:val="21"/>
                <w:szCs w:val="21"/>
                <w:lang w:bidi="x-none"/>
              </w:rPr>
              <w:t xml:space="preserve">taking measurements, </w:t>
            </w:r>
            <w:r w:rsidRPr="00B37A77">
              <w:rPr>
                <w:rFonts w:asciiTheme="majorHAnsi" w:hAnsiTheme="majorHAnsi" w:cstheme="majorHAnsi"/>
                <w:bCs/>
                <w:sz w:val="21"/>
                <w:szCs w:val="21"/>
                <w:lang w:bidi="x-none"/>
              </w:rPr>
              <w:t>studies of underwater behavior, gathering samples etc</w:t>
            </w:r>
            <w:r>
              <w:rPr>
                <w:rFonts w:asciiTheme="majorHAnsi" w:hAnsiTheme="majorHAnsi" w:cstheme="majorHAnsi"/>
                <w:bCs/>
                <w:sz w:val="21"/>
                <w:szCs w:val="21"/>
                <w:lang w:bidi="x-none"/>
              </w:rPr>
              <w:t>.</w:t>
            </w:r>
            <w:r w:rsidR="006256E4">
              <w:rPr>
                <w:rFonts w:asciiTheme="majorHAnsi" w:hAnsiTheme="majorHAnsi" w:cstheme="majorHAnsi"/>
                <w:b/>
                <w:sz w:val="21"/>
                <w:szCs w:val="21"/>
                <w:lang w:bidi="x-none"/>
              </w:rPr>
              <w:t xml:space="preserve"> </w:t>
            </w:r>
          </w:p>
        </w:tc>
        <w:tc>
          <w:tcPr>
            <w:tcW w:w="5445" w:type="dxa"/>
            <w:gridSpan w:val="2"/>
          </w:tcPr>
          <w:p w14:paraId="36BF8AB3" w14:textId="5B7207BC" w:rsidR="006256E4" w:rsidRPr="00F16A74" w:rsidRDefault="006256E4" w:rsidP="006256E4">
            <w:pPr>
              <w:spacing w:after="100"/>
              <w:jc w:val="center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Yes </w:t>
            </w:r>
            <w:sdt>
              <w:sdtPr>
                <w:rPr>
                  <w:rFonts w:asciiTheme="majorHAnsi" w:hAnsiTheme="majorHAnsi" w:cstheme="majorHAnsi"/>
                  <w:b/>
                  <w:sz w:val="21"/>
                  <w:szCs w:val="21"/>
                </w:rPr>
                <w:id w:val="16995101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16A74">
                  <w:rPr>
                    <w:rFonts w:ascii="MS Gothic" w:eastAsia="MS Gothic" w:hAnsi="MS Gothic" w:cstheme="majorHAnsi"/>
                    <w:b/>
                    <w:sz w:val="21"/>
                    <w:szCs w:val="21"/>
                  </w:rPr>
                  <w:t>☐</w:t>
                </w:r>
              </w:sdtContent>
            </w:sdt>
          </w:p>
          <w:p w14:paraId="6D38BCE2" w14:textId="050B441B" w:rsidR="006256E4" w:rsidRPr="00F16A74" w:rsidRDefault="006256E4" w:rsidP="0002463F">
            <w:pPr>
              <w:spacing w:after="100"/>
              <w:jc w:val="center"/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  <w:lang w:bidi="x-none"/>
              </w:rPr>
              <w:t>This will require a Regulated Activity Permit (RAP). If you have already been issued one, please write the RAP number below, otherw</w:t>
            </w:r>
            <w:r w:rsidR="0002463F">
              <w:rPr>
                <w:rFonts w:asciiTheme="majorHAnsi" w:hAnsiTheme="majorHAnsi" w:cstheme="majorHAnsi"/>
                <w:sz w:val="21"/>
                <w:szCs w:val="21"/>
                <w:lang w:bidi="x-none"/>
              </w:rPr>
              <w:t>ise apply by contacting permits</w:t>
            </w:r>
            <w:r>
              <w:rPr>
                <w:rFonts w:asciiTheme="majorHAnsi" w:hAnsiTheme="majorHAnsi" w:cstheme="majorHAnsi"/>
                <w:sz w:val="21"/>
                <w:szCs w:val="21"/>
                <w:lang w:bidi="x-none"/>
              </w:rPr>
              <w:t>@gov.gs</w:t>
            </w:r>
          </w:p>
        </w:tc>
        <w:tc>
          <w:tcPr>
            <w:tcW w:w="921" w:type="dxa"/>
          </w:tcPr>
          <w:p w14:paraId="34B30B5C" w14:textId="77777777" w:rsidR="006256E4" w:rsidRPr="00F16A74" w:rsidRDefault="006256E4" w:rsidP="006256E4">
            <w:pPr>
              <w:spacing w:after="100"/>
              <w:jc w:val="center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No </w:t>
            </w:r>
            <w:sdt>
              <w:sdtPr>
                <w:rPr>
                  <w:rFonts w:asciiTheme="majorHAnsi" w:hAnsiTheme="majorHAnsi" w:cstheme="majorHAnsi"/>
                  <w:b/>
                  <w:sz w:val="21"/>
                  <w:szCs w:val="21"/>
                </w:rPr>
                <w:id w:val="13281007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16A74">
                  <w:rPr>
                    <w:rFonts w:ascii="Segoe UI Symbol" w:eastAsia="MS Gothic" w:hAnsi="Segoe UI Symbol" w:cs="Segoe UI Symbol"/>
                    <w:b/>
                    <w:sz w:val="21"/>
                    <w:szCs w:val="21"/>
                  </w:rPr>
                  <w:t>☐</w:t>
                </w:r>
              </w:sdtContent>
            </w:sdt>
          </w:p>
        </w:tc>
      </w:tr>
      <w:tr w:rsidR="006256E4" w:rsidRPr="003151CF" w14:paraId="068A0FE4" w14:textId="77777777" w:rsidTr="0002463F">
        <w:tc>
          <w:tcPr>
            <w:tcW w:w="3148" w:type="dxa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32BAC5AE" w14:textId="77777777" w:rsidR="006256E4" w:rsidRDefault="006256E4" w:rsidP="006256E4">
            <w:pPr>
              <w:tabs>
                <w:tab w:val="center" w:pos="2731"/>
                <w:tab w:val="left" w:pos="3135"/>
              </w:tabs>
              <w:spacing w:after="100"/>
              <w:rPr>
                <w:rFonts w:asciiTheme="majorHAnsi" w:hAnsiTheme="majorHAnsi" w:cstheme="majorHAnsi"/>
                <w:b/>
                <w:sz w:val="21"/>
                <w:szCs w:val="21"/>
                <w:lang w:bidi="x-none"/>
              </w:rPr>
            </w:pPr>
            <w:r>
              <w:rPr>
                <w:rFonts w:asciiTheme="majorHAnsi" w:hAnsiTheme="majorHAnsi" w:cstheme="majorHAnsi"/>
                <w:b/>
                <w:sz w:val="21"/>
                <w:szCs w:val="21"/>
                <w:lang w:bidi="x-none"/>
              </w:rPr>
              <w:t>Media</w:t>
            </w:r>
          </w:p>
          <w:p w14:paraId="2B5B4504" w14:textId="6CFDC633" w:rsidR="0002463F" w:rsidRPr="00F16A74" w:rsidRDefault="0002463F" w:rsidP="006256E4">
            <w:pPr>
              <w:tabs>
                <w:tab w:val="center" w:pos="2731"/>
                <w:tab w:val="left" w:pos="3135"/>
              </w:tabs>
              <w:spacing w:after="100"/>
              <w:rPr>
                <w:rFonts w:asciiTheme="majorHAnsi" w:hAnsiTheme="majorHAnsi" w:cstheme="majorHAnsi"/>
                <w:b/>
                <w:sz w:val="21"/>
                <w:szCs w:val="21"/>
                <w:lang w:bidi="x-none"/>
              </w:rPr>
            </w:pPr>
            <w:r w:rsidRPr="00B37A77">
              <w:rPr>
                <w:rFonts w:asciiTheme="majorHAnsi" w:hAnsiTheme="majorHAnsi" w:cstheme="majorHAnsi"/>
                <w:bCs/>
                <w:sz w:val="21"/>
                <w:szCs w:val="21"/>
                <w:lang w:bidi="x-none"/>
              </w:rPr>
              <w:t>e.g. commercial media such as TV, film</w:t>
            </w:r>
          </w:p>
        </w:tc>
        <w:tc>
          <w:tcPr>
            <w:tcW w:w="5445" w:type="dxa"/>
            <w:gridSpan w:val="2"/>
            <w:tcBorders>
              <w:bottom w:val="single" w:sz="4" w:space="0" w:color="auto"/>
            </w:tcBorders>
          </w:tcPr>
          <w:p w14:paraId="67736F29" w14:textId="2056C821" w:rsidR="006256E4" w:rsidRPr="00F16A74" w:rsidRDefault="006256E4" w:rsidP="006256E4">
            <w:pPr>
              <w:spacing w:after="100"/>
              <w:jc w:val="center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Yes </w:t>
            </w:r>
            <w:sdt>
              <w:sdtPr>
                <w:rPr>
                  <w:rFonts w:asciiTheme="majorHAnsi" w:hAnsiTheme="majorHAnsi" w:cstheme="majorHAnsi"/>
                  <w:b/>
                  <w:sz w:val="21"/>
                  <w:szCs w:val="21"/>
                </w:rPr>
                <w:id w:val="10315383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16A74">
                  <w:rPr>
                    <w:rFonts w:ascii="MS Gothic" w:eastAsia="MS Gothic" w:hAnsi="MS Gothic" w:cstheme="majorHAnsi"/>
                    <w:b/>
                    <w:sz w:val="21"/>
                    <w:szCs w:val="21"/>
                  </w:rPr>
                  <w:t>☐</w:t>
                </w:r>
              </w:sdtContent>
            </w:sdt>
          </w:p>
          <w:p w14:paraId="527C6763" w14:textId="42CAC3CE" w:rsidR="006256E4" w:rsidRPr="00F16A74" w:rsidRDefault="006256E4" w:rsidP="006256E4">
            <w:pPr>
              <w:spacing w:after="100"/>
              <w:jc w:val="center"/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  <w:lang w:bidi="x-none"/>
              </w:rPr>
              <w:t>This may</w:t>
            </w:r>
            <w:r w:rsidRPr="003B7E1A">
              <w:rPr>
                <w:rFonts w:asciiTheme="majorHAnsi" w:hAnsiTheme="majorHAnsi" w:cstheme="majorHAnsi"/>
                <w:sz w:val="21"/>
                <w:szCs w:val="21"/>
                <w:lang w:bidi="x-none"/>
              </w:rPr>
              <w:t xml:space="preserve"> require a Regulated Activity Permit</w:t>
            </w:r>
            <w:r>
              <w:rPr>
                <w:rFonts w:asciiTheme="majorHAnsi" w:hAnsiTheme="majorHAnsi" w:cstheme="majorHAnsi"/>
                <w:sz w:val="21"/>
                <w:szCs w:val="21"/>
                <w:lang w:bidi="x-none"/>
              </w:rPr>
              <w:t xml:space="preserve"> (RAP)</w:t>
            </w:r>
            <w:r w:rsidRPr="003B7E1A">
              <w:rPr>
                <w:rFonts w:asciiTheme="majorHAnsi" w:hAnsiTheme="majorHAnsi" w:cstheme="majorHAnsi"/>
                <w:sz w:val="21"/>
                <w:szCs w:val="21"/>
                <w:lang w:bidi="x-none"/>
              </w:rPr>
              <w:t xml:space="preserve">. If you have already been issued </w:t>
            </w:r>
            <w:r>
              <w:rPr>
                <w:rFonts w:asciiTheme="majorHAnsi" w:hAnsiTheme="majorHAnsi" w:cstheme="majorHAnsi"/>
                <w:sz w:val="21"/>
                <w:szCs w:val="21"/>
                <w:lang w:bidi="x-none"/>
              </w:rPr>
              <w:t>one</w:t>
            </w:r>
            <w:r w:rsidRPr="003B7E1A">
              <w:rPr>
                <w:rFonts w:asciiTheme="majorHAnsi" w:hAnsiTheme="majorHAnsi" w:cstheme="majorHAnsi"/>
                <w:sz w:val="21"/>
                <w:szCs w:val="21"/>
                <w:lang w:bidi="x-none"/>
              </w:rPr>
              <w:t>, please write the RAP number below, otherwi</w:t>
            </w:r>
            <w:r w:rsidR="0002463F">
              <w:rPr>
                <w:rFonts w:asciiTheme="majorHAnsi" w:hAnsiTheme="majorHAnsi" w:cstheme="majorHAnsi"/>
                <w:sz w:val="21"/>
                <w:szCs w:val="21"/>
                <w:lang w:bidi="x-none"/>
              </w:rPr>
              <w:t>se apply by contacting permits</w:t>
            </w:r>
            <w:r w:rsidRPr="003B7E1A">
              <w:rPr>
                <w:rFonts w:asciiTheme="majorHAnsi" w:hAnsiTheme="majorHAnsi" w:cstheme="majorHAnsi"/>
                <w:sz w:val="21"/>
                <w:szCs w:val="21"/>
                <w:lang w:bidi="x-none"/>
              </w:rPr>
              <w:t>@gov.</w:t>
            </w:r>
            <w:r>
              <w:rPr>
                <w:rFonts w:asciiTheme="majorHAnsi" w:hAnsiTheme="majorHAnsi" w:cstheme="majorHAnsi"/>
                <w:sz w:val="21"/>
                <w:szCs w:val="21"/>
                <w:lang w:bidi="x-none"/>
              </w:rPr>
              <w:t>gs</w:t>
            </w:r>
          </w:p>
        </w:tc>
        <w:tc>
          <w:tcPr>
            <w:tcW w:w="921" w:type="dxa"/>
            <w:tcBorders>
              <w:bottom w:val="single" w:sz="4" w:space="0" w:color="auto"/>
            </w:tcBorders>
          </w:tcPr>
          <w:p w14:paraId="09972599" w14:textId="77777777" w:rsidR="006256E4" w:rsidRPr="00F16A74" w:rsidRDefault="006256E4" w:rsidP="006256E4">
            <w:pPr>
              <w:spacing w:after="100"/>
              <w:jc w:val="center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No </w:t>
            </w:r>
            <w:sdt>
              <w:sdtPr>
                <w:rPr>
                  <w:rFonts w:asciiTheme="majorHAnsi" w:hAnsiTheme="majorHAnsi" w:cstheme="majorHAnsi"/>
                  <w:b/>
                  <w:sz w:val="21"/>
                  <w:szCs w:val="21"/>
                </w:rPr>
                <w:id w:val="-11802679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16A74">
                  <w:rPr>
                    <w:rFonts w:ascii="Segoe UI Symbol" w:eastAsia="MS Gothic" w:hAnsi="Segoe UI Symbol" w:cs="Segoe UI Symbol"/>
                    <w:b/>
                    <w:sz w:val="21"/>
                    <w:szCs w:val="21"/>
                  </w:rPr>
                  <w:t>☐</w:t>
                </w:r>
              </w:sdtContent>
            </w:sdt>
          </w:p>
        </w:tc>
      </w:tr>
      <w:tr w:rsidR="006256E4" w:rsidRPr="003151CF" w14:paraId="320E1C9B" w14:textId="77777777" w:rsidTr="0002463F">
        <w:tc>
          <w:tcPr>
            <w:tcW w:w="31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79903EDE" w14:textId="77777777" w:rsidR="006256E4" w:rsidRPr="00F16A74" w:rsidRDefault="006256E4" w:rsidP="006256E4">
            <w:pPr>
              <w:spacing w:after="100"/>
              <w:rPr>
                <w:rFonts w:asciiTheme="majorHAnsi" w:hAnsiTheme="majorHAnsi" w:cstheme="majorHAnsi"/>
                <w:b/>
                <w:sz w:val="21"/>
                <w:szCs w:val="21"/>
                <w:lang w:bidi="x-none"/>
              </w:rPr>
            </w:pPr>
            <w:r w:rsidRPr="00F16A74">
              <w:rPr>
                <w:rFonts w:asciiTheme="majorHAnsi" w:hAnsiTheme="majorHAnsi" w:cstheme="majorHAnsi"/>
                <w:b/>
                <w:sz w:val="21"/>
                <w:szCs w:val="21"/>
                <w:lang w:bidi="x-none"/>
              </w:rPr>
              <w:t>Other</w:t>
            </w:r>
          </w:p>
        </w:tc>
        <w:tc>
          <w:tcPr>
            <w:tcW w:w="5445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2DC8CED3" w14:textId="05E1D7F6" w:rsidR="006256E4" w:rsidRPr="00F16A74" w:rsidRDefault="006256E4" w:rsidP="006256E4">
            <w:pPr>
              <w:tabs>
                <w:tab w:val="center" w:pos="1026"/>
                <w:tab w:val="right" w:pos="2052"/>
              </w:tabs>
              <w:spacing w:after="100"/>
              <w:jc w:val="center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Yes </w:t>
            </w:r>
            <w:sdt>
              <w:sdtPr>
                <w:rPr>
                  <w:rFonts w:asciiTheme="majorHAnsi" w:hAnsiTheme="majorHAnsi" w:cstheme="majorHAnsi"/>
                  <w:b/>
                  <w:sz w:val="21"/>
                  <w:szCs w:val="21"/>
                </w:rPr>
                <w:id w:val="20999085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16A74">
                  <w:rPr>
                    <w:rFonts w:ascii="Segoe UI Symbol" w:eastAsia="MS Gothic" w:hAnsi="Segoe UI Symbol" w:cs="Segoe UI Symbol"/>
                    <w:b/>
                    <w:sz w:val="21"/>
                    <w:szCs w:val="21"/>
                  </w:rPr>
                  <w:t>☐</w:t>
                </w:r>
              </w:sdtContent>
            </w:sdt>
          </w:p>
          <w:p w14:paraId="0BB33804" w14:textId="1B5A9654" w:rsidR="006256E4" w:rsidRPr="00F16A74" w:rsidRDefault="006256E4" w:rsidP="006256E4">
            <w:pPr>
              <w:spacing w:after="100"/>
              <w:jc w:val="center"/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  <w:lang w:bidi="x-none"/>
              </w:rPr>
              <w:t>This may</w:t>
            </w:r>
            <w:r w:rsidRPr="003B7E1A">
              <w:rPr>
                <w:rFonts w:asciiTheme="majorHAnsi" w:hAnsiTheme="majorHAnsi" w:cstheme="majorHAnsi"/>
                <w:sz w:val="21"/>
                <w:szCs w:val="21"/>
                <w:lang w:bidi="x-none"/>
              </w:rPr>
              <w:t xml:space="preserve"> require a Regulated Activity Permit</w:t>
            </w:r>
            <w:r>
              <w:rPr>
                <w:rFonts w:asciiTheme="majorHAnsi" w:hAnsiTheme="majorHAnsi" w:cstheme="majorHAnsi"/>
                <w:sz w:val="21"/>
                <w:szCs w:val="21"/>
                <w:lang w:bidi="x-none"/>
              </w:rPr>
              <w:t xml:space="preserve"> (RAP)</w:t>
            </w:r>
            <w:r w:rsidRPr="003B7E1A">
              <w:rPr>
                <w:rFonts w:asciiTheme="majorHAnsi" w:hAnsiTheme="majorHAnsi" w:cstheme="majorHAnsi"/>
                <w:sz w:val="21"/>
                <w:szCs w:val="21"/>
                <w:lang w:bidi="x-none"/>
              </w:rPr>
              <w:t xml:space="preserve">. If you have already been issued </w:t>
            </w:r>
            <w:r>
              <w:rPr>
                <w:rFonts w:asciiTheme="majorHAnsi" w:hAnsiTheme="majorHAnsi" w:cstheme="majorHAnsi"/>
                <w:sz w:val="21"/>
                <w:szCs w:val="21"/>
                <w:lang w:bidi="x-none"/>
              </w:rPr>
              <w:t>one</w:t>
            </w:r>
            <w:r w:rsidRPr="003B7E1A">
              <w:rPr>
                <w:rFonts w:asciiTheme="majorHAnsi" w:hAnsiTheme="majorHAnsi" w:cstheme="majorHAnsi"/>
                <w:sz w:val="21"/>
                <w:szCs w:val="21"/>
                <w:lang w:bidi="x-none"/>
              </w:rPr>
              <w:t>, please write the RAP number below, otherwi</w:t>
            </w:r>
            <w:r w:rsidR="0002463F">
              <w:rPr>
                <w:rFonts w:asciiTheme="majorHAnsi" w:hAnsiTheme="majorHAnsi" w:cstheme="majorHAnsi"/>
                <w:sz w:val="21"/>
                <w:szCs w:val="21"/>
                <w:lang w:bidi="x-none"/>
              </w:rPr>
              <w:t>se apply by contacting permits</w:t>
            </w:r>
            <w:r w:rsidRPr="003B7E1A">
              <w:rPr>
                <w:rFonts w:asciiTheme="majorHAnsi" w:hAnsiTheme="majorHAnsi" w:cstheme="majorHAnsi"/>
                <w:sz w:val="21"/>
                <w:szCs w:val="21"/>
                <w:lang w:bidi="x-none"/>
              </w:rPr>
              <w:t>@gov.</w:t>
            </w:r>
            <w:r>
              <w:rPr>
                <w:rFonts w:asciiTheme="majorHAnsi" w:hAnsiTheme="majorHAnsi" w:cstheme="majorHAnsi"/>
                <w:sz w:val="21"/>
                <w:szCs w:val="21"/>
                <w:lang w:bidi="x-none"/>
              </w:rPr>
              <w:t>gs</w:t>
            </w:r>
          </w:p>
        </w:tc>
        <w:tc>
          <w:tcPr>
            <w:tcW w:w="921" w:type="dxa"/>
            <w:tcBorders>
              <w:bottom w:val="single" w:sz="4" w:space="0" w:color="auto"/>
            </w:tcBorders>
          </w:tcPr>
          <w:p w14:paraId="7578B03D" w14:textId="77777777" w:rsidR="006256E4" w:rsidRPr="00F16A74" w:rsidRDefault="006256E4" w:rsidP="006256E4">
            <w:pPr>
              <w:spacing w:after="100"/>
              <w:jc w:val="center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No </w:t>
            </w:r>
            <w:sdt>
              <w:sdtPr>
                <w:rPr>
                  <w:rFonts w:asciiTheme="majorHAnsi" w:hAnsiTheme="majorHAnsi" w:cstheme="majorHAnsi"/>
                  <w:b/>
                  <w:sz w:val="21"/>
                  <w:szCs w:val="21"/>
                </w:rPr>
                <w:id w:val="-11980858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16A74">
                  <w:rPr>
                    <w:rFonts w:ascii="Segoe UI Symbol" w:eastAsia="MS Gothic" w:hAnsi="Segoe UI Symbol" w:cs="Segoe UI Symbol"/>
                    <w:b/>
                    <w:sz w:val="21"/>
                    <w:szCs w:val="21"/>
                  </w:rPr>
                  <w:t>☐</w:t>
                </w:r>
              </w:sdtContent>
            </w:sdt>
          </w:p>
        </w:tc>
      </w:tr>
      <w:tr w:rsidR="006256E4" w:rsidRPr="003151CF" w14:paraId="6C9292BC" w14:textId="77777777" w:rsidTr="00AD6478">
        <w:tc>
          <w:tcPr>
            <w:tcW w:w="951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6C374E" w14:textId="748D8AF4" w:rsidR="006256E4" w:rsidRPr="00F16A74" w:rsidRDefault="006256E4" w:rsidP="006256E4">
            <w:pPr>
              <w:tabs>
                <w:tab w:val="left" w:pos="6798"/>
              </w:tabs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 RAP </w:t>
            </w:r>
            <w:r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>Details</w:t>
            </w: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 (if relevant):</w:t>
            </w:r>
            <w:sdt>
              <w:sdtPr>
                <w:rPr>
                  <w:rFonts w:asciiTheme="majorHAnsi" w:hAnsiTheme="majorHAnsi" w:cstheme="majorHAnsi"/>
                  <w:b/>
                  <w:sz w:val="21"/>
                  <w:szCs w:val="21"/>
                </w:rPr>
                <w:id w:val="471639952"/>
                <w:placeholder>
                  <w:docPart w:val="47CDC8D9589D498F86CAFB4A1D80F7E5"/>
                </w:placeholder>
                <w:showingPlcHdr/>
              </w:sdtPr>
              <w:sdtEndPr/>
              <w:sdtContent>
                <w:r>
                  <w:rPr>
                    <w:rFonts w:asciiTheme="majorHAnsi" w:hAnsiTheme="majorHAnsi" w:cstheme="majorHAnsi"/>
                    <w:b/>
                    <w:sz w:val="21"/>
                    <w:szCs w:val="21"/>
                  </w:rPr>
                  <w:t xml:space="preserve"> </w:t>
                </w:r>
              </w:sdtContent>
            </w:sdt>
          </w:p>
        </w:tc>
      </w:tr>
    </w:tbl>
    <w:p w14:paraId="06AED870" w14:textId="77777777" w:rsidR="00705C39" w:rsidRPr="00AD6478" w:rsidRDefault="00705C39" w:rsidP="00DD1A6B">
      <w:pPr>
        <w:spacing w:before="120" w:after="120"/>
        <w:rPr>
          <w:rFonts w:asciiTheme="majorHAnsi" w:hAnsiTheme="majorHAnsi" w:cstheme="majorHAnsi"/>
          <w:sz w:val="2"/>
          <w:szCs w:val="21"/>
          <w:lang w:bidi="x-none"/>
        </w:rPr>
      </w:pPr>
    </w:p>
    <w:p w14:paraId="37FF02E5" w14:textId="142881E1" w:rsidR="00256D15" w:rsidRDefault="00CD1BE8">
      <w:pPr>
        <w:rPr>
          <w:rFonts w:asciiTheme="majorHAnsi" w:hAnsiTheme="majorHAnsi" w:cstheme="majorHAnsi"/>
          <w:sz w:val="21"/>
          <w:szCs w:val="21"/>
        </w:rPr>
      </w:pPr>
      <w:r w:rsidRPr="00F16A74">
        <w:rPr>
          <w:rFonts w:asciiTheme="majorHAnsi" w:hAnsiTheme="majorHAnsi" w:cstheme="majorHAnsi"/>
          <w:sz w:val="21"/>
          <w:szCs w:val="21"/>
          <w:lang w:bidi="x-none"/>
        </w:rPr>
        <w:t xml:space="preserve">* </w:t>
      </w:r>
      <w:r w:rsidR="001A1251" w:rsidRPr="00F16A74">
        <w:rPr>
          <w:rFonts w:asciiTheme="majorHAnsi" w:hAnsiTheme="majorHAnsi" w:cstheme="majorHAnsi"/>
          <w:sz w:val="21"/>
          <w:szCs w:val="21"/>
          <w:lang w:bidi="x-none"/>
        </w:rPr>
        <w:t xml:space="preserve">If in any doubt about Regulated Activity Permit requirements applicants should refer to  </w:t>
      </w:r>
      <w:hyperlink r:id="rId8" w:history="1">
        <w:r w:rsidR="001A1251" w:rsidRPr="00F16A74">
          <w:rPr>
            <w:rStyle w:val="Hyperlink"/>
            <w:rFonts w:asciiTheme="majorHAnsi" w:hAnsiTheme="majorHAnsi" w:cstheme="majorHAnsi"/>
            <w:sz w:val="21"/>
            <w:szCs w:val="21"/>
            <w:lang w:bidi="x-none"/>
          </w:rPr>
          <w:t>http://www.gov.gs/visitors/regulated-activity-permit/</w:t>
        </w:r>
      </w:hyperlink>
      <w:r w:rsidR="001A1251" w:rsidRPr="00F16A74">
        <w:rPr>
          <w:rFonts w:asciiTheme="majorHAnsi" w:hAnsiTheme="majorHAnsi" w:cstheme="majorHAnsi"/>
          <w:sz w:val="21"/>
          <w:szCs w:val="21"/>
          <w:lang w:bidi="x-none"/>
        </w:rPr>
        <w:t xml:space="preserve">  and contact the GSGSSI Environment Officer </w:t>
      </w:r>
      <w:hyperlink r:id="rId9" w:history="1">
        <w:r w:rsidR="00DB1536" w:rsidRPr="00FC0A3A">
          <w:rPr>
            <w:rStyle w:val="Hyperlink"/>
            <w:rFonts w:asciiTheme="majorHAnsi" w:hAnsiTheme="majorHAnsi" w:cstheme="majorHAnsi"/>
            <w:sz w:val="21"/>
            <w:szCs w:val="21"/>
            <w:lang w:bidi="x-none"/>
          </w:rPr>
          <w:t>permits@gov.gs</w:t>
        </w:r>
      </w:hyperlink>
      <w:r w:rsidR="001A1251" w:rsidRPr="00F16A74">
        <w:rPr>
          <w:rFonts w:asciiTheme="majorHAnsi" w:hAnsiTheme="majorHAnsi" w:cstheme="majorHAnsi"/>
          <w:sz w:val="21"/>
          <w:szCs w:val="21"/>
          <w:lang w:bidi="x-none"/>
        </w:rPr>
        <w:t xml:space="preserve"> </w:t>
      </w:r>
      <w:r w:rsidR="00256D15">
        <w:rPr>
          <w:rFonts w:asciiTheme="majorHAnsi" w:hAnsiTheme="majorHAnsi" w:cstheme="majorHAnsi"/>
          <w:sz w:val="21"/>
          <w:szCs w:val="21"/>
        </w:rPr>
        <w:br w:type="page"/>
      </w:r>
    </w:p>
    <w:p w14:paraId="2A5BF03C" w14:textId="1B75B269" w:rsidR="00256D15" w:rsidRPr="00BF6F6D" w:rsidRDefault="00516417" w:rsidP="007C7B1B">
      <w:pPr>
        <w:tabs>
          <w:tab w:val="right" w:pos="9932"/>
        </w:tabs>
        <w:jc w:val="both"/>
        <w:rPr>
          <w:rFonts w:asciiTheme="majorHAnsi" w:hAnsiTheme="majorHAnsi" w:cstheme="majorHAnsi"/>
          <w:b/>
          <w:sz w:val="21"/>
          <w:szCs w:val="21"/>
        </w:rPr>
      </w:pPr>
      <w:r w:rsidRPr="00BF6F6D">
        <w:rPr>
          <w:rFonts w:asciiTheme="majorHAnsi" w:hAnsiTheme="majorHAnsi" w:cstheme="majorHAnsi"/>
          <w:b/>
          <w:sz w:val="21"/>
          <w:szCs w:val="21"/>
        </w:rPr>
        <w:lastRenderedPageBreak/>
        <w:t xml:space="preserve">ROV </w:t>
      </w:r>
      <w:r w:rsidR="001838DF" w:rsidRPr="00BF6F6D">
        <w:rPr>
          <w:rFonts w:asciiTheme="majorHAnsi" w:hAnsiTheme="majorHAnsi" w:cstheme="majorHAnsi"/>
          <w:b/>
          <w:sz w:val="21"/>
          <w:szCs w:val="21"/>
        </w:rPr>
        <w:t>8</w:t>
      </w:r>
      <w:r w:rsidR="00256D15" w:rsidRPr="00BF6F6D">
        <w:rPr>
          <w:rFonts w:asciiTheme="majorHAnsi" w:hAnsiTheme="majorHAnsi" w:cstheme="majorHAnsi"/>
          <w:b/>
          <w:sz w:val="21"/>
          <w:szCs w:val="21"/>
        </w:rPr>
        <w:t>: Other Information</w:t>
      </w:r>
    </w:p>
    <w:tbl>
      <w:tblPr>
        <w:tblStyle w:val="TableGrid"/>
        <w:tblW w:w="0" w:type="auto"/>
        <w:tblInd w:w="137" w:type="dxa"/>
        <w:tblLook w:val="04A0" w:firstRow="1" w:lastRow="0" w:firstColumn="1" w:lastColumn="0" w:noHBand="0" w:noVBand="1"/>
      </w:tblPr>
      <w:tblGrid>
        <w:gridCol w:w="9290"/>
      </w:tblGrid>
      <w:tr w:rsidR="00F90546" w14:paraId="7A622630" w14:textId="77777777" w:rsidTr="00256D15">
        <w:trPr>
          <w:trHeight w:val="1058"/>
        </w:trPr>
        <w:tc>
          <w:tcPr>
            <w:tcW w:w="9290" w:type="dxa"/>
            <w:shd w:val="clear" w:color="auto" w:fill="F2F2F2" w:themeFill="background1" w:themeFillShade="F2"/>
          </w:tcPr>
          <w:p w14:paraId="5B161CF7" w14:textId="0DBFE84E" w:rsidR="00F90546" w:rsidRDefault="00F90546">
            <w:pPr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>Any other information</w:t>
            </w:r>
            <w:r w:rsidR="00256D15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 in support of your application:</w:t>
            </w:r>
          </w:p>
        </w:tc>
      </w:tr>
      <w:tr w:rsidR="00F90546" w14:paraId="58DEDCBD" w14:textId="77777777" w:rsidTr="001838DF">
        <w:trPr>
          <w:trHeight w:val="2731"/>
        </w:trPr>
        <w:sdt>
          <w:sdtPr>
            <w:rPr>
              <w:rFonts w:asciiTheme="majorHAnsi" w:hAnsiTheme="majorHAnsi" w:cstheme="majorHAnsi"/>
              <w:b/>
              <w:sz w:val="21"/>
              <w:szCs w:val="21"/>
            </w:rPr>
            <w:id w:val="1063460537"/>
            <w:placeholder>
              <w:docPart w:val="DefaultPlaceholder_-1854013440"/>
            </w:placeholder>
          </w:sdtPr>
          <w:sdtEndPr/>
          <w:sdtContent>
            <w:tc>
              <w:tcPr>
                <w:tcW w:w="9290" w:type="dxa"/>
              </w:tcPr>
              <w:p w14:paraId="22600650" w14:textId="5CF20917" w:rsidR="00F90546" w:rsidRDefault="00F90546">
                <w:pPr>
                  <w:rPr>
                    <w:rFonts w:asciiTheme="majorHAnsi" w:hAnsiTheme="majorHAnsi" w:cstheme="majorHAnsi"/>
                    <w:b/>
                    <w:sz w:val="21"/>
                    <w:szCs w:val="21"/>
                  </w:rPr>
                </w:pPr>
                <w:r>
                  <w:rPr>
                    <w:rFonts w:asciiTheme="majorHAnsi" w:hAnsiTheme="majorHAnsi" w:cstheme="majorHAnsi"/>
                    <w:b/>
                    <w:sz w:val="21"/>
                    <w:szCs w:val="21"/>
                  </w:rPr>
                  <w:t xml:space="preserve"> </w:t>
                </w:r>
              </w:p>
            </w:tc>
          </w:sdtContent>
        </w:sdt>
      </w:tr>
    </w:tbl>
    <w:p w14:paraId="3AF58D7D" w14:textId="5BB904BB" w:rsidR="00C7191B" w:rsidRDefault="00C7191B">
      <w:pPr>
        <w:rPr>
          <w:rFonts w:asciiTheme="majorHAnsi" w:hAnsiTheme="majorHAnsi" w:cstheme="majorHAnsi"/>
          <w:b/>
          <w:sz w:val="21"/>
          <w:szCs w:val="21"/>
        </w:rPr>
      </w:pPr>
    </w:p>
    <w:p w14:paraId="57CB6FA5" w14:textId="352716E2" w:rsidR="007933E6" w:rsidRDefault="00516417" w:rsidP="00AD6478">
      <w:pPr>
        <w:jc w:val="both"/>
        <w:rPr>
          <w:rFonts w:asciiTheme="majorHAnsi" w:hAnsiTheme="majorHAnsi" w:cstheme="majorHAnsi"/>
          <w:b/>
          <w:sz w:val="21"/>
          <w:szCs w:val="21"/>
        </w:rPr>
      </w:pPr>
      <w:r>
        <w:rPr>
          <w:rFonts w:asciiTheme="majorHAnsi" w:hAnsiTheme="majorHAnsi" w:cstheme="majorHAnsi"/>
          <w:b/>
          <w:sz w:val="21"/>
          <w:szCs w:val="21"/>
        </w:rPr>
        <w:t xml:space="preserve">ROV </w:t>
      </w:r>
      <w:r w:rsidR="001838DF">
        <w:rPr>
          <w:rFonts w:asciiTheme="majorHAnsi" w:hAnsiTheme="majorHAnsi" w:cstheme="majorHAnsi"/>
          <w:b/>
          <w:sz w:val="21"/>
          <w:szCs w:val="21"/>
        </w:rPr>
        <w:t>9</w:t>
      </w:r>
      <w:r w:rsidR="00256D15">
        <w:rPr>
          <w:rFonts w:asciiTheme="majorHAnsi" w:hAnsiTheme="majorHAnsi" w:cstheme="majorHAnsi"/>
          <w:b/>
          <w:sz w:val="21"/>
          <w:szCs w:val="21"/>
        </w:rPr>
        <w:t xml:space="preserve">: </w:t>
      </w:r>
      <w:r w:rsidR="007933E6" w:rsidRPr="00F16A74">
        <w:rPr>
          <w:rFonts w:asciiTheme="majorHAnsi" w:hAnsiTheme="majorHAnsi" w:cstheme="majorHAnsi"/>
          <w:b/>
          <w:sz w:val="21"/>
          <w:szCs w:val="21"/>
        </w:rPr>
        <w:t>F</w:t>
      </w:r>
      <w:r w:rsidR="007933E6">
        <w:rPr>
          <w:rFonts w:asciiTheme="majorHAnsi" w:hAnsiTheme="majorHAnsi" w:cstheme="majorHAnsi"/>
          <w:b/>
          <w:sz w:val="21"/>
          <w:szCs w:val="21"/>
        </w:rPr>
        <w:t xml:space="preserve">INAL CHECKLIST </w:t>
      </w:r>
    </w:p>
    <w:tbl>
      <w:tblPr>
        <w:tblW w:w="9634" w:type="dxa"/>
        <w:tblLook w:val="04A0" w:firstRow="1" w:lastRow="0" w:firstColumn="1" w:lastColumn="0" w:noHBand="0" w:noVBand="1"/>
      </w:tblPr>
      <w:tblGrid>
        <w:gridCol w:w="7366"/>
        <w:gridCol w:w="2268"/>
      </w:tblGrid>
      <w:tr w:rsidR="007933E6" w:rsidRPr="003151CF" w14:paraId="7F137883" w14:textId="77777777" w:rsidTr="000B5510">
        <w:trPr>
          <w:trHeight w:val="369"/>
        </w:trPr>
        <w:tc>
          <w:tcPr>
            <w:tcW w:w="96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3286F937" w14:textId="4AF3EAFE" w:rsidR="007933E6" w:rsidRPr="00F16A74" w:rsidRDefault="007933E6">
            <w:pPr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 w:rsidRPr="00765A73">
              <w:rPr>
                <w:rFonts w:ascii="Calibri" w:eastAsia="Times New Roman" w:hAnsi="Calibri" w:cs="Calibri"/>
                <w:b/>
                <w:bCs/>
                <w:color w:val="000000"/>
                <w:sz w:val="21"/>
                <w:szCs w:val="21"/>
                <w:lang w:val="en-GB" w:eastAsia="en-GB"/>
              </w:rPr>
              <w:t>Please c</w:t>
            </w:r>
            <w:r w:rsidRPr="00F16A74">
              <w:rPr>
                <w:rFonts w:ascii="Calibri" w:eastAsia="Times New Roman" w:hAnsi="Calibri" w:cs="Calibri"/>
                <w:b/>
                <w:bCs/>
                <w:color w:val="000000"/>
                <w:sz w:val="21"/>
                <w:szCs w:val="21"/>
                <w:lang w:val="en-GB" w:eastAsia="en-GB"/>
              </w:rPr>
              <w:t>heck</w:t>
            </w:r>
            <w:r w:rsidRPr="00765A73">
              <w:rPr>
                <w:rFonts w:ascii="Calibri" w:eastAsia="Times New Roman" w:hAnsi="Calibri" w:cs="Calibri"/>
                <w:b/>
                <w:bCs/>
                <w:color w:val="000000"/>
                <w:sz w:val="21"/>
                <w:szCs w:val="21"/>
                <w:lang w:val="en-GB" w:eastAsia="en-GB"/>
              </w:rPr>
              <w:t xml:space="preserve"> the following documentation has been </w:t>
            </w:r>
            <w:r w:rsidR="00343966">
              <w:rPr>
                <w:rFonts w:ascii="Calibri" w:eastAsia="Times New Roman" w:hAnsi="Calibri" w:cs="Calibri"/>
                <w:b/>
                <w:bCs/>
                <w:color w:val="000000"/>
                <w:sz w:val="21"/>
                <w:szCs w:val="21"/>
                <w:lang w:val="en-GB" w:eastAsia="en-GB"/>
              </w:rPr>
              <w:t>submitted with your application. Your application will not be processed until all documentation is received.</w:t>
            </w:r>
            <w:r w:rsidRPr="00765A73">
              <w:rPr>
                <w:rFonts w:ascii="Calibri" w:eastAsia="Times New Roman" w:hAnsi="Calibri" w:cs="Calibri"/>
                <w:b/>
                <w:bCs/>
                <w:color w:val="000000"/>
                <w:sz w:val="21"/>
                <w:szCs w:val="21"/>
                <w:lang w:val="en-GB" w:eastAsia="en-GB"/>
              </w:rPr>
              <w:t xml:space="preserve"> </w:t>
            </w:r>
          </w:p>
        </w:tc>
      </w:tr>
      <w:tr w:rsidR="007933E6" w:rsidRPr="008019BC" w14:paraId="02E304A0" w14:textId="77777777" w:rsidTr="000B5510">
        <w:trPr>
          <w:trHeight w:val="288"/>
        </w:trPr>
        <w:tc>
          <w:tcPr>
            <w:tcW w:w="736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</w:tcPr>
          <w:p w14:paraId="29032903" w14:textId="77777777" w:rsidR="007933E6" w:rsidRPr="00F16A74" w:rsidRDefault="007933E6" w:rsidP="0008278F">
            <w:pPr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>Document check-list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79490F75" w14:textId="77777777" w:rsidR="007933E6" w:rsidRPr="00F16A74" w:rsidRDefault="007933E6" w:rsidP="0008278F">
            <w:pPr>
              <w:spacing w:after="100"/>
              <w:jc w:val="center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>Attached?</w:t>
            </w:r>
          </w:p>
        </w:tc>
      </w:tr>
      <w:tr w:rsidR="007933E6" w:rsidRPr="008019BC" w14:paraId="4FA98391" w14:textId="77777777" w:rsidTr="0008278F">
        <w:trPr>
          <w:trHeight w:val="267"/>
        </w:trPr>
        <w:tc>
          <w:tcPr>
            <w:tcW w:w="736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DCDB"/>
            <w:noWrap/>
            <w:vAlign w:val="bottom"/>
            <w:hideMark/>
          </w:tcPr>
          <w:p w14:paraId="1B5479F0" w14:textId="19004332" w:rsidR="007933E6" w:rsidRPr="007E4556" w:rsidRDefault="00D7555D" w:rsidP="00E26171">
            <w:pPr>
              <w:spacing w:after="100"/>
              <w:rPr>
                <w:rFonts w:ascii="Calibri" w:eastAsia="Times New Roman" w:hAnsi="Calibri" w:cs="Calibri"/>
                <w:bCs/>
                <w:color w:val="000000"/>
                <w:sz w:val="21"/>
                <w:szCs w:val="21"/>
                <w:lang w:val="en-GB" w:eastAsia="en-GB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21"/>
                <w:szCs w:val="21"/>
                <w:lang w:val="en-GB" w:eastAsia="en-GB"/>
              </w:rPr>
              <w:t>Copy of Pilot’s certificate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DCDB"/>
            <w:noWrap/>
            <w:hideMark/>
          </w:tcPr>
          <w:p w14:paraId="12D6A5F6" w14:textId="44AAEB46" w:rsidR="007933E6" w:rsidRPr="008019BC" w:rsidRDefault="007933E6" w:rsidP="0029161D">
            <w:pPr>
              <w:spacing w:after="100"/>
              <w:jc w:val="center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GB" w:eastAsia="en-GB"/>
              </w:rPr>
            </w:pPr>
            <w:r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Yes </w:t>
            </w:r>
            <w:sdt>
              <w:sdtPr>
                <w:rPr>
                  <w:rFonts w:asciiTheme="majorHAnsi" w:hAnsiTheme="majorHAnsi" w:cstheme="majorHAnsi"/>
                  <w:b/>
                  <w:sz w:val="21"/>
                  <w:szCs w:val="21"/>
                </w:rPr>
                <w:id w:val="-12055544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16A74">
                  <w:rPr>
                    <w:rFonts w:ascii="MS Gothic" w:eastAsia="MS Gothic" w:hAnsi="MS Gothic" w:cstheme="majorHAnsi"/>
                    <w:b/>
                    <w:sz w:val="21"/>
                    <w:szCs w:val="21"/>
                  </w:rPr>
                  <w:t>☐</w:t>
                </w:r>
              </w:sdtContent>
            </w:sdt>
            <w:r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 </w:t>
            </w:r>
            <w:r w:rsidRPr="00765A73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    </w:t>
            </w:r>
            <w:r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 </w:t>
            </w:r>
          </w:p>
        </w:tc>
      </w:tr>
    </w:tbl>
    <w:p w14:paraId="68B117FA" w14:textId="77777777" w:rsidR="00672135" w:rsidRDefault="00672135" w:rsidP="007933E6">
      <w:pPr>
        <w:pStyle w:val="BodyText3"/>
        <w:spacing w:before="120"/>
        <w:jc w:val="both"/>
        <w:rPr>
          <w:rFonts w:asciiTheme="majorHAnsi" w:hAnsiTheme="majorHAnsi" w:cstheme="majorHAnsi"/>
          <w:b/>
          <w:sz w:val="21"/>
          <w:szCs w:val="21"/>
        </w:rPr>
      </w:pPr>
    </w:p>
    <w:p w14:paraId="0C2501A7" w14:textId="3FC0F62E" w:rsidR="007933E6" w:rsidRPr="00F16A74" w:rsidRDefault="007933E6" w:rsidP="007933E6">
      <w:pPr>
        <w:pStyle w:val="BodyText3"/>
        <w:spacing w:before="120"/>
        <w:jc w:val="both"/>
        <w:rPr>
          <w:rFonts w:asciiTheme="majorHAnsi" w:hAnsiTheme="majorHAnsi" w:cstheme="majorHAnsi"/>
          <w:b/>
          <w:sz w:val="21"/>
          <w:szCs w:val="21"/>
        </w:rPr>
      </w:pPr>
      <w:r w:rsidRPr="00F16A74">
        <w:rPr>
          <w:rFonts w:asciiTheme="majorHAnsi" w:hAnsiTheme="majorHAnsi" w:cstheme="majorHAnsi"/>
          <w:b/>
          <w:sz w:val="21"/>
          <w:szCs w:val="21"/>
        </w:rPr>
        <w:t>Declaration</w:t>
      </w:r>
    </w:p>
    <w:p w14:paraId="02BD1FFD" w14:textId="77777777" w:rsidR="007933E6" w:rsidRPr="00F16A74" w:rsidRDefault="007933E6" w:rsidP="007933E6">
      <w:pPr>
        <w:pStyle w:val="BodyText3"/>
        <w:spacing w:before="120"/>
        <w:jc w:val="both"/>
        <w:rPr>
          <w:rFonts w:asciiTheme="majorHAnsi" w:hAnsiTheme="majorHAnsi" w:cstheme="majorHAnsi"/>
          <w:sz w:val="21"/>
          <w:szCs w:val="21"/>
        </w:rPr>
      </w:pPr>
      <w:r w:rsidRPr="00F16A74">
        <w:rPr>
          <w:rFonts w:asciiTheme="majorHAnsi" w:hAnsiTheme="majorHAnsi" w:cstheme="majorHAnsi"/>
          <w:sz w:val="21"/>
          <w:szCs w:val="21"/>
        </w:rPr>
        <w:t>I understand that submission of false information could result in a permit being immediately revoked and may lead to future applications for permits being refused, or restrictions being imposed.  In some cases</w:t>
      </w:r>
      <w:r>
        <w:rPr>
          <w:rFonts w:asciiTheme="majorHAnsi" w:hAnsiTheme="majorHAnsi" w:cstheme="majorHAnsi"/>
          <w:sz w:val="21"/>
          <w:szCs w:val="21"/>
        </w:rPr>
        <w:t>,</w:t>
      </w:r>
      <w:r w:rsidRPr="00F16A74">
        <w:rPr>
          <w:rFonts w:asciiTheme="majorHAnsi" w:hAnsiTheme="majorHAnsi" w:cstheme="majorHAnsi"/>
          <w:sz w:val="21"/>
          <w:szCs w:val="21"/>
        </w:rPr>
        <w:t xml:space="preserve"> prosecutions may be brought.  </w:t>
      </w:r>
    </w:p>
    <w:p w14:paraId="2C80E8DB" w14:textId="77777777" w:rsidR="007933E6" w:rsidRPr="00F16A74" w:rsidRDefault="007933E6" w:rsidP="007933E6">
      <w:pPr>
        <w:spacing w:before="120"/>
        <w:jc w:val="both"/>
        <w:rPr>
          <w:rFonts w:asciiTheme="majorHAnsi" w:hAnsiTheme="majorHAnsi" w:cstheme="majorHAnsi"/>
          <w:b/>
          <w:sz w:val="21"/>
          <w:szCs w:val="21"/>
        </w:rPr>
      </w:pPr>
      <w:r w:rsidRPr="00F16A74">
        <w:rPr>
          <w:rFonts w:asciiTheme="majorHAnsi" w:hAnsiTheme="majorHAnsi" w:cstheme="majorHAnsi"/>
          <w:b/>
          <w:sz w:val="21"/>
          <w:szCs w:val="21"/>
        </w:rPr>
        <w:t xml:space="preserve">IMPORTANT LEGAL NOTICE – </w:t>
      </w:r>
    </w:p>
    <w:p w14:paraId="6871D906" w14:textId="47C8158C" w:rsidR="007933E6" w:rsidRPr="00F16A74" w:rsidRDefault="00087EDF" w:rsidP="007933E6">
      <w:pPr>
        <w:pStyle w:val="ListParagraph"/>
        <w:numPr>
          <w:ilvl w:val="0"/>
          <w:numId w:val="4"/>
        </w:numPr>
        <w:spacing w:before="120" w:after="120"/>
        <w:ind w:left="357" w:hanging="357"/>
        <w:contextualSpacing w:val="0"/>
        <w:jc w:val="both"/>
        <w:rPr>
          <w:rFonts w:asciiTheme="majorHAnsi" w:hAnsiTheme="majorHAnsi" w:cstheme="majorHAnsi"/>
          <w:sz w:val="21"/>
          <w:szCs w:val="21"/>
        </w:rPr>
      </w:pPr>
      <w:r>
        <w:rPr>
          <w:rFonts w:asciiTheme="majorHAnsi" w:hAnsiTheme="majorHAnsi" w:cstheme="majorHAnsi"/>
          <w:sz w:val="21"/>
          <w:szCs w:val="21"/>
        </w:rPr>
        <w:t>T</w:t>
      </w:r>
      <w:r w:rsidR="007933E6" w:rsidRPr="00F16A74">
        <w:rPr>
          <w:rFonts w:asciiTheme="majorHAnsi" w:hAnsiTheme="majorHAnsi" w:cstheme="majorHAnsi"/>
          <w:sz w:val="21"/>
          <w:szCs w:val="21"/>
        </w:rPr>
        <w:t xml:space="preserve">he GSGSSI </w:t>
      </w:r>
      <w:r w:rsidR="007933E6" w:rsidRPr="00F16A74">
        <w:rPr>
          <w:rFonts w:asciiTheme="majorHAnsi" w:hAnsiTheme="majorHAnsi" w:cstheme="majorHAnsi"/>
          <w:sz w:val="21"/>
          <w:szCs w:val="21"/>
          <w:u w:val="single"/>
        </w:rPr>
        <w:t>will not accept any liability whatsoever</w:t>
      </w:r>
      <w:r w:rsidR="007933E6" w:rsidRPr="00F16A74">
        <w:rPr>
          <w:rFonts w:asciiTheme="majorHAnsi" w:hAnsiTheme="majorHAnsi" w:cstheme="majorHAnsi"/>
          <w:sz w:val="21"/>
          <w:szCs w:val="21"/>
        </w:rPr>
        <w:t xml:space="preserve"> for injury to, or damage sustained by, any individual, howsoever arising. </w:t>
      </w:r>
    </w:p>
    <w:p w14:paraId="71B9D4BE" w14:textId="77777777" w:rsidR="007933E6" w:rsidRPr="00F16A74" w:rsidRDefault="007933E6" w:rsidP="007933E6">
      <w:pPr>
        <w:tabs>
          <w:tab w:val="left" w:pos="50"/>
          <w:tab w:val="left" w:leader="dot" w:pos="4020"/>
          <w:tab w:val="left" w:pos="7530"/>
          <w:tab w:val="right" w:pos="10140"/>
        </w:tabs>
        <w:jc w:val="both"/>
        <w:rPr>
          <w:rFonts w:asciiTheme="majorHAnsi" w:hAnsiTheme="majorHAnsi" w:cstheme="majorHAnsi"/>
          <w:sz w:val="21"/>
          <w:szCs w:val="21"/>
        </w:rPr>
      </w:pPr>
    </w:p>
    <w:p w14:paraId="012361A8" w14:textId="60B00A70" w:rsidR="007933E6" w:rsidRPr="00F16A74" w:rsidRDefault="007933E6" w:rsidP="007933E6">
      <w:pPr>
        <w:tabs>
          <w:tab w:val="left" w:pos="50"/>
          <w:tab w:val="left" w:leader="dot" w:pos="4020"/>
          <w:tab w:val="left" w:pos="7530"/>
          <w:tab w:val="right" w:pos="10140"/>
        </w:tabs>
        <w:jc w:val="both"/>
        <w:rPr>
          <w:rFonts w:asciiTheme="majorHAnsi" w:hAnsiTheme="majorHAnsi" w:cstheme="majorHAnsi"/>
          <w:sz w:val="21"/>
          <w:szCs w:val="21"/>
        </w:rPr>
      </w:pPr>
      <w:r w:rsidRPr="00F16A74">
        <w:rPr>
          <w:rFonts w:asciiTheme="majorHAnsi" w:hAnsiTheme="majorHAnsi" w:cstheme="majorHAnsi"/>
          <w:sz w:val="21"/>
          <w:szCs w:val="21"/>
        </w:rPr>
        <w:t>Signature (applicant)</w:t>
      </w:r>
      <w:r w:rsidR="00542C9F">
        <w:rPr>
          <w:rFonts w:asciiTheme="majorHAnsi" w:hAnsiTheme="majorHAnsi" w:cstheme="majorHAnsi"/>
          <w:sz w:val="21"/>
          <w:szCs w:val="21"/>
        </w:rPr>
        <w:t>:</w:t>
      </w:r>
      <w:r w:rsidRPr="00F16A74">
        <w:rPr>
          <w:rFonts w:asciiTheme="majorHAnsi" w:hAnsiTheme="majorHAnsi" w:cstheme="majorHAnsi"/>
          <w:sz w:val="21"/>
          <w:szCs w:val="21"/>
        </w:rPr>
        <w:t xml:space="preserve"> </w:t>
      </w:r>
      <w:sdt>
        <w:sdtPr>
          <w:rPr>
            <w:rFonts w:asciiTheme="majorHAnsi" w:hAnsiTheme="majorHAnsi" w:cstheme="majorHAnsi"/>
            <w:sz w:val="21"/>
            <w:szCs w:val="21"/>
          </w:rPr>
          <w:id w:val="-1216039894"/>
          <w:placeholder>
            <w:docPart w:val="9BE5B5D93D3E4E80BC331FE6B2ECEA89"/>
          </w:placeholder>
        </w:sdtPr>
        <w:sdtEndPr/>
        <w:sdtContent>
          <w:r w:rsidR="00F90546">
            <w:rPr>
              <w:rFonts w:asciiTheme="majorHAnsi" w:hAnsiTheme="majorHAnsi" w:cstheme="majorHAnsi"/>
              <w:sz w:val="21"/>
              <w:szCs w:val="21"/>
            </w:rPr>
            <w:t xml:space="preserve">  </w:t>
          </w:r>
        </w:sdtContent>
      </w:sdt>
      <w:r w:rsidRPr="00F16A74">
        <w:rPr>
          <w:rFonts w:asciiTheme="majorHAnsi" w:hAnsiTheme="majorHAnsi" w:cstheme="majorHAnsi"/>
          <w:i/>
          <w:sz w:val="21"/>
          <w:szCs w:val="21"/>
        </w:rPr>
        <w:t xml:space="preserve">    </w:t>
      </w:r>
      <w:r w:rsidR="00542C9F">
        <w:rPr>
          <w:rFonts w:asciiTheme="majorHAnsi" w:hAnsiTheme="majorHAnsi" w:cstheme="majorHAnsi"/>
          <w:i/>
          <w:sz w:val="21"/>
          <w:szCs w:val="21"/>
        </w:rPr>
        <w:t xml:space="preserve">                                      </w:t>
      </w:r>
      <w:r w:rsidRPr="00F16A74">
        <w:rPr>
          <w:rFonts w:asciiTheme="majorHAnsi" w:hAnsiTheme="majorHAnsi" w:cstheme="majorHAnsi"/>
          <w:i/>
          <w:sz w:val="21"/>
          <w:szCs w:val="21"/>
        </w:rPr>
        <w:t xml:space="preserve"> </w:t>
      </w:r>
      <w:r w:rsidR="004F6ABF">
        <w:rPr>
          <w:rFonts w:asciiTheme="majorHAnsi" w:hAnsiTheme="majorHAnsi" w:cstheme="majorHAnsi"/>
          <w:sz w:val="21"/>
          <w:szCs w:val="21"/>
        </w:rPr>
        <w:t>Date:</w:t>
      </w:r>
      <w:r w:rsidR="00F90546">
        <w:rPr>
          <w:rFonts w:asciiTheme="majorHAnsi" w:hAnsiTheme="majorHAnsi" w:cstheme="majorHAnsi"/>
          <w:sz w:val="21"/>
          <w:szCs w:val="21"/>
        </w:rPr>
        <w:t xml:space="preserve"> </w:t>
      </w:r>
      <w:sdt>
        <w:sdtPr>
          <w:rPr>
            <w:color w:val="D9D9D9" w:themeColor="background1" w:themeShade="D9"/>
          </w:rPr>
          <w:id w:val="235128190"/>
          <w:placeholder>
            <w:docPart w:val="00D79B91C09A4986B89D19B4CE730667"/>
          </w:placeholder>
          <w:date>
            <w:dateFormat w:val="dd/MM/yyyy"/>
            <w:lid w:val="en-GB"/>
            <w:storeMappedDataAs w:val="dateTime"/>
            <w:calendar w:val="gregorian"/>
          </w:date>
        </w:sdtPr>
        <w:sdtEndPr/>
        <w:sdtContent>
          <w:proofErr w:type="spellStart"/>
          <w:r w:rsidR="00C13181">
            <w:rPr>
              <w:color w:val="D9D9D9" w:themeColor="background1" w:themeShade="D9"/>
              <w:lang w:val="en-GB"/>
            </w:rPr>
            <w:t>dd</w:t>
          </w:r>
          <w:proofErr w:type="spellEnd"/>
          <w:r w:rsidR="00C13181">
            <w:rPr>
              <w:color w:val="D9D9D9" w:themeColor="background1" w:themeShade="D9"/>
              <w:lang w:val="en-GB"/>
            </w:rPr>
            <w:t>/month/</w:t>
          </w:r>
          <w:proofErr w:type="spellStart"/>
          <w:r w:rsidR="00C13181">
            <w:rPr>
              <w:color w:val="D9D9D9" w:themeColor="background1" w:themeShade="D9"/>
              <w:lang w:val="en-GB"/>
            </w:rPr>
            <w:t>yyyy</w:t>
          </w:r>
          <w:proofErr w:type="spellEnd"/>
        </w:sdtContent>
      </w:sdt>
    </w:p>
    <w:p w14:paraId="0929D875" w14:textId="6076BC85" w:rsidR="007933E6" w:rsidRPr="00A04F50" w:rsidRDefault="007933E6" w:rsidP="007933E6">
      <w:pPr>
        <w:jc w:val="both"/>
        <w:rPr>
          <w:rFonts w:asciiTheme="majorHAnsi" w:hAnsiTheme="majorHAnsi" w:cstheme="majorHAnsi"/>
          <w:sz w:val="21"/>
          <w:szCs w:val="21"/>
        </w:rPr>
      </w:pPr>
      <w:r w:rsidRPr="00F16A74">
        <w:rPr>
          <w:rFonts w:asciiTheme="majorHAnsi" w:hAnsiTheme="majorHAnsi" w:cstheme="majorHAnsi"/>
          <w:sz w:val="21"/>
          <w:szCs w:val="21"/>
        </w:rPr>
        <w:t>Completed visit application forms and any accompanying information sh</w:t>
      </w:r>
      <w:r>
        <w:rPr>
          <w:rFonts w:asciiTheme="majorHAnsi" w:hAnsiTheme="majorHAnsi" w:cstheme="majorHAnsi"/>
          <w:sz w:val="21"/>
          <w:szCs w:val="21"/>
        </w:rPr>
        <w:t xml:space="preserve">ould be returned to GSGSSI and </w:t>
      </w:r>
      <w:r w:rsidRPr="00F16A74">
        <w:rPr>
          <w:rFonts w:asciiTheme="majorHAnsi" w:hAnsiTheme="majorHAnsi" w:cstheme="majorHAnsi"/>
          <w:sz w:val="21"/>
          <w:szCs w:val="21"/>
        </w:rPr>
        <w:t xml:space="preserve">emailed to </w:t>
      </w:r>
      <w:hyperlink r:id="rId10" w:history="1">
        <w:r w:rsidR="00BE563B">
          <w:rPr>
            <w:rStyle w:val="Hyperlink"/>
            <w:rFonts w:asciiTheme="majorHAnsi" w:hAnsiTheme="majorHAnsi" w:cstheme="majorHAnsi"/>
            <w:sz w:val="21"/>
            <w:szCs w:val="21"/>
          </w:rPr>
          <w:t>allison.kean@gov.gs</w:t>
        </w:r>
      </w:hyperlink>
      <w:bookmarkStart w:id="0" w:name="_GoBack"/>
      <w:bookmarkEnd w:id="0"/>
      <w:r>
        <w:rPr>
          <w:rFonts w:asciiTheme="majorHAnsi" w:hAnsiTheme="majorHAnsi" w:cstheme="majorHAnsi"/>
          <w:sz w:val="21"/>
          <w:szCs w:val="21"/>
        </w:rPr>
        <w:t xml:space="preserve"> and</w:t>
      </w:r>
      <w:r w:rsidRPr="00F16A74">
        <w:rPr>
          <w:rFonts w:asciiTheme="majorHAnsi" w:hAnsiTheme="majorHAnsi" w:cstheme="majorHAnsi"/>
          <w:sz w:val="21"/>
          <w:szCs w:val="21"/>
        </w:rPr>
        <w:t xml:space="preserve"> </w:t>
      </w:r>
      <w:hyperlink r:id="rId11" w:history="1">
        <w:r>
          <w:rPr>
            <w:rStyle w:val="Hyperlink"/>
            <w:rFonts w:asciiTheme="majorHAnsi" w:hAnsiTheme="majorHAnsi" w:cstheme="majorHAnsi"/>
            <w:sz w:val="21"/>
            <w:szCs w:val="21"/>
          </w:rPr>
          <w:t>admin</w:t>
        </w:r>
        <w:r w:rsidRPr="00F16A74">
          <w:rPr>
            <w:rStyle w:val="Hyperlink"/>
            <w:rFonts w:asciiTheme="majorHAnsi" w:hAnsiTheme="majorHAnsi" w:cstheme="majorHAnsi"/>
            <w:sz w:val="21"/>
            <w:szCs w:val="21"/>
          </w:rPr>
          <w:t>@gov.gs</w:t>
        </w:r>
      </w:hyperlink>
    </w:p>
    <w:sectPr w:rsidR="007933E6" w:rsidRPr="00A04F50" w:rsidSect="00F03C3C">
      <w:headerReference w:type="default" r:id="rId12"/>
      <w:footerReference w:type="default" r:id="rId13"/>
      <w:headerReference w:type="first" r:id="rId14"/>
      <w:footerReference w:type="first" r:id="rId15"/>
      <w:pgSz w:w="11900" w:h="16840"/>
      <w:pgMar w:top="1985" w:right="1134" w:bottom="851" w:left="1134" w:header="702" w:footer="286" w:gutter="0"/>
      <w:cols w:space="708"/>
      <w:titlePg/>
      <w:docGrid w:linePitch="326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30E752E9" w16cid:durableId="228367C1"/>
  <w16cid:commentId w16cid:paraId="647A59FC" w16cid:durableId="22836C7F"/>
  <w16cid:commentId w16cid:paraId="2987AF77" w16cid:durableId="228367C2"/>
  <w16cid:commentId w16cid:paraId="40CCBA1F" w16cid:durableId="22836C27"/>
  <w16cid:commentId w16cid:paraId="2DB87EE0" w16cid:durableId="228367C3"/>
  <w16cid:commentId w16cid:paraId="5E60F369" w16cid:durableId="22836B37"/>
  <w16cid:commentId w16cid:paraId="0394E2E2" w16cid:durableId="228367C4"/>
  <w16cid:commentId w16cid:paraId="167DEA0B" w16cid:durableId="22836ABE"/>
  <w16cid:commentId w16cid:paraId="47C80247" w16cid:durableId="228367C5"/>
  <w16cid:commentId w16cid:paraId="2082006F" w16cid:durableId="228367C6"/>
  <w16cid:commentId w16cid:paraId="6B5E217E" w16cid:durableId="228369FF"/>
  <w16cid:commentId w16cid:paraId="0A6BC1AB" w16cid:durableId="228367C7"/>
  <w16cid:commentId w16cid:paraId="2CA8BCCB" w16cid:durableId="2283693A"/>
  <w16cid:commentId w16cid:paraId="77246A70" w16cid:durableId="228367C8"/>
  <w16cid:commentId w16cid:paraId="768C568C" w16cid:durableId="228368D9"/>
  <w16cid:commentId w16cid:paraId="14F48F9E" w16cid:durableId="228367C9"/>
  <w16cid:commentId w16cid:paraId="717545F2" w16cid:durableId="2283C56C"/>
  <w16cid:commentId w16cid:paraId="67623D18" w16cid:durableId="228367CA"/>
  <w16cid:commentId w16cid:paraId="4F8CEE6E" w16cid:durableId="2283C779"/>
  <w16cid:commentId w16cid:paraId="3ECE9F74" w16cid:durableId="228367CB"/>
  <w16cid:commentId w16cid:paraId="4E63AE30" w16cid:durableId="2284770D"/>
  <w16cid:commentId w16cid:paraId="3487FC05" w16cid:durableId="228367CC"/>
  <w16cid:commentId w16cid:paraId="6C208BDB" w16cid:durableId="22847ED1"/>
  <w16cid:commentId w16cid:paraId="05054AAD" w16cid:durableId="228367CD"/>
  <w16cid:commentId w16cid:paraId="65C7B2DC" w16cid:durableId="228478B7"/>
  <w16cid:commentId w16cid:paraId="0ACCFA86" w16cid:durableId="228367CE"/>
  <w16cid:commentId w16cid:paraId="6E04CE64" w16cid:durableId="228479AB"/>
  <w16cid:commentId w16cid:paraId="110D8BAF" w16cid:durableId="228367CF"/>
  <w16cid:commentId w16cid:paraId="7AF0F617" w16cid:durableId="22847B8A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8714C49" w14:textId="77777777" w:rsidR="0057609F" w:rsidRDefault="0057609F" w:rsidP="00245644">
      <w:r>
        <w:separator/>
      </w:r>
    </w:p>
  </w:endnote>
  <w:endnote w:type="continuationSeparator" w:id="0">
    <w:p w14:paraId="133EFAF2" w14:textId="77777777" w:rsidR="0057609F" w:rsidRDefault="0057609F" w:rsidP="0024564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Times New Roman"/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641235172"/>
      <w:docPartObj>
        <w:docPartGallery w:val="Page Numbers (Bottom of Page)"/>
        <w:docPartUnique/>
      </w:docPartObj>
    </w:sdtPr>
    <w:sdtEndPr/>
    <w:sdtContent>
      <w:sdt>
        <w:sdtPr>
          <w:id w:val="1830565259"/>
          <w:docPartObj>
            <w:docPartGallery w:val="Page Numbers (Top of Page)"/>
            <w:docPartUnique/>
          </w:docPartObj>
        </w:sdtPr>
        <w:sdtEndPr/>
        <w:sdtContent>
          <w:p w14:paraId="48A952CA" w14:textId="50F11861" w:rsidR="00D0335E" w:rsidRDefault="00D0335E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 w:rsidR="00BE563B">
              <w:rPr>
                <w:b/>
                <w:bCs/>
                <w:noProof/>
              </w:rPr>
              <w:t>4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 w:rsidR="00BE563B">
              <w:rPr>
                <w:b/>
                <w:bCs/>
                <w:noProof/>
              </w:rPr>
              <w:t>4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14:paraId="76E8C7AC" w14:textId="3BE69022" w:rsidR="00BE563B" w:rsidRDefault="00E15255" w:rsidP="009C7558">
    <w:pPr>
      <w:pStyle w:val="Footer"/>
      <w:rPr>
        <w:noProof/>
      </w:rPr>
    </w:pPr>
    <w:fldSimple w:instr=" FILENAME \* MERGEFORMAT ">
      <w:r w:rsidR="00516417">
        <w:rPr>
          <w:b/>
          <w:noProof/>
        </w:rPr>
        <w:t>R</w:t>
      </w:r>
      <w:r w:rsidR="007957BD">
        <w:rPr>
          <w:b/>
          <w:noProof/>
        </w:rPr>
        <w:t>OV</w:t>
      </w:r>
      <w:r w:rsidR="00D0335E">
        <w:rPr>
          <w:b/>
          <w:noProof/>
        </w:rPr>
        <w:t xml:space="preserve"> </w:t>
      </w:r>
      <w:r w:rsidR="00D0335E">
        <w:rPr>
          <w:noProof/>
        </w:rPr>
        <w:t>Application 202</w:t>
      </w:r>
      <w:r w:rsidR="00BE563B">
        <w:rPr>
          <w:noProof/>
        </w:rPr>
        <w:t>2</w:t>
      </w:r>
      <w:r w:rsidR="00D0335E">
        <w:rPr>
          <w:noProof/>
        </w:rPr>
        <w:t>-2</w:t>
      </w:r>
    </w:fldSimple>
    <w:r w:rsidR="00BE563B">
      <w:rPr>
        <w:noProof/>
      </w:rPr>
      <w:t>3</w:t>
    </w: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649240534"/>
      <w:docPartObj>
        <w:docPartGallery w:val="Page Numbers (Bottom of Page)"/>
        <w:docPartUnique/>
      </w:docPartObj>
    </w:sdtPr>
    <w:sdtEndPr/>
    <w:sdtContent>
      <w:sdt>
        <w:sdtPr>
          <w:id w:val="-1804913409"/>
          <w:docPartObj>
            <w:docPartGallery w:val="Page Numbers (Top of Page)"/>
            <w:docPartUnique/>
          </w:docPartObj>
        </w:sdtPr>
        <w:sdtEndPr/>
        <w:sdtContent>
          <w:p w14:paraId="0B477974" w14:textId="7AB6032C" w:rsidR="00D0335E" w:rsidRDefault="00D0335E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 w:rsidR="00BE563B">
              <w:rPr>
                <w:b/>
                <w:bCs/>
                <w:noProof/>
              </w:rPr>
              <w:t>1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 w:rsidR="00BE563B">
              <w:rPr>
                <w:b/>
                <w:bCs/>
                <w:noProof/>
              </w:rPr>
              <w:t>4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14:paraId="500B0080" w14:textId="2536BD58" w:rsidR="00D0335E" w:rsidRDefault="00E15255">
    <w:pPr>
      <w:pStyle w:val="Footer"/>
    </w:pPr>
    <w:fldSimple w:instr=" FILENAME \* MERGEFORMAT ">
      <w:r w:rsidR="00516417">
        <w:rPr>
          <w:b/>
          <w:noProof/>
        </w:rPr>
        <w:t>R</w:t>
      </w:r>
      <w:r w:rsidR="007C23CB">
        <w:rPr>
          <w:b/>
          <w:noProof/>
        </w:rPr>
        <w:t>OV</w:t>
      </w:r>
      <w:r w:rsidR="00D0335E">
        <w:rPr>
          <w:b/>
          <w:noProof/>
        </w:rPr>
        <w:t xml:space="preserve"> </w:t>
      </w:r>
      <w:r w:rsidR="00E30887">
        <w:rPr>
          <w:noProof/>
        </w:rPr>
        <w:t>Application 202</w:t>
      </w:r>
      <w:r w:rsidR="00BE563B">
        <w:rPr>
          <w:noProof/>
        </w:rPr>
        <w:t>2</w:t>
      </w:r>
      <w:r w:rsidR="00D0335E">
        <w:rPr>
          <w:noProof/>
        </w:rPr>
        <w:t>-2</w:t>
      </w:r>
    </w:fldSimple>
    <w:r w:rsidR="00BE563B">
      <w:rPr>
        <w:noProof/>
      </w:rPr>
      <w:t>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35BB2BE" w14:textId="77777777" w:rsidR="0057609F" w:rsidRDefault="0057609F" w:rsidP="00245644">
      <w:r>
        <w:separator/>
      </w:r>
    </w:p>
  </w:footnote>
  <w:footnote w:type="continuationSeparator" w:id="0">
    <w:p w14:paraId="3AD1A97B" w14:textId="77777777" w:rsidR="0057609F" w:rsidRDefault="0057609F" w:rsidP="0024564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129"/>
      <w:gridCol w:w="8493"/>
    </w:tblGrid>
    <w:tr w:rsidR="00D0335E" w14:paraId="293DEC4B" w14:textId="77777777" w:rsidTr="00383EA3">
      <w:trPr>
        <w:trHeight w:val="704"/>
      </w:trPr>
      <w:tc>
        <w:tcPr>
          <w:tcW w:w="1129" w:type="dxa"/>
        </w:tcPr>
        <w:p w14:paraId="5E823ABC" w14:textId="77777777" w:rsidR="00D0335E" w:rsidRDefault="00D0335E" w:rsidP="00383EA3">
          <w:pPr>
            <w:rPr>
              <w:rFonts w:ascii="Calibri" w:hAnsi="Calibri"/>
              <w:sz w:val="22"/>
              <w:szCs w:val="22"/>
            </w:rPr>
          </w:pPr>
        </w:p>
      </w:tc>
      <w:tc>
        <w:tcPr>
          <w:tcW w:w="8493" w:type="dxa"/>
        </w:tcPr>
        <w:p w14:paraId="45141A3C" w14:textId="77777777" w:rsidR="00D0335E" w:rsidRDefault="00D0335E" w:rsidP="00383EA3">
          <w:pPr>
            <w:rPr>
              <w:rFonts w:ascii="Arial" w:hAnsi="Arial" w:cs="Arial"/>
              <w:b/>
              <w:sz w:val="22"/>
              <w:szCs w:val="22"/>
            </w:rPr>
          </w:pPr>
          <w:r>
            <w:rPr>
              <w:rFonts w:ascii="Arial" w:hAnsi="Arial" w:cs="Arial"/>
              <w:b/>
              <w:sz w:val="22"/>
              <w:szCs w:val="22"/>
            </w:rPr>
            <w:t>Government of South Georgia</w:t>
          </w:r>
        </w:p>
        <w:p w14:paraId="2F3F44C4" w14:textId="77777777" w:rsidR="00D0335E" w:rsidRPr="00383EA3" w:rsidRDefault="00D0335E" w:rsidP="00383EA3">
          <w:pPr>
            <w:rPr>
              <w:rFonts w:ascii="Arial" w:hAnsi="Arial" w:cs="Arial"/>
              <w:b/>
              <w:sz w:val="22"/>
              <w:szCs w:val="22"/>
            </w:rPr>
          </w:pPr>
          <w:r>
            <w:rPr>
              <w:rFonts w:ascii="Arial" w:hAnsi="Arial" w:cs="Arial"/>
              <w:b/>
              <w:sz w:val="22"/>
              <w:szCs w:val="22"/>
            </w:rPr>
            <w:t>&amp; the South Sandwich Islands</w:t>
          </w:r>
        </w:p>
      </w:tc>
    </w:tr>
  </w:tbl>
  <w:p w14:paraId="479ED1F6" w14:textId="566153CA" w:rsidR="00D0335E" w:rsidRPr="00711E58" w:rsidRDefault="00D0335E" w:rsidP="00383EA3">
    <w:pPr>
      <w:rPr>
        <w:rFonts w:ascii="Calibri" w:hAnsi="Calibri"/>
        <w:sz w:val="22"/>
        <w:szCs w:val="22"/>
      </w:rPr>
    </w:pPr>
    <w:r w:rsidRPr="00FB18A7">
      <w:rPr>
        <w:rFonts w:ascii="Arial" w:hAnsi="Arial" w:cs="Arial"/>
        <w:noProof/>
        <w:lang w:val="en-GB" w:eastAsia="en-GB"/>
      </w:rPr>
      <w:drawing>
        <wp:anchor distT="0" distB="0" distL="114300" distR="114300" simplePos="0" relativeHeight="251656704" behindDoc="0" locked="0" layoutInCell="1" allowOverlap="1" wp14:anchorId="71AB954F" wp14:editId="5E8BF8E0">
          <wp:simplePos x="0" y="0"/>
          <wp:positionH relativeFrom="column">
            <wp:posOffset>64135</wp:posOffset>
          </wp:positionH>
          <wp:positionV relativeFrom="paragraph">
            <wp:posOffset>-500853</wp:posOffset>
          </wp:positionV>
          <wp:extent cx="541020" cy="706755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wer Res Colour SG Cres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41020" cy="7067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9672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133"/>
      <w:gridCol w:w="7539"/>
    </w:tblGrid>
    <w:tr w:rsidR="00D0335E" w14:paraId="011B16CF" w14:textId="77777777" w:rsidTr="00EF67D7">
      <w:trPr>
        <w:trHeight w:val="1990"/>
      </w:trPr>
      <w:tc>
        <w:tcPr>
          <w:tcW w:w="2133" w:type="dxa"/>
        </w:tcPr>
        <w:p w14:paraId="1F5F9CC7" w14:textId="77777777" w:rsidR="00D0335E" w:rsidRDefault="00D0335E" w:rsidP="00383EA3">
          <w:pPr>
            <w:pStyle w:val="Header"/>
          </w:pPr>
          <w:r w:rsidRPr="00FB18A7">
            <w:rPr>
              <w:rFonts w:ascii="Arial" w:hAnsi="Arial" w:cs="Arial"/>
              <w:noProof/>
              <w:lang w:val="en-GB" w:eastAsia="en-GB"/>
            </w:rPr>
            <w:drawing>
              <wp:anchor distT="0" distB="0" distL="114300" distR="114300" simplePos="0" relativeHeight="251657728" behindDoc="0" locked="0" layoutInCell="1" allowOverlap="1" wp14:anchorId="3AD788E9" wp14:editId="5DA9560A">
                <wp:simplePos x="0" y="0"/>
                <wp:positionH relativeFrom="margin">
                  <wp:posOffset>-6350</wp:posOffset>
                </wp:positionH>
                <wp:positionV relativeFrom="paragraph">
                  <wp:posOffset>31588</wp:posOffset>
                </wp:positionV>
                <wp:extent cx="1167130" cy="1524000"/>
                <wp:effectExtent l="0" t="0" r="0" b="0"/>
                <wp:wrapNone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Lower Res Colour SG Crest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167130" cy="1524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  <w:p w14:paraId="320E4314" w14:textId="77777777" w:rsidR="00D0335E" w:rsidRDefault="00D0335E" w:rsidP="00383EA3">
          <w:pPr>
            <w:pStyle w:val="Header"/>
          </w:pPr>
        </w:p>
        <w:p w14:paraId="6830265D" w14:textId="77777777" w:rsidR="00D0335E" w:rsidRDefault="00D0335E" w:rsidP="00383EA3">
          <w:pPr>
            <w:pStyle w:val="Header"/>
          </w:pPr>
        </w:p>
        <w:p w14:paraId="1A3C9E4C" w14:textId="77777777" w:rsidR="00D0335E" w:rsidRDefault="00D0335E" w:rsidP="00383EA3">
          <w:pPr>
            <w:pStyle w:val="Header"/>
          </w:pPr>
        </w:p>
        <w:p w14:paraId="22917B4A" w14:textId="77777777" w:rsidR="00D0335E" w:rsidRDefault="00D0335E" w:rsidP="00383EA3">
          <w:pPr>
            <w:pStyle w:val="Header"/>
          </w:pPr>
        </w:p>
        <w:p w14:paraId="423389C5" w14:textId="77777777" w:rsidR="00D0335E" w:rsidRDefault="00D0335E" w:rsidP="00383EA3">
          <w:pPr>
            <w:pStyle w:val="Header"/>
          </w:pPr>
        </w:p>
      </w:tc>
      <w:tc>
        <w:tcPr>
          <w:tcW w:w="7539" w:type="dxa"/>
          <w:vAlign w:val="bottom"/>
        </w:tcPr>
        <w:p w14:paraId="4E3913C5" w14:textId="77777777" w:rsidR="00D0335E" w:rsidRPr="00EF67D7" w:rsidRDefault="00D0335E" w:rsidP="00EF67D7">
          <w:pPr>
            <w:pStyle w:val="Header"/>
            <w:rPr>
              <w:rFonts w:ascii="Arial" w:hAnsi="Arial" w:cs="Arial"/>
              <w:b/>
            </w:rPr>
          </w:pPr>
          <w:r w:rsidRPr="00EF67D7">
            <w:rPr>
              <w:rFonts w:ascii="Arial" w:hAnsi="Arial" w:cs="Arial"/>
              <w:b/>
            </w:rPr>
            <w:t>Government of South Georgia</w:t>
          </w:r>
        </w:p>
        <w:p w14:paraId="7EB85829" w14:textId="77777777" w:rsidR="00D0335E" w:rsidRPr="00383EA3" w:rsidRDefault="00D0335E" w:rsidP="00EF67D7">
          <w:pPr>
            <w:pStyle w:val="Header"/>
            <w:rPr>
              <w:rFonts w:ascii="Arial" w:hAnsi="Arial" w:cs="Arial"/>
            </w:rPr>
          </w:pPr>
          <w:r w:rsidRPr="00EF67D7">
            <w:rPr>
              <w:rFonts w:ascii="Arial" w:hAnsi="Arial" w:cs="Arial"/>
              <w:b/>
            </w:rPr>
            <w:t>&amp; the South Sandwich Islands</w:t>
          </w:r>
        </w:p>
      </w:tc>
    </w:tr>
  </w:tbl>
  <w:p w14:paraId="0746A4B2" w14:textId="60E97DC2" w:rsidR="00D0335E" w:rsidRDefault="00D0335E" w:rsidP="00EF67D7"/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7725DA"/>
    <w:multiLevelType w:val="hybridMultilevel"/>
    <w:tmpl w:val="BB0647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141A5A"/>
    <w:multiLevelType w:val="hybridMultilevel"/>
    <w:tmpl w:val="80C68F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25E7D9C"/>
    <w:multiLevelType w:val="hybridMultilevel"/>
    <w:tmpl w:val="2318B046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38B5383B"/>
    <w:multiLevelType w:val="hybridMultilevel"/>
    <w:tmpl w:val="7624D5F6"/>
    <w:lvl w:ilvl="0" w:tplc="465CACA4">
      <w:start w:val="1"/>
      <w:numFmt w:val="bullet"/>
      <w:lvlText w:val=""/>
      <w:lvlJc w:val="left"/>
      <w:pPr>
        <w:ind w:left="720" w:hanging="360"/>
      </w:pPr>
      <w:rPr>
        <w:rFonts w:ascii="Symbol" w:hAnsi="Symbol" w:hint="default"/>
        <w:sz w:val="28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A452921"/>
    <w:multiLevelType w:val="hybridMultilevel"/>
    <w:tmpl w:val="47E6D3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4F62B99"/>
    <w:multiLevelType w:val="hybridMultilevel"/>
    <w:tmpl w:val="AD24D842"/>
    <w:lvl w:ilvl="0" w:tplc="465CACA4">
      <w:start w:val="1"/>
      <w:numFmt w:val="bullet"/>
      <w:lvlText w:val=""/>
      <w:lvlJc w:val="left"/>
      <w:pPr>
        <w:ind w:left="720" w:hanging="360"/>
      </w:pPr>
      <w:rPr>
        <w:rFonts w:ascii="Symbol" w:hAnsi="Symbol" w:hint="default"/>
        <w:sz w:val="28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DDD3E14"/>
    <w:multiLevelType w:val="hybridMultilevel"/>
    <w:tmpl w:val="6F5C87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0975A24"/>
    <w:multiLevelType w:val="hybridMultilevel"/>
    <w:tmpl w:val="A418AF1A"/>
    <w:lvl w:ilvl="0" w:tplc="465CACA4">
      <w:start w:val="1"/>
      <w:numFmt w:val="bullet"/>
      <w:lvlText w:val=""/>
      <w:lvlJc w:val="left"/>
      <w:pPr>
        <w:ind w:left="1440" w:hanging="360"/>
      </w:pPr>
      <w:rPr>
        <w:rFonts w:ascii="Symbol" w:hAnsi="Symbol" w:hint="default"/>
        <w:sz w:val="28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73414CDD"/>
    <w:multiLevelType w:val="hybridMultilevel"/>
    <w:tmpl w:val="0A84C3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83C68EC"/>
    <w:multiLevelType w:val="hybridMultilevel"/>
    <w:tmpl w:val="6E80B0EA"/>
    <w:lvl w:ilvl="0" w:tplc="465CACA4">
      <w:start w:val="1"/>
      <w:numFmt w:val="bullet"/>
      <w:lvlText w:val=""/>
      <w:lvlJc w:val="left"/>
      <w:pPr>
        <w:ind w:left="720" w:hanging="360"/>
      </w:pPr>
      <w:rPr>
        <w:rFonts w:ascii="Symbol" w:hAnsi="Symbol" w:hint="default"/>
        <w:sz w:val="28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A9F7F37"/>
    <w:multiLevelType w:val="hybridMultilevel"/>
    <w:tmpl w:val="4DD8D33E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11" w15:restartNumberingAfterBreak="0">
    <w:nsid w:val="7B024B29"/>
    <w:multiLevelType w:val="hybridMultilevel"/>
    <w:tmpl w:val="5C28F8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B640F16"/>
    <w:multiLevelType w:val="hybridMultilevel"/>
    <w:tmpl w:val="CFBAC874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0"/>
  </w:num>
  <w:num w:numId="3">
    <w:abstractNumId w:val="12"/>
  </w:num>
  <w:num w:numId="4">
    <w:abstractNumId w:val="6"/>
  </w:num>
  <w:num w:numId="5">
    <w:abstractNumId w:val="3"/>
  </w:num>
  <w:num w:numId="6">
    <w:abstractNumId w:val="5"/>
  </w:num>
  <w:num w:numId="7">
    <w:abstractNumId w:val="7"/>
  </w:num>
  <w:num w:numId="8">
    <w:abstractNumId w:val="9"/>
  </w:num>
  <w:num w:numId="9">
    <w:abstractNumId w:val="2"/>
  </w:num>
  <w:num w:numId="10">
    <w:abstractNumId w:val="4"/>
  </w:num>
  <w:num w:numId="11">
    <w:abstractNumId w:val="8"/>
  </w:num>
  <w:num w:numId="12">
    <w:abstractNumId w:val="1"/>
  </w:num>
  <w:num w:numId="1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documentProtection w:edit="forms" w:enforcement="0"/>
  <w:defaultTabStop w:val="720"/>
  <w:drawingGridHorizontalSpacing w:val="357"/>
  <w:drawingGridVerticalSpacing w:val="357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1MLU0MzYwMDc3MjZR0lEKTi0uzszPAykwNK8FAEdOnHYtAAAA"/>
  </w:docVars>
  <w:rsids>
    <w:rsidRoot w:val="00245644"/>
    <w:rsid w:val="00002A37"/>
    <w:rsid w:val="00002D92"/>
    <w:rsid w:val="0001121E"/>
    <w:rsid w:val="0001169B"/>
    <w:rsid w:val="000231A3"/>
    <w:rsid w:val="0002463F"/>
    <w:rsid w:val="000262DF"/>
    <w:rsid w:val="00026653"/>
    <w:rsid w:val="00030037"/>
    <w:rsid w:val="000312D0"/>
    <w:rsid w:val="00031B9E"/>
    <w:rsid w:val="00031F60"/>
    <w:rsid w:val="00047DD9"/>
    <w:rsid w:val="00055021"/>
    <w:rsid w:val="00064C63"/>
    <w:rsid w:val="00066313"/>
    <w:rsid w:val="00066AA0"/>
    <w:rsid w:val="0008278F"/>
    <w:rsid w:val="00087EDF"/>
    <w:rsid w:val="000937E5"/>
    <w:rsid w:val="00095631"/>
    <w:rsid w:val="000976A9"/>
    <w:rsid w:val="000A5A1C"/>
    <w:rsid w:val="000B1DFD"/>
    <w:rsid w:val="000B44F6"/>
    <w:rsid w:val="000B5510"/>
    <w:rsid w:val="000B63DF"/>
    <w:rsid w:val="000B7B38"/>
    <w:rsid w:val="000C1757"/>
    <w:rsid w:val="000C4018"/>
    <w:rsid w:val="000C7149"/>
    <w:rsid w:val="000D03C3"/>
    <w:rsid w:val="000D5EBC"/>
    <w:rsid w:val="000D6415"/>
    <w:rsid w:val="000D754B"/>
    <w:rsid w:val="000E1B7D"/>
    <w:rsid w:val="000F0015"/>
    <w:rsid w:val="000F22F6"/>
    <w:rsid w:val="000F75E8"/>
    <w:rsid w:val="00104661"/>
    <w:rsid w:val="0010775A"/>
    <w:rsid w:val="0011326F"/>
    <w:rsid w:val="00114E6A"/>
    <w:rsid w:val="00115AC7"/>
    <w:rsid w:val="00115E71"/>
    <w:rsid w:val="00137E0D"/>
    <w:rsid w:val="00156AD3"/>
    <w:rsid w:val="001644A2"/>
    <w:rsid w:val="0016718C"/>
    <w:rsid w:val="001838DF"/>
    <w:rsid w:val="00183EFB"/>
    <w:rsid w:val="0018515F"/>
    <w:rsid w:val="0018541B"/>
    <w:rsid w:val="00186700"/>
    <w:rsid w:val="001A1251"/>
    <w:rsid w:val="001B436E"/>
    <w:rsid w:val="001C5484"/>
    <w:rsid w:val="001C663D"/>
    <w:rsid w:val="001C67A5"/>
    <w:rsid w:val="001D1DBE"/>
    <w:rsid w:val="001E58BF"/>
    <w:rsid w:val="001F0854"/>
    <w:rsid w:val="0020371F"/>
    <w:rsid w:val="002140DB"/>
    <w:rsid w:val="00225DEC"/>
    <w:rsid w:val="00245644"/>
    <w:rsid w:val="00252352"/>
    <w:rsid w:val="00256A68"/>
    <w:rsid w:val="00256D15"/>
    <w:rsid w:val="0027011C"/>
    <w:rsid w:val="00281162"/>
    <w:rsid w:val="00285711"/>
    <w:rsid w:val="00286789"/>
    <w:rsid w:val="002911DF"/>
    <w:rsid w:val="0029161D"/>
    <w:rsid w:val="002944D9"/>
    <w:rsid w:val="002B797B"/>
    <w:rsid w:val="002C0BB2"/>
    <w:rsid w:val="002C1C90"/>
    <w:rsid w:val="002D1A2A"/>
    <w:rsid w:val="002D79BD"/>
    <w:rsid w:val="002F4FA4"/>
    <w:rsid w:val="002F61E8"/>
    <w:rsid w:val="002F71AB"/>
    <w:rsid w:val="003138F6"/>
    <w:rsid w:val="003151CF"/>
    <w:rsid w:val="00343966"/>
    <w:rsid w:val="00351B51"/>
    <w:rsid w:val="003651C4"/>
    <w:rsid w:val="00383EA3"/>
    <w:rsid w:val="003969ED"/>
    <w:rsid w:val="003B7424"/>
    <w:rsid w:val="003B7E1A"/>
    <w:rsid w:val="003C1BEE"/>
    <w:rsid w:val="003E2CE8"/>
    <w:rsid w:val="003E5D5F"/>
    <w:rsid w:val="003F798F"/>
    <w:rsid w:val="00403510"/>
    <w:rsid w:val="00405150"/>
    <w:rsid w:val="00410B1C"/>
    <w:rsid w:val="00412714"/>
    <w:rsid w:val="004155FA"/>
    <w:rsid w:val="00415F74"/>
    <w:rsid w:val="00422C0F"/>
    <w:rsid w:val="004335BA"/>
    <w:rsid w:val="00453648"/>
    <w:rsid w:val="00455229"/>
    <w:rsid w:val="00455359"/>
    <w:rsid w:val="00473152"/>
    <w:rsid w:val="0047579A"/>
    <w:rsid w:val="00485E31"/>
    <w:rsid w:val="004944C9"/>
    <w:rsid w:val="00495183"/>
    <w:rsid w:val="004A41D7"/>
    <w:rsid w:val="004A572D"/>
    <w:rsid w:val="004A5B22"/>
    <w:rsid w:val="004B0CBB"/>
    <w:rsid w:val="004B44DF"/>
    <w:rsid w:val="004C014E"/>
    <w:rsid w:val="004C0E0E"/>
    <w:rsid w:val="004C1734"/>
    <w:rsid w:val="004C3734"/>
    <w:rsid w:val="004C4EEA"/>
    <w:rsid w:val="004C5027"/>
    <w:rsid w:val="004D7118"/>
    <w:rsid w:val="004D7BFE"/>
    <w:rsid w:val="004E579D"/>
    <w:rsid w:val="004F1379"/>
    <w:rsid w:val="004F2626"/>
    <w:rsid w:val="004F41C4"/>
    <w:rsid w:val="004F6ABF"/>
    <w:rsid w:val="00503B60"/>
    <w:rsid w:val="00504565"/>
    <w:rsid w:val="00516417"/>
    <w:rsid w:val="00531206"/>
    <w:rsid w:val="0053258F"/>
    <w:rsid w:val="00542C16"/>
    <w:rsid w:val="00542C9F"/>
    <w:rsid w:val="00542FEA"/>
    <w:rsid w:val="005515DD"/>
    <w:rsid w:val="00562B7C"/>
    <w:rsid w:val="00563047"/>
    <w:rsid w:val="00565B5A"/>
    <w:rsid w:val="00567323"/>
    <w:rsid w:val="0057034E"/>
    <w:rsid w:val="005751FC"/>
    <w:rsid w:val="0057609F"/>
    <w:rsid w:val="00591C9D"/>
    <w:rsid w:val="00595E12"/>
    <w:rsid w:val="005A52B8"/>
    <w:rsid w:val="005B09B7"/>
    <w:rsid w:val="005B4C6D"/>
    <w:rsid w:val="005C040C"/>
    <w:rsid w:val="005C1DE4"/>
    <w:rsid w:val="005F027D"/>
    <w:rsid w:val="00602DE5"/>
    <w:rsid w:val="0061626B"/>
    <w:rsid w:val="00616E26"/>
    <w:rsid w:val="00623F41"/>
    <w:rsid w:val="006256E4"/>
    <w:rsid w:val="0064670A"/>
    <w:rsid w:val="006627FD"/>
    <w:rsid w:val="006702E9"/>
    <w:rsid w:val="00672135"/>
    <w:rsid w:val="00673DE1"/>
    <w:rsid w:val="00695CC7"/>
    <w:rsid w:val="006A2D8E"/>
    <w:rsid w:val="006A6427"/>
    <w:rsid w:val="006B30F9"/>
    <w:rsid w:val="006B7D2C"/>
    <w:rsid w:val="006C50D5"/>
    <w:rsid w:val="006D1F2F"/>
    <w:rsid w:val="006D4DFA"/>
    <w:rsid w:val="006D6257"/>
    <w:rsid w:val="006E610F"/>
    <w:rsid w:val="00703433"/>
    <w:rsid w:val="00705C39"/>
    <w:rsid w:val="00711E58"/>
    <w:rsid w:val="007170F5"/>
    <w:rsid w:val="00726B34"/>
    <w:rsid w:val="007276E4"/>
    <w:rsid w:val="00731B4C"/>
    <w:rsid w:val="0073377F"/>
    <w:rsid w:val="007346B2"/>
    <w:rsid w:val="0074229A"/>
    <w:rsid w:val="00751C25"/>
    <w:rsid w:val="00765A73"/>
    <w:rsid w:val="0076748C"/>
    <w:rsid w:val="00781D2B"/>
    <w:rsid w:val="00783928"/>
    <w:rsid w:val="00784E2F"/>
    <w:rsid w:val="0078532B"/>
    <w:rsid w:val="0078536B"/>
    <w:rsid w:val="007933E6"/>
    <w:rsid w:val="007957BD"/>
    <w:rsid w:val="00796429"/>
    <w:rsid w:val="007A311C"/>
    <w:rsid w:val="007B042B"/>
    <w:rsid w:val="007B356A"/>
    <w:rsid w:val="007C125D"/>
    <w:rsid w:val="007C23CB"/>
    <w:rsid w:val="007C570B"/>
    <w:rsid w:val="007C7B1B"/>
    <w:rsid w:val="007D0F64"/>
    <w:rsid w:val="007D5B71"/>
    <w:rsid w:val="007D659B"/>
    <w:rsid w:val="007D66C3"/>
    <w:rsid w:val="007D71F9"/>
    <w:rsid w:val="007D7BF7"/>
    <w:rsid w:val="007E4556"/>
    <w:rsid w:val="008019BC"/>
    <w:rsid w:val="008069AB"/>
    <w:rsid w:val="00813F66"/>
    <w:rsid w:val="008161B2"/>
    <w:rsid w:val="008207EC"/>
    <w:rsid w:val="008236B2"/>
    <w:rsid w:val="0082766C"/>
    <w:rsid w:val="008379BA"/>
    <w:rsid w:val="00837EF4"/>
    <w:rsid w:val="00842C98"/>
    <w:rsid w:val="008430B4"/>
    <w:rsid w:val="00846B01"/>
    <w:rsid w:val="0085182D"/>
    <w:rsid w:val="00870759"/>
    <w:rsid w:val="00872315"/>
    <w:rsid w:val="00887759"/>
    <w:rsid w:val="00891BBF"/>
    <w:rsid w:val="0089351D"/>
    <w:rsid w:val="008A3BA9"/>
    <w:rsid w:val="008B4FE0"/>
    <w:rsid w:val="008D140D"/>
    <w:rsid w:val="008E031C"/>
    <w:rsid w:val="008E0F9E"/>
    <w:rsid w:val="008E7C7D"/>
    <w:rsid w:val="008F060A"/>
    <w:rsid w:val="008F3AC8"/>
    <w:rsid w:val="008F5295"/>
    <w:rsid w:val="00904D87"/>
    <w:rsid w:val="00926B62"/>
    <w:rsid w:val="009273B5"/>
    <w:rsid w:val="00930ECF"/>
    <w:rsid w:val="00940887"/>
    <w:rsid w:val="00956BCC"/>
    <w:rsid w:val="00960414"/>
    <w:rsid w:val="009760A7"/>
    <w:rsid w:val="00984BEC"/>
    <w:rsid w:val="0099111B"/>
    <w:rsid w:val="00993D6F"/>
    <w:rsid w:val="009A2EC1"/>
    <w:rsid w:val="009A4FE6"/>
    <w:rsid w:val="009A5AAB"/>
    <w:rsid w:val="009C1D90"/>
    <w:rsid w:val="009C4E05"/>
    <w:rsid w:val="009C7558"/>
    <w:rsid w:val="009E3E46"/>
    <w:rsid w:val="009E5C59"/>
    <w:rsid w:val="009E6B2C"/>
    <w:rsid w:val="009E750C"/>
    <w:rsid w:val="00A04F50"/>
    <w:rsid w:val="00A17CE2"/>
    <w:rsid w:val="00A215C7"/>
    <w:rsid w:val="00A23A83"/>
    <w:rsid w:val="00A259C8"/>
    <w:rsid w:val="00A4248A"/>
    <w:rsid w:val="00A56295"/>
    <w:rsid w:val="00A64452"/>
    <w:rsid w:val="00A7099B"/>
    <w:rsid w:val="00A750B6"/>
    <w:rsid w:val="00A81DD9"/>
    <w:rsid w:val="00A8237D"/>
    <w:rsid w:val="00A8452F"/>
    <w:rsid w:val="00A86330"/>
    <w:rsid w:val="00A97D93"/>
    <w:rsid w:val="00AA5823"/>
    <w:rsid w:val="00AA66B5"/>
    <w:rsid w:val="00AA77A4"/>
    <w:rsid w:val="00AA790D"/>
    <w:rsid w:val="00AB71D8"/>
    <w:rsid w:val="00AB7A84"/>
    <w:rsid w:val="00AC51B4"/>
    <w:rsid w:val="00AC7AA3"/>
    <w:rsid w:val="00AD6478"/>
    <w:rsid w:val="00AE0E04"/>
    <w:rsid w:val="00AE5A2B"/>
    <w:rsid w:val="00AE634B"/>
    <w:rsid w:val="00AF2B40"/>
    <w:rsid w:val="00B044EA"/>
    <w:rsid w:val="00B20A30"/>
    <w:rsid w:val="00B258B5"/>
    <w:rsid w:val="00B34A20"/>
    <w:rsid w:val="00B354BC"/>
    <w:rsid w:val="00B35718"/>
    <w:rsid w:val="00B36A02"/>
    <w:rsid w:val="00B53861"/>
    <w:rsid w:val="00B55C57"/>
    <w:rsid w:val="00B66BAF"/>
    <w:rsid w:val="00B72047"/>
    <w:rsid w:val="00B8078A"/>
    <w:rsid w:val="00B8253D"/>
    <w:rsid w:val="00B8632E"/>
    <w:rsid w:val="00BA4603"/>
    <w:rsid w:val="00BA65D9"/>
    <w:rsid w:val="00BC6090"/>
    <w:rsid w:val="00BD70AB"/>
    <w:rsid w:val="00BE2E27"/>
    <w:rsid w:val="00BE563B"/>
    <w:rsid w:val="00BE5E3E"/>
    <w:rsid w:val="00BE6EF7"/>
    <w:rsid w:val="00BF095C"/>
    <w:rsid w:val="00BF31C1"/>
    <w:rsid w:val="00BF3967"/>
    <w:rsid w:val="00BF6F6D"/>
    <w:rsid w:val="00C13181"/>
    <w:rsid w:val="00C33834"/>
    <w:rsid w:val="00C347AF"/>
    <w:rsid w:val="00C42EAD"/>
    <w:rsid w:val="00C5316A"/>
    <w:rsid w:val="00C67A5C"/>
    <w:rsid w:val="00C712FC"/>
    <w:rsid w:val="00C7191B"/>
    <w:rsid w:val="00C82189"/>
    <w:rsid w:val="00C87071"/>
    <w:rsid w:val="00C87DE1"/>
    <w:rsid w:val="00C9406E"/>
    <w:rsid w:val="00CA0012"/>
    <w:rsid w:val="00CA18F9"/>
    <w:rsid w:val="00CA1DD9"/>
    <w:rsid w:val="00CA3697"/>
    <w:rsid w:val="00CD0AAB"/>
    <w:rsid w:val="00CD1BE8"/>
    <w:rsid w:val="00CD377F"/>
    <w:rsid w:val="00CD5B41"/>
    <w:rsid w:val="00CF40C3"/>
    <w:rsid w:val="00D020CE"/>
    <w:rsid w:val="00D0335E"/>
    <w:rsid w:val="00D06FD1"/>
    <w:rsid w:val="00D12705"/>
    <w:rsid w:val="00D12F1A"/>
    <w:rsid w:val="00D13498"/>
    <w:rsid w:val="00D24700"/>
    <w:rsid w:val="00D26B3E"/>
    <w:rsid w:val="00D305C9"/>
    <w:rsid w:val="00D3302B"/>
    <w:rsid w:val="00D34C73"/>
    <w:rsid w:val="00D3548C"/>
    <w:rsid w:val="00D36FD2"/>
    <w:rsid w:val="00D45F10"/>
    <w:rsid w:val="00D5078C"/>
    <w:rsid w:val="00D525F3"/>
    <w:rsid w:val="00D53D53"/>
    <w:rsid w:val="00D57317"/>
    <w:rsid w:val="00D65A93"/>
    <w:rsid w:val="00D7329D"/>
    <w:rsid w:val="00D7555D"/>
    <w:rsid w:val="00D76B1B"/>
    <w:rsid w:val="00D77428"/>
    <w:rsid w:val="00D80BE8"/>
    <w:rsid w:val="00DA1102"/>
    <w:rsid w:val="00DA7B59"/>
    <w:rsid w:val="00DB1536"/>
    <w:rsid w:val="00DB1635"/>
    <w:rsid w:val="00DB4CF5"/>
    <w:rsid w:val="00DC4874"/>
    <w:rsid w:val="00DD00B0"/>
    <w:rsid w:val="00DD1A6B"/>
    <w:rsid w:val="00DF583A"/>
    <w:rsid w:val="00E06FE0"/>
    <w:rsid w:val="00E13ED2"/>
    <w:rsid w:val="00E15255"/>
    <w:rsid w:val="00E218B1"/>
    <w:rsid w:val="00E26171"/>
    <w:rsid w:val="00E30887"/>
    <w:rsid w:val="00E317E4"/>
    <w:rsid w:val="00E32D0E"/>
    <w:rsid w:val="00E426F1"/>
    <w:rsid w:val="00E46E01"/>
    <w:rsid w:val="00E60D24"/>
    <w:rsid w:val="00E63E1C"/>
    <w:rsid w:val="00E745AE"/>
    <w:rsid w:val="00E77744"/>
    <w:rsid w:val="00E82441"/>
    <w:rsid w:val="00E860A4"/>
    <w:rsid w:val="00E87BDF"/>
    <w:rsid w:val="00E93118"/>
    <w:rsid w:val="00E965ED"/>
    <w:rsid w:val="00EA2A8D"/>
    <w:rsid w:val="00EA7D43"/>
    <w:rsid w:val="00EC4612"/>
    <w:rsid w:val="00EC6962"/>
    <w:rsid w:val="00EC6AAA"/>
    <w:rsid w:val="00ED58CA"/>
    <w:rsid w:val="00ED5DAB"/>
    <w:rsid w:val="00EF1920"/>
    <w:rsid w:val="00EF37D3"/>
    <w:rsid w:val="00EF4595"/>
    <w:rsid w:val="00EF67D7"/>
    <w:rsid w:val="00F0376F"/>
    <w:rsid w:val="00F03C3C"/>
    <w:rsid w:val="00F16A74"/>
    <w:rsid w:val="00F17670"/>
    <w:rsid w:val="00F247D7"/>
    <w:rsid w:val="00F36E8B"/>
    <w:rsid w:val="00F44C5E"/>
    <w:rsid w:val="00F51B5F"/>
    <w:rsid w:val="00F638CE"/>
    <w:rsid w:val="00F63F14"/>
    <w:rsid w:val="00F64470"/>
    <w:rsid w:val="00F705A1"/>
    <w:rsid w:val="00F708B7"/>
    <w:rsid w:val="00F725BD"/>
    <w:rsid w:val="00F74A4C"/>
    <w:rsid w:val="00F7588E"/>
    <w:rsid w:val="00F90546"/>
    <w:rsid w:val="00F94F52"/>
    <w:rsid w:val="00FB18A7"/>
    <w:rsid w:val="00FB6DD9"/>
    <w:rsid w:val="00FB733F"/>
    <w:rsid w:val="00FC0947"/>
    <w:rsid w:val="00FC7014"/>
    <w:rsid w:val="00FD7A7D"/>
    <w:rsid w:val="00FE2B75"/>
    <w:rsid w:val="00FE6BCE"/>
    <w:rsid w:val="00FF2E2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4D6A5DB"/>
  <w15:docId w15:val="{871DAEBA-8788-47EE-82B4-074ECF2EBD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before="100" w:after="6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45644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45644"/>
  </w:style>
  <w:style w:type="paragraph" w:styleId="Footer">
    <w:name w:val="footer"/>
    <w:basedOn w:val="Normal"/>
    <w:link w:val="FooterChar"/>
    <w:uiPriority w:val="99"/>
    <w:unhideWhenUsed/>
    <w:rsid w:val="00245644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45644"/>
  </w:style>
  <w:style w:type="paragraph" w:styleId="BalloonText">
    <w:name w:val="Balloon Text"/>
    <w:basedOn w:val="Normal"/>
    <w:link w:val="BalloonTextChar"/>
    <w:uiPriority w:val="99"/>
    <w:semiHidden/>
    <w:unhideWhenUsed/>
    <w:rsid w:val="00245644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45644"/>
    <w:rPr>
      <w:rFonts w:ascii="Lucida Grande" w:hAnsi="Lucida Grande" w:cs="Lucida Grande"/>
      <w:sz w:val="18"/>
      <w:szCs w:val="18"/>
    </w:rPr>
  </w:style>
  <w:style w:type="table" w:styleId="TableGrid">
    <w:name w:val="Table Grid"/>
    <w:basedOn w:val="TableNormal"/>
    <w:uiPriority w:val="59"/>
    <w:rsid w:val="00FE6BC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644A2"/>
    <w:pPr>
      <w:ind w:left="720"/>
      <w:contextualSpacing/>
    </w:pPr>
  </w:style>
  <w:style w:type="paragraph" w:styleId="BodyText">
    <w:name w:val="Body Text"/>
    <w:basedOn w:val="Normal"/>
    <w:link w:val="BodyTextChar"/>
    <w:rsid w:val="00616E26"/>
    <w:pPr>
      <w:jc w:val="both"/>
    </w:pPr>
    <w:rPr>
      <w:rFonts w:ascii="Times New Roman" w:eastAsia="Times New Roman" w:hAnsi="Times New Roman" w:cs="Times New Roman"/>
      <w:sz w:val="20"/>
      <w:szCs w:val="20"/>
      <w:lang w:val="en-GB" w:eastAsia="x-none"/>
    </w:rPr>
  </w:style>
  <w:style w:type="character" w:customStyle="1" w:styleId="BodyTextChar">
    <w:name w:val="Body Text Char"/>
    <w:basedOn w:val="DefaultParagraphFont"/>
    <w:link w:val="BodyText"/>
    <w:rsid w:val="00616E26"/>
    <w:rPr>
      <w:rFonts w:ascii="Times New Roman" w:eastAsia="Times New Roman" w:hAnsi="Times New Roman" w:cs="Times New Roman"/>
      <w:sz w:val="20"/>
      <w:szCs w:val="20"/>
      <w:lang w:val="en-GB" w:eastAsia="x-none"/>
    </w:rPr>
  </w:style>
  <w:style w:type="character" w:styleId="CommentReference">
    <w:name w:val="annotation reference"/>
    <w:basedOn w:val="DefaultParagraphFont"/>
    <w:uiPriority w:val="99"/>
    <w:semiHidden/>
    <w:unhideWhenUsed/>
    <w:rsid w:val="00E860A4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E860A4"/>
  </w:style>
  <w:style w:type="character" w:customStyle="1" w:styleId="CommentTextChar">
    <w:name w:val="Comment Text Char"/>
    <w:basedOn w:val="DefaultParagraphFont"/>
    <w:link w:val="CommentText"/>
    <w:uiPriority w:val="99"/>
    <w:rsid w:val="00E860A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860A4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860A4"/>
    <w:rPr>
      <w:b/>
      <w:bCs/>
      <w:sz w:val="20"/>
      <w:szCs w:val="20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9E3E46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9E3E46"/>
    <w:rPr>
      <w:sz w:val="16"/>
      <w:szCs w:val="16"/>
    </w:rPr>
  </w:style>
  <w:style w:type="character" w:styleId="PageNumber">
    <w:name w:val="page number"/>
    <w:basedOn w:val="DefaultParagraphFont"/>
    <w:rsid w:val="007C7B1B"/>
  </w:style>
  <w:style w:type="character" w:styleId="Hyperlink">
    <w:name w:val="Hyperlink"/>
    <w:rsid w:val="00AA790D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46B01"/>
    <w:rPr>
      <w:color w:val="800080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34A20"/>
    <w:pPr>
      <w:spacing w:before="0"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34A20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34A20"/>
    <w:rPr>
      <w:vertAlign w:val="superscript"/>
    </w:rPr>
  </w:style>
  <w:style w:type="paragraph" w:styleId="Revision">
    <w:name w:val="Revision"/>
    <w:hidden/>
    <w:uiPriority w:val="99"/>
    <w:semiHidden/>
    <w:rsid w:val="00751C25"/>
    <w:pPr>
      <w:spacing w:before="0" w:after="0"/>
    </w:pPr>
  </w:style>
  <w:style w:type="character" w:styleId="PlaceholderText">
    <w:name w:val="Placeholder Text"/>
    <w:basedOn w:val="DefaultParagraphFont"/>
    <w:uiPriority w:val="99"/>
    <w:semiHidden/>
    <w:rsid w:val="00AD6478"/>
    <w:rPr>
      <w:color w:val="808080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53258F"/>
    <w:pPr>
      <w:pBdr>
        <w:bottom w:val="single" w:sz="6" w:space="1" w:color="auto"/>
      </w:pBdr>
      <w:spacing w:before="0"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53258F"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53258F"/>
    <w:pPr>
      <w:pBdr>
        <w:top w:val="single" w:sz="6" w:space="1" w:color="auto"/>
      </w:pBdr>
      <w:spacing w:before="0"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53258F"/>
    <w:rPr>
      <w:rFonts w:ascii="Arial" w:hAnsi="Arial" w:cs="Arial"/>
      <w:vanish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94121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756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603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gov.gs/visitors/regulated-activity-permit/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ross.james@gov.gs" TargetMode="External"/><Relationship Id="rId24" Type="http://schemas.microsoft.com/office/2016/09/relationships/commentsIds" Target="commentsIds.xm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mailto:allison.kean@gov.gs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permits@gov.gs" TargetMode="Externa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8378D9ECF8E64DEAAFF2923A7A6786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CF3350-658E-4A09-B76F-3D6EFEDD2266}"/>
      </w:docPartPr>
      <w:docPartBody>
        <w:p w:rsidR="00855E8E" w:rsidRDefault="00430EB9" w:rsidP="00430EB9">
          <w:pPr>
            <w:pStyle w:val="8378D9ECF8E64DEAAFF2923A7A6786EC1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D65E0C6EA74D40DB9C177560C5CF6D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33160B-9BB2-4541-9916-4F9839AE21D7}"/>
      </w:docPartPr>
      <w:docPartBody>
        <w:p w:rsidR="00855E8E" w:rsidRDefault="00430EB9" w:rsidP="00430EB9">
          <w:pPr>
            <w:pStyle w:val="D65E0C6EA74D40DB9C177560C5CF6D8D1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7304D76710DE4E198C53027D3CD0BF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E8DF0D-751B-48FE-8BE3-78ACAFECB63C}"/>
      </w:docPartPr>
      <w:docPartBody>
        <w:p w:rsidR="00855E8E" w:rsidRDefault="00430EB9" w:rsidP="00430EB9">
          <w:pPr>
            <w:pStyle w:val="7304D76710DE4E198C53027D3CD0BFA61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1815EE67B6054BAD83EE00F2EB814E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062093-7FA1-4FB4-835E-A177675BE599}"/>
      </w:docPartPr>
      <w:docPartBody>
        <w:p w:rsidR="00855E8E" w:rsidRDefault="00430EB9" w:rsidP="00430EB9">
          <w:pPr>
            <w:pStyle w:val="1815EE67B6054BAD83EE00F2EB814E421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9BE5B5D93D3E4E80BC331FE6B2ECEA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2B28F0-277C-4DFF-B85A-E3A3ADA5D7E9}"/>
      </w:docPartPr>
      <w:docPartBody>
        <w:p w:rsidR="00855E8E" w:rsidRDefault="00B51440" w:rsidP="00B51440">
          <w:pPr>
            <w:pStyle w:val="9BE5B5D93D3E4E80BC331FE6B2ECEA899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00D79B91C09A4986B89D19B4CE7306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A4F418-5324-4E88-A9E7-2BF8A3FE5BB2}"/>
      </w:docPartPr>
      <w:docPartBody>
        <w:p w:rsidR="00855E8E" w:rsidRDefault="00430EB9" w:rsidP="00430EB9">
          <w:pPr>
            <w:pStyle w:val="00D79B91C09A4986B89D19B4CE73066710"/>
          </w:pPr>
          <w:r w:rsidRPr="00A215C7">
            <w:rPr>
              <w:rStyle w:val="PlaceholderText"/>
              <w:color w:val="D9D9D9" w:themeColor="background1" w:themeShade="D9"/>
            </w:rPr>
            <w:t>dd/mm/yyyy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A5FEF1-6FE2-4C3C-A9D0-4F00CC0EFF1D}"/>
      </w:docPartPr>
      <w:docPartBody>
        <w:p w:rsidR="00435FA8" w:rsidRDefault="005175A6">
          <w:r w:rsidRPr="002942D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68835CAFF44452B994E1BECF06311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697D18-7ED5-4253-9A64-E911F8DA51CF}"/>
      </w:docPartPr>
      <w:docPartBody>
        <w:p w:rsidR="00EC46B9" w:rsidRDefault="00E63DE1" w:rsidP="00E63DE1">
          <w:pPr>
            <w:pStyle w:val="B68835CAFF44452B994E1BECF063118C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DF9402E077024854816429788C98AA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AD13D1-380A-4E6E-8905-33C23C5CFD71}"/>
      </w:docPartPr>
      <w:docPartBody>
        <w:p w:rsidR="00EC46B9" w:rsidRDefault="00E63DE1" w:rsidP="00E63DE1">
          <w:pPr>
            <w:pStyle w:val="DF9402E077024854816429788C98AA7F"/>
          </w:pPr>
          <w:r>
            <w:rPr>
              <w:rFonts w:asciiTheme="majorHAnsi" w:hAnsiTheme="majorHAnsi" w:cstheme="majorHAnsi"/>
              <w:sz w:val="21"/>
              <w:szCs w:val="21"/>
            </w:rPr>
            <w:t xml:space="preserve"> </w:t>
          </w:r>
        </w:p>
      </w:docPartBody>
    </w:docPart>
    <w:docPart>
      <w:docPartPr>
        <w:name w:val="51C68FA5EB614D3493434226EA3646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4C4079-CE18-4DAF-BCE0-7BF5B7438048}"/>
      </w:docPartPr>
      <w:docPartBody>
        <w:p w:rsidR="00EC46B9" w:rsidRDefault="00E63DE1" w:rsidP="00E63DE1">
          <w:pPr>
            <w:pStyle w:val="51C68FA5EB614D3493434226EA3646BD"/>
          </w:pPr>
          <w:r>
            <w:rPr>
              <w:rStyle w:val="PlaceholderText"/>
              <w:color w:val="E7E6E6" w:themeColor="background2"/>
            </w:rPr>
            <w:t xml:space="preserve"> </w:t>
          </w:r>
        </w:p>
      </w:docPartBody>
    </w:docPart>
    <w:docPart>
      <w:docPartPr>
        <w:name w:val="32B5821A225240D8B89D664F571479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CD5E84-2A0B-46B1-B6B4-50E28A236F45}"/>
      </w:docPartPr>
      <w:docPartBody>
        <w:p w:rsidR="00EC46B9" w:rsidRDefault="00E63DE1" w:rsidP="00E63DE1">
          <w:pPr>
            <w:pStyle w:val="32B5821A225240D8B89D664F5714793E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47CDC8D9589D498F86CAFB4A1D80F7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EC16FB-AFBD-4402-B536-4BE98DFF2215}"/>
      </w:docPartPr>
      <w:docPartBody>
        <w:p w:rsidR="00EC46B9" w:rsidRDefault="00E63DE1" w:rsidP="00E63DE1">
          <w:pPr>
            <w:pStyle w:val="47CDC8D9589D498F86CAFB4A1D80F7E5"/>
          </w:pPr>
          <w:r>
            <w:rPr>
              <w:rFonts w:asciiTheme="majorHAnsi" w:hAnsiTheme="majorHAnsi" w:cstheme="majorHAnsi"/>
              <w:b/>
              <w:sz w:val="21"/>
              <w:szCs w:val="21"/>
            </w:rPr>
            <w:t xml:space="preserve"> </w:t>
          </w:r>
        </w:p>
      </w:docPartBody>
    </w:docPart>
    <w:docPart>
      <w:docPartPr>
        <w:name w:val="FA06A361E6964B28B22020E9636A8C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D3B45D-D199-4C5A-89E7-C3230858710C}"/>
      </w:docPartPr>
      <w:docPartBody>
        <w:p w:rsidR="00EC46B9" w:rsidRDefault="00E63DE1" w:rsidP="00E63DE1">
          <w:pPr>
            <w:pStyle w:val="FA06A361E6964B28B22020E9636A8C61"/>
          </w:pPr>
          <w:r>
            <w:rPr>
              <w:rFonts w:asciiTheme="majorHAnsi" w:hAnsiTheme="majorHAnsi" w:cstheme="majorHAnsi"/>
              <w:b/>
              <w:sz w:val="21"/>
              <w:szCs w:val="21"/>
            </w:rPr>
            <w:t xml:space="preserve"> 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Times New Roman"/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B51440"/>
    <w:rsid w:val="002B3FBA"/>
    <w:rsid w:val="002C2A55"/>
    <w:rsid w:val="00430EB9"/>
    <w:rsid w:val="00435FA8"/>
    <w:rsid w:val="004C64C7"/>
    <w:rsid w:val="005175A6"/>
    <w:rsid w:val="0064515A"/>
    <w:rsid w:val="007F24AA"/>
    <w:rsid w:val="00855E8E"/>
    <w:rsid w:val="00905704"/>
    <w:rsid w:val="00971C1D"/>
    <w:rsid w:val="009A5D03"/>
    <w:rsid w:val="009E3533"/>
    <w:rsid w:val="009F36C5"/>
    <w:rsid w:val="00AA592D"/>
    <w:rsid w:val="00B51440"/>
    <w:rsid w:val="00BA4EC6"/>
    <w:rsid w:val="00D4089E"/>
    <w:rsid w:val="00E61311"/>
    <w:rsid w:val="00E63DE1"/>
    <w:rsid w:val="00EC46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63DE1"/>
    <w:rPr>
      <w:color w:val="808080"/>
    </w:rPr>
  </w:style>
  <w:style w:type="paragraph" w:customStyle="1" w:styleId="DAB63B4E02F7429385DC71E83E0554B9">
    <w:name w:val="DAB63B4E02F7429385DC71E83E0554B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2D8C1FB25644C7EACE7A19B6C92A0F2">
    <w:name w:val="A2D8C1FB25644C7EACE7A19B6C92A0F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186DD3F52E1426CBB23B72922570769">
    <w:name w:val="0186DD3F52E1426CBB23B7292257076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6F01301B88A47A6A9DC5B1438FB31E5">
    <w:name w:val="F6F01301B88A47A6A9DC5B1438FB31E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5B12FC99B444A76984888EE654E52BF">
    <w:name w:val="75B12FC99B444A76984888EE654E52BF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0580C7154DE4CC5AE5F7FF2A7285BA1">
    <w:name w:val="D0580C7154DE4CC5AE5F7FF2A7285BA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8DC71B525B394EC08217C4582C6A9DF3">
    <w:name w:val="8DC71B525B394EC08217C4582C6A9DF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B9EF7E0FAF845A5A36D94947383DD28">
    <w:name w:val="5B9EF7E0FAF845A5A36D94947383DD2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57922A77423427C96982A57BE6AA42F">
    <w:name w:val="157922A77423427C96982A57BE6AA42F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14FECA5901346EE9BF9263562A9F288">
    <w:name w:val="114FECA5901346EE9BF9263562A9F28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337DFAC0D1D40D4808F415573DC39BF">
    <w:name w:val="1337DFAC0D1D40D4808F415573DC39BF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27625249ADA04FDBB0EE183442FC70D8">
    <w:name w:val="27625249ADA04FDBB0EE183442FC70D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D618559DDEE464480633ADE1BA185A4">
    <w:name w:val="5D618559DDEE464480633ADE1BA185A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E581A11A9AD4260ACB1CC364CE71015">
    <w:name w:val="5E581A11A9AD4260ACB1CC364CE7101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A01C2164B384DD7B69032FB9F214711">
    <w:name w:val="5A01C2164B384DD7B69032FB9F21471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8378D9ECF8E64DEAAFF2923A7A6786EC">
    <w:name w:val="8378D9ECF8E64DEAAFF2923A7A6786EC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65E0C6EA74D40DB9C177560C5CF6D8D">
    <w:name w:val="D65E0C6EA74D40DB9C177560C5CF6D8D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9FF18CE915845A3A2591CA89D4A6C2A">
    <w:name w:val="B9FF18CE915845A3A2591CA89D4A6C2A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9FC4E8C00634B3FB8902C37C4C2B1C5">
    <w:name w:val="09FC4E8C00634B3FB8902C37C4C2B1C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027F1593C2C4CF5AD9A22F2C7B7B62E">
    <w:name w:val="0027F1593C2C4CF5AD9A22F2C7B7B62E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23000E93F0945D198A2D50A2DDCC0D1">
    <w:name w:val="C23000E93F0945D198A2D50A2DDCC0D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5A8702A7024470592F1C80CB660BDFA">
    <w:name w:val="B5A8702A7024470592F1C80CB660BDFA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304D76710DE4E198C53027D3CD0BFA6">
    <w:name w:val="7304D76710DE4E198C53027D3CD0BFA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803673DBD7D4AEAB74EE4FFE8C8788A">
    <w:name w:val="1803673DBD7D4AEAB74EE4FFE8C8788A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A7B6C3A29E241F9A6750989F259821C">
    <w:name w:val="5A7B6C3A29E241F9A6750989F259821C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161A5994E474F8592D9C4315671EFA9">
    <w:name w:val="C161A5994E474F8592D9C4315671EFA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087E5E20B3947139F8214F16446E5A0">
    <w:name w:val="5087E5E20B3947139F8214F16446E5A0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21216F3EE07748478663321D4CC136A3">
    <w:name w:val="21216F3EE07748478663321D4CC136A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DEC2674C57140528EE5A0C0C3D1BB9B">
    <w:name w:val="4DEC2674C57140528EE5A0C0C3D1BB9B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089009B825D43B9BD758A762C7BFD05">
    <w:name w:val="F089009B825D43B9BD758A762C7BFD0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815EE67B6054BAD83EE00F2EB814E42">
    <w:name w:val="1815EE67B6054BAD83EE00F2EB814E4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65E722878B94B8B92B5B13AED61F12D">
    <w:name w:val="A65E722878B94B8B92B5B13AED61F12D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698CF12D71DC4618B2BC1BB5FEB6DBCB">
    <w:name w:val="698CF12D71DC4618B2BC1BB5FEB6DBCB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67D1FDFA0B654537AE686AA60B96C3A9">
    <w:name w:val="67D1FDFA0B654537AE686AA60B96C3A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E5659BA8F2D4F0ABCCF21AC78B75EF5">
    <w:name w:val="0E5659BA8F2D4F0ABCCF21AC78B75EF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63EA2725C3549A59D192A53CF61088E">
    <w:name w:val="C63EA2725C3549A59D192A53CF61088E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B077433A20D4FB6A8360AA235772265">
    <w:name w:val="3B077433A20D4FB6A8360AA23577226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30DA64B715A4BBA992A3AD671D42A45">
    <w:name w:val="530DA64B715A4BBA992A3AD671D42A4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2DB00D4D96764551811303F5FEA76413">
    <w:name w:val="2DB00D4D96764551811303F5FEA7641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4936915F0584A9BABFF79F2DFF64B5B">
    <w:name w:val="74936915F0584A9BABFF79F2DFF64B5B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BC79C48FCF044B5B9228A1FB1F23DEC">
    <w:name w:val="CBC79C48FCF044B5B9228A1FB1F23DEC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12E2D5A5EC94F35811AB647379D90DD">
    <w:name w:val="B12E2D5A5EC94F35811AB647379D90DD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4CD6793DE29416980C20E9010535C05">
    <w:name w:val="04CD6793DE29416980C20E9010535C0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72D9044BBE84E02A2D3E0A25BEB0A71">
    <w:name w:val="372D9044BBE84E02A2D3E0A25BEB0A7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7CE73BCAD384E12B685F36572D597B7">
    <w:name w:val="A7CE73BCAD384E12B685F36572D597B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74A9AA0AA574E398518ED4EE4B29DC2">
    <w:name w:val="B74A9AA0AA574E398518ED4EE4B29DC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6D4659D6B5744228BF883CD59B88127">
    <w:name w:val="46D4659D6B5744228BF883CD59B8812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CB0583CBB4D4E5F8F51A78154D962BB">
    <w:name w:val="1CB0583CBB4D4E5F8F51A78154D962BB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18ACD96C44743B7BA2817AA54E1E302">
    <w:name w:val="F18ACD96C44743B7BA2817AA54E1E30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2D626790E61247619307D473A76DA530">
    <w:name w:val="2D626790E61247619307D473A76DA530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8BFB5FA7B7984913B0E508CE28D074A2">
    <w:name w:val="8BFB5FA7B7984913B0E508CE28D074A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69CF94D7CACC439D9ABABBD2617F63C0">
    <w:name w:val="69CF94D7CACC439D9ABABBD2617F63C0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0DF83677A5446F0A3A5D7BDF8509C1C">
    <w:name w:val="F0DF83677A5446F0A3A5D7BDF8509C1C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9716914C39F40EF9E243B2D9D8F3877">
    <w:name w:val="C9716914C39F40EF9E243B2D9D8F387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EC74C92DAEF479D91CEE1F981CF3D54">
    <w:name w:val="9EC74C92DAEF479D91CEE1F981CF3D5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59BBF08DA4048F2AD81FAD3CDD6B7DF">
    <w:name w:val="C59BBF08DA4048F2AD81FAD3CDD6B7DF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5DC352A5F0741C184DF2316FA04647B">
    <w:name w:val="35DC352A5F0741C184DF2316FA04647B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609C3D5AFC23442DB62CCED2F71AF340">
    <w:name w:val="609C3D5AFC23442DB62CCED2F71AF340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993EDF2BCE3445292F2BC7108FCE1C6">
    <w:name w:val="C993EDF2BCE3445292F2BC7108FCE1C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B4319B976244E32AAD0BD2BD8FB83DF">
    <w:name w:val="DB4319B976244E32AAD0BD2BD8FB83DF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EC3D8720F95C4E1F966BE461FC284568">
    <w:name w:val="EC3D8720F95C4E1F966BE461FC28456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84DFAF287ABF4C47A810D304FC259F24">
    <w:name w:val="84DFAF287ABF4C47A810D304FC259F2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423487186724734B4A9426B86794651">
    <w:name w:val="F423487186724734B4A9426B8679465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E23C832263C4E1E98DF0159222972D6">
    <w:name w:val="7E23C832263C4E1E98DF0159222972D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247EDB48DF64A16991EB72C9F892F78">
    <w:name w:val="4247EDB48DF64A16991EB72C9F892F7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CE8BB430958496C9666894EA797C1FF">
    <w:name w:val="ACE8BB430958496C9666894EA797C1FF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9E64D772EF64CCF92F14037239F97EB">
    <w:name w:val="99E64D772EF64CCF92F14037239F97EB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60D04AA81FA47C798B290AA3F07201F">
    <w:name w:val="960D04AA81FA47C798B290AA3F07201F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FA9F18E2BD64908B6D7F07DC5134443">
    <w:name w:val="5FA9F18E2BD64908B6D7F07DC513444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492880E897D499FA59DDF8A8F817148">
    <w:name w:val="A492880E897D499FA59DDF8A8F81714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5747A65AE204D4BB24B2038F43FB5BB">
    <w:name w:val="A5747A65AE204D4BB24B2038F43FB5BB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1B66A377D804E149B6EF40ED356032D">
    <w:name w:val="01B66A377D804E149B6EF40ED356032D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C5A45230019492A8A3A18ACCB270AE3">
    <w:name w:val="0C5A45230019492A8A3A18ACCB270AE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21808C430D24481A9017DFB6BBABB51">
    <w:name w:val="721808C430D24481A9017DFB6BBABB5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2881B96E002642088DA219F5CA9AB264">
    <w:name w:val="2881B96E002642088DA219F5CA9AB26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3E6F5335B214959A290C29107AD7D83">
    <w:name w:val="33E6F5335B214959A290C29107AD7D8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AEFD83220CC4734B1FA01C336C2AF71">
    <w:name w:val="4AEFD83220CC4734B1FA01C336C2AF7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F573B38D062459FA2A322E4696DC4D2">
    <w:name w:val="DF573B38D062459FA2A322E4696DC4D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22AF2F8708244E39F826B4B66130316">
    <w:name w:val="122AF2F8708244E39F826B4B6613031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7033852DB3240B2A7E25E0B6B7DAD24">
    <w:name w:val="37033852DB3240B2A7E25E0B6B7DAD2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0243F2F99604AC6805C72D263195B90">
    <w:name w:val="A0243F2F99604AC6805C72D263195B90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6B620D4493C24F34B0DF5CA38A4CA478">
    <w:name w:val="6B620D4493C24F34B0DF5CA38A4CA47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38AE0B2C0F3498691B835C19DE14354">
    <w:name w:val="C38AE0B2C0F3498691B835C19DE1435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07018D6F92B45D0B5CDF0774E072479">
    <w:name w:val="907018D6F92B45D0B5CDF0774E07247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C344207EEEC4722B3898C0227E6BA9F">
    <w:name w:val="5C344207EEEC4722B3898C0227E6BA9F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451DD4E449B4CC7901DED3789F391AE">
    <w:name w:val="F451DD4E449B4CC7901DED3789F391AE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EA011144442448F9BB55DD46D4C148E">
    <w:name w:val="4EA011144442448F9BB55DD46D4C148E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16D8450EC994F8A80372DCA37F7D694">
    <w:name w:val="516D8450EC994F8A80372DCA37F7D69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3E2600065604E56BE7509F7FD429D52">
    <w:name w:val="33E2600065604E56BE7509F7FD429D5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3C2057533E84846A24CA2878F4F70EA">
    <w:name w:val="13C2057533E84846A24CA2878F4F70EA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1F58BB118004B3392FD4DF86F1C30DF">
    <w:name w:val="91F58BB118004B3392FD4DF86F1C30DF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10C90E24DC1414E80A5A35E6880BF59">
    <w:name w:val="710C90E24DC1414E80A5A35E6880BF5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69E7784C62A44BC8ED213A1F87E050B">
    <w:name w:val="369E7784C62A44BC8ED213A1F87E050B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36C3F9D5A8D463BBD0BD1D398487EF6">
    <w:name w:val="B36C3F9D5A8D463BBD0BD1D398487EF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BEF0F30CDBC409BB751C4677FD9994B">
    <w:name w:val="3BEF0F30CDBC409BB751C4677FD9994B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34AB525415C4230B0A069C9A39C4A9B">
    <w:name w:val="D34AB525415C4230B0A069C9A39C4A9B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0B00FE6F33B4772A74761B0A087A5AA">
    <w:name w:val="90B00FE6F33B4772A74761B0A087A5AA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0A3B0DBCDCD4C5EB67C1317D021C8D2">
    <w:name w:val="B0A3B0DBCDCD4C5EB67C1317D021C8D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911346F457B4D25B30A5FDF2BA90FAD">
    <w:name w:val="D911346F457B4D25B30A5FDF2BA90FAD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CC929CFB1064599BDBE87AD8C75DB16">
    <w:name w:val="0CC929CFB1064599BDBE87AD8C75DB1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D286236BC024BBEA0F909D9BCA24F67">
    <w:name w:val="CD286236BC024BBEA0F909D9BCA24F6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9723E4156AD40429995E0D4AFF09A63">
    <w:name w:val="C9723E4156AD40429995E0D4AFF09A6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7406BEE69D6496E99D9A6B2537E942E">
    <w:name w:val="A7406BEE69D6496E99D9A6B2537E942E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35AA61D3AE649139A56A143F01EAEC7">
    <w:name w:val="035AA61D3AE649139A56A143F01EAEC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BE5B5D93D3E4E80BC331FE6B2ECEA89">
    <w:name w:val="9BE5B5D93D3E4E80BC331FE6B2ECEA8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0D79B91C09A4986B89D19B4CE730667">
    <w:name w:val="00D79B91C09A4986B89D19B4CE73066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AB63B4E02F7429385DC71E83E0554B91">
    <w:name w:val="DAB63B4E02F7429385DC71E83E0554B9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2D8C1FB25644C7EACE7A19B6C92A0F21">
    <w:name w:val="A2D8C1FB25644C7EACE7A19B6C92A0F2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186DD3F52E1426CBB23B729225707691">
    <w:name w:val="0186DD3F52E1426CBB23B72922570769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6F01301B88A47A6A9DC5B1438FB31E51">
    <w:name w:val="F6F01301B88A47A6A9DC5B1438FB31E5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5B12FC99B444A76984888EE654E52BF1">
    <w:name w:val="75B12FC99B444A76984888EE654E52BF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0580C7154DE4CC5AE5F7FF2A7285BA11">
    <w:name w:val="D0580C7154DE4CC5AE5F7FF2A7285BA1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8DC71B525B394EC08217C4582C6A9DF31">
    <w:name w:val="8DC71B525B394EC08217C4582C6A9DF3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B9EF7E0FAF845A5A36D94947383DD281">
    <w:name w:val="5B9EF7E0FAF845A5A36D94947383DD28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57922A77423427C96982A57BE6AA42F1">
    <w:name w:val="157922A77423427C96982A57BE6AA42F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14FECA5901346EE9BF9263562A9F2881">
    <w:name w:val="114FECA5901346EE9BF9263562A9F288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337DFAC0D1D40D4808F415573DC39BF1">
    <w:name w:val="1337DFAC0D1D40D4808F415573DC39BF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27625249ADA04FDBB0EE183442FC70D81">
    <w:name w:val="27625249ADA04FDBB0EE183442FC70D8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D618559DDEE464480633ADE1BA185A41">
    <w:name w:val="5D618559DDEE464480633ADE1BA185A4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E581A11A9AD4260ACB1CC364CE710151">
    <w:name w:val="5E581A11A9AD4260ACB1CC364CE71015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A01C2164B384DD7B69032FB9F2147111">
    <w:name w:val="5A01C2164B384DD7B69032FB9F214711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8378D9ECF8E64DEAAFF2923A7A6786EC1">
    <w:name w:val="8378D9ECF8E64DEAAFF2923A7A6786EC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65E0C6EA74D40DB9C177560C5CF6D8D1">
    <w:name w:val="D65E0C6EA74D40DB9C177560C5CF6D8D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9FF18CE915845A3A2591CA89D4A6C2A1">
    <w:name w:val="B9FF18CE915845A3A2591CA89D4A6C2A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9FC4E8C00634B3FB8902C37C4C2B1C51">
    <w:name w:val="09FC4E8C00634B3FB8902C37C4C2B1C5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027F1593C2C4CF5AD9A22F2C7B7B62E1">
    <w:name w:val="0027F1593C2C4CF5AD9A22F2C7B7B62E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23000E93F0945D198A2D50A2DDCC0D11">
    <w:name w:val="C23000E93F0945D198A2D50A2DDCC0D1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5A8702A7024470592F1C80CB660BDFA1">
    <w:name w:val="B5A8702A7024470592F1C80CB660BDFA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304D76710DE4E198C53027D3CD0BFA61">
    <w:name w:val="7304D76710DE4E198C53027D3CD0BFA6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803673DBD7D4AEAB74EE4FFE8C8788A1">
    <w:name w:val="1803673DBD7D4AEAB74EE4FFE8C8788A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A7B6C3A29E241F9A6750989F259821C1">
    <w:name w:val="5A7B6C3A29E241F9A6750989F259821C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161A5994E474F8592D9C4315671EFA91">
    <w:name w:val="C161A5994E474F8592D9C4315671EFA9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087E5E20B3947139F8214F16446E5A01">
    <w:name w:val="5087E5E20B3947139F8214F16446E5A0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21216F3EE07748478663321D4CC136A31">
    <w:name w:val="21216F3EE07748478663321D4CC136A3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DEC2674C57140528EE5A0C0C3D1BB9B1">
    <w:name w:val="4DEC2674C57140528EE5A0C0C3D1BB9B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089009B825D43B9BD758A762C7BFD051">
    <w:name w:val="F089009B825D43B9BD758A762C7BFD05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815EE67B6054BAD83EE00F2EB814E421">
    <w:name w:val="1815EE67B6054BAD83EE00F2EB814E42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65E722878B94B8B92B5B13AED61F12D1">
    <w:name w:val="A65E722878B94B8B92B5B13AED61F12D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698CF12D71DC4618B2BC1BB5FEB6DBCB1">
    <w:name w:val="698CF12D71DC4618B2BC1BB5FEB6DBCB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67D1FDFA0B654537AE686AA60B96C3A91">
    <w:name w:val="67D1FDFA0B654537AE686AA60B96C3A9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E5659BA8F2D4F0ABCCF21AC78B75EF51">
    <w:name w:val="0E5659BA8F2D4F0ABCCF21AC78B75EF5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63EA2725C3549A59D192A53CF61088E1">
    <w:name w:val="C63EA2725C3549A59D192A53CF61088E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B077433A20D4FB6A8360AA2357722651">
    <w:name w:val="3B077433A20D4FB6A8360AA235772265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30DA64B715A4BBA992A3AD671D42A451">
    <w:name w:val="530DA64B715A4BBA992A3AD671D42A45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2DB00D4D96764551811303F5FEA764131">
    <w:name w:val="2DB00D4D96764551811303F5FEA76413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4936915F0584A9BABFF79F2DFF64B5B1">
    <w:name w:val="74936915F0584A9BABFF79F2DFF64B5B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BC79C48FCF044B5B9228A1FB1F23DEC1">
    <w:name w:val="CBC79C48FCF044B5B9228A1FB1F23DEC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12E2D5A5EC94F35811AB647379D90DD1">
    <w:name w:val="B12E2D5A5EC94F35811AB647379D90DD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4CD6793DE29416980C20E9010535C051">
    <w:name w:val="04CD6793DE29416980C20E9010535C05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72D9044BBE84E02A2D3E0A25BEB0A711">
    <w:name w:val="372D9044BBE84E02A2D3E0A25BEB0A71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7CE73BCAD384E12B685F36572D597B71">
    <w:name w:val="A7CE73BCAD384E12B685F36572D597B7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74A9AA0AA574E398518ED4EE4B29DC21">
    <w:name w:val="B74A9AA0AA574E398518ED4EE4B29DC2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6D4659D6B5744228BF883CD59B881271">
    <w:name w:val="46D4659D6B5744228BF883CD59B88127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CB0583CBB4D4E5F8F51A78154D962BB1">
    <w:name w:val="1CB0583CBB4D4E5F8F51A78154D962BB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18ACD96C44743B7BA2817AA54E1E3021">
    <w:name w:val="F18ACD96C44743B7BA2817AA54E1E302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2D626790E61247619307D473A76DA5301">
    <w:name w:val="2D626790E61247619307D473A76DA530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8BFB5FA7B7984913B0E508CE28D074A21">
    <w:name w:val="8BFB5FA7B7984913B0E508CE28D074A2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69CF94D7CACC439D9ABABBD2617F63C01">
    <w:name w:val="69CF94D7CACC439D9ABABBD2617F63C0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0DF83677A5446F0A3A5D7BDF8509C1C1">
    <w:name w:val="F0DF83677A5446F0A3A5D7BDF8509C1C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9716914C39F40EF9E243B2D9D8F38771">
    <w:name w:val="C9716914C39F40EF9E243B2D9D8F3877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EC74C92DAEF479D91CEE1F981CF3D541">
    <w:name w:val="9EC74C92DAEF479D91CEE1F981CF3D54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59BBF08DA4048F2AD81FAD3CDD6B7DF1">
    <w:name w:val="C59BBF08DA4048F2AD81FAD3CDD6B7DF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5DC352A5F0741C184DF2316FA04647B1">
    <w:name w:val="35DC352A5F0741C184DF2316FA04647B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609C3D5AFC23442DB62CCED2F71AF3401">
    <w:name w:val="609C3D5AFC23442DB62CCED2F71AF340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993EDF2BCE3445292F2BC7108FCE1C61">
    <w:name w:val="C993EDF2BCE3445292F2BC7108FCE1C6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B4319B976244E32AAD0BD2BD8FB83DF1">
    <w:name w:val="DB4319B976244E32AAD0BD2BD8FB83DF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EC3D8720F95C4E1F966BE461FC2845681">
    <w:name w:val="EC3D8720F95C4E1F966BE461FC284568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84DFAF287ABF4C47A810D304FC259F241">
    <w:name w:val="84DFAF287ABF4C47A810D304FC259F24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423487186724734B4A9426B867946511">
    <w:name w:val="F423487186724734B4A9426B86794651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E23C832263C4E1E98DF0159222972D61">
    <w:name w:val="7E23C832263C4E1E98DF0159222972D6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247EDB48DF64A16991EB72C9F892F781">
    <w:name w:val="4247EDB48DF64A16991EB72C9F892F78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CE8BB430958496C9666894EA797C1FF1">
    <w:name w:val="ACE8BB430958496C9666894EA797C1FF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9E64D772EF64CCF92F14037239F97EB1">
    <w:name w:val="99E64D772EF64CCF92F14037239F97EB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60D04AA81FA47C798B290AA3F07201F1">
    <w:name w:val="960D04AA81FA47C798B290AA3F07201F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FA9F18E2BD64908B6D7F07DC51344431">
    <w:name w:val="5FA9F18E2BD64908B6D7F07DC5134443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492880E897D499FA59DDF8A8F8171481">
    <w:name w:val="A492880E897D499FA59DDF8A8F817148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5747A65AE204D4BB24B2038F43FB5BB1">
    <w:name w:val="A5747A65AE204D4BB24B2038F43FB5BB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1B66A377D804E149B6EF40ED356032D1">
    <w:name w:val="01B66A377D804E149B6EF40ED356032D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C5A45230019492A8A3A18ACCB270AE31">
    <w:name w:val="0C5A45230019492A8A3A18ACCB270AE3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21808C430D24481A9017DFB6BBABB511">
    <w:name w:val="721808C430D24481A9017DFB6BBABB51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2881B96E002642088DA219F5CA9AB2641">
    <w:name w:val="2881B96E002642088DA219F5CA9AB264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3E6F5335B214959A290C29107AD7D831">
    <w:name w:val="33E6F5335B214959A290C29107AD7D83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AEFD83220CC4734B1FA01C336C2AF711">
    <w:name w:val="4AEFD83220CC4734B1FA01C336C2AF71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F573B38D062459FA2A322E4696DC4D21">
    <w:name w:val="DF573B38D062459FA2A322E4696DC4D2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22AF2F8708244E39F826B4B661303161">
    <w:name w:val="122AF2F8708244E39F826B4B66130316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7033852DB3240B2A7E25E0B6B7DAD241">
    <w:name w:val="37033852DB3240B2A7E25E0B6B7DAD24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0243F2F99604AC6805C72D263195B901">
    <w:name w:val="A0243F2F99604AC6805C72D263195B90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6B620D4493C24F34B0DF5CA38A4CA4781">
    <w:name w:val="6B620D4493C24F34B0DF5CA38A4CA478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38AE0B2C0F3498691B835C19DE143541">
    <w:name w:val="C38AE0B2C0F3498691B835C19DE14354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07018D6F92B45D0B5CDF0774E0724791">
    <w:name w:val="907018D6F92B45D0B5CDF0774E072479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C344207EEEC4722B3898C0227E6BA9F1">
    <w:name w:val="5C344207EEEC4722B3898C0227E6BA9F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451DD4E449B4CC7901DED3789F391AE1">
    <w:name w:val="F451DD4E449B4CC7901DED3789F391AE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EA011144442448F9BB55DD46D4C148E1">
    <w:name w:val="4EA011144442448F9BB55DD46D4C148E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16D8450EC994F8A80372DCA37F7D6941">
    <w:name w:val="516D8450EC994F8A80372DCA37F7D694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3E2600065604E56BE7509F7FD429D521">
    <w:name w:val="33E2600065604E56BE7509F7FD429D52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3C2057533E84846A24CA2878F4F70EA1">
    <w:name w:val="13C2057533E84846A24CA2878F4F70EA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1F58BB118004B3392FD4DF86F1C30DF1">
    <w:name w:val="91F58BB118004B3392FD4DF86F1C30DF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10C90E24DC1414E80A5A35E6880BF591">
    <w:name w:val="710C90E24DC1414E80A5A35E6880BF59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69E7784C62A44BC8ED213A1F87E050B1">
    <w:name w:val="369E7784C62A44BC8ED213A1F87E050B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36C3F9D5A8D463BBD0BD1D398487EF61">
    <w:name w:val="B36C3F9D5A8D463BBD0BD1D398487EF6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BEF0F30CDBC409BB751C4677FD9994B1">
    <w:name w:val="3BEF0F30CDBC409BB751C4677FD9994B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34AB525415C4230B0A069C9A39C4A9B1">
    <w:name w:val="D34AB525415C4230B0A069C9A39C4A9B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0B00FE6F33B4772A74761B0A087A5AA1">
    <w:name w:val="90B00FE6F33B4772A74761B0A087A5AA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0A3B0DBCDCD4C5EB67C1317D021C8D21">
    <w:name w:val="B0A3B0DBCDCD4C5EB67C1317D021C8D2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911346F457B4D25B30A5FDF2BA90FAD1">
    <w:name w:val="D911346F457B4D25B30A5FDF2BA90FAD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CC929CFB1064599BDBE87AD8C75DB161">
    <w:name w:val="0CC929CFB1064599BDBE87AD8C75DB16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D286236BC024BBEA0F909D9BCA24F671">
    <w:name w:val="CD286236BC024BBEA0F909D9BCA24F67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9723E4156AD40429995E0D4AFF09A631">
    <w:name w:val="C9723E4156AD40429995E0D4AFF09A63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7406BEE69D6496E99D9A6B2537E942E1">
    <w:name w:val="A7406BEE69D6496E99D9A6B2537E942E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35AA61D3AE649139A56A143F01EAEC71">
    <w:name w:val="035AA61D3AE649139A56A143F01EAEC7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BE5B5D93D3E4E80BC331FE6B2ECEA891">
    <w:name w:val="9BE5B5D93D3E4E80BC331FE6B2ECEA89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0D79B91C09A4986B89D19B4CE7306671">
    <w:name w:val="00D79B91C09A4986B89D19B4CE730667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AB63B4E02F7429385DC71E83E0554B92">
    <w:name w:val="DAB63B4E02F7429385DC71E83E0554B9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2D8C1FB25644C7EACE7A19B6C92A0F22">
    <w:name w:val="A2D8C1FB25644C7EACE7A19B6C92A0F2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186DD3F52E1426CBB23B729225707692">
    <w:name w:val="0186DD3F52E1426CBB23B72922570769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6F01301B88A47A6A9DC5B1438FB31E52">
    <w:name w:val="F6F01301B88A47A6A9DC5B1438FB31E5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5B12FC99B444A76984888EE654E52BF2">
    <w:name w:val="75B12FC99B444A76984888EE654E52BF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0580C7154DE4CC5AE5F7FF2A7285BA12">
    <w:name w:val="D0580C7154DE4CC5AE5F7FF2A7285BA1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8DC71B525B394EC08217C4582C6A9DF32">
    <w:name w:val="8DC71B525B394EC08217C4582C6A9DF3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B9EF7E0FAF845A5A36D94947383DD282">
    <w:name w:val="5B9EF7E0FAF845A5A36D94947383DD28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57922A77423427C96982A57BE6AA42F2">
    <w:name w:val="157922A77423427C96982A57BE6AA42F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14FECA5901346EE9BF9263562A9F2882">
    <w:name w:val="114FECA5901346EE9BF9263562A9F288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337DFAC0D1D40D4808F415573DC39BF2">
    <w:name w:val="1337DFAC0D1D40D4808F415573DC39BF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27625249ADA04FDBB0EE183442FC70D82">
    <w:name w:val="27625249ADA04FDBB0EE183442FC70D8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D618559DDEE464480633ADE1BA185A42">
    <w:name w:val="5D618559DDEE464480633ADE1BA185A4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E581A11A9AD4260ACB1CC364CE710152">
    <w:name w:val="5E581A11A9AD4260ACB1CC364CE71015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A01C2164B384DD7B69032FB9F2147112">
    <w:name w:val="5A01C2164B384DD7B69032FB9F214711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8378D9ECF8E64DEAAFF2923A7A6786EC2">
    <w:name w:val="8378D9ECF8E64DEAAFF2923A7A6786EC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65E0C6EA74D40DB9C177560C5CF6D8D2">
    <w:name w:val="D65E0C6EA74D40DB9C177560C5CF6D8D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9FF18CE915845A3A2591CA89D4A6C2A2">
    <w:name w:val="B9FF18CE915845A3A2591CA89D4A6C2A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9FC4E8C00634B3FB8902C37C4C2B1C52">
    <w:name w:val="09FC4E8C00634B3FB8902C37C4C2B1C5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027F1593C2C4CF5AD9A22F2C7B7B62E2">
    <w:name w:val="0027F1593C2C4CF5AD9A22F2C7B7B62E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23000E93F0945D198A2D50A2DDCC0D12">
    <w:name w:val="C23000E93F0945D198A2D50A2DDCC0D1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5A8702A7024470592F1C80CB660BDFA2">
    <w:name w:val="B5A8702A7024470592F1C80CB660BDFA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304D76710DE4E198C53027D3CD0BFA62">
    <w:name w:val="7304D76710DE4E198C53027D3CD0BFA6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803673DBD7D4AEAB74EE4FFE8C8788A2">
    <w:name w:val="1803673DBD7D4AEAB74EE4FFE8C8788A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A7B6C3A29E241F9A6750989F259821C2">
    <w:name w:val="5A7B6C3A29E241F9A6750989F259821C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161A5994E474F8592D9C4315671EFA92">
    <w:name w:val="C161A5994E474F8592D9C4315671EFA9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087E5E20B3947139F8214F16446E5A02">
    <w:name w:val="5087E5E20B3947139F8214F16446E5A0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21216F3EE07748478663321D4CC136A32">
    <w:name w:val="21216F3EE07748478663321D4CC136A3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DEC2674C57140528EE5A0C0C3D1BB9B2">
    <w:name w:val="4DEC2674C57140528EE5A0C0C3D1BB9B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089009B825D43B9BD758A762C7BFD052">
    <w:name w:val="F089009B825D43B9BD758A762C7BFD05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815EE67B6054BAD83EE00F2EB814E422">
    <w:name w:val="1815EE67B6054BAD83EE00F2EB814E42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65E722878B94B8B92B5B13AED61F12D2">
    <w:name w:val="A65E722878B94B8B92B5B13AED61F12D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698CF12D71DC4618B2BC1BB5FEB6DBCB2">
    <w:name w:val="698CF12D71DC4618B2BC1BB5FEB6DBCB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67D1FDFA0B654537AE686AA60B96C3A92">
    <w:name w:val="67D1FDFA0B654537AE686AA60B96C3A9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E5659BA8F2D4F0ABCCF21AC78B75EF52">
    <w:name w:val="0E5659BA8F2D4F0ABCCF21AC78B75EF5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63EA2725C3549A59D192A53CF61088E2">
    <w:name w:val="C63EA2725C3549A59D192A53CF61088E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B077433A20D4FB6A8360AA2357722652">
    <w:name w:val="3B077433A20D4FB6A8360AA235772265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30DA64B715A4BBA992A3AD671D42A452">
    <w:name w:val="530DA64B715A4BBA992A3AD671D42A45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2DB00D4D96764551811303F5FEA764132">
    <w:name w:val="2DB00D4D96764551811303F5FEA76413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4936915F0584A9BABFF79F2DFF64B5B2">
    <w:name w:val="74936915F0584A9BABFF79F2DFF64B5B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BC79C48FCF044B5B9228A1FB1F23DEC2">
    <w:name w:val="CBC79C48FCF044B5B9228A1FB1F23DEC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12E2D5A5EC94F35811AB647379D90DD2">
    <w:name w:val="B12E2D5A5EC94F35811AB647379D90DD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4CD6793DE29416980C20E9010535C052">
    <w:name w:val="04CD6793DE29416980C20E9010535C05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72D9044BBE84E02A2D3E0A25BEB0A712">
    <w:name w:val="372D9044BBE84E02A2D3E0A25BEB0A71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7CE73BCAD384E12B685F36572D597B72">
    <w:name w:val="A7CE73BCAD384E12B685F36572D597B7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74A9AA0AA574E398518ED4EE4B29DC22">
    <w:name w:val="B74A9AA0AA574E398518ED4EE4B29DC2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6D4659D6B5744228BF883CD59B881272">
    <w:name w:val="46D4659D6B5744228BF883CD59B88127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CB0583CBB4D4E5F8F51A78154D962BB2">
    <w:name w:val="1CB0583CBB4D4E5F8F51A78154D962BB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18ACD96C44743B7BA2817AA54E1E3022">
    <w:name w:val="F18ACD96C44743B7BA2817AA54E1E302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2D626790E61247619307D473A76DA5302">
    <w:name w:val="2D626790E61247619307D473A76DA530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8BFB5FA7B7984913B0E508CE28D074A22">
    <w:name w:val="8BFB5FA7B7984913B0E508CE28D074A2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69CF94D7CACC439D9ABABBD2617F63C02">
    <w:name w:val="69CF94D7CACC439D9ABABBD2617F63C0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0DF83677A5446F0A3A5D7BDF8509C1C2">
    <w:name w:val="F0DF83677A5446F0A3A5D7BDF8509C1C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9716914C39F40EF9E243B2D9D8F38772">
    <w:name w:val="C9716914C39F40EF9E243B2D9D8F3877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EC74C92DAEF479D91CEE1F981CF3D542">
    <w:name w:val="9EC74C92DAEF479D91CEE1F981CF3D54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59BBF08DA4048F2AD81FAD3CDD6B7DF2">
    <w:name w:val="C59BBF08DA4048F2AD81FAD3CDD6B7DF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5DC352A5F0741C184DF2316FA04647B2">
    <w:name w:val="35DC352A5F0741C184DF2316FA04647B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609C3D5AFC23442DB62CCED2F71AF3402">
    <w:name w:val="609C3D5AFC23442DB62CCED2F71AF340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993EDF2BCE3445292F2BC7108FCE1C62">
    <w:name w:val="C993EDF2BCE3445292F2BC7108FCE1C6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B4319B976244E32AAD0BD2BD8FB83DF2">
    <w:name w:val="DB4319B976244E32AAD0BD2BD8FB83DF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EC3D8720F95C4E1F966BE461FC2845682">
    <w:name w:val="EC3D8720F95C4E1F966BE461FC284568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84DFAF287ABF4C47A810D304FC259F242">
    <w:name w:val="84DFAF287ABF4C47A810D304FC259F24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423487186724734B4A9426B867946512">
    <w:name w:val="F423487186724734B4A9426B86794651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E23C832263C4E1E98DF0159222972D62">
    <w:name w:val="7E23C832263C4E1E98DF0159222972D6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247EDB48DF64A16991EB72C9F892F782">
    <w:name w:val="4247EDB48DF64A16991EB72C9F892F78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CE8BB430958496C9666894EA797C1FF2">
    <w:name w:val="ACE8BB430958496C9666894EA797C1FF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9E64D772EF64CCF92F14037239F97EB2">
    <w:name w:val="99E64D772EF64CCF92F14037239F97EB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60D04AA81FA47C798B290AA3F07201F2">
    <w:name w:val="960D04AA81FA47C798B290AA3F07201F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FA9F18E2BD64908B6D7F07DC51344432">
    <w:name w:val="5FA9F18E2BD64908B6D7F07DC5134443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492880E897D499FA59DDF8A8F8171482">
    <w:name w:val="A492880E897D499FA59DDF8A8F817148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5747A65AE204D4BB24B2038F43FB5BB2">
    <w:name w:val="A5747A65AE204D4BB24B2038F43FB5BB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1B66A377D804E149B6EF40ED356032D2">
    <w:name w:val="01B66A377D804E149B6EF40ED356032D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C5A45230019492A8A3A18ACCB270AE32">
    <w:name w:val="0C5A45230019492A8A3A18ACCB270AE3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21808C430D24481A9017DFB6BBABB512">
    <w:name w:val="721808C430D24481A9017DFB6BBABB51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2881B96E002642088DA219F5CA9AB2642">
    <w:name w:val="2881B96E002642088DA219F5CA9AB264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3E6F5335B214959A290C29107AD7D832">
    <w:name w:val="33E6F5335B214959A290C29107AD7D83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AEFD83220CC4734B1FA01C336C2AF712">
    <w:name w:val="4AEFD83220CC4734B1FA01C336C2AF71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F573B38D062459FA2A322E4696DC4D22">
    <w:name w:val="DF573B38D062459FA2A322E4696DC4D2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22AF2F8708244E39F826B4B661303162">
    <w:name w:val="122AF2F8708244E39F826B4B66130316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7033852DB3240B2A7E25E0B6B7DAD242">
    <w:name w:val="37033852DB3240B2A7E25E0B6B7DAD24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0243F2F99604AC6805C72D263195B902">
    <w:name w:val="A0243F2F99604AC6805C72D263195B90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6B620D4493C24F34B0DF5CA38A4CA4782">
    <w:name w:val="6B620D4493C24F34B0DF5CA38A4CA478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38AE0B2C0F3498691B835C19DE143542">
    <w:name w:val="C38AE0B2C0F3498691B835C19DE14354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07018D6F92B45D0B5CDF0774E0724792">
    <w:name w:val="907018D6F92B45D0B5CDF0774E072479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C344207EEEC4722B3898C0227E6BA9F2">
    <w:name w:val="5C344207EEEC4722B3898C0227E6BA9F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451DD4E449B4CC7901DED3789F391AE2">
    <w:name w:val="F451DD4E449B4CC7901DED3789F391AE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EA011144442448F9BB55DD46D4C148E2">
    <w:name w:val="4EA011144442448F9BB55DD46D4C148E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16D8450EC994F8A80372DCA37F7D6942">
    <w:name w:val="516D8450EC994F8A80372DCA37F7D694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3E2600065604E56BE7509F7FD429D522">
    <w:name w:val="33E2600065604E56BE7509F7FD429D52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3C2057533E84846A24CA2878F4F70EA2">
    <w:name w:val="13C2057533E84846A24CA2878F4F70EA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1F58BB118004B3392FD4DF86F1C30DF2">
    <w:name w:val="91F58BB118004B3392FD4DF86F1C30DF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10C90E24DC1414E80A5A35E6880BF592">
    <w:name w:val="710C90E24DC1414E80A5A35E6880BF59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69E7784C62A44BC8ED213A1F87E050B2">
    <w:name w:val="369E7784C62A44BC8ED213A1F87E050B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36C3F9D5A8D463BBD0BD1D398487EF62">
    <w:name w:val="B36C3F9D5A8D463BBD0BD1D398487EF6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BEF0F30CDBC409BB751C4677FD9994B2">
    <w:name w:val="3BEF0F30CDBC409BB751C4677FD9994B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34AB525415C4230B0A069C9A39C4A9B2">
    <w:name w:val="D34AB525415C4230B0A069C9A39C4A9B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0B00FE6F33B4772A74761B0A087A5AA2">
    <w:name w:val="90B00FE6F33B4772A74761B0A087A5AA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0A3B0DBCDCD4C5EB67C1317D021C8D22">
    <w:name w:val="B0A3B0DBCDCD4C5EB67C1317D021C8D2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911346F457B4D25B30A5FDF2BA90FAD2">
    <w:name w:val="D911346F457B4D25B30A5FDF2BA90FAD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CC929CFB1064599BDBE87AD8C75DB162">
    <w:name w:val="0CC929CFB1064599BDBE87AD8C75DB16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D286236BC024BBEA0F909D9BCA24F672">
    <w:name w:val="CD286236BC024BBEA0F909D9BCA24F67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9723E4156AD40429995E0D4AFF09A632">
    <w:name w:val="C9723E4156AD40429995E0D4AFF09A63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7406BEE69D6496E99D9A6B2537E942E2">
    <w:name w:val="A7406BEE69D6496E99D9A6B2537E942E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35AA61D3AE649139A56A143F01EAEC72">
    <w:name w:val="035AA61D3AE649139A56A143F01EAEC7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BE5B5D93D3E4E80BC331FE6B2ECEA892">
    <w:name w:val="9BE5B5D93D3E4E80BC331FE6B2ECEA89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0D79B91C09A4986B89D19B4CE7306672">
    <w:name w:val="00D79B91C09A4986B89D19B4CE730667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AB63B4E02F7429385DC71E83E0554B93">
    <w:name w:val="DAB63B4E02F7429385DC71E83E0554B9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2D8C1FB25644C7EACE7A19B6C92A0F23">
    <w:name w:val="A2D8C1FB25644C7EACE7A19B6C92A0F2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186DD3F52E1426CBB23B729225707693">
    <w:name w:val="0186DD3F52E1426CBB23B72922570769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6F01301B88A47A6A9DC5B1438FB31E53">
    <w:name w:val="F6F01301B88A47A6A9DC5B1438FB31E5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5B12FC99B444A76984888EE654E52BF3">
    <w:name w:val="75B12FC99B444A76984888EE654E52BF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0580C7154DE4CC5AE5F7FF2A7285BA13">
    <w:name w:val="D0580C7154DE4CC5AE5F7FF2A7285BA1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8DC71B525B394EC08217C4582C6A9DF33">
    <w:name w:val="8DC71B525B394EC08217C4582C6A9DF3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B9EF7E0FAF845A5A36D94947383DD283">
    <w:name w:val="5B9EF7E0FAF845A5A36D94947383DD28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57922A77423427C96982A57BE6AA42F3">
    <w:name w:val="157922A77423427C96982A57BE6AA42F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14FECA5901346EE9BF9263562A9F2883">
    <w:name w:val="114FECA5901346EE9BF9263562A9F288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337DFAC0D1D40D4808F415573DC39BF3">
    <w:name w:val="1337DFAC0D1D40D4808F415573DC39BF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27625249ADA04FDBB0EE183442FC70D83">
    <w:name w:val="27625249ADA04FDBB0EE183442FC70D8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D618559DDEE464480633ADE1BA185A43">
    <w:name w:val="5D618559DDEE464480633ADE1BA185A4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E581A11A9AD4260ACB1CC364CE710153">
    <w:name w:val="5E581A11A9AD4260ACB1CC364CE71015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A01C2164B384DD7B69032FB9F2147113">
    <w:name w:val="5A01C2164B384DD7B69032FB9F214711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8378D9ECF8E64DEAAFF2923A7A6786EC3">
    <w:name w:val="8378D9ECF8E64DEAAFF2923A7A6786EC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65E0C6EA74D40DB9C177560C5CF6D8D3">
    <w:name w:val="D65E0C6EA74D40DB9C177560C5CF6D8D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9FF18CE915845A3A2591CA89D4A6C2A3">
    <w:name w:val="B9FF18CE915845A3A2591CA89D4A6C2A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9FC4E8C00634B3FB8902C37C4C2B1C53">
    <w:name w:val="09FC4E8C00634B3FB8902C37C4C2B1C5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027F1593C2C4CF5AD9A22F2C7B7B62E3">
    <w:name w:val="0027F1593C2C4CF5AD9A22F2C7B7B62E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23000E93F0945D198A2D50A2DDCC0D13">
    <w:name w:val="C23000E93F0945D198A2D50A2DDCC0D1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5A8702A7024470592F1C80CB660BDFA3">
    <w:name w:val="B5A8702A7024470592F1C80CB660BDFA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304D76710DE4E198C53027D3CD0BFA63">
    <w:name w:val="7304D76710DE4E198C53027D3CD0BFA6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803673DBD7D4AEAB74EE4FFE8C8788A3">
    <w:name w:val="1803673DBD7D4AEAB74EE4FFE8C8788A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A7B6C3A29E241F9A6750989F259821C3">
    <w:name w:val="5A7B6C3A29E241F9A6750989F259821C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161A5994E474F8592D9C4315671EFA93">
    <w:name w:val="C161A5994E474F8592D9C4315671EFA9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087E5E20B3947139F8214F16446E5A03">
    <w:name w:val="5087E5E20B3947139F8214F16446E5A0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21216F3EE07748478663321D4CC136A33">
    <w:name w:val="21216F3EE07748478663321D4CC136A3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DEC2674C57140528EE5A0C0C3D1BB9B3">
    <w:name w:val="4DEC2674C57140528EE5A0C0C3D1BB9B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089009B825D43B9BD758A762C7BFD053">
    <w:name w:val="F089009B825D43B9BD758A762C7BFD05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815EE67B6054BAD83EE00F2EB814E423">
    <w:name w:val="1815EE67B6054BAD83EE00F2EB814E42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65E722878B94B8B92B5B13AED61F12D3">
    <w:name w:val="A65E722878B94B8B92B5B13AED61F12D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698CF12D71DC4618B2BC1BB5FEB6DBCB3">
    <w:name w:val="698CF12D71DC4618B2BC1BB5FEB6DBCB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67D1FDFA0B654537AE686AA60B96C3A93">
    <w:name w:val="67D1FDFA0B654537AE686AA60B96C3A9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E5659BA8F2D4F0ABCCF21AC78B75EF53">
    <w:name w:val="0E5659BA8F2D4F0ABCCF21AC78B75EF5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63EA2725C3549A59D192A53CF61088E3">
    <w:name w:val="C63EA2725C3549A59D192A53CF61088E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B077433A20D4FB6A8360AA2357722653">
    <w:name w:val="3B077433A20D4FB6A8360AA235772265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30DA64B715A4BBA992A3AD671D42A453">
    <w:name w:val="530DA64B715A4BBA992A3AD671D42A45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2DB00D4D96764551811303F5FEA764133">
    <w:name w:val="2DB00D4D96764551811303F5FEA76413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4936915F0584A9BABFF79F2DFF64B5B3">
    <w:name w:val="74936915F0584A9BABFF79F2DFF64B5B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BC79C48FCF044B5B9228A1FB1F23DEC3">
    <w:name w:val="CBC79C48FCF044B5B9228A1FB1F23DEC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12E2D5A5EC94F35811AB647379D90DD3">
    <w:name w:val="B12E2D5A5EC94F35811AB647379D90DD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4CD6793DE29416980C20E9010535C053">
    <w:name w:val="04CD6793DE29416980C20E9010535C05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72D9044BBE84E02A2D3E0A25BEB0A713">
    <w:name w:val="372D9044BBE84E02A2D3E0A25BEB0A71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7CE73BCAD384E12B685F36572D597B73">
    <w:name w:val="A7CE73BCAD384E12B685F36572D597B7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74A9AA0AA574E398518ED4EE4B29DC23">
    <w:name w:val="B74A9AA0AA574E398518ED4EE4B29DC2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6D4659D6B5744228BF883CD59B881273">
    <w:name w:val="46D4659D6B5744228BF883CD59B88127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CB0583CBB4D4E5F8F51A78154D962BB3">
    <w:name w:val="1CB0583CBB4D4E5F8F51A78154D962BB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18ACD96C44743B7BA2817AA54E1E3023">
    <w:name w:val="F18ACD96C44743B7BA2817AA54E1E302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2D626790E61247619307D473A76DA5303">
    <w:name w:val="2D626790E61247619307D473A76DA530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8BFB5FA7B7984913B0E508CE28D074A23">
    <w:name w:val="8BFB5FA7B7984913B0E508CE28D074A2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69CF94D7CACC439D9ABABBD2617F63C03">
    <w:name w:val="69CF94D7CACC439D9ABABBD2617F63C0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0DF83677A5446F0A3A5D7BDF8509C1C3">
    <w:name w:val="F0DF83677A5446F0A3A5D7BDF8509C1C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9716914C39F40EF9E243B2D9D8F38773">
    <w:name w:val="C9716914C39F40EF9E243B2D9D8F3877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EC74C92DAEF479D91CEE1F981CF3D543">
    <w:name w:val="9EC74C92DAEF479D91CEE1F981CF3D54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59BBF08DA4048F2AD81FAD3CDD6B7DF3">
    <w:name w:val="C59BBF08DA4048F2AD81FAD3CDD6B7DF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5DC352A5F0741C184DF2316FA04647B3">
    <w:name w:val="35DC352A5F0741C184DF2316FA04647B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609C3D5AFC23442DB62CCED2F71AF3403">
    <w:name w:val="609C3D5AFC23442DB62CCED2F71AF340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993EDF2BCE3445292F2BC7108FCE1C63">
    <w:name w:val="C993EDF2BCE3445292F2BC7108FCE1C6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B4319B976244E32AAD0BD2BD8FB83DF3">
    <w:name w:val="DB4319B976244E32AAD0BD2BD8FB83DF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EC3D8720F95C4E1F966BE461FC2845683">
    <w:name w:val="EC3D8720F95C4E1F966BE461FC284568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84DFAF287ABF4C47A810D304FC259F243">
    <w:name w:val="84DFAF287ABF4C47A810D304FC259F24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423487186724734B4A9426B867946513">
    <w:name w:val="F423487186724734B4A9426B86794651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E23C832263C4E1E98DF0159222972D63">
    <w:name w:val="7E23C832263C4E1E98DF0159222972D6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247EDB48DF64A16991EB72C9F892F783">
    <w:name w:val="4247EDB48DF64A16991EB72C9F892F78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CE8BB430958496C9666894EA797C1FF3">
    <w:name w:val="ACE8BB430958496C9666894EA797C1FF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9E64D772EF64CCF92F14037239F97EB3">
    <w:name w:val="99E64D772EF64CCF92F14037239F97EB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60D04AA81FA47C798B290AA3F07201F3">
    <w:name w:val="960D04AA81FA47C798B290AA3F07201F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FA9F18E2BD64908B6D7F07DC51344433">
    <w:name w:val="5FA9F18E2BD64908B6D7F07DC5134443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492880E897D499FA59DDF8A8F8171483">
    <w:name w:val="A492880E897D499FA59DDF8A8F817148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5747A65AE204D4BB24B2038F43FB5BB3">
    <w:name w:val="A5747A65AE204D4BB24B2038F43FB5BB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1B66A377D804E149B6EF40ED356032D3">
    <w:name w:val="01B66A377D804E149B6EF40ED356032D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C5A45230019492A8A3A18ACCB270AE33">
    <w:name w:val="0C5A45230019492A8A3A18ACCB270AE3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21808C430D24481A9017DFB6BBABB513">
    <w:name w:val="721808C430D24481A9017DFB6BBABB51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2881B96E002642088DA219F5CA9AB2643">
    <w:name w:val="2881B96E002642088DA219F5CA9AB264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3E6F5335B214959A290C29107AD7D833">
    <w:name w:val="33E6F5335B214959A290C29107AD7D83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AEFD83220CC4734B1FA01C336C2AF713">
    <w:name w:val="4AEFD83220CC4734B1FA01C336C2AF71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F573B38D062459FA2A322E4696DC4D23">
    <w:name w:val="DF573B38D062459FA2A322E4696DC4D2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22AF2F8708244E39F826B4B661303163">
    <w:name w:val="122AF2F8708244E39F826B4B66130316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7033852DB3240B2A7E25E0B6B7DAD243">
    <w:name w:val="37033852DB3240B2A7E25E0B6B7DAD24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0243F2F99604AC6805C72D263195B903">
    <w:name w:val="A0243F2F99604AC6805C72D263195B90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6B620D4493C24F34B0DF5CA38A4CA4783">
    <w:name w:val="6B620D4493C24F34B0DF5CA38A4CA478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38AE0B2C0F3498691B835C19DE143543">
    <w:name w:val="C38AE0B2C0F3498691B835C19DE14354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07018D6F92B45D0B5CDF0774E0724793">
    <w:name w:val="907018D6F92B45D0B5CDF0774E072479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C344207EEEC4722B3898C0227E6BA9F3">
    <w:name w:val="5C344207EEEC4722B3898C0227E6BA9F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451DD4E449B4CC7901DED3789F391AE3">
    <w:name w:val="F451DD4E449B4CC7901DED3789F391AE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EA011144442448F9BB55DD46D4C148E3">
    <w:name w:val="4EA011144442448F9BB55DD46D4C148E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16D8450EC994F8A80372DCA37F7D6943">
    <w:name w:val="516D8450EC994F8A80372DCA37F7D694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3E2600065604E56BE7509F7FD429D523">
    <w:name w:val="33E2600065604E56BE7509F7FD429D52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3C2057533E84846A24CA2878F4F70EA3">
    <w:name w:val="13C2057533E84846A24CA2878F4F70EA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1F58BB118004B3392FD4DF86F1C30DF3">
    <w:name w:val="91F58BB118004B3392FD4DF86F1C30DF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10C90E24DC1414E80A5A35E6880BF593">
    <w:name w:val="710C90E24DC1414E80A5A35E6880BF59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69E7784C62A44BC8ED213A1F87E050B3">
    <w:name w:val="369E7784C62A44BC8ED213A1F87E050B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36C3F9D5A8D463BBD0BD1D398487EF63">
    <w:name w:val="B36C3F9D5A8D463BBD0BD1D398487EF6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BEF0F30CDBC409BB751C4677FD9994B3">
    <w:name w:val="3BEF0F30CDBC409BB751C4677FD9994B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34AB525415C4230B0A069C9A39C4A9B3">
    <w:name w:val="D34AB525415C4230B0A069C9A39C4A9B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0B00FE6F33B4772A74761B0A087A5AA3">
    <w:name w:val="90B00FE6F33B4772A74761B0A087A5AA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0A3B0DBCDCD4C5EB67C1317D021C8D23">
    <w:name w:val="B0A3B0DBCDCD4C5EB67C1317D021C8D2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911346F457B4D25B30A5FDF2BA90FAD3">
    <w:name w:val="D911346F457B4D25B30A5FDF2BA90FAD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CC929CFB1064599BDBE87AD8C75DB163">
    <w:name w:val="0CC929CFB1064599BDBE87AD8C75DB16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D286236BC024BBEA0F909D9BCA24F673">
    <w:name w:val="CD286236BC024BBEA0F909D9BCA24F67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9723E4156AD40429995E0D4AFF09A633">
    <w:name w:val="C9723E4156AD40429995E0D4AFF09A63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7406BEE69D6496E99D9A6B2537E942E3">
    <w:name w:val="A7406BEE69D6496E99D9A6B2537E942E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35AA61D3AE649139A56A143F01EAEC73">
    <w:name w:val="035AA61D3AE649139A56A143F01EAEC7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BE5B5D93D3E4E80BC331FE6B2ECEA893">
    <w:name w:val="9BE5B5D93D3E4E80BC331FE6B2ECEA89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0D79B91C09A4986B89D19B4CE7306673">
    <w:name w:val="00D79B91C09A4986B89D19B4CE730667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AB63B4E02F7429385DC71E83E0554B94">
    <w:name w:val="DAB63B4E02F7429385DC71E83E0554B9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2D8C1FB25644C7EACE7A19B6C92A0F24">
    <w:name w:val="A2D8C1FB25644C7EACE7A19B6C92A0F2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186DD3F52E1426CBB23B729225707694">
    <w:name w:val="0186DD3F52E1426CBB23B72922570769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6F01301B88A47A6A9DC5B1438FB31E54">
    <w:name w:val="F6F01301B88A47A6A9DC5B1438FB31E5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5B12FC99B444A76984888EE654E52BF4">
    <w:name w:val="75B12FC99B444A76984888EE654E52BF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0580C7154DE4CC5AE5F7FF2A7285BA14">
    <w:name w:val="D0580C7154DE4CC5AE5F7FF2A7285BA1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8DC71B525B394EC08217C4582C6A9DF34">
    <w:name w:val="8DC71B525B394EC08217C4582C6A9DF3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B9EF7E0FAF845A5A36D94947383DD284">
    <w:name w:val="5B9EF7E0FAF845A5A36D94947383DD28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57922A77423427C96982A57BE6AA42F4">
    <w:name w:val="157922A77423427C96982A57BE6AA42F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14FECA5901346EE9BF9263562A9F2884">
    <w:name w:val="114FECA5901346EE9BF9263562A9F288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337DFAC0D1D40D4808F415573DC39BF4">
    <w:name w:val="1337DFAC0D1D40D4808F415573DC39BF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27625249ADA04FDBB0EE183442FC70D84">
    <w:name w:val="27625249ADA04FDBB0EE183442FC70D8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D618559DDEE464480633ADE1BA185A44">
    <w:name w:val="5D618559DDEE464480633ADE1BA185A4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E581A11A9AD4260ACB1CC364CE710154">
    <w:name w:val="5E581A11A9AD4260ACB1CC364CE71015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A01C2164B384DD7B69032FB9F2147114">
    <w:name w:val="5A01C2164B384DD7B69032FB9F214711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8378D9ECF8E64DEAAFF2923A7A6786EC4">
    <w:name w:val="8378D9ECF8E64DEAAFF2923A7A6786EC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65E0C6EA74D40DB9C177560C5CF6D8D4">
    <w:name w:val="D65E0C6EA74D40DB9C177560C5CF6D8D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9FF18CE915845A3A2591CA89D4A6C2A4">
    <w:name w:val="B9FF18CE915845A3A2591CA89D4A6C2A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9FC4E8C00634B3FB8902C37C4C2B1C54">
    <w:name w:val="09FC4E8C00634B3FB8902C37C4C2B1C5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027F1593C2C4CF5AD9A22F2C7B7B62E4">
    <w:name w:val="0027F1593C2C4CF5AD9A22F2C7B7B62E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23000E93F0945D198A2D50A2DDCC0D14">
    <w:name w:val="C23000E93F0945D198A2D50A2DDCC0D1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5A8702A7024470592F1C80CB660BDFA4">
    <w:name w:val="B5A8702A7024470592F1C80CB660BDFA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304D76710DE4E198C53027D3CD0BFA64">
    <w:name w:val="7304D76710DE4E198C53027D3CD0BFA6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803673DBD7D4AEAB74EE4FFE8C8788A4">
    <w:name w:val="1803673DBD7D4AEAB74EE4FFE8C8788A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A7B6C3A29E241F9A6750989F259821C4">
    <w:name w:val="5A7B6C3A29E241F9A6750989F259821C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161A5994E474F8592D9C4315671EFA94">
    <w:name w:val="C161A5994E474F8592D9C4315671EFA9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087E5E20B3947139F8214F16446E5A04">
    <w:name w:val="5087E5E20B3947139F8214F16446E5A0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21216F3EE07748478663321D4CC136A34">
    <w:name w:val="21216F3EE07748478663321D4CC136A3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DEC2674C57140528EE5A0C0C3D1BB9B4">
    <w:name w:val="4DEC2674C57140528EE5A0C0C3D1BB9B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089009B825D43B9BD758A762C7BFD054">
    <w:name w:val="F089009B825D43B9BD758A762C7BFD05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815EE67B6054BAD83EE00F2EB814E424">
    <w:name w:val="1815EE67B6054BAD83EE00F2EB814E42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65E722878B94B8B92B5B13AED61F12D4">
    <w:name w:val="A65E722878B94B8B92B5B13AED61F12D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698CF12D71DC4618B2BC1BB5FEB6DBCB4">
    <w:name w:val="698CF12D71DC4618B2BC1BB5FEB6DBCB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67D1FDFA0B654537AE686AA60B96C3A94">
    <w:name w:val="67D1FDFA0B654537AE686AA60B96C3A9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E5659BA8F2D4F0ABCCF21AC78B75EF54">
    <w:name w:val="0E5659BA8F2D4F0ABCCF21AC78B75EF5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63EA2725C3549A59D192A53CF61088E4">
    <w:name w:val="C63EA2725C3549A59D192A53CF61088E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B077433A20D4FB6A8360AA2357722654">
    <w:name w:val="3B077433A20D4FB6A8360AA235772265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30DA64B715A4BBA992A3AD671D42A454">
    <w:name w:val="530DA64B715A4BBA992A3AD671D42A45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2DB00D4D96764551811303F5FEA764134">
    <w:name w:val="2DB00D4D96764551811303F5FEA76413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4936915F0584A9BABFF79F2DFF64B5B4">
    <w:name w:val="74936915F0584A9BABFF79F2DFF64B5B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BC79C48FCF044B5B9228A1FB1F23DEC4">
    <w:name w:val="CBC79C48FCF044B5B9228A1FB1F23DEC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12E2D5A5EC94F35811AB647379D90DD4">
    <w:name w:val="B12E2D5A5EC94F35811AB647379D90DD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4CD6793DE29416980C20E9010535C054">
    <w:name w:val="04CD6793DE29416980C20E9010535C05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72D9044BBE84E02A2D3E0A25BEB0A714">
    <w:name w:val="372D9044BBE84E02A2D3E0A25BEB0A71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7CE73BCAD384E12B685F36572D597B74">
    <w:name w:val="A7CE73BCAD384E12B685F36572D597B7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74A9AA0AA574E398518ED4EE4B29DC24">
    <w:name w:val="B74A9AA0AA574E398518ED4EE4B29DC2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6D4659D6B5744228BF883CD59B881274">
    <w:name w:val="46D4659D6B5744228BF883CD59B88127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CB0583CBB4D4E5F8F51A78154D962BB4">
    <w:name w:val="1CB0583CBB4D4E5F8F51A78154D962BB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18ACD96C44743B7BA2817AA54E1E3024">
    <w:name w:val="F18ACD96C44743B7BA2817AA54E1E302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2D626790E61247619307D473A76DA5304">
    <w:name w:val="2D626790E61247619307D473A76DA530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8BFB5FA7B7984913B0E508CE28D074A24">
    <w:name w:val="8BFB5FA7B7984913B0E508CE28D074A2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69CF94D7CACC439D9ABABBD2617F63C04">
    <w:name w:val="69CF94D7CACC439D9ABABBD2617F63C0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0DF83677A5446F0A3A5D7BDF8509C1C4">
    <w:name w:val="F0DF83677A5446F0A3A5D7BDF8509C1C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9716914C39F40EF9E243B2D9D8F38774">
    <w:name w:val="C9716914C39F40EF9E243B2D9D8F3877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EC74C92DAEF479D91CEE1F981CF3D544">
    <w:name w:val="9EC74C92DAEF479D91CEE1F981CF3D54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59BBF08DA4048F2AD81FAD3CDD6B7DF4">
    <w:name w:val="C59BBF08DA4048F2AD81FAD3CDD6B7DF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5DC352A5F0741C184DF2316FA04647B4">
    <w:name w:val="35DC352A5F0741C184DF2316FA04647B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609C3D5AFC23442DB62CCED2F71AF3404">
    <w:name w:val="609C3D5AFC23442DB62CCED2F71AF340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993EDF2BCE3445292F2BC7108FCE1C64">
    <w:name w:val="C993EDF2BCE3445292F2BC7108FCE1C6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B4319B976244E32AAD0BD2BD8FB83DF4">
    <w:name w:val="DB4319B976244E32AAD0BD2BD8FB83DF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EC3D8720F95C4E1F966BE461FC2845684">
    <w:name w:val="EC3D8720F95C4E1F966BE461FC284568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84DFAF287ABF4C47A810D304FC259F244">
    <w:name w:val="84DFAF287ABF4C47A810D304FC259F24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423487186724734B4A9426B867946514">
    <w:name w:val="F423487186724734B4A9426B86794651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E23C832263C4E1E98DF0159222972D64">
    <w:name w:val="7E23C832263C4E1E98DF0159222972D6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247EDB48DF64A16991EB72C9F892F784">
    <w:name w:val="4247EDB48DF64A16991EB72C9F892F78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CE8BB430958496C9666894EA797C1FF4">
    <w:name w:val="ACE8BB430958496C9666894EA797C1FF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9E64D772EF64CCF92F14037239F97EB4">
    <w:name w:val="99E64D772EF64CCF92F14037239F97EB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60D04AA81FA47C798B290AA3F07201F4">
    <w:name w:val="960D04AA81FA47C798B290AA3F07201F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FA9F18E2BD64908B6D7F07DC51344434">
    <w:name w:val="5FA9F18E2BD64908B6D7F07DC5134443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492880E897D499FA59DDF8A8F8171484">
    <w:name w:val="A492880E897D499FA59DDF8A8F817148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5747A65AE204D4BB24B2038F43FB5BB4">
    <w:name w:val="A5747A65AE204D4BB24B2038F43FB5BB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1B66A377D804E149B6EF40ED356032D4">
    <w:name w:val="01B66A377D804E149B6EF40ED356032D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C5A45230019492A8A3A18ACCB270AE34">
    <w:name w:val="0C5A45230019492A8A3A18ACCB270AE3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21808C430D24481A9017DFB6BBABB514">
    <w:name w:val="721808C430D24481A9017DFB6BBABB51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2881B96E002642088DA219F5CA9AB2644">
    <w:name w:val="2881B96E002642088DA219F5CA9AB264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3E6F5335B214959A290C29107AD7D834">
    <w:name w:val="33E6F5335B214959A290C29107AD7D83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AEFD83220CC4734B1FA01C336C2AF714">
    <w:name w:val="4AEFD83220CC4734B1FA01C336C2AF71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F573B38D062459FA2A322E4696DC4D24">
    <w:name w:val="DF573B38D062459FA2A322E4696DC4D2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22AF2F8708244E39F826B4B661303164">
    <w:name w:val="122AF2F8708244E39F826B4B66130316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7033852DB3240B2A7E25E0B6B7DAD244">
    <w:name w:val="37033852DB3240B2A7E25E0B6B7DAD24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0243F2F99604AC6805C72D263195B904">
    <w:name w:val="A0243F2F99604AC6805C72D263195B90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6B620D4493C24F34B0DF5CA38A4CA4784">
    <w:name w:val="6B620D4493C24F34B0DF5CA38A4CA478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38AE0B2C0F3498691B835C19DE143544">
    <w:name w:val="C38AE0B2C0F3498691B835C19DE14354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07018D6F92B45D0B5CDF0774E0724794">
    <w:name w:val="907018D6F92B45D0B5CDF0774E072479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C344207EEEC4722B3898C0227E6BA9F4">
    <w:name w:val="5C344207EEEC4722B3898C0227E6BA9F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451DD4E449B4CC7901DED3789F391AE4">
    <w:name w:val="F451DD4E449B4CC7901DED3789F391AE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EA011144442448F9BB55DD46D4C148E4">
    <w:name w:val="4EA011144442448F9BB55DD46D4C148E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16D8450EC994F8A80372DCA37F7D6944">
    <w:name w:val="516D8450EC994F8A80372DCA37F7D694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3E2600065604E56BE7509F7FD429D524">
    <w:name w:val="33E2600065604E56BE7509F7FD429D52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3C2057533E84846A24CA2878F4F70EA4">
    <w:name w:val="13C2057533E84846A24CA2878F4F70EA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1F58BB118004B3392FD4DF86F1C30DF4">
    <w:name w:val="91F58BB118004B3392FD4DF86F1C30DF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10C90E24DC1414E80A5A35E6880BF594">
    <w:name w:val="710C90E24DC1414E80A5A35E6880BF59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69E7784C62A44BC8ED213A1F87E050B4">
    <w:name w:val="369E7784C62A44BC8ED213A1F87E050B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36C3F9D5A8D463BBD0BD1D398487EF64">
    <w:name w:val="B36C3F9D5A8D463BBD0BD1D398487EF6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BEF0F30CDBC409BB751C4677FD9994B4">
    <w:name w:val="3BEF0F30CDBC409BB751C4677FD9994B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34AB525415C4230B0A069C9A39C4A9B4">
    <w:name w:val="D34AB525415C4230B0A069C9A39C4A9B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0B00FE6F33B4772A74761B0A087A5AA4">
    <w:name w:val="90B00FE6F33B4772A74761B0A087A5AA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0A3B0DBCDCD4C5EB67C1317D021C8D24">
    <w:name w:val="B0A3B0DBCDCD4C5EB67C1317D021C8D2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6BF6B7A987A04B02B0411C521C5FDB43">
    <w:name w:val="6BF6B7A987A04B02B0411C521C5FDB4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CC929CFB1064599BDBE87AD8C75DB164">
    <w:name w:val="0CC929CFB1064599BDBE87AD8C75DB16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D286236BC024BBEA0F909D9BCA24F674">
    <w:name w:val="CD286236BC024BBEA0F909D9BCA24F67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9723E4156AD40429995E0D4AFF09A634">
    <w:name w:val="C9723E4156AD40429995E0D4AFF09A63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7406BEE69D6496E99D9A6B2537E942E4">
    <w:name w:val="A7406BEE69D6496E99D9A6B2537E942E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35AA61D3AE649139A56A143F01EAEC74">
    <w:name w:val="035AA61D3AE649139A56A143F01EAEC7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BE5B5D93D3E4E80BC331FE6B2ECEA894">
    <w:name w:val="9BE5B5D93D3E4E80BC331FE6B2ECEA89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0D79B91C09A4986B89D19B4CE7306674">
    <w:name w:val="00D79B91C09A4986B89D19B4CE730667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AB63B4E02F7429385DC71E83E0554B95">
    <w:name w:val="DAB63B4E02F7429385DC71E83E0554B9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2D8C1FB25644C7EACE7A19B6C92A0F25">
    <w:name w:val="A2D8C1FB25644C7EACE7A19B6C92A0F2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186DD3F52E1426CBB23B729225707695">
    <w:name w:val="0186DD3F52E1426CBB23B72922570769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6F01301B88A47A6A9DC5B1438FB31E55">
    <w:name w:val="F6F01301B88A47A6A9DC5B1438FB31E5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5B12FC99B444A76984888EE654E52BF5">
    <w:name w:val="75B12FC99B444A76984888EE654E52BF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0580C7154DE4CC5AE5F7FF2A7285BA15">
    <w:name w:val="D0580C7154DE4CC5AE5F7FF2A7285BA1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8DC71B525B394EC08217C4582C6A9DF35">
    <w:name w:val="8DC71B525B394EC08217C4582C6A9DF3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B9EF7E0FAF845A5A36D94947383DD285">
    <w:name w:val="5B9EF7E0FAF845A5A36D94947383DD28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57922A77423427C96982A57BE6AA42F5">
    <w:name w:val="157922A77423427C96982A57BE6AA42F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14FECA5901346EE9BF9263562A9F2885">
    <w:name w:val="114FECA5901346EE9BF9263562A9F288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337DFAC0D1D40D4808F415573DC39BF5">
    <w:name w:val="1337DFAC0D1D40D4808F415573DC39BF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27625249ADA04FDBB0EE183442FC70D85">
    <w:name w:val="27625249ADA04FDBB0EE183442FC70D8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D618559DDEE464480633ADE1BA185A45">
    <w:name w:val="5D618559DDEE464480633ADE1BA185A4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E581A11A9AD4260ACB1CC364CE710155">
    <w:name w:val="5E581A11A9AD4260ACB1CC364CE71015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A01C2164B384DD7B69032FB9F2147115">
    <w:name w:val="5A01C2164B384DD7B69032FB9F214711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8378D9ECF8E64DEAAFF2923A7A6786EC5">
    <w:name w:val="8378D9ECF8E64DEAAFF2923A7A6786EC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65E0C6EA74D40DB9C177560C5CF6D8D5">
    <w:name w:val="D65E0C6EA74D40DB9C177560C5CF6D8D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9FF18CE915845A3A2591CA89D4A6C2A5">
    <w:name w:val="B9FF18CE915845A3A2591CA89D4A6C2A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9FC4E8C00634B3FB8902C37C4C2B1C55">
    <w:name w:val="09FC4E8C00634B3FB8902C37C4C2B1C5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027F1593C2C4CF5AD9A22F2C7B7B62E5">
    <w:name w:val="0027F1593C2C4CF5AD9A22F2C7B7B62E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23000E93F0945D198A2D50A2DDCC0D15">
    <w:name w:val="C23000E93F0945D198A2D50A2DDCC0D1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5A8702A7024470592F1C80CB660BDFA5">
    <w:name w:val="B5A8702A7024470592F1C80CB660BDFA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304D76710DE4E198C53027D3CD0BFA65">
    <w:name w:val="7304D76710DE4E198C53027D3CD0BFA6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803673DBD7D4AEAB74EE4FFE8C8788A5">
    <w:name w:val="1803673DBD7D4AEAB74EE4FFE8C8788A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A7B6C3A29E241F9A6750989F259821C5">
    <w:name w:val="5A7B6C3A29E241F9A6750989F259821C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161A5994E474F8592D9C4315671EFA95">
    <w:name w:val="C161A5994E474F8592D9C4315671EFA9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087E5E20B3947139F8214F16446E5A05">
    <w:name w:val="5087E5E20B3947139F8214F16446E5A0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21216F3EE07748478663321D4CC136A35">
    <w:name w:val="21216F3EE07748478663321D4CC136A3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DEC2674C57140528EE5A0C0C3D1BB9B5">
    <w:name w:val="4DEC2674C57140528EE5A0C0C3D1BB9B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089009B825D43B9BD758A762C7BFD055">
    <w:name w:val="F089009B825D43B9BD758A762C7BFD05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815EE67B6054BAD83EE00F2EB814E425">
    <w:name w:val="1815EE67B6054BAD83EE00F2EB814E42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65E722878B94B8B92B5B13AED61F12D5">
    <w:name w:val="A65E722878B94B8B92B5B13AED61F12D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698CF12D71DC4618B2BC1BB5FEB6DBCB5">
    <w:name w:val="698CF12D71DC4618B2BC1BB5FEB6DBCB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67D1FDFA0B654537AE686AA60B96C3A95">
    <w:name w:val="67D1FDFA0B654537AE686AA60B96C3A9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E5659BA8F2D4F0ABCCF21AC78B75EF55">
    <w:name w:val="0E5659BA8F2D4F0ABCCF21AC78B75EF5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63EA2725C3549A59D192A53CF61088E5">
    <w:name w:val="C63EA2725C3549A59D192A53CF61088E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B077433A20D4FB6A8360AA2357722655">
    <w:name w:val="3B077433A20D4FB6A8360AA235772265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30DA64B715A4BBA992A3AD671D42A455">
    <w:name w:val="530DA64B715A4BBA992A3AD671D42A45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2DB00D4D96764551811303F5FEA764135">
    <w:name w:val="2DB00D4D96764551811303F5FEA76413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4936915F0584A9BABFF79F2DFF64B5B5">
    <w:name w:val="74936915F0584A9BABFF79F2DFF64B5B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BC79C48FCF044B5B9228A1FB1F23DEC5">
    <w:name w:val="CBC79C48FCF044B5B9228A1FB1F23DEC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12E2D5A5EC94F35811AB647379D90DD5">
    <w:name w:val="B12E2D5A5EC94F35811AB647379D90DD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4CD6793DE29416980C20E9010535C055">
    <w:name w:val="04CD6793DE29416980C20E9010535C05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72D9044BBE84E02A2D3E0A25BEB0A715">
    <w:name w:val="372D9044BBE84E02A2D3E0A25BEB0A71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7CE73BCAD384E12B685F36572D597B75">
    <w:name w:val="A7CE73BCAD384E12B685F36572D597B7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74A9AA0AA574E398518ED4EE4B29DC25">
    <w:name w:val="B74A9AA0AA574E398518ED4EE4B29DC2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6D4659D6B5744228BF883CD59B881275">
    <w:name w:val="46D4659D6B5744228BF883CD59B88127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CB0583CBB4D4E5F8F51A78154D962BB5">
    <w:name w:val="1CB0583CBB4D4E5F8F51A78154D962BB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18ACD96C44743B7BA2817AA54E1E3025">
    <w:name w:val="F18ACD96C44743B7BA2817AA54E1E302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2D626790E61247619307D473A76DA5305">
    <w:name w:val="2D626790E61247619307D473A76DA530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8BFB5FA7B7984913B0E508CE28D074A25">
    <w:name w:val="8BFB5FA7B7984913B0E508CE28D074A2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69CF94D7CACC439D9ABABBD2617F63C05">
    <w:name w:val="69CF94D7CACC439D9ABABBD2617F63C0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0DF83677A5446F0A3A5D7BDF8509C1C5">
    <w:name w:val="F0DF83677A5446F0A3A5D7BDF8509C1C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9716914C39F40EF9E243B2D9D8F38775">
    <w:name w:val="C9716914C39F40EF9E243B2D9D8F3877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EC74C92DAEF479D91CEE1F981CF3D545">
    <w:name w:val="9EC74C92DAEF479D91CEE1F981CF3D54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59BBF08DA4048F2AD81FAD3CDD6B7DF5">
    <w:name w:val="C59BBF08DA4048F2AD81FAD3CDD6B7DF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5DC352A5F0741C184DF2316FA04647B5">
    <w:name w:val="35DC352A5F0741C184DF2316FA04647B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609C3D5AFC23442DB62CCED2F71AF3405">
    <w:name w:val="609C3D5AFC23442DB62CCED2F71AF340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993EDF2BCE3445292F2BC7108FCE1C65">
    <w:name w:val="C993EDF2BCE3445292F2BC7108FCE1C6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B4319B976244E32AAD0BD2BD8FB83DF5">
    <w:name w:val="DB4319B976244E32AAD0BD2BD8FB83DF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EC3D8720F95C4E1F966BE461FC2845685">
    <w:name w:val="EC3D8720F95C4E1F966BE461FC284568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84DFAF287ABF4C47A810D304FC259F245">
    <w:name w:val="84DFAF287ABF4C47A810D304FC259F24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423487186724734B4A9426B867946515">
    <w:name w:val="F423487186724734B4A9426B86794651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E23C832263C4E1E98DF0159222972D65">
    <w:name w:val="7E23C832263C4E1E98DF0159222972D6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247EDB48DF64A16991EB72C9F892F785">
    <w:name w:val="4247EDB48DF64A16991EB72C9F892F78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CE8BB430958496C9666894EA797C1FF5">
    <w:name w:val="ACE8BB430958496C9666894EA797C1FF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9E64D772EF64CCF92F14037239F97EB5">
    <w:name w:val="99E64D772EF64CCF92F14037239F97EB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60D04AA81FA47C798B290AA3F07201F5">
    <w:name w:val="960D04AA81FA47C798B290AA3F07201F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FA9F18E2BD64908B6D7F07DC51344435">
    <w:name w:val="5FA9F18E2BD64908B6D7F07DC5134443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492880E897D499FA59DDF8A8F8171485">
    <w:name w:val="A492880E897D499FA59DDF8A8F817148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5747A65AE204D4BB24B2038F43FB5BB5">
    <w:name w:val="A5747A65AE204D4BB24B2038F43FB5BB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1B66A377D804E149B6EF40ED356032D5">
    <w:name w:val="01B66A377D804E149B6EF40ED356032D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C5A45230019492A8A3A18ACCB270AE35">
    <w:name w:val="0C5A45230019492A8A3A18ACCB270AE3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21808C430D24481A9017DFB6BBABB515">
    <w:name w:val="721808C430D24481A9017DFB6BBABB51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2881B96E002642088DA219F5CA9AB2645">
    <w:name w:val="2881B96E002642088DA219F5CA9AB264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3E6F5335B214959A290C29107AD7D835">
    <w:name w:val="33E6F5335B214959A290C29107AD7D83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AEFD83220CC4734B1FA01C336C2AF715">
    <w:name w:val="4AEFD83220CC4734B1FA01C336C2AF71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F573B38D062459FA2A322E4696DC4D25">
    <w:name w:val="DF573B38D062459FA2A322E4696DC4D2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22AF2F8708244E39F826B4B661303165">
    <w:name w:val="122AF2F8708244E39F826B4B66130316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7033852DB3240B2A7E25E0B6B7DAD245">
    <w:name w:val="37033852DB3240B2A7E25E0B6B7DAD24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0243F2F99604AC6805C72D263195B905">
    <w:name w:val="A0243F2F99604AC6805C72D263195B90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6B620D4493C24F34B0DF5CA38A4CA4785">
    <w:name w:val="6B620D4493C24F34B0DF5CA38A4CA478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38AE0B2C0F3498691B835C19DE143545">
    <w:name w:val="C38AE0B2C0F3498691B835C19DE14354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07018D6F92B45D0B5CDF0774E0724795">
    <w:name w:val="907018D6F92B45D0B5CDF0774E072479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C344207EEEC4722B3898C0227E6BA9F5">
    <w:name w:val="5C344207EEEC4722B3898C0227E6BA9F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451DD4E449B4CC7901DED3789F391AE5">
    <w:name w:val="F451DD4E449B4CC7901DED3789F391AE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EA011144442448F9BB55DD46D4C148E5">
    <w:name w:val="4EA011144442448F9BB55DD46D4C148E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16D8450EC994F8A80372DCA37F7D6945">
    <w:name w:val="516D8450EC994F8A80372DCA37F7D694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3E2600065604E56BE7509F7FD429D525">
    <w:name w:val="33E2600065604E56BE7509F7FD429D52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3C2057533E84846A24CA2878F4F70EA5">
    <w:name w:val="13C2057533E84846A24CA2878F4F70EA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1F58BB118004B3392FD4DF86F1C30DF5">
    <w:name w:val="91F58BB118004B3392FD4DF86F1C30DF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10C90E24DC1414E80A5A35E6880BF595">
    <w:name w:val="710C90E24DC1414E80A5A35E6880BF59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69E7784C62A44BC8ED213A1F87E050B5">
    <w:name w:val="369E7784C62A44BC8ED213A1F87E050B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36C3F9D5A8D463BBD0BD1D398487EF65">
    <w:name w:val="B36C3F9D5A8D463BBD0BD1D398487EF6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BEF0F30CDBC409BB751C4677FD9994B5">
    <w:name w:val="3BEF0F30CDBC409BB751C4677FD9994B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34AB525415C4230B0A069C9A39C4A9B5">
    <w:name w:val="D34AB525415C4230B0A069C9A39C4A9B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0B00FE6F33B4772A74761B0A087A5AA5">
    <w:name w:val="90B00FE6F33B4772A74761B0A087A5AA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0A3B0DBCDCD4C5EB67C1317D021C8D25">
    <w:name w:val="B0A3B0DBCDCD4C5EB67C1317D021C8D2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CC929CFB1064599BDBE87AD8C75DB165">
    <w:name w:val="0CC929CFB1064599BDBE87AD8C75DB16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D286236BC024BBEA0F909D9BCA24F675">
    <w:name w:val="CD286236BC024BBEA0F909D9BCA24F67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9723E4156AD40429995E0D4AFF09A635">
    <w:name w:val="C9723E4156AD40429995E0D4AFF09A63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7406BEE69D6496E99D9A6B2537E942E5">
    <w:name w:val="A7406BEE69D6496E99D9A6B2537E942E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35AA61D3AE649139A56A143F01EAEC75">
    <w:name w:val="035AA61D3AE649139A56A143F01EAEC7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BE5B5D93D3E4E80BC331FE6B2ECEA895">
    <w:name w:val="9BE5B5D93D3E4E80BC331FE6B2ECEA89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0D79B91C09A4986B89D19B4CE7306675">
    <w:name w:val="00D79B91C09A4986B89D19B4CE730667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AB63B4E02F7429385DC71E83E0554B96">
    <w:name w:val="DAB63B4E02F7429385DC71E83E0554B9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2D8C1FB25644C7EACE7A19B6C92A0F26">
    <w:name w:val="A2D8C1FB25644C7EACE7A19B6C92A0F2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186DD3F52E1426CBB23B729225707696">
    <w:name w:val="0186DD3F52E1426CBB23B72922570769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5B12FC99B444A76984888EE654E52BF6">
    <w:name w:val="75B12FC99B444A76984888EE654E52BF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0580C7154DE4CC5AE5F7FF2A7285BA16">
    <w:name w:val="D0580C7154DE4CC5AE5F7FF2A7285BA1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9F3A3BB727F4CE3B2E2858497EE48E1">
    <w:name w:val="49F3A3BB727F4CE3B2E2858497EE48E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B9EF7E0FAF845A5A36D94947383DD286">
    <w:name w:val="5B9EF7E0FAF845A5A36D94947383DD28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57922A77423427C96982A57BE6AA42F6">
    <w:name w:val="157922A77423427C96982A57BE6AA42F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14FECA5901346EE9BF9263562A9F2886">
    <w:name w:val="114FECA5901346EE9BF9263562A9F288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27625249ADA04FDBB0EE183442FC70D86">
    <w:name w:val="27625249ADA04FDBB0EE183442FC70D8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D618559DDEE464480633ADE1BA185A46">
    <w:name w:val="5D618559DDEE464480633ADE1BA185A4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A01C2164B384DD7B69032FB9F2147116">
    <w:name w:val="5A01C2164B384DD7B69032FB9F214711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8378D9ECF8E64DEAAFF2923A7A6786EC6">
    <w:name w:val="8378D9ECF8E64DEAAFF2923A7A6786EC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65E0C6EA74D40DB9C177560C5CF6D8D6">
    <w:name w:val="D65E0C6EA74D40DB9C177560C5CF6D8D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9FF18CE915845A3A2591CA89D4A6C2A6">
    <w:name w:val="B9FF18CE915845A3A2591CA89D4A6C2A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9FC4E8C00634B3FB8902C37C4C2B1C56">
    <w:name w:val="09FC4E8C00634B3FB8902C37C4C2B1C5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027F1593C2C4CF5AD9A22F2C7B7B62E6">
    <w:name w:val="0027F1593C2C4CF5AD9A22F2C7B7B62E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23000E93F0945D198A2D50A2DDCC0D16">
    <w:name w:val="C23000E93F0945D198A2D50A2DDCC0D1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5A8702A7024470592F1C80CB660BDFA6">
    <w:name w:val="B5A8702A7024470592F1C80CB660BDFA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304D76710DE4E198C53027D3CD0BFA66">
    <w:name w:val="7304D76710DE4E198C53027D3CD0BFA6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803673DBD7D4AEAB74EE4FFE8C8788A6">
    <w:name w:val="1803673DBD7D4AEAB74EE4FFE8C8788A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A7B6C3A29E241F9A6750989F259821C6">
    <w:name w:val="5A7B6C3A29E241F9A6750989F259821C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161A5994E474F8592D9C4315671EFA96">
    <w:name w:val="C161A5994E474F8592D9C4315671EFA9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087E5E20B3947139F8214F16446E5A06">
    <w:name w:val="5087E5E20B3947139F8214F16446E5A0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21216F3EE07748478663321D4CC136A36">
    <w:name w:val="21216F3EE07748478663321D4CC136A3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DEC2674C57140528EE5A0C0C3D1BB9B6">
    <w:name w:val="4DEC2674C57140528EE5A0C0C3D1BB9B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089009B825D43B9BD758A762C7BFD056">
    <w:name w:val="F089009B825D43B9BD758A762C7BFD05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815EE67B6054BAD83EE00F2EB814E426">
    <w:name w:val="1815EE67B6054BAD83EE00F2EB814E42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65E722878B94B8B92B5B13AED61F12D6">
    <w:name w:val="A65E722878B94B8B92B5B13AED61F12D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698CF12D71DC4618B2BC1BB5FEB6DBCB6">
    <w:name w:val="698CF12D71DC4618B2BC1BB5FEB6DBCB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67D1FDFA0B654537AE686AA60B96C3A96">
    <w:name w:val="67D1FDFA0B654537AE686AA60B96C3A9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E5659BA8F2D4F0ABCCF21AC78B75EF56">
    <w:name w:val="0E5659BA8F2D4F0ABCCF21AC78B75EF5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63EA2725C3549A59D192A53CF61088E6">
    <w:name w:val="C63EA2725C3549A59D192A53CF61088E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B077433A20D4FB6A8360AA2357722656">
    <w:name w:val="3B077433A20D4FB6A8360AA235772265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30DA64B715A4BBA992A3AD671D42A456">
    <w:name w:val="530DA64B715A4BBA992A3AD671D42A45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2DB00D4D96764551811303F5FEA764136">
    <w:name w:val="2DB00D4D96764551811303F5FEA76413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4936915F0584A9BABFF79F2DFF64B5B6">
    <w:name w:val="74936915F0584A9BABFF79F2DFF64B5B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BC79C48FCF044B5B9228A1FB1F23DEC6">
    <w:name w:val="CBC79C48FCF044B5B9228A1FB1F23DEC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12E2D5A5EC94F35811AB647379D90DD6">
    <w:name w:val="B12E2D5A5EC94F35811AB647379D90DD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4CD6793DE29416980C20E9010535C056">
    <w:name w:val="04CD6793DE29416980C20E9010535C05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72D9044BBE84E02A2D3E0A25BEB0A716">
    <w:name w:val="372D9044BBE84E02A2D3E0A25BEB0A71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7CE73BCAD384E12B685F36572D597B76">
    <w:name w:val="A7CE73BCAD384E12B685F36572D597B7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74A9AA0AA574E398518ED4EE4B29DC26">
    <w:name w:val="B74A9AA0AA574E398518ED4EE4B29DC2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6D4659D6B5744228BF883CD59B881276">
    <w:name w:val="46D4659D6B5744228BF883CD59B88127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CB0583CBB4D4E5F8F51A78154D962BB6">
    <w:name w:val="1CB0583CBB4D4E5F8F51A78154D962BB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18ACD96C44743B7BA2817AA54E1E3026">
    <w:name w:val="F18ACD96C44743B7BA2817AA54E1E302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2D626790E61247619307D473A76DA5306">
    <w:name w:val="2D626790E61247619307D473A76DA530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8BFB5FA7B7984913B0E508CE28D074A26">
    <w:name w:val="8BFB5FA7B7984913B0E508CE28D074A2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69CF94D7CACC439D9ABABBD2617F63C06">
    <w:name w:val="69CF94D7CACC439D9ABABBD2617F63C0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0DF83677A5446F0A3A5D7BDF8509C1C6">
    <w:name w:val="F0DF83677A5446F0A3A5D7BDF8509C1C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9716914C39F40EF9E243B2D9D8F38776">
    <w:name w:val="C9716914C39F40EF9E243B2D9D8F3877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EC74C92DAEF479D91CEE1F981CF3D546">
    <w:name w:val="9EC74C92DAEF479D91CEE1F981CF3D54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59BBF08DA4048F2AD81FAD3CDD6B7DF6">
    <w:name w:val="C59BBF08DA4048F2AD81FAD3CDD6B7DF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5DC352A5F0741C184DF2316FA04647B6">
    <w:name w:val="35DC352A5F0741C184DF2316FA04647B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609C3D5AFC23442DB62CCED2F71AF3406">
    <w:name w:val="609C3D5AFC23442DB62CCED2F71AF340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993EDF2BCE3445292F2BC7108FCE1C66">
    <w:name w:val="C993EDF2BCE3445292F2BC7108FCE1C6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B4319B976244E32AAD0BD2BD8FB83DF6">
    <w:name w:val="DB4319B976244E32AAD0BD2BD8FB83DF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EC3D8720F95C4E1F966BE461FC2845686">
    <w:name w:val="EC3D8720F95C4E1F966BE461FC284568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84DFAF287ABF4C47A810D304FC259F246">
    <w:name w:val="84DFAF287ABF4C47A810D304FC259F24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423487186724734B4A9426B867946516">
    <w:name w:val="F423487186724734B4A9426B86794651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E23C832263C4E1E98DF0159222972D66">
    <w:name w:val="7E23C832263C4E1E98DF0159222972D6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247EDB48DF64A16991EB72C9F892F786">
    <w:name w:val="4247EDB48DF64A16991EB72C9F892F78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CE8BB430958496C9666894EA797C1FF6">
    <w:name w:val="ACE8BB430958496C9666894EA797C1FF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9E64D772EF64CCF92F14037239F97EB6">
    <w:name w:val="99E64D772EF64CCF92F14037239F97EB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60D04AA81FA47C798B290AA3F07201F6">
    <w:name w:val="960D04AA81FA47C798B290AA3F07201F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FA9F18E2BD64908B6D7F07DC51344436">
    <w:name w:val="5FA9F18E2BD64908B6D7F07DC5134443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492880E897D499FA59DDF8A8F8171486">
    <w:name w:val="A492880E897D499FA59DDF8A8F817148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5747A65AE204D4BB24B2038F43FB5BB6">
    <w:name w:val="A5747A65AE204D4BB24B2038F43FB5BB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1B66A377D804E149B6EF40ED356032D6">
    <w:name w:val="01B66A377D804E149B6EF40ED356032D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C5A45230019492A8A3A18ACCB270AE36">
    <w:name w:val="0C5A45230019492A8A3A18ACCB270AE3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21808C430D24481A9017DFB6BBABB516">
    <w:name w:val="721808C430D24481A9017DFB6BBABB51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2881B96E002642088DA219F5CA9AB2646">
    <w:name w:val="2881B96E002642088DA219F5CA9AB264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3E6F5335B214959A290C29107AD7D836">
    <w:name w:val="33E6F5335B214959A290C29107AD7D83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AEFD83220CC4734B1FA01C336C2AF716">
    <w:name w:val="4AEFD83220CC4734B1FA01C336C2AF71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F573B38D062459FA2A322E4696DC4D26">
    <w:name w:val="DF573B38D062459FA2A322E4696DC4D2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22AF2F8708244E39F826B4B661303166">
    <w:name w:val="122AF2F8708244E39F826B4B66130316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7033852DB3240B2A7E25E0B6B7DAD246">
    <w:name w:val="37033852DB3240B2A7E25E0B6B7DAD24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0243F2F99604AC6805C72D263195B906">
    <w:name w:val="A0243F2F99604AC6805C72D263195B90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6B620D4493C24F34B0DF5CA38A4CA4786">
    <w:name w:val="6B620D4493C24F34B0DF5CA38A4CA478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38AE0B2C0F3498691B835C19DE143546">
    <w:name w:val="C38AE0B2C0F3498691B835C19DE14354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07018D6F92B45D0B5CDF0774E0724796">
    <w:name w:val="907018D6F92B45D0B5CDF0774E072479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C344207EEEC4722B3898C0227E6BA9F6">
    <w:name w:val="5C344207EEEC4722B3898C0227E6BA9F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451DD4E449B4CC7901DED3789F391AE6">
    <w:name w:val="F451DD4E449B4CC7901DED3789F391AE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EA011144442448F9BB55DD46D4C148E6">
    <w:name w:val="4EA011144442448F9BB55DD46D4C148E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16D8450EC994F8A80372DCA37F7D6946">
    <w:name w:val="516D8450EC994F8A80372DCA37F7D694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3E2600065604E56BE7509F7FD429D526">
    <w:name w:val="33E2600065604E56BE7509F7FD429D52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3C2057533E84846A24CA2878F4F70EA6">
    <w:name w:val="13C2057533E84846A24CA2878F4F70EA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1F58BB118004B3392FD4DF86F1C30DF6">
    <w:name w:val="91F58BB118004B3392FD4DF86F1C30DF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10C90E24DC1414E80A5A35E6880BF596">
    <w:name w:val="710C90E24DC1414E80A5A35E6880BF59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69E7784C62A44BC8ED213A1F87E050B6">
    <w:name w:val="369E7784C62A44BC8ED213A1F87E050B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36C3F9D5A8D463BBD0BD1D398487EF66">
    <w:name w:val="B36C3F9D5A8D463BBD0BD1D398487EF6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BEF0F30CDBC409BB751C4677FD9994B6">
    <w:name w:val="3BEF0F30CDBC409BB751C4677FD9994B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34AB525415C4230B0A069C9A39C4A9B6">
    <w:name w:val="D34AB525415C4230B0A069C9A39C4A9B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0B00FE6F33B4772A74761B0A087A5AA6">
    <w:name w:val="90B00FE6F33B4772A74761B0A087A5AA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0A3B0DBCDCD4C5EB67C1317D021C8D26">
    <w:name w:val="B0A3B0DBCDCD4C5EB67C1317D021C8D2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CC929CFB1064599BDBE87AD8C75DB166">
    <w:name w:val="0CC929CFB1064599BDBE87AD8C75DB16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D286236BC024BBEA0F909D9BCA24F676">
    <w:name w:val="CD286236BC024BBEA0F909D9BCA24F67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9723E4156AD40429995E0D4AFF09A636">
    <w:name w:val="C9723E4156AD40429995E0D4AFF09A63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7406BEE69D6496E99D9A6B2537E942E6">
    <w:name w:val="A7406BEE69D6496E99D9A6B2537E942E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35AA61D3AE649139A56A143F01EAEC76">
    <w:name w:val="035AA61D3AE649139A56A143F01EAEC7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BE5B5D93D3E4E80BC331FE6B2ECEA896">
    <w:name w:val="9BE5B5D93D3E4E80BC331FE6B2ECEA89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0D79B91C09A4986B89D19B4CE7306676">
    <w:name w:val="00D79B91C09A4986B89D19B4CE730667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AB63B4E02F7429385DC71E83E0554B97">
    <w:name w:val="DAB63B4E02F7429385DC71E83E0554B9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2D8C1FB25644C7EACE7A19B6C92A0F27">
    <w:name w:val="A2D8C1FB25644C7EACE7A19B6C92A0F2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186DD3F52E1426CBB23B729225707697">
    <w:name w:val="0186DD3F52E1426CBB23B72922570769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5B12FC99B444A76984888EE654E52BF7">
    <w:name w:val="75B12FC99B444A76984888EE654E52BF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0580C7154DE4CC5AE5F7FF2A7285BA17">
    <w:name w:val="D0580C7154DE4CC5AE5F7FF2A7285BA1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9F3A3BB727F4CE3B2E2858497EE48E11">
    <w:name w:val="49F3A3BB727F4CE3B2E2858497EE48E1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B9EF7E0FAF845A5A36D94947383DD287">
    <w:name w:val="5B9EF7E0FAF845A5A36D94947383DD28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57922A77423427C96982A57BE6AA42F7">
    <w:name w:val="157922A77423427C96982A57BE6AA42F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14FECA5901346EE9BF9263562A9F2887">
    <w:name w:val="114FECA5901346EE9BF9263562A9F288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27625249ADA04FDBB0EE183442FC70D87">
    <w:name w:val="27625249ADA04FDBB0EE183442FC70D8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D618559DDEE464480633ADE1BA185A47">
    <w:name w:val="5D618559DDEE464480633ADE1BA185A4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A01C2164B384DD7B69032FB9F2147117">
    <w:name w:val="5A01C2164B384DD7B69032FB9F214711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8378D9ECF8E64DEAAFF2923A7A6786EC7">
    <w:name w:val="8378D9ECF8E64DEAAFF2923A7A6786EC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65E0C6EA74D40DB9C177560C5CF6D8D7">
    <w:name w:val="D65E0C6EA74D40DB9C177560C5CF6D8D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9FF18CE915845A3A2591CA89D4A6C2A7">
    <w:name w:val="B9FF18CE915845A3A2591CA89D4A6C2A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9FC4E8C00634B3FB8902C37C4C2B1C57">
    <w:name w:val="09FC4E8C00634B3FB8902C37C4C2B1C5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027F1593C2C4CF5AD9A22F2C7B7B62E7">
    <w:name w:val="0027F1593C2C4CF5AD9A22F2C7B7B62E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23000E93F0945D198A2D50A2DDCC0D17">
    <w:name w:val="C23000E93F0945D198A2D50A2DDCC0D1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5A8702A7024470592F1C80CB660BDFA7">
    <w:name w:val="B5A8702A7024470592F1C80CB660BDFA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304D76710DE4E198C53027D3CD0BFA67">
    <w:name w:val="7304D76710DE4E198C53027D3CD0BFA6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803673DBD7D4AEAB74EE4FFE8C8788A7">
    <w:name w:val="1803673DBD7D4AEAB74EE4FFE8C8788A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A7B6C3A29E241F9A6750989F259821C7">
    <w:name w:val="5A7B6C3A29E241F9A6750989F259821C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161A5994E474F8592D9C4315671EFA97">
    <w:name w:val="C161A5994E474F8592D9C4315671EFA9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087E5E20B3947139F8214F16446E5A07">
    <w:name w:val="5087E5E20B3947139F8214F16446E5A0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21216F3EE07748478663321D4CC136A37">
    <w:name w:val="21216F3EE07748478663321D4CC136A3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DEC2674C57140528EE5A0C0C3D1BB9B7">
    <w:name w:val="4DEC2674C57140528EE5A0C0C3D1BB9B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089009B825D43B9BD758A762C7BFD057">
    <w:name w:val="F089009B825D43B9BD758A762C7BFD05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815EE67B6054BAD83EE00F2EB814E427">
    <w:name w:val="1815EE67B6054BAD83EE00F2EB814E42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65E722878B94B8B92B5B13AED61F12D7">
    <w:name w:val="A65E722878B94B8B92B5B13AED61F12D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698CF12D71DC4618B2BC1BB5FEB6DBCB7">
    <w:name w:val="698CF12D71DC4618B2BC1BB5FEB6DBCB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67D1FDFA0B654537AE686AA60B96C3A97">
    <w:name w:val="67D1FDFA0B654537AE686AA60B96C3A9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E5659BA8F2D4F0ABCCF21AC78B75EF57">
    <w:name w:val="0E5659BA8F2D4F0ABCCF21AC78B75EF5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63EA2725C3549A59D192A53CF61088E7">
    <w:name w:val="C63EA2725C3549A59D192A53CF61088E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B077433A20D4FB6A8360AA2357722657">
    <w:name w:val="3B077433A20D4FB6A8360AA235772265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30DA64B715A4BBA992A3AD671D42A457">
    <w:name w:val="530DA64B715A4BBA992A3AD671D42A45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2DB00D4D96764551811303F5FEA764137">
    <w:name w:val="2DB00D4D96764551811303F5FEA76413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4936915F0584A9BABFF79F2DFF64B5B7">
    <w:name w:val="74936915F0584A9BABFF79F2DFF64B5B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BC79C48FCF044B5B9228A1FB1F23DEC7">
    <w:name w:val="CBC79C48FCF044B5B9228A1FB1F23DEC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12E2D5A5EC94F35811AB647379D90DD7">
    <w:name w:val="B12E2D5A5EC94F35811AB647379D90DD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4CD6793DE29416980C20E9010535C057">
    <w:name w:val="04CD6793DE29416980C20E9010535C05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72D9044BBE84E02A2D3E0A25BEB0A717">
    <w:name w:val="372D9044BBE84E02A2D3E0A25BEB0A71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7CE73BCAD384E12B685F36572D597B77">
    <w:name w:val="A7CE73BCAD384E12B685F36572D597B7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74A9AA0AA574E398518ED4EE4B29DC27">
    <w:name w:val="B74A9AA0AA574E398518ED4EE4B29DC2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6D4659D6B5744228BF883CD59B881277">
    <w:name w:val="46D4659D6B5744228BF883CD59B88127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CB0583CBB4D4E5F8F51A78154D962BB7">
    <w:name w:val="1CB0583CBB4D4E5F8F51A78154D962BB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18ACD96C44743B7BA2817AA54E1E3027">
    <w:name w:val="F18ACD96C44743B7BA2817AA54E1E302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2D626790E61247619307D473A76DA5307">
    <w:name w:val="2D626790E61247619307D473A76DA530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8BFB5FA7B7984913B0E508CE28D074A27">
    <w:name w:val="8BFB5FA7B7984913B0E508CE28D074A2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69CF94D7CACC439D9ABABBD2617F63C07">
    <w:name w:val="69CF94D7CACC439D9ABABBD2617F63C0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0DF83677A5446F0A3A5D7BDF8509C1C7">
    <w:name w:val="F0DF83677A5446F0A3A5D7BDF8509C1C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9716914C39F40EF9E243B2D9D8F38777">
    <w:name w:val="C9716914C39F40EF9E243B2D9D8F3877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EC74C92DAEF479D91CEE1F981CF3D547">
    <w:name w:val="9EC74C92DAEF479D91CEE1F981CF3D54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59BBF08DA4048F2AD81FAD3CDD6B7DF7">
    <w:name w:val="C59BBF08DA4048F2AD81FAD3CDD6B7DF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5DC352A5F0741C184DF2316FA04647B7">
    <w:name w:val="35DC352A5F0741C184DF2316FA04647B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609C3D5AFC23442DB62CCED2F71AF3407">
    <w:name w:val="609C3D5AFC23442DB62CCED2F71AF340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993EDF2BCE3445292F2BC7108FCE1C67">
    <w:name w:val="C993EDF2BCE3445292F2BC7108FCE1C6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B4319B976244E32AAD0BD2BD8FB83DF7">
    <w:name w:val="DB4319B976244E32AAD0BD2BD8FB83DF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EC3D8720F95C4E1F966BE461FC2845687">
    <w:name w:val="EC3D8720F95C4E1F966BE461FC284568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84DFAF287ABF4C47A810D304FC259F247">
    <w:name w:val="84DFAF287ABF4C47A810D304FC259F24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423487186724734B4A9426B867946517">
    <w:name w:val="F423487186724734B4A9426B86794651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E23C832263C4E1E98DF0159222972D67">
    <w:name w:val="7E23C832263C4E1E98DF0159222972D6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247EDB48DF64A16991EB72C9F892F787">
    <w:name w:val="4247EDB48DF64A16991EB72C9F892F78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CE8BB430958496C9666894EA797C1FF7">
    <w:name w:val="ACE8BB430958496C9666894EA797C1FF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9E64D772EF64CCF92F14037239F97EB7">
    <w:name w:val="99E64D772EF64CCF92F14037239F97EB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60D04AA81FA47C798B290AA3F07201F7">
    <w:name w:val="960D04AA81FA47C798B290AA3F07201F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FA9F18E2BD64908B6D7F07DC51344437">
    <w:name w:val="5FA9F18E2BD64908B6D7F07DC5134443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492880E897D499FA59DDF8A8F8171487">
    <w:name w:val="A492880E897D499FA59DDF8A8F817148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5747A65AE204D4BB24B2038F43FB5BB7">
    <w:name w:val="A5747A65AE204D4BB24B2038F43FB5BB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1B66A377D804E149B6EF40ED356032D7">
    <w:name w:val="01B66A377D804E149B6EF40ED356032D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C5A45230019492A8A3A18ACCB270AE37">
    <w:name w:val="0C5A45230019492A8A3A18ACCB270AE3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21808C430D24481A9017DFB6BBABB517">
    <w:name w:val="721808C430D24481A9017DFB6BBABB51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2881B96E002642088DA219F5CA9AB2647">
    <w:name w:val="2881B96E002642088DA219F5CA9AB264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3E6F5335B214959A290C29107AD7D837">
    <w:name w:val="33E6F5335B214959A290C29107AD7D83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AEFD83220CC4734B1FA01C336C2AF717">
    <w:name w:val="4AEFD83220CC4734B1FA01C336C2AF71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F573B38D062459FA2A322E4696DC4D27">
    <w:name w:val="DF573B38D062459FA2A322E4696DC4D2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22AF2F8708244E39F826B4B661303167">
    <w:name w:val="122AF2F8708244E39F826B4B66130316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7033852DB3240B2A7E25E0B6B7DAD247">
    <w:name w:val="37033852DB3240B2A7E25E0B6B7DAD24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0243F2F99604AC6805C72D263195B907">
    <w:name w:val="A0243F2F99604AC6805C72D263195B90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6B620D4493C24F34B0DF5CA38A4CA4787">
    <w:name w:val="6B620D4493C24F34B0DF5CA38A4CA478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38AE0B2C0F3498691B835C19DE143547">
    <w:name w:val="C38AE0B2C0F3498691B835C19DE14354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07018D6F92B45D0B5CDF0774E0724797">
    <w:name w:val="907018D6F92B45D0B5CDF0774E072479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C344207EEEC4722B3898C0227E6BA9F7">
    <w:name w:val="5C344207EEEC4722B3898C0227E6BA9F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451DD4E449B4CC7901DED3789F391AE7">
    <w:name w:val="F451DD4E449B4CC7901DED3789F391AE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EA011144442448F9BB55DD46D4C148E7">
    <w:name w:val="4EA011144442448F9BB55DD46D4C148E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16D8450EC994F8A80372DCA37F7D6947">
    <w:name w:val="516D8450EC994F8A80372DCA37F7D694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3E2600065604E56BE7509F7FD429D527">
    <w:name w:val="33E2600065604E56BE7509F7FD429D52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3C2057533E84846A24CA2878F4F70EA7">
    <w:name w:val="13C2057533E84846A24CA2878F4F70EA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1F58BB118004B3392FD4DF86F1C30DF7">
    <w:name w:val="91F58BB118004B3392FD4DF86F1C30DF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10C90E24DC1414E80A5A35E6880BF597">
    <w:name w:val="710C90E24DC1414E80A5A35E6880BF59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69E7784C62A44BC8ED213A1F87E050B7">
    <w:name w:val="369E7784C62A44BC8ED213A1F87E050B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36C3F9D5A8D463BBD0BD1D398487EF67">
    <w:name w:val="B36C3F9D5A8D463BBD0BD1D398487EF6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BEF0F30CDBC409BB751C4677FD9994B7">
    <w:name w:val="3BEF0F30CDBC409BB751C4677FD9994B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34AB525415C4230B0A069C9A39C4A9B7">
    <w:name w:val="D34AB525415C4230B0A069C9A39C4A9B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0B00FE6F33B4772A74761B0A087A5AA7">
    <w:name w:val="90B00FE6F33B4772A74761B0A087A5AA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0A3B0DBCDCD4C5EB67C1317D021C8D27">
    <w:name w:val="B0A3B0DBCDCD4C5EB67C1317D021C8D2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CC929CFB1064599BDBE87AD8C75DB167">
    <w:name w:val="0CC929CFB1064599BDBE87AD8C75DB16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D286236BC024BBEA0F909D9BCA24F677">
    <w:name w:val="CD286236BC024BBEA0F909D9BCA24F67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9723E4156AD40429995E0D4AFF09A637">
    <w:name w:val="C9723E4156AD40429995E0D4AFF09A63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7406BEE69D6496E99D9A6B2537E942E7">
    <w:name w:val="A7406BEE69D6496E99D9A6B2537E942E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35AA61D3AE649139A56A143F01EAEC77">
    <w:name w:val="035AA61D3AE649139A56A143F01EAEC7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BE5B5D93D3E4E80BC331FE6B2ECEA897">
    <w:name w:val="9BE5B5D93D3E4E80BC331FE6B2ECEA89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0D79B91C09A4986B89D19B4CE7306677">
    <w:name w:val="00D79B91C09A4986B89D19B4CE730667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AB63B4E02F7429385DC71E83E0554B98">
    <w:name w:val="DAB63B4E02F7429385DC71E83E0554B9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2D8C1FB25644C7EACE7A19B6C92A0F28">
    <w:name w:val="A2D8C1FB25644C7EACE7A19B6C92A0F2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186DD3F52E1426CBB23B729225707698">
    <w:name w:val="0186DD3F52E1426CBB23B72922570769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5B12FC99B444A76984888EE654E52BF8">
    <w:name w:val="75B12FC99B444A76984888EE654E52BF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0580C7154DE4CC5AE5F7FF2A7285BA18">
    <w:name w:val="D0580C7154DE4CC5AE5F7FF2A7285BA1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9F3A3BB727F4CE3B2E2858497EE48E12">
    <w:name w:val="49F3A3BB727F4CE3B2E2858497EE48E1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B9EF7E0FAF845A5A36D94947383DD288">
    <w:name w:val="5B9EF7E0FAF845A5A36D94947383DD28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57922A77423427C96982A57BE6AA42F8">
    <w:name w:val="157922A77423427C96982A57BE6AA42F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14FECA5901346EE9BF9263562A9F2888">
    <w:name w:val="114FECA5901346EE9BF9263562A9F288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27625249ADA04FDBB0EE183442FC70D88">
    <w:name w:val="27625249ADA04FDBB0EE183442FC70D8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D618559DDEE464480633ADE1BA185A48">
    <w:name w:val="5D618559DDEE464480633ADE1BA185A4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A01C2164B384DD7B69032FB9F2147118">
    <w:name w:val="5A01C2164B384DD7B69032FB9F214711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8378D9ECF8E64DEAAFF2923A7A6786EC8">
    <w:name w:val="8378D9ECF8E64DEAAFF2923A7A6786EC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65E0C6EA74D40DB9C177560C5CF6D8D8">
    <w:name w:val="D65E0C6EA74D40DB9C177560C5CF6D8D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9FF18CE915845A3A2591CA89D4A6C2A8">
    <w:name w:val="B9FF18CE915845A3A2591CA89D4A6C2A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9FC4E8C00634B3FB8902C37C4C2B1C58">
    <w:name w:val="09FC4E8C00634B3FB8902C37C4C2B1C5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027F1593C2C4CF5AD9A22F2C7B7B62E8">
    <w:name w:val="0027F1593C2C4CF5AD9A22F2C7B7B62E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23000E93F0945D198A2D50A2DDCC0D18">
    <w:name w:val="C23000E93F0945D198A2D50A2DDCC0D1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5A8702A7024470592F1C80CB660BDFA8">
    <w:name w:val="B5A8702A7024470592F1C80CB660BDFA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304D76710DE4E198C53027D3CD0BFA68">
    <w:name w:val="7304D76710DE4E198C53027D3CD0BFA6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803673DBD7D4AEAB74EE4FFE8C8788A8">
    <w:name w:val="1803673DBD7D4AEAB74EE4FFE8C8788A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A7B6C3A29E241F9A6750989F259821C8">
    <w:name w:val="5A7B6C3A29E241F9A6750989F259821C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161A5994E474F8592D9C4315671EFA98">
    <w:name w:val="C161A5994E474F8592D9C4315671EFA9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087E5E20B3947139F8214F16446E5A08">
    <w:name w:val="5087E5E20B3947139F8214F16446E5A0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21216F3EE07748478663321D4CC136A38">
    <w:name w:val="21216F3EE07748478663321D4CC136A3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DEC2674C57140528EE5A0C0C3D1BB9B8">
    <w:name w:val="4DEC2674C57140528EE5A0C0C3D1BB9B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089009B825D43B9BD758A762C7BFD058">
    <w:name w:val="F089009B825D43B9BD758A762C7BFD05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815EE67B6054BAD83EE00F2EB814E428">
    <w:name w:val="1815EE67B6054BAD83EE00F2EB814E42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65E722878B94B8B92B5B13AED61F12D8">
    <w:name w:val="A65E722878B94B8B92B5B13AED61F12D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698CF12D71DC4618B2BC1BB5FEB6DBCB8">
    <w:name w:val="698CF12D71DC4618B2BC1BB5FEB6DBCB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67D1FDFA0B654537AE686AA60B96C3A98">
    <w:name w:val="67D1FDFA0B654537AE686AA60B96C3A9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E5659BA8F2D4F0ABCCF21AC78B75EF58">
    <w:name w:val="0E5659BA8F2D4F0ABCCF21AC78B75EF5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63EA2725C3549A59D192A53CF61088E8">
    <w:name w:val="C63EA2725C3549A59D192A53CF61088E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B077433A20D4FB6A8360AA2357722658">
    <w:name w:val="3B077433A20D4FB6A8360AA235772265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30DA64B715A4BBA992A3AD671D42A458">
    <w:name w:val="530DA64B715A4BBA992A3AD671D42A45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2DB00D4D96764551811303F5FEA764138">
    <w:name w:val="2DB00D4D96764551811303F5FEA76413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4936915F0584A9BABFF79F2DFF64B5B8">
    <w:name w:val="74936915F0584A9BABFF79F2DFF64B5B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BC79C48FCF044B5B9228A1FB1F23DEC8">
    <w:name w:val="CBC79C48FCF044B5B9228A1FB1F23DEC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12E2D5A5EC94F35811AB647379D90DD8">
    <w:name w:val="B12E2D5A5EC94F35811AB647379D90DD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4CD6793DE29416980C20E9010535C058">
    <w:name w:val="04CD6793DE29416980C20E9010535C05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72D9044BBE84E02A2D3E0A25BEB0A718">
    <w:name w:val="372D9044BBE84E02A2D3E0A25BEB0A71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7CE73BCAD384E12B685F36572D597B78">
    <w:name w:val="A7CE73BCAD384E12B685F36572D597B7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74A9AA0AA574E398518ED4EE4B29DC28">
    <w:name w:val="B74A9AA0AA574E398518ED4EE4B29DC2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6D4659D6B5744228BF883CD59B881278">
    <w:name w:val="46D4659D6B5744228BF883CD59B88127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CB0583CBB4D4E5F8F51A78154D962BB8">
    <w:name w:val="1CB0583CBB4D4E5F8F51A78154D962BB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18ACD96C44743B7BA2817AA54E1E3028">
    <w:name w:val="F18ACD96C44743B7BA2817AA54E1E302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2D626790E61247619307D473A76DA5308">
    <w:name w:val="2D626790E61247619307D473A76DA530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8BFB5FA7B7984913B0E508CE28D074A28">
    <w:name w:val="8BFB5FA7B7984913B0E508CE28D074A2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69CF94D7CACC439D9ABABBD2617F63C08">
    <w:name w:val="69CF94D7CACC439D9ABABBD2617F63C0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0DF83677A5446F0A3A5D7BDF8509C1C8">
    <w:name w:val="F0DF83677A5446F0A3A5D7BDF8509C1C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9716914C39F40EF9E243B2D9D8F38778">
    <w:name w:val="C9716914C39F40EF9E243B2D9D8F3877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EC74C92DAEF479D91CEE1F981CF3D548">
    <w:name w:val="9EC74C92DAEF479D91CEE1F981CF3D54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59BBF08DA4048F2AD81FAD3CDD6B7DF8">
    <w:name w:val="C59BBF08DA4048F2AD81FAD3CDD6B7DF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5DC352A5F0741C184DF2316FA04647B8">
    <w:name w:val="35DC352A5F0741C184DF2316FA04647B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609C3D5AFC23442DB62CCED2F71AF3408">
    <w:name w:val="609C3D5AFC23442DB62CCED2F71AF340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993EDF2BCE3445292F2BC7108FCE1C68">
    <w:name w:val="C993EDF2BCE3445292F2BC7108FCE1C6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B4319B976244E32AAD0BD2BD8FB83DF8">
    <w:name w:val="DB4319B976244E32AAD0BD2BD8FB83DF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EC3D8720F95C4E1F966BE461FC2845688">
    <w:name w:val="EC3D8720F95C4E1F966BE461FC284568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84DFAF287ABF4C47A810D304FC259F248">
    <w:name w:val="84DFAF287ABF4C47A810D304FC259F24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423487186724734B4A9426B867946518">
    <w:name w:val="F423487186724734B4A9426B86794651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E23C832263C4E1E98DF0159222972D68">
    <w:name w:val="7E23C832263C4E1E98DF0159222972D6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247EDB48DF64A16991EB72C9F892F788">
    <w:name w:val="4247EDB48DF64A16991EB72C9F892F78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CE8BB430958496C9666894EA797C1FF8">
    <w:name w:val="ACE8BB430958496C9666894EA797C1FF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9E64D772EF64CCF92F14037239F97EB8">
    <w:name w:val="99E64D772EF64CCF92F14037239F97EB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60D04AA81FA47C798B290AA3F07201F8">
    <w:name w:val="960D04AA81FA47C798B290AA3F07201F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FA9F18E2BD64908B6D7F07DC51344438">
    <w:name w:val="5FA9F18E2BD64908B6D7F07DC5134443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492880E897D499FA59DDF8A8F8171488">
    <w:name w:val="A492880E897D499FA59DDF8A8F817148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5747A65AE204D4BB24B2038F43FB5BB8">
    <w:name w:val="A5747A65AE204D4BB24B2038F43FB5BB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1B66A377D804E149B6EF40ED356032D8">
    <w:name w:val="01B66A377D804E149B6EF40ED356032D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C5A45230019492A8A3A18ACCB270AE38">
    <w:name w:val="0C5A45230019492A8A3A18ACCB270AE3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21808C430D24481A9017DFB6BBABB518">
    <w:name w:val="721808C430D24481A9017DFB6BBABB51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2881B96E002642088DA219F5CA9AB2648">
    <w:name w:val="2881B96E002642088DA219F5CA9AB264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3E6F5335B214959A290C29107AD7D838">
    <w:name w:val="33E6F5335B214959A290C29107AD7D83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AEFD83220CC4734B1FA01C336C2AF718">
    <w:name w:val="4AEFD83220CC4734B1FA01C336C2AF71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F573B38D062459FA2A322E4696DC4D28">
    <w:name w:val="DF573B38D062459FA2A322E4696DC4D2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22AF2F8708244E39F826B4B661303168">
    <w:name w:val="122AF2F8708244E39F826B4B66130316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7033852DB3240B2A7E25E0B6B7DAD248">
    <w:name w:val="37033852DB3240B2A7E25E0B6B7DAD24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0243F2F99604AC6805C72D263195B908">
    <w:name w:val="A0243F2F99604AC6805C72D263195B90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6B620D4493C24F34B0DF5CA38A4CA4788">
    <w:name w:val="6B620D4493C24F34B0DF5CA38A4CA478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38AE0B2C0F3498691B835C19DE143548">
    <w:name w:val="C38AE0B2C0F3498691B835C19DE14354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07018D6F92B45D0B5CDF0774E0724798">
    <w:name w:val="907018D6F92B45D0B5CDF0774E072479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C344207EEEC4722B3898C0227E6BA9F8">
    <w:name w:val="5C344207EEEC4722B3898C0227E6BA9F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451DD4E449B4CC7901DED3789F391AE8">
    <w:name w:val="F451DD4E449B4CC7901DED3789F391AE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EA011144442448F9BB55DD46D4C148E8">
    <w:name w:val="4EA011144442448F9BB55DD46D4C148E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16D8450EC994F8A80372DCA37F7D6948">
    <w:name w:val="516D8450EC994F8A80372DCA37F7D694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3E2600065604E56BE7509F7FD429D528">
    <w:name w:val="33E2600065604E56BE7509F7FD429D52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3C2057533E84846A24CA2878F4F70EA8">
    <w:name w:val="13C2057533E84846A24CA2878F4F70EA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1F58BB118004B3392FD4DF86F1C30DF8">
    <w:name w:val="91F58BB118004B3392FD4DF86F1C30DF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10C90E24DC1414E80A5A35E6880BF598">
    <w:name w:val="710C90E24DC1414E80A5A35E6880BF59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69E7784C62A44BC8ED213A1F87E050B8">
    <w:name w:val="369E7784C62A44BC8ED213A1F87E050B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36C3F9D5A8D463BBD0BD1D398487EF68">
    <w:name w:val="B36C3F9D5A8D463BBD0BD1D398487EF6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BEF0F30CDBC409BB751C4677FD9994B8">
    <w:name w:val="3BEF0F30CDBC409BB751C4677FD9994B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34AB525415C4230B0A069C9A39C4A9B8">
    <w:name w:val="D34AB525415C4230B0A069C9A39C4A9B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0B00FE6F33B4772A74761B0A087A5AA8">
    <w:name w:val="90B00FE6F33B4772A74761B0A087A5AA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0A3B0DBCDCD4C5EB67C1317D021C8D28">
    <w:name w:val="B0A3B0DBCDCD4C5EB67C1317D021C8D2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CC929CFB1064599BDBE87AD8C75DB168">
    <w:name w:val="0CC929CFB1064599BDBE87AD8C75DB16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D286236BC024BBEA0F909D9BCA24F678">
    <w:name w:val="CD286236BC024BBEA0F909D9BCA24F67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9723E4156AD40429995E0D4AFF09A638">
    <w:name w:val="C9723E4156AD40429995E0D4AFF09A63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7406BEE69D6496E99D9A6B2537E942E8">
    <w:name w:val="A7406BEE69D6496E99D9A6B2537E942E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35AA61D3AE649139A56A143F01EAEC78">
    <w:name w:val="035AA61D3AE649139A56A143F01EAEC7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BE5B5D93D3E4E80BC331FE6B2ECEA898">
    <w:name w:val="9BE5B5D93D3E4E80BC331FE6B2ECEA89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0D79B91C09A4986B89D19B4CE7306678">
    <w:name w:val="00D79B91C09A4986B89D19B4CE730667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AB63B4E02F7429385DC71E83E0554B99">
    <w:name w:val="DAB63B4E02F7429385DC71E83E0554B9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2D8C1FB25644C7EACE7A19B6C92A0F29">
    <w:name w:val="A2D8C1FB25644C7EACE7A19B6C92A0F2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186DD3F52E1426CBB23B729225707699">
    <w:name w:val="0186DD3F52E1426CBB23B72922570769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5B12FC99B444A76984888EE654E52BF9">
    <w:name w:val="75B12FC99B444A76984888EE654E52BF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0580C7154DE4CC5AE5F7FF2A7285BA19">
    <w:name w:val="D0580C7154DE4CC5AE5F7FF2A7285BA1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9F3A3BB727F4CE3B2E2858497EE48E13">
    <w:name w:val="49F3A3BB727F4CE3B2E2858497EE48E1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B9EF7E0FAF845A5A36D94947383DD289">
    <w:name w:val="5B9EF7E0FAF845A5A36D94947383DD28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57922A77423427C96982A57BE6AA42F9">
    <w:name w:val="157922A77423427C96982A57BE6AA42F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14FECA5901346EE9BF9263562A9F2889">
    <w:name w:val="114FECA5901346EE9BF9263562A9F288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27625249ADA04FDBB0EE183442FC70D89">
    <w:name w:val="27625249ADA04FDBB0EE183442FC70D8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D618559DDEE464480633ADE1BA185A49">
    <w:name w:val="5D618559DDEE464480633ADE1BA185A4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A01C2164B384DD7B69032FB9F2147119">
    <w:name w:val="5A01C2164B384DD7B69032FB9F214711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8378D9ECF8E64DEAAFF2923A7A6786EC9">
    <w:name w:val="8378D9ECF8E64DEAAFF2923A7A6786EC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65E0C6EA74D40DB9C177560C5CF6D8D9">
    <w:name w:val="D65E0C6EA74D40DB9C177560C5CF6D8D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9FF18CE915845A3A2591CA89D4A6C2A9">
    <w:name w:val="B9FF18CE915845A3A2591CA89D4A6C2A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9FC4E8C00634B3FB8902C37C4C2B1C59">
    <w:name w:val="09FC4E8C00634B3FB8902C37C4C2B1C5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027F1593C2C4CF5AD9A22F2C7B7B62E9">
    <w:name w:val="0027F1593C2C4CF5AD9A22F2C7B7B62E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23000E93F0945D198A2D50A2DDCC0D19">
    <w:name w:val="C23000E93F0945D198A2D50A2DDCC0D1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5A8702A7024470592F1C80CB660BDFA9">
    <w:name w:val="B5A8702A7024470592F1C80CB660BDFA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304D76710DE4E198C53027D3CD0BFA69">
    <w:name w:val="7304D76710DE4E198C53027D3CD0BFA6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803673DBD7D4AEAB74EE4FFE8C8788A9">
    <w:name w:val="1803673DBD7D4AEAB74EE4FFE8C8788A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A7B6C3A29E241F9A6750989F259821C9">
    <w:name w:val="5A7B6C3A29E241F9A6750989F259821C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161A5994E474F8592D9C4315671EFA99">
    <w:name w:val="C161A5994E474F8592D9C4315671EFA9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087E5E20B3947139F8214F16446E5A09">
    <w:name w:val="5087E5E20B3947139F8214F16446E5A0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21216F3EE07748478663321D4CC136A39">
    <w:name w:val="21216F3EE07748478663321D4CC136A3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DEC2674C57140528EE5A0C0C3D1BB9B9">
    <w:name w:val="4DEC2674C57140528EE5A0C0C3D1BB9B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089009B825D43B9BD758A762C7BFD059">
    <w:name w:val="F089009B825D43B9BD758A762C7BFD05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815EE67B6054BAD83EE00F2EB814E429">
    <w:name w:val="1815EE67B6054BAD83EE00F2EB814E42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65E722878B94B8B92B5B13AED61F12D9">
    <w:name w:val="A65E722878B94B8B92B5B13AED61F12D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698CF12D71DC4618B2BC1BB5FEB6DBCB9">
    <w:name w:val="698CF12D71DC4618B2BC1BB5FEB6DBCB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67D1FDFA0B654537AE686AA60B96C3A99">
    <w:name w:val="67D1FDFA0B654537AE686AA60B96C3A9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E5659BA8F2D4F0ABCCF21AC78B75EF59">
    <w:name w:val="0E5659BA8F2D4F0ABCCF21AC78B75EF5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63EA2725C3549A59D192A53CF61088E9">
    <w:name w:val="C63EA2725C3549A59D192A53CF61088E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B077433A20D4FB6A8360AA2357722659">
    <w:name w:val="3B077433A20D4FB6A8360AA235772265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30DA64B715A4BBA992A3AD671D42A459">
    <w:name w:val="530DA64B715A4BBA992A3AD671D42A45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2DB00D4D96764551811303F5FEA764139">
    <w:name w:val="2DB00D4D96764551811303F5FEA76413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4936915F0584A9BABFF79F2DFF64B5B9">
    <w:name w:val="74936915F0584A9BABFF79F2DFF64B5B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BC79C48FCF044B5B9228A1FB1F23DEC9">
    <w:name w:val="CBC79C48FCF044B5B9228A1FB1F23DEC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12E2D5A5EC94F35811AB647379D90DD9">
    <w:name w:val="B12E2D5A5EC94F35811AB647379D90DD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4CD6793DE29416980C20E9010535C059">
    <w:name w:val="04CD6793DE29416980C20E9010535C05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72D9044BBE84E02A2D3E0A25BEB0A719">
    <w:name w:val="372D9044BBE84E02A2D3E0A25BEB0A71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7CE73BCAD384E12B685F36572D597B79">
    <w:name w:val="A7CE73BCAD384E12B685F36572D597B7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74A9AA0AA574E398518ED4EE4B29DC29">
    <w:name w:val="B74A9AA0AA574E398518ED4EE4B29DC2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6D4659D6B5744228BF883CD59B881279">
    <w:name w:val="46D4659D6B5744228BF883CD59B88127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CB0583CBB4D4E5F8F51A78154D962BB9">
    <w:name w:val="1CB0583CBB4D4E5F8F51A78154D962BB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18ACD96C44743B7BA2817AA54E1E3029">
    <w:name w:val="F18ACD96C44743B7BA2817AA54E1E302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2D626790E61247619307D473A76DA5309">
    <w:name w:val="2D626790E61247619307D473A76DA530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8BFB5FA7B7984913B0E508CE28D074A29">
    <w:name w:val="8BFB5FA7B7984913B0E508CE28D074A2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69CF94D7CACC439D9ABABBD2617F63C09">
    <w:name w:val="69CF94D7CACC439D9ABABBD2617F63C0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0DF83677A5446F0A3A5D7BDF8509C1C9">
    <w:name w:val="F0DF83677A5446F0A3A5D7BDF8509C1C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9716914C39F40EF9E243B2D9D8F38779">
    <w:name w:val="C9716914C39F40EF9E243B2D9D8F3877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EC74C92DAEF479D91CEE1F981CF3D549">
    <w:name w:val="9EC74C92DAEF479D91CEE1F981CF3D54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59BBF08DA4048F2AD81FAD3CDD6B7DF9">
    <w:name w:val="C59BBF08DA4048F2AD81FAD3CDD6B7DF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5DC352A5F0741C184DF2316FA04647B9">
    <w:name w:val="35DC352A5F0741C184DF2316FA04647B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609C3D5AFC23442DB62CCED2F71AF3409">
    <w:name w:val="609C3D5AFC23442DB62CCED2F71AF340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993EDF2BCE3445292F2BC7108FCE1C69">
    <w:name w:val="C993EDF2BCE3445292F2BC7108FCE1C6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B4319B976244E32AAD0BD2BD8FB83DF9">
    <w:name w:val="DB4319B976244E32AAD0BD2BD8FB83DF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EC3D8720F95C4E1F966BE461FC2845689">
    <w:name w:val="EC3D8720F95C4E1F966BE461FC284568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84DFAF287ABF4C47A810D304FC259F249">
    <w:name w:val="84DFAF287ABF4C47A810D304FC259F24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423487186724734B4A9426B867946519">
    <w:name w:val="F423487186724734B4A9426B86794651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E23C832263C4E1E98DF0159222972D69">
    <w:name w:val="7E23C832263C4E1E98DF0159222972D6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247EDB48DF64A16991EB72C9F892F789">
    <w:name w:val="4247EDB48DF64A16991EB72C9F892F78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CE8BB430958496C9666894EA797C1FF9">
    <w:name w:val="ACE8BB430958496C9666894EA797C1FF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9E64D772EF64CCF92F14037239F97EB9">
    <w:name w:val="99E64D772EF64CCF92F14037239F97EB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60D04AA81FA47C798B290AA3F07201F9">
    <w:name w:val="960D04AA81FA47C798B290AA3F07201F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FA9F18E2BD64908B6D7F07DC51344439">
    <w:name w:val="5FA9F18E2BD64908B6D7F07DC5134443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492880E897D499FA59DDF8A8F8171489">
    <w:name w:val="A492880E897D499FA59DDF8A8F817148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5747A65AE204D4BB24B2038F43FB5BB9">
    <w:name w:val="A5747A65AE204D4BB24B2038F43FB5BB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1B66A377D804E149B6EF40ED356032D9">
    <w:name w:val="01B66A377D804E149B6EF40ED356032D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C5A45230019492A8A3A18ACCB270AE39">
    <w:name w:val="0C5A45230019492A8A3A18ACCB270AE3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21808C430D24481A9017DFB6BBABB519">
    <w:name w:val="721808C430D24481A9017DFB6BBABB51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2881B96E002642088DA219F5CA9AB2649">
    <w:name w:val="2881B96E002642088DA219F5CA9AB264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3E6F5335B214959A290C29107AD7D839">
    <w:name w:val="33E6F5335B214959A290C29107AD7D83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AEFD83220CC4734B1FA01C336C2AF719">
    <w:name w:val="4AEFD83220CC4734B1FA01C336C2AF71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F573B38D062459FA2A322E4696DC4D29">
    <w:name w:val="DF573B38D062459FA2A322E4696DC4D2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22AF2F8708244E39F826B4B661303169">
    <w:name w:val="122AF2F8708244E39F826B4B66130316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7033852DB3240B2A7E25E0B6B7DAD249">
    <w:name w:val="37033852DB3240B2A7E25E0B6B7DAD24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0243F2F99604AC6805C72D263195B909">
    <w:name w:val="A0243F2F99604AC6805C72D263195B90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6B620D4493C24F34B0DF5CA38A4CA4789">
    <w:name w:val="6B620D4493C24F34B0DF5CA38A4CA478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38AE0B2C0F3498691B835C19DE143549">
    <w:name w:val="C38AE0B2C0F3498691B835C19DE14354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07018D6F92B45D0B5CDF0774E0724799">
    <w:name w:val="907018D6F92B45D0B5CDF0774E072479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C344207EEEC4722B3898C0227E6BA9F9">
    <w:name w:val="5C344207EEEC4722B3898C0227E6BA9F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451DD4E449B4CC7901DED3789F391AE9">
    <w:name w:val="F451DD4E449B4CC7901DED3789F391AE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EA011144442448F9BB55DD46D4C148E9">
    <w:name w:val="4EA011144442448F9BB55DD46D4C148E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16D8450EC994F8A80372DCA37F7D6949">
    <w:name w:val="516D8450EC994F8A80372DCA37F7D694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3E2600065604E56BE7509F7FD429D529">
    <w:name w:val="33E2600065604E56BE7509F7FD429D52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3C2057533E84846A24CA2878F4F70EA9">
    <w:name w:val="13C2057533E84846A24CA2878F4F70EA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1F58BB118004B3392FD4DF86F1C30DF9">
    <w:name w:val="91F58BB118004B3392FD4DF86F1C30DF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10C90E24DC1414E80A5A35E6880BF599">
    <w:name w:val="710C90E24DC1414E80A5A35E6880BF59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69E7784C62A44BC8ED213A1F87E050B9">
    <w:name w:val="369E7784C62A44BC8ED213A1F87E050B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36C3F9D5A8D463BBD0BD1D398487EF69">
    <w:name w:val="B36C3F9D5A8D463BBD0BD1D398487EF6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BEF0F30CDBC409BB751C4677FD9994B9">
    <w:name w:val="3BEF0F30CDBC409BB751C4677FD9994B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34AB525415C4230B0A069C9A39C4A9B9">
    <w:name w:val="D34AB525415C4230B0A069C9A39C4A9B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0B00FE6F33B4772A74761B0A087A5AA9">
    <w:name w:val="90B00FE6F33B4772A74761B0A087A5AA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0A3B0DBCDCD4C5EB67C1317D021C8D29">
    <w:name w:val="B0A3B0DBCDCD4C5EB67C1317D021C8D2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CC929CFB1064599BDBE87AD8C75DB169">
    <w:name w:val="0CC929CFB1064599BDBE87AD8C75DB16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D286236BC024BBEA0F909D9BCA24F679">
    <w:name w:val="CD286236BC024BBEA0F909D9BCA24F67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9723E4156AD40429995E0D4AFF09A639">
    <w:name w:val="C9723E4156AD40429995E0D4AFF09A63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7406BEE69D6496E99D9A6B2537E942E9">
    <w:name w:val="A7406BEE69D6496E99D9A6B2537E942E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35AA61D3AE649139A56A143F01EAEC79">
    <w:name w:val="035AA61D3AE649139A56A143F01EAEC7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BE5B5D93D3E4E80BC331FE6B2ECEA899">
    <w:name w:val="9BE5B5D93D3E4E80BC331FE6B2ECEA89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0D79B91C09A4986B89D19B4CE7306679">
    <w:name w:val="00D79B91C09A4986B89D19B4CE730667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151F0EE28084FFD81E6AF856ED7D61F">
    <w:name w:val="7151F0EE28084FFD81E6AF856ED7D61F"/>
    <w:rsid w:val="00855E8E"/>
  </w:style>
  <w:style w:type="paragraph" w:customStyle="1" w:styleId="4364D1995239455FB9ABB98AD66A4CE7">
    <w:name w:val="4364D1995239455FB9ABB98AD66A4CE7"/>
    <w:rsid w:val="00855E8E"/>
  </w:style>
  <w:style w:type="paragraph" w:customStyle="1" w:styleId="463305E4C0CD42A7B26A15BF78546A72">
    <w:name w:val="463305E4C0CD42A7B26A15BF78546A72"/>
    <w:rsid w:val="00855E8E"/>
  </w:style>
  <w:style w:type="paragraph" w:customStyle="1" w:styleId="24025803D9D640F3856C1C0EA9B5D030">
    <w:name w:val="24025803D9D640F3856C1C0EA9B5D030"/>
    <w:rsid w:val="00855E8E"/>
  </w:style>
  <w:style w:type="paragraph" w:customStyle="1" w:styleId="5FC24D17B02640B8BC800FF47E04BBE1">
    <w:name w:val="5FC24D17B02640B8BC800FF47E04BBE1"/>
    <w:rsid w:val="00855E8E"/>
  </w:style>
  <w:style w:type="paragraph" w:customStyle="1" w:styleId="837848AD07DA47ABB5464FFBCEDCCB1B">
    <w:name w:val="837848AD07DA47ABB5464FFBCEDCCB1B"/>
    <w:rsid w:val="00855E8E"/>
  </w:style>
  <w:style w:type="paragraph" w:customStyle="1" w:styleId="1E0D9C1011BE4C2E98D7A5F4213E6349">
    <w:name w:val="1E0D9C1011BE4C2E98D7A5F4213E6349"/>
    <w:rsid w:val="00855E8E"/>
  </w:style>
  <w:style w:type="paragraph" w:customStyle="1" w:styleId="F3C24DD8F00E4ECC8CB19A4991F42D50">
    <w:name w:val="F3C24DD8F00E4ECC8CB19A4991F42D50"/>
    <w:rsid w:val="00855E8E"/>
  </w:style>
  <w:style w:type="paragraph" w:customStyle="1" w:styleId="F808DFD589DB4902A315D7ABC55BD5BE">
    <w:name w:val="F808DFD589DB4902A315D7ABC55BD5BE"/>
    <w:rsid w:val="00855E8E"/>
  </w:style>
  <w:style w:type="paragraph" w:customStyle="1" w:styleId="0A532E5B61C3423AB6388F686B161B4B">
    <w:name w:val="0A532E5B61C3423AB6388F686B161B4B"/>
    <w:rsid w:val="00855E8E"/>
  </w:style>
  <w:style w:type="paragraph" w:customStyle="1" w:styleId="3348DBD5821A4A1DB88DA7737A271247">
    <w:name w:val="3348DBD5821A4A1DB88DA7737A271247"/>
    <w:rsid w:val="00855E8E"/>
  </w:style>
  <w:style w:type="paragraph" w:customStyle="1" w:styleId="CA31E518759D47D788E7D85D33712AF5">
    <w:name w:val="CA31E518759D47D788E7D85D33712AF5"/>
    <w:rsid w:val="00855E8E"/>
  </w:style>
  <w:style w:type="paragraph" w:customStyle="1" w:styleId="8A65676F7A0F486882E81080DC2D4DFC">
    <w:name w:val="8A65676F7A0F486882E81080DC2D4DFC"/>
    <w:rsid w:val="00855E8E"/>
  </w:style>
  <w:style w:type="paragraph" w:customStyle="1" w:styleId="EF56A0BB004241EB9F9ABD1F8421BDB5">
    <w:name w:val="EF56A0BB004241EB9F9ABD1F8421BDB5"/>
    <w:rsid w:val="00855E8E"/>
  </w:style>
  <w:style w:type="paragraph" w:customStyle="1" w:styleId="A2A414673D314205A13F5B0BFBD2781B">
    <w:name w:val="A2A414673D314205A13F5B0BFBD2781B"/>
    <w:rsid w:val="00855E8E"/>
  </w:style>
  <w:style w:type="paragraph" w:customStyle="1" w:styleId="A80316B332D2435C960AB8820839411C">
    <w:name w:val="A80316B332D2435C960AB8820839411C"/>
    <w:rsid w:val="00855E8E"/>
  </w:style>
  <w:style w:type="paragraph" w:customStyle="1" w:styleId="D257965FF4684BF099A83F195AB49612">
    <w:name w:val="D257965FF4684BF099A83F195AB49612"/>
    <w:rsid w:val="005175A6"/>
  </w:style>
  <w:style w:type="paragraph" w:customStyle="1" w:styleId="C0D3CEBB1D5E4EEDB8E713948110E733">
    <w:name w:val="C0D3CEBB1D5E4EEDB8E713948110E733"/>
    <w:rsid w:val="005175A6"/>
  </w:style>
  <w:style w:type="paragraph" w:customStyle="1" w:styleId="D6741F37D5844FEC95E1A7D3E049A974">
    <w:name w:val="D6741F37D5844FEC95E1A7D3E049A974"/>
    <w:rsid w:val="005175A6"/>
  </w:style>
  <w:style w:type="paragraph" w:customStyle="1" w:styleId="E74D8698286942B999927C17C700084E">
    <w:name w:val="E74D8698286942B999927C17C700084E"/>
    <w:rsid w:val="005175A6"/>
  </w:style>
  <w:style w:type="paragraph" w:customStyle="1" w:styleId="4535BF6A9CC44577B3E6859C46A48F0F">
    <w:name w:val="4535BF6A9CC44577B3E6859C46A48F0F"/>
    <w:rsid w:val="005175A6"/>
  </w:style>
  <w:style w:type="paragraph" w:customStyle="1" w:styleId="DA6BF77C6B70485A94A5F546DE70EF26">
    <w:name w:val="DA6BF77C6B70485A94A5F546DE70EF26"/>
    <w:rsid w:val="005175A6"/>
  </w:style>
  <w:style w:type="paragraph" w:customStyle="1" w:styleId="7EEC3374B9E24CBD88F767FB8A2304D5">
    <w:name w:val="7EEC3374B9E24CBD88F767FB8A2304D5"/>
    <w:rsid w:val="005175A6"/>
  </w:style>
  <w:style w:type="paragraph" w:customStyle="1" w:styleId="41E4682F334C44A7B4053782E826338B">
    <w:name w:val="41E4682F334C44A7B4053782E826338B"/>
    <w:rsid w:val="005175A6"/>
  </w:style>
  <w:style w:type="paragraph" w:customStyle="1" w:styleId="8134A427B89B4C4E9C48AA363CD6B58E">
    <w:name w:val="8134A427B89B4C4E9C48AA363CD6B58E"/>
    <w:rsid w:val="005175A6"/>
  </w:style>
  <w:style w:type="paragraph" w:customStyle="1" w:styleId="6E2055226BB646C596E944C4FDFD1467">
    <w:name w:val="6E2055226BB646C596E944C4FDFD1467"/>
    <w:rsid w:val="005175A6"/>
  </w:style>
  <w:style w:type="paragraph" w:customStyle="1" w:styleId="39459E8D7A3D4B33871791433A8ED72F">
    <w:name w:val="39459E8D7A3D4B33871791433A8ED72F"/>
    <w:rsid w:val="005175A6"/>
  </w:style>
  <w:style w:type="paragraph" w:customStyle="1" w:styleId="3BC1A0DE75A249CCB6E42D286690A508">
    <w:name w:val="3BC1A0DE75A249CCB6E42D286690A508"/>
    <w:rsid w:val="005175A6"/>
  </w:style>
  <w:style w:type="paragraph" w:customStyle="1" w:styleId="38DE0414B6F3463DA87D6EFD65A7D867">
    <w:name w:val="38DE0414B6F3463DA87D6EFD65A7D867"/>
    <w:rsid w:val="005175A6"/>
  </w:style>
  <w:style w:type="paragraph" w:customStyle="1" w:styleId="D33F2F2FC8F14FDDAC0502A2FAD2E051">
    <w:name w:val="D33F2F2FC8F14FDDAC0502A2FAD2E051"/>
    <w:rsid w:val="005175A6"/>
  </w:style>
  <w:style w:type="paragraph" w:customStyle="1" w:styleId="26AADA5C8CF640A181F84DA9EDF65B69">
    <w:name w:val="26AADA5C8CF640A181F84DA9EDF65B69"/>
    <w:rsid w:val="005175A6"/>
  </w:style>
  <w:style w:type="paragraph" w:customStyle="1" w:styleId="62C150C3E6714ED6B042DA2AF42470DD">
    <w:name w:val="62C150C3E6714ED6B042DA2AF42470DD"/>
    <w:rsid w:val="005175A6"/>
  </w:style>
  <w:style w:type="paragraph" w:customStyle="1" w:styleId="AD59A8FE19C142D99A6CA46C56383BD7">
    <w:name w:val="AD59A8FE19C142D99A6CA46C56383BD7"/>
    <w:rsid w:val="005175A6"/>
  </w:style>
  <w:style w:type="paragraph" w:customStyle="1" w:styleId="AAF85D910A7341748A58220EA86D1F00">
    <w:name w:val="AAF85D910A7341748A58220EA86D1F00"/>
    <w:rsid w:val="005175A6"/>
  </w:style>
  <w:style w:type="paragraph" w:customStyle="1" w:styleId="62FD9B04EB8E4CA2BF787888E2AA59F1">
    <w:name w:val="62FD9B04EB8E4CA2BF787888E2AA59F1"/>
    <w:rsid w:val="005175A6"/>
  </w:style>
  <w:style w:type="paragraph" w:customStyle="1" w:styleId="429BAD492CBB4BC99D8DF4170B19A791">
    <w:name w:val="429BAD492CBB4BC99D8DF4170B19A791"/>
    <w:rsid w:val="005175A6"/>
  </w:style>
  <w:style w:type="paragraph" w:customStyle="1" w:styleId="CFCD1B36724641E6877BEE05B6993E86">
    <w:name w:val="CFCD1B36724641E6877BEE05B6993E86"/>
    <w:rsid w:val="005175A6"/>
  </w:style>
  <w:style w:type="paragraph" w:customStyle="1" w:styleId="1D655FD243314DF7900F5CB47C128FB1">
    <w:name w:val="1D655FD243314DF7900F5CB47C128FB1"/>
    <w:rsid w:val="005175A6"/>
  </w:style>
  <w:style w:type="paragraph" w:customStyle="1" w:styleId="1038EF19BAB841E5BF9CFEB9A3A7B8B2">
    <w:name w:val="1038EF19BAB841E5BF9CFEB9A3A7B8B2"/>
    <w:rsid w:val="005175A6"/>
  </w:style>
  <w:style w:type="paragraph" w:customStyle="1" w:styleId="C93FAE58B4AE4F90914AA5678381FFA0">
    <w:name w:val="C93FAE58B4AE4F90914AA5678381FFA0"/>
    <w:rsid w:val="005175A6"/>
  </w:style>
  <w:style w:type="paragraph" w:customStyle="1" w:styleId="1495E25D6BC74957BFE1C2B52DC0CD2E">
    <w:name w:val="1495E25D6BC74957BFE1C2B52DC0CD2E"/>
    <w:rsid w:val="005175A6"/>
  </w:style>
  <w:style w:type="paragraph" w:customStyle="1" w:styleId="32F332FAAE0A409AB9D7BACB1B37CEC8">
    <w:name w:val="32F332FAAE0A409AB9D7BACB1B37CEC8"/>
    <w:rsid w:val="005175A6"/>
  </w:style>
  <w:style w:type="paragraph" w:customStyle="1" w:styleId="D8F362BB444F49DD8D4AA14476EC729B">
    <w:name w:val="D8F362BB444F49DD8D4AA14476EC729B"/>
    <w:rsid w:val="005175A6"/>
  </w:style>
  <w:style w:type="paragraph" w:customStyle="1" w:styleId="7BC38DBF1DE04F068D9FF8FA61F6AA1D">
    <w:name w:val="7BC38DBF1DE04F068D9FF8FA61F6AA1D"/>
    <w:rsid w:val="005175A6"/>
  </w:style>
  <w:style w:type="paragraph" w:customStyle="1" w:styleId="4CE37A5D8C6047F5AA3F85912EA7370F">
    <w:name w:val="4CE37A5D8C6047F5AA3F85912EA7370F"/>
    <w:rsid w:val="005175A6"/>
  </w:style>
  <w:style w:type="paragraph" w:customStyle="1" w:styleId="E680084F343042C19AB6917D29C0E912">
    <w:name w:val="E680084F343042C19AB6917D29C0E912"/>
    <w:rsid w:val="005175A6"/>
  </w:style>
  <w:style w:type="paragraph" w:customStyle="1" w:styleId="B083EDCB2293408FA66EEEA0380B3A46">
    <w:name w:val="B083EDCB2293408FA66EEEA0380B3A46"/>
    <w:rsid w:val="005175A6"/>
  </w:style>
  <w:style w:type="paragraph" w:customStyle="1" w:styleId="7E6F55D3877C4EBB8B847A77730C694C">
    <w:name w:val="7E6F55D3877C4EBB8B847A77730C694C"/>
    <w:rsid w:val="005175A6"/>
  </w:style>
  <w:style w:type="paragraph" w:customStyle="1" w:styleId="939D14A661434DB1B5B21EB0B7DD93CA">
    <w:name w:val="939D14A661434DB1B5B21EB0B7DD93CA"/>
    <w:rsid w:val="005175A6"/>
  </w:style>
  <w:style w:type="paragraph" w:customStyle="1" w:styleId="3C3A50F7A3A94F7885F310FC315DDA24">
    <w:name w:val="3C3A50F7A3A94F7885F310FC315DDA24"/>
    <w:rsid w:val="005175A6"/>
  </w:style>
  <w:style w:type="paragraph" w:customStyle="1" w:styleId="3BEA4331D525498F8F724C0BD5A8D2C8">
    <w:name w:val="3BEA4331D525498F8F724C0BD5A8D2C8"/>
    <w:rsid w:val="005175A6"/>
  </w:style>
  <w:style w:type="paragraph" w:customStyle="1" w:styleId="3BC60F753F8E4E168CC6A54A617A8E1A">
    <w:name w:val="3BC60F753F8E4E168CC6A54A617A8E1A"/>
    <w:rsid w:val="005175A6"/>
  </w:style>
  <w:style w:type="paragraph" w:customStyle="1" w:styleId="3CE320E394924B1DB3B7AAA16E276676">
    <w:name w:val="3CE320E394924B1DB3B7AAA16E276676"/>
    <w:rsid w:val="005175A6"/>
  </w:style>
  <w:style w:type="paragraph" w:customStyle="1" w:styleId="1550108357F644C8BAB1E0998F68CD0A">
    <w:name w:val="1550108357F644C8BAB1E0998F68CD0A"/>
    <w:rsid w:val="005175A6"/>
  </w:style>
  <w:style w:type="paragraph" w:customStyle="1" w:styleId="576D9CB828AB4F1884C884C7BA77F4B0">
    <w:name w:val="576D9CB828AB4F1884C884C7BA77F4B0"/>
    <w:rsid w:val="005175A6"/>
  </w:style>
  <w:style w:type="paragraph" w:customStyle="1" w:styleId="FD3E3F241BE44F77B275547C75901772">
    <w:name w:val="FD3E3F241BE44F77B275547C75901772"/>
    <w:rsid w:val="005175A6"/>
  </w:style>
  <w:style w:type="paragraph" w:customStyle="1" w:styleId="A30C71E30D5D47FB8875958F376A6029">
    <w:name w:val="A30C71E30D5D47FB8875958F376A6029"/>
    <w:rsid w:val="005175A6"/>
  </w:style>
  <w:style w:type="paragraph" w:customStyle="1" w:styleId="BF54BD4A180348078F1CEC8585E6D926">
    <w:name w:val="BF54BD4A180348078F1CEC8585E6D926"/>
    <w:rsid w:val="005175A6"/>
  </w:style>
  <w:style w:type="paragraph" w:customStyle="1" w:styleId="EDEE968EABBE46C79653C0612FA001F1">
    <w:name w:val="EDEE968EABBE46C79653C0612FA001F1"/>
    <w:rsid w:val="005175A6"/>
  </w:style>
  <w:style w:type="paragraph" w:customStyle="1" w:styleId="D0CF6E48B19B4DF7B18787BF19467FD3">
    <w:name w:val="D0CF6E48B19B4DF7B18787BF19467FD3"/>
    <w:rsid w:val="005175A6"/>
  </w:style>
  <w:style w:type="paragraph" w:customStyle="1" w:styleId="DF835B7B8805468284375AD94D7D571B">
    <w:name w:val="DF835B7B8805468284375AD94D7D571B"/>
    <w:rsid w:val="005175A6"/>
  </w:style>
  <w:style w:type="paragraph" w:customStyle="1" w:styleId="87ED4E528DC6406DACF83F1EEDE21855">
    <w:name w:val="87ED4E528DC6406DACF83F1EEDE21855"/>
    <w:rsid w:val="005175A6"/>
  </w:style>
  <w:style w:type="paragraph" w:customStyle="1" w:styleId="FDA81C49B68B49CBAF3877D75A25414B">
    <w:name w:val="FDA81C49B68B49CBAF3877D75A25414B"/>
    <w:rsid w:val="005175A6"/>
  </w:style>
  <w:style w:type="paragraph" w:customStyle="1" w:styleId="43337302DF7E4FF092322003EB5D23F6">
    <w:name w:val="43337302DF7E4FF092322003EB5D23F6"/>
    <w:rsid w:val="005175A6"/>
  </w:style>
  <w:style w:type="paragraph" w:customStyle="1" w:styleId="F9D5E5F62BED429CA2103F93AF95D5BF">
    <w:name w:val="F9D5E5F62BED429CA2103F93AF95D5BF"/>
    <w:rsid w:val="005175A6"/>
  </w:style>
  <w:style w:type="paragraph" w:customStyle="1" w:styleId="34A90EC8FEA142EF89ED3F8624DFA8D3">
    <w:name w:val="34A90EC8FEA142EF89ED3F8624DFA8D3"/>
    <w:rsid w:val="005175A6"/>
  </w:style>
  <w:style w:type="paragraph" w:customStyle="1" w:styleId="FD425C7079D540A0A78BEADF9920ED5E">
    <w:name w:val="FD425C7079D540A0A78BEADF9920ED5E"/>
    <w:rsid w:val="005175A6"/>
  </w:style>
  <w:style w:type="paragraph" w:customStyle="1" w:styleId="8ED9F809F03B484FB5AB1494006A99B9">
    <w:name w:val="8ED9F809F03B484FB5AB1494006A99B9"/>
    <w:rsid w:val="005175A6"/>
  </w:style>
  <w:style w:type="paragraph" w:customStyle="1" w:styleId="1834A5D1FDE74009999C15C38F96AA26">
    <w:name w:val="1834A5D1FDE74009999C15C38F96AA26"/>
    <w:rsid w:val="005175A6"/>
  </w:style>
  <w:style w:type="paragraph" w:customStyle="1" w:styleId="14A97A1EBB4D4EDDBCDC7EC408F7205B">
    <w:name w:val="14A97A1EBB4D4EDDBCDC7EC408F7205B"/>
    <w:rsid w:val="005175A6"/>
  </w:style>
  <w:style w:type="paragraph" w:customStyle="1" w:styleId="9BE622B0F0AE4E77BEEB401CA60AE7E3">
    <w:name w:val="9BE622B0F0AE4E77BEEB401CA60AE7E3"/>
    <w:rsid w:val="005175A6"/>
  </w:style>
  <w:style w:type="paragraph" w:customStyle="1" w:styleId="D2049413BB6C4984BF9CCD927A2AC703">
    <w:name w:val="D2049413BB6C4984BF9CCD927A2AC703"/>
    <w:rsid w:val="005175A6"/>
  </w:style>
  <w:style w:type="paragraph" w:customStyle="1" w:styleId="F11959DD075F422D9E9E7F99C4C11483">
    <w:name w:val="F11959DD075F422D9E9E7F99C4C11483"/>
    <w:rsid w:val="005175A6"/>
  </w:style>
  <w:style w:type="paragraph" w:customStyle="1" w:styleId="279316F0A8A94338A15E63BB41640996">
    <w:name w:val="279316F0A8A94338A15E63BB41640996"/>
    <w:rsid w:val="005175A6"/>
  </w:style>
  <w:style w:type="paragraph" w:customStyle="1" w:styleId="57E06BFCDA92429BBA25E8E114E2AACD">
    <w:name w:val="57E06BFCDA92429BBA25E8E114E2AACD"/>
    <w:rsid w:val="005175A6"/>
  </w:style>
  <w:style w:type="paragraph" w:customStyle="1" w:styleId="36ABCB77AC73463B80009D864E91D587">
    <w:name w:val="36ABCB77AC73463B80009D864E91D587"/>
    <w:rsid w:val="005175A6"/>
  </w:style>
  <w:style w:type="paragraph" w:customStyle="1" w:styleId="BF45478F2F414954B7EB97E386BFFF53">
    <w:name w:val="BF45478F2F414954B7EB97E386BFFF53"/>
    <w:rsid w:val="005175A6"/>
  </w:style>
  <w:style w:type="paragraph" w:customStyle="1" w:styleId="FF19FC9135A043339F57757BFAF2A050">
    <w:name w:val="FF19FC9135A043339F57757BFAF2A050"/>
    <w:rsid w:val="005175A6"/>
  </w:style>
  <w:style w:type="paragraph" w:customStyle="1" w:styleId="FB0E34BE9C1849A892742841CE5B5B2D">
    <w:name w:val="FB0E34BE9C1849A892742841CE5B5B2D"/>
    <w:rsid w:val="005175A6"/>
  </w:style>
  <w:style w:type="paragraph" w:customStyle="1" w:styleId="91FD76911E43490C9CB452B562D7B463">
    <w:name w:val="91FD76911E43490C9CB452B562D7B463"/>
    <w:rsid w:val="005175A6"/>
  </w:style>
  <w:style w:type="paragraph" w:customStyle="1" w:styleId="1EEC05F26F964D08AE519EBE0F395CB9">
    <w:name w:val="1EEC05F26F964D08AE519EBE0F395CB9"/>
    <w:rsid w:val="005175A6"/>
  </w:style>
  <w:style w:type="paragraph" w:customStyle="1" w:styleId="6FF67D0475B54C9F94F91A03EF25B4FE">
    <w:name w:val="6FF67D0475B54C9F94F91A03EF25B4FE"/>
    <w:rsid w:val="005175A6"/>
  </w:style>
  <w:style w:type="paragraph" w:customStyle="1" w:styleId="7150CD5A440F407FBD9430363E4BA7C5">
    <w:name w:val="7150CD5A440F407FBD9430363E4BA7C5"/>
    <w:rsid w:val="005175A6"/>
  </w:style>
  <w:style w:type="paragraph" w:customStyle="1" w:styleId="14B52762EBE04128A850B74C26ECB047">
    <w:name w:val="14B52762EBE04128A850B74C26ECB047"/>
    <w:rsid w:val="005175A6"/>
  </w:style>
  <w:style w:type="paragraph" w:customStyle="1" w:styleId="BBCED499430D42B8A7EEB1D5E985DA78">
    <w:name w:val="BBCED499430D42B8A7EEB1D5E985DA78"/>
    <w:rsid w:val="00430EB9"/>
  </w:style>
  <w:style w:type="paragraph" w:customStyle="1" w:styleId="698273116759487ABE0571FA5814DB2E">
    <w:name w:val="698273116759487ABE0571FA5814DB2E"/>
    <w:rsid w:val="00430EB9"/>
  </w:style>
  <w:style w:type="paragraph" w:customStyle="1" w:styleId="28F9CA8F53044E2AA3D2F2D1A9A4C5DB">
    <w:name w:val="28F9CA8F53044E2AA3D2F2D1A9A4C5DB"/>
    <w:rsid w:val="00430EB9"/>
  </w:style>
  <w:style w:type="paragraph" w:customStyle="1" w:styleId="16CD21063F8546CD89014374FD64F4FA">
    <w:name w:val="16CD21063F8546CD89014374FD64F4FA"/>
    <w:rsid w:val="00430EB9"/>
  </w:style>
  <w:style w:type="paragraph" w:customStyle="1" w:styleId="EE634D24872346EBBCBF2038CEEBDF67">
    <w:name w:val="EE634D24872346EBBCBF2038CEEBDF67"/>
    <w:rsid w:val="00430EB9"/>
  </w:style>
  <w:style w:type="paragraph" w:customStyle="1" w:styleId="3E12E8DC902A42559E01AA66F858AE68">
    <w:name w:val="3E12E8DC902A42559E01AA66F858AE68"/>
    <w:rsid w:val="00430EB9"/>
  </w:style>
  <w:style w:type="paragraph" w:customStyle="1" w:styleId="27CF94B59C6646EFB3724C1CEBBE7CDC">
    <w:name w:val="27CF94B59C6646EFB3724C1CEBBE7CDC"/>
    <w:rsid w:val="00430EB9"/>
  </w:style>
  <w:style w:type="paragraph" w:customStyle="1" w:styleId="788458D1BE4C42988F1C64F5AF17B9DA">
    <w:name w:val="788458D1BE4C42988F1C64F5AF17B9DA"/>
    <w:rsid w:val="00430EB9"/>
  </w:style>
  <w:style w:type="paragraph" w:customStyle="1" w:styleId="59C0C3FD547B4453BF5C15A4C5543ADF">
    <w:name w:val="59C0C3FD547B4453BF5C15A4C5543ADF"/>
    <w:rsid w:val="00430EB9"/>
  </w:style>
  <w:style w:type="paragraph" w:customStyle="1" w:styleId="94C5CFA4736A462CBB23B294C4C1A5B9">
    <w:name w:val="94C5CFA4736A462CBB23B294C4C1A5B9"/>
    <w:rsid w:val="00430EB9"/>
  </w:style>
  <w:style w:type="paragraph" w:customStyle="1" w:styleId="F7F03ACB32DF4A0AA8A994AC0E75A3A6">
    <w:name w:val="F7F03ACB32DF4A0AA8A994AC0E75A3A6"/>
    <w:rsid w:val="00430EB9"/>
  </w:style>
  <w:style w:type="paragraph" w:customStyle="1" w:styleId="0ED2BE7348304ADFB5A2BD4FF69CB979">
    <w:name w:val="0ED2BE7348304ADFB5A2BD4FF69CB979"/>
    <w:rsid w:val="00430EB9"/>
  </w:style>
  <w:style w:type="paragraph" w:customStyle="1" w:styleId="8354D2E0EC334461997C8DED59DFCC40">
    <w:name w:val="8354D2E0EC334461997C8DED59DFCC40"/>
    <w:rsid w:val="00430EB9"/>
  </w:style>
  <w:style w:type="paragraph" w:customStyle="1" w:styleId="DC2C1EAEAA724541913B39DA2F687FDC">
    <w:name w:val="DC2C1EAEAA724541913B39DA2F687FDC"/>
    <w:rsid w:val="00430EB9"/>
  </w:style>
  <w:style w:type="paragraph" w:customStyle="1" w:styleId="5CBB4D9F059749558E23C4DE7B991342">
    <w:name w:val="5CBB4D9F059749558E23C4DE7B991342"/>
    <w:rsid w:val="00430EB9"/>
  </w:style>
  <w:style w:type="paragraph" w:customStyle="1" w:styleId="9681FCBF777A4951B5A248B7A25C69F1">
    <w:name w:val="9681FCBF777A4951B5A248B7A25C69F1"/>
    <w:rsid w:val="00430EB9"/>
  </w:style>
  <w:style w:type="paragraph" w:customStyle="1" w:styleId="99ED6CF378D743A6BB31174D39208F70">
    <w:name w:val="99ED6CF378D743A6BB31174D39208F70"/>
    <w:rsid w:val="00430EB9"/>
  </w:style>
  <w:style w:type="paragraph" w:customStyle="1" w:styleId="BF269CAEBA1E4236B9D9D50192443B40">
    <w:name w:val="BF269CAEBA1E4236B9D9D50192443B40"/>
    <w:rsid w:val="00430EB9"/>
  </w:style>
  <w:style w:type="paragraph" w:customStyle="1" w:styleId="8488EC28B42642C69842420C55A14763">
    <w:name w:val="8488EC28B42642C69842420C55A14763"/>
    <w:rsid w:val="00430EB9"/>
  </w:style>
  <w:style w:type="paragraph" w:customStyle="1" w:styleId="FADA1B540C694F3B99D4F403F7914CDD">
    <w:name w:val="FADA1B540C694F3B99D4F403F7914CDD"/>
    <w:rsid w:val="00430EB9"/>
  </w:style>
  <w:style w:type="paragraph" w:customStyle="1" w:styleId="623C93981ACC49998D403FDF56283E59">
    <w:name w:val="623C93981ACC49998D403FDF56283E59"/>
    <w:rsid w:val="00430EB9"/>
  </w:style>
  <w:style w:type="paragraph" w:customStyle="1" w:styleId="42DD7A36B4B04EA28685945C07CC96CF">
    <w:name w:val="42DD7A36B4B04EA28685945C07CC96CF"/>
    <w:rsid w:val="00430EB9"/>
  </w:style>
  <w:style w:type="paragraph" w:customStyle="1" w:styleId="835F4CB1652B43E0A395926A691EEAFD">
    <w:name w:val="835F4CB1652B43E0A395926A691EEAFD"/>
    <w:rsid w:val="00430EB9"/>
  </w:style>
  <w:style w:type="paragraph" w:customStyle="1" w:styleId="DFC936DFCE9F4A0EBD97BFE8D2A8948A">
    <w:name w:val="DFC936DFCE9F4A0EBD97BFE8D2A8948A"/>
    <w:rsid w:val="00430EB9"/>
  </w:style>
  <w:style w:type="paragraph" w:customStyle="1" w:styleId="317F7551579D4DE5820DA768E9DB2D16">
    <w:name w:val="317F7551579D4DE5820DA768E9DB2D16"/>
    <w:rsid w:val="00430EB9"/>
  </w:style>
  <w:style w:type="paragraph" w:customStyle="1" w:styleId="9EFB82EE73B143D1A29E2262664547A9">
    <w:name w:val="9EFB82EE73B143D1A29E2262664547A9"/>
    <w:rsid w:val="00430EB9"/>
  </w:style>
  <w:style w:type="paragraph" w:customStyle="1" w:styleId="4D925FAE52AF4787BD4E7079CB85526E">
    <w:name w:val="4D925FAE52AF4787BD4E7079CB85526E"/>
    <w:rsid w:val="00430EB9"/>
  </w:style>
  <w:style w:type="paragraph" w:customStyle="1" w:styleId="A5A7364BB45D4E3DA687B060A9AB2823">
    <w:name w:val="A5A7364BB45D4E3DA687B060A9AB2823"/>
    <w:rsid w:val="00430EB9"/>
  </w:style>
  <w:style w:type="paragraph" w:customStyle="1" w:styleId="DAB63B4E02F7429385DC71E83E0554B910">
    <w:name w:val="DAB63B4E02F7429385DC71E83E0554B9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2D8C1FB25644C7EACE7A19B6C92A0F210">
    <w:name w:val="A2D8C1FB25644C7EACE7A19B6C92A0F2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186DD3F52E1426CBB23B7292257076910">
    <w:name w:val="0186DD3F52E1426CBB23B72922570769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5B12FC99B444A76984888EE654E52BF10">
    <w:name w:val="75B12FC99B444A76984888EE654E52BF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0580C7154DE4CC5AE5F7FF2A7285BA110">
    <w:name w:val="D0580C7154DE4CC5AE5F7FF2A7285BA1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9F3A3BB727F4CE3B2E2858497EE48E14">
    <w:name w:val="49F3A3BB727F4CE3B2E2858497EE48E14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B9EF7E0FAF845A5A36D94947383DD2810">
    <w:name w:val="5B9EF7E0FAF845A5A36D94947383DD28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57922A77423427C96982A57BE6AA42F10">
    <w:name w:val="157922A77423427C96982A57BE6AA42F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14FECA5901346EE9BF9263562A9F28810">
    <w:name w:val="114FECA5901346EE9BF9263562A9F288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27625249ADA04FDBB0EE183442FC70D810">
    <w:name w:val="27625249ADA04FDBB0EE183442FC70D8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D618559DDEE464480633ADE1BA185A410">
    <w:name w:val="5D618559DDEE464480633ADE1BA185A4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A01C2164B384DD7B69032FB9F21471110">
    <w:name w:val="5A01C2164B384DD7B69032FB9F214711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8378D9ECF8E64DEAAFF2923A7A6786EC10">
    <w:name w:val="8378D9ECF8E64DEAAFF2923A7A6786EC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65E0C6EA74D40DB9C177560C5CF6D8D10">
    <w:name w:val="D65E0C6EA74D40DB9C177560C5CF6D8D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9FF18CE915845A3A2591CA89D4A6C2A10">
    <w:name w:val="B9FF18CE915845A3A2591CA89D4A6C2A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151F0EE28084FFD81E6AF856ED7D61F1">
    <w:name w:val="7151F0EE28084FFD81E6AF856ED7D61F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9FC4E8C00634B3FB8902C37C4C2B1C510">
    <w:name w:val="09FC4E8C00634B3FB8902C37C4C2B1C5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027F1593C2C4CF5AD9A22F2C7B7B62E10">
    <w:name w:val="0027F1593C2C4CF5AD9A22F2C7B7B62E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23000E93F0945D198A2D50A2DDCC0D110">
    <w:name w:val="C23000E93F0945D198A2D50A2DDCC0D1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5A8702A7024470592F1C80CB660BDFA10">
    <w:name w:val="B5A8702A7024470592F1C80CB660BDFA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304D76710DE4E198C53027D3CD0BFA610">
    <w:name w:val="7304D76710DE4E198C53027D3CD0BFA6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803673DBD7D4AEAB74EE4FFE8C8788A10">
    <w:name w:val="1803673DBD7D4AEAB74EE4FFE8C8788A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A7B6C3A29E241F9A6750989F259821C10">
    <w:name w:val="5A7B6C3A29E241F9A6750989F259821C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161A5994E474F8592D9C4315671EFA910">
    <w:name w:val="C161A5994E474F8592D9C4315671EFA9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087E5E20B3947139F8214F16446E5A010">
    <w:name w:val="5087E5E20B3947139F8214F16446E5A0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21216F3EE07748478663321D4CC136A310">
    <w:name w:val="21216F3EE07748478663321D4CC136A3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DEC2674C57140528EE5A0C0C3D1BB9B10">
    <w:name w:val="4DEC2674C57140528EE5A0C0C3D1BB9B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089009B825D43B9BD758A762C7BFD0510">
    <w:name w:val="F089009B825D43B9BD758A762C7BFD05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815EE67B6054BAD83EE00F2EB814E4210">
    <w:name w:val="1815EE67B6054BAD83EE00F2EB814E42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65E722878B94B8B92B5B13AED61F12D10">
    <w:name w:val="A65E722878B94B8B92B5B13AED61F12D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698CF12D71DC4618B2BC1BB5FEB6DBCB10">
    <w:name w:val="698CF12D71DC4618B2BC1BB5FEB6DBCB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67D1FDFA0B654537AE686AA60B96C3A910">
    <w:name w:val="67D1FDFA0B654537AE686AA60B96C3A9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E5659BA8F2D4F0ABCCF21AC78B75EF510">
    <w:name w:val="0E5659BA8F2D4F0ABCCF21AC78B75EF5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63EA2725C3549A59D192A53CF61088E10">
    <w:name w:val="C63EA2725C3549A59D192A53CF61088E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B077433A20D4FB6A8360AA23577226510">
    <w:name w:val="3B077433A20D4FB6A8360AA235772265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30DA64B715A4BBA992A3AD671D42A4510">
    <w:name w:val="530DA64B715A4BBA992A3AD671D42A45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2DB00D4D96764551811303F5FEA7641310">
    <w:name w:val="2DB00D4D96764551811303F5FEA76413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4936915F0584A9BABFF79F2DFF64B5B10">
    <w:name w:val="74936915F0584A9BABFF79F2DFF64B5B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BC79C48FCF044B5B9228A1FB1F23DEC10">
    <w:name w:val="CBC79C48FCF044B5B9228A1FB1F23DEC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12E2D5A5EC94F35811AB647379D90DD10">
    <w:name w:val="B12E2D5A5EC94F35811AB647379D90DD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4CD6793DE29416980C20E9010535C0510">
    <w:name w:val="04CD6793DE29416980C20E9010535C05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72D9044BBE84E02A2D3E0A25BEB0A7110">
    <w:name w:val="372D9044BBE84E02A2D3E0A25BEB0A71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7CE73BCAD384E12B685F36572D597B710">
    <w:name w:val="A7CE73BCAD384E12B685F36572D597B7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74A9AA0AA574E398518ED4EE4B29DC210">
    <w:name w:val="B74A9AA0AA574E398518ED4EE4B29DC2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6D4659D6B5744228BF883CD59B8812710">
    <w:name w:val="46D4659D6B5744228BF883CD59B88127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E0D9C1011BE4C2E98D7A5F4213E63491">
    <w:name w:val="1E0D9C1011BE4C2E98D7A5F4213E6349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3C24DD8F00E4ECC8CB19A4991F42D501">
    <w:name w:val="F3C24DD8F00E4ECC8CB19A4991F42D50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808DFD589DB4902A315D7ABC55BD5BE1">
    <w:name w:val="F808DFD589DB4902A315D7ABC55BD5BE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A532E5B61C3423AB6388F686B161B4B1">
    <w:name w:val="0A532E5B61C3423AB6388F686B161B4B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348DBD5821A4A1DB88DA7737A2712471">
    <w:name w:val="3348DBD5821A4A1DB88DA7737A271247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423487186724734B4A9426B8679465110">
    <w:name w:val="F423487186724734B4A9426B86794651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E23C832263C4E1E98DF0159222972D610">
    <w:name w:val="7E23C832263C4E1E98DF0159222972D6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247EDB48DF64A16991EB72C9F892F7810">
    <w:name w:val="4247EDB48DF64A16991EB72C9F892F78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CE8BB430958496C9666894EA797C1FF10">
    <w:name w:val="ACE8BB430958496C9666894EA797C1FF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9E64D772EF64CCF92F14037239F97EB10">
    <w:name w:val="99E64D772EF64CCF92F14037239F97EB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60D04AA81FA47C798B290AA3F07201F10">
    <w:name w:val="960D04AA81FA47C798B290AA3F07201F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FA9F18E2BD64908B6D7F07DC513444310">
    <w:name w:val="5FA9F18E2BD64908B6D7F07DC5134443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492880E897D499FA59DDF8A8F81714810">
    <w:name w:val="A492880E897D499FA59DDF8A8F817148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5747A65AE204D4BB24B2038F43FB5BB10">
    <w:name w:val="A5747A65AE204D4BB24B2038F43FB5BB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1B66A377D804E149B6EF40ED356032D10">
    <w:name w:val="01B66A377D804E149B6EF40ED356032D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C5A45230019492A8A3A18ACCB270AE310">
    <w:name w:val="0C5A45230019492A8A3A18ACCB270AE3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21808C430D24481A9017DFB6BBABB5110">
    <w:name w:val="721808C430D24481A9017DFB6BBABB51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AEFD83220CC4734B1FA01C336C2AF7110">
    <w:name w:val="4AEFD83220CC4734B1FA01C336C2AF71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F573B38D062459FA2A322E4696DC4D210">
    <w:name w:val="DF573B38D062459FA2A322E4696DC4D2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7033852DB3240B2A7E25E0B6B7DAD2410">
    <w:name w:val="37033852DB3240B2A7E25E0B6B7DAD24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0243F2F99604AC6805C72D263195B9010">
    <w:name w:val="A0243F2F99604AC6805C72D263195B90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6B620D4493C24F34B0DF5CA38A4CA47810">
    <w:name w:val="6B620D4493C24F34B0DF5CA38A4CA478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38AE0B2C0F3498691B835C19DE1435410">
    <w:name w:val="C38AE0B2C0F3498691B835C19DE14354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07018D6F92B45D0B5CDF0774E07247910">
    <w:name w:val="907018D6F92B45D0B5CDF0774E072479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C344207EEEC4722B3898C0227E6BA9F10">
    <w:name w:val="5C344207EEEC4722B3898C0227E6BA9F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451DD4E449B4CC7901DED3789F391AE10">
    <w:name w:val="F451DD4E449B4CC7901DED3789F391AE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EA011144442448F9BB55DD46D4C148E10">
    <w:name w:val="4EA011144442448F9BB55DD46D4C148E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16D8450EC994F8A80372DCA37F7D69410">
    <w:name w:val="516D8450EC994F8A80372DCA37F7D694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17F7551579D4DE5820DA768E9DB2D161">
    <w:name w:val="317F7551579D4DE5820DA768E9DB2D16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D925FAE52AF4787BD4E7079CB85526E1">
    <w:name w:val="4D925FAE52AF4787BD4E7079CB85526E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5A7364BB45D4E3DA687B060A9AB28231">
    <w:name w:val="A5A7364BB45D4E3DA687B060A9AB2823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3E2600065604E56BE7509F7FD429D5210">
    <w:name w:val="33E2600065604E56BE7509F7FD429D52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3C2057533E84846A24CA2878F4F70EA10">
    <w:name w:val="13C2057533E84846A24CA2878F4F70EA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1F58BB118004B3392FD4DF86F1C30DF10">
    <w:name w:val="91F58BB118004B3392FD4DF86F1C30DF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10C90E24DC1414E80A5A35E6880BF5910">
    <w:name w:val="710C90E24DC1414E80A5A35E6880BF59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69E7784C62A44BC8ED213A1F87E050B10">
    <w:name w:val="369E7784C62A44BC8ED213A1F87E050B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36C3F9D5A8D463BBD0BD1D398487EF610">
    <w:name w:val="B36C3F9D5A8D463BBD0BD1D398487EF6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BEF0F30CDBC409BB751C4677FD9994B10">
    <w:name w:val="3BEF0F30CDBC409BB751C4677FD9994B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34AB525415C4230B0A069C9A39C4A9B10">
    <w:name w:val="D34AB525415C4230B0A069C9A39C4A9B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257965FF4684BF099A83F195AB496121">
    <w:name w:val="D257965FF4684BF099A83F195AB49612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6741F37D5844FEC95E1A7D3E049A9741">
    <w:name w:val="D6741F37D5844FEC95E1A7D3E049A974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535BF6A9CC44577B3E6859C46A48F0F1">
    <w:name w:val="4535BF6A9CC44577B3E6859C46A48F0F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EEC3374B9E24CBD88F767FB8A2304D51">
    <w:name w:val="7EEC3374B9E24CBD88F767FB8A2304D5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8134A427B89B4C4E9C48AA363CD6B58E1">
    <w:name w:val="8134A427B89B4C4E9C48AA363CD6B58E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9459E8D7A3D4B33871791433A8ED72F1">
    <w:name w:val="39459E8D7A3D4B33871791433A8ED72F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8DE0414B6F3463DA87D6EFD65A7D8671">
    <w:name w:val="38DE0414B6F3463DA87D6EFD65A7D867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26AADA5C8CF640A181F84DA9EDF65B691">
    <w:name w:val="26AADA5C8CF640A181F84DA9EDF65B69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D59A8FE19C142D99A6CA46C56383BD71">
    <w:name w:val="AD59A8FE19C142D99A6CA46C56383BD7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62FD9B04EB8E4CA2BF787888E2AA59F11">
    <w:name w:val="62FD9B04EB8E4CA2BF787888E2AA59F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FCD1B36724641E6877BEE05B6993E861">
    <w:name w:val="CFCD1B36724641E6877BEE05B6993E86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038EF19BAB841E5BF9CFEB9A3A7B8B21">
    <w:name w:val="1038EF19BAB841E5BF9CFEB9A3A7B8B2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495E25D6BC74957BFE1C2B52DC0CD2E1">
    <w:name w:val="1495E25D6BC74957BFE1C2B52DC0CD2E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8F362BB444F49DD8D4AA14476EC729B1">
    <w:name w:val="D8F362BB444F49DD8D4AA14476EC729B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CE37A5D8C6047F5AA3F85912EA7370F1">
    <w:name w:val="4CE37A5D8C6047F5AA3F85912EA7370F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083EDCB2293408FA66EEEA0380B3A461">
    <w:name w:val="B083EDCB2293408FA66EEEA0380B3A46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39D14A661434DB1B5B21EB0B7DD93CA1">
    <w:name w:val="939D14A661434DB1B5B21EB0B7DD93CA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BEA4331D525498F8F724C0BD5A8D2C81">
    <w:name w:val="3BEA4331D525498F8F724C0BD5A8D2C8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CE320E394924B1DB3B7AAA16E2766761">
    <w:name w:val="3CE320E394924B1DB3B7AAA16E276676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76D9CB828AB4F1884C884C7BA77F4B01">
    <w:name w:val="576D9CB828AB4F1884C884C7BA77F4B0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30C71E30D5D47FB8875958F376A60291">
    <w:name w:val="A30C71E30D5D47FB8875958F376A6029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EDEE968EABBE46C79653C0612FA001F11">
    <w:name w:val="EDEE968EABBE46C79653C0612FA001F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0CF6E48B19B4DF7B18787BF19467FD31">
    <w:name w:val="D0CF6E48B19B4DF7B18787BF19467FD3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F835B7B8805468284375AD94D7D571B1">
    <w:name w:val="DF835B7B8805468284375AD94D7D571B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DA81C49B68B49CBAF3877D75A25414B1">
    <w:name w:val="FDA81C49B68B49CBAF3877D75A25414B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9D5E5F62BED429CA2103F93AF95D5BF1">
    <w:name w:val="F9D5E5F62BED429CA2103F93AF95D5BF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D425C7079D540A0A78BEADF9920ED5E1">
    <w:name w:val="FD425C7079D540A0A78BEADF9920ED5E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834A5D1FDE74009999C15C38F96AA261">
    <w:name w:val="1834A5D1FDE74009999C15C38F96AA26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BE622B0F0AE4E77BEEB401CA60AE7E31">
    <w:name w:val="9BE622B0F0AE4E77BEEB401CA60AE7E3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11959DD075F422D9E9E7F99C4C114831">
    <w:name w:val="F11959DD075F422D9E9E7F99C4C11483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7E06BFCDA92429BBA25E8E114E2AACD1">
    <w:name w:val="57E06BFCDA92429BBA25E8E114E2AACD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F45478F2F414954B7EB97E386BFFF531">
    <w:name w:val="BF45478F2F414954B7EB97E386BFFF53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B0E34BE9C1849A892742841CE5B5B2D1">
    <w:name w:val="FB0E34BE9C1849A892742841CE5B5B2D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EEC05F26F964D08AE519EBE0F395CB91">
    <w:name w:val="1EEC05F26F964D08AE519EBE0F395CB9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150CD5A440F407FBD9430363E4BA7C51">
    <w:name w:val="7150CD5A440F407FBD9430363E4BA7C5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7406BEE69D6496E99D9A6B2537E942E10">
    <w:name w:val="A7406BEE69D6496E99D9A6B2537E942E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35AA61D3AE649139A56A143F01EAEC710">
    <w:name w:val="035AA61D3AE649139A56A143F01EAEC7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0D79B91C09A4986B89D19B4CE73066710">
    <w:name w:val="00D79B91C09A4986B89D19B4CE730667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81369E16E6224AF59180346C4A33375F">
    <w:name w:val="81369E16E6224AF59180346C4A33375F"/>
    <w:rsid w:val="00430EB9"/>
  </w:style>
  <w:style w:type="paragraph" w:customStyle="1" w:styleId="528DEF809C984CAC97302AC6C4A4A1C1">
    <w:name w:val="528DEF809C984CAC97302AC6C4A4A1C1"/>
    <w:rsid w:val="00430EB9"/>
  </w:style>
  <w:style w:type="paragraph" w:customStyle="1" w:styleId="0B12DDCF24A74DADB6F7AC203CC61848">
    <w:name w:val="0B12DDCF24A74DADB6F7AC203CC61848"/>
    <w:rsid w:val="00430EB9"/>
  </w:style>
  <w:style w:type="paragraph" w:customStyle="1" w:styleId="A0AAEB2A0E1B44A19ADAF3D447B24ACB">
    <w:name w:val="A0AAEB2A0E1B44A19ADAF3D447B24ACB"/>
    <w:rsid w:val="00430EB9"/>
  </w:style>
  <w:style w:type="paragraph" w:customStyle="1" w:styleId="7FA51F3FFE784780A5B717E85E752A88">
    <w:name w:val="7FA51F3FFE784780A5B717E85E752A88"/>
    <w:rsid w:val="00430EB9"/>
  </w:style>
  <w:style w:type="paragraph" w:customStyle="1" w:styleId="DEB5A0A6973F46B0A2DAA1EBB20BE051">
    <w:name w:val="DEB5A0A6973F46B0A2DAA1EBB20BE051"/>
    <w:rsid w:val="00430EB9"/>
  </w:style>
  <w:style w:type="paragraph" w:customStyle="1" w:styleId="6413E700B7E94C428299C7F5D10C9BEC">
    <w:name w:val="6413E700B7E94C428299C7F5D10C9BEC"/>
    <w:rsid w:val="00430EB9"/>
  </w:style>
  <w:style w:type="paragraph" w:customStyle="1" w:styleId="0F4C38986A5C47398357B7FC0A61D074">
    <w:name w:val="0F4C38986A5C47398357B7FC0A61D074"/>
    <w:rsid w:val="00430EB9"/>
  </w:style>
  <w:style w:type="paragraph" w:customStyle="1" w:styleId="F18242A3594E4E8AB071A4637B2D86DC">
    <w:name w:val="F18242A3594E4E8AB071A4637B2D86DC"/>
    <w:rsid w:val="00430EB9"/>
  </w:style>
  <w:style w:type="paragraph" w:customStyle="1" w:styleId="BAE439EC767E45A7AFAF396E07957FBF">
    <w:name w:val="BAE439EC767E45A7AFAF396E07957FBF"/>
    <w:rsid w:val="00430EB9"/>
  </w:style>
  <w:style w:type="paragraph" w:customStyle="1" w:styleId="A1682A38905A4AF988D5854A7FF636D5">
    <w:name w:val="A1682A38905A4AF988D5854A7FF636D5"/>
    <w:rsid w:val="00430EB9"/>
  </w:style>
  <w:style w:type="paragraph" w:customStyle="1" w:styleId="2EC6588D14D846728B5A880134A0FB0F">
    <w:name w:val="2EC6588D14D846728B5A880134A0FB0F"/>
    <w:rsid w:val="00430EB9"/>
  </w:style>
  <w:style w:type="paragraph" w:customStyle="1" w:styleId="47D1580058354AAA9F6A2B43994405C9">
    <w:name w:val="47D1580058354AAA9F6A2B43994405C9"/>
    <w:rsid w:val="00430EB9"/>
  </w:style>
  <w:style w:type="paragraph" w:customStyle="1" w:styleId="F33C90F948C64ECB9F43013C58499A69">
    <w:name w:val="F33C90F948C64ECB9F43013C58499A69"/>
    <w:rsid w:val="00430EB9"/>
  </w:style>
  <w:style w:type="paragraph" w:customStyle="1" w:styleId="16AD1F62216748D1BA5D082CB67F2A1D">
    <w:name w:val="16AD1F62216748D1BA5D082CB67F2A1D"/>
    <w:rsid w:val="00430EB9"/>
  </w:style>
  <w:style w:type="paragraph" w:customStyle="1" w:styleId="815916D4104E4C0BB59C83E5BA513C15">
    <w:name w:val="815916D4104E4C0BB59C83E5BA513C15"/>
    <w:rsid w:val="00430EB9"/>
  </w:style>
  <w:style w:type="paragraph" w:customStyle="1" w:styleId="34BD010960284230B016F61349C16190">
    <w:name w:val="34BD010960284230B016F61349C16190"/>
    <w:rsid w:val="00430EB9"/>
  </w:style>
  <w:style w:type="paragraph" w:customStyle="1" w:styleId="A19A3247F2BC4899A42F38C539ADE082">
    <w:name w:val="A19A3247F2BC4899A42F38C539ADE082"/>
    <w:rsid w:val="00430EB9"/>
  </w:style>
  <w:style w:type="paragraph" w:customStyle="1" w:styleId="6CA0102E7D324026913047170FD2E89C">
    <w:name w:val="6CA0102E7D324026913047170FD2E89C"/>
    <w:rsid w:val="00430EB9"/>
  </w:style>
  <w:style w:type="paragraph" w:customStyle="1" w:styleId="97BA79948474443599DEF1AB82746AF4">
    <w:name w:val="97BA79948474443599DEF1AB82746AF4"/>
    <w:rsid w:val="00430EB9"/>
  </w:style>
  <w:style w:type="paragraph" w:customStyle="1" w:styleId="02A31D62154044498A28EC1C1EC7C5BC">
    <w:name w:val="02A31D62154044498A28EC1C1EC7C5BC"/>
    <w:rsid w:val="00430EB9"/>
  </w:style>
  <w:style w:type="paragraph" w:customStyle="1" w:styleId="70D35EE6D3E44E1582E55C710C62974A">
    <w:name w:val="70D35EE6D3E44E1582E55C710C62974A"/>
    <w:rsid w:val="00430EB9"/>
  </w:style>
  <w:style w:type="paragraph" w:customStyle="1" w:styleId="14E7E1EB2C96426F94547B62364C3D6B">
    <w:name w:val="14E7E1EB2C96426F94547B62364C3D6B"/>
    <w:rsid w:val="00430EB9"/>
  </w:style>
  <w:style w:type="paragraph" w:customStyle="1" w:styleId="53178B7918BD44969E387EA98D04E230">
    <w:name w:val="53178B7918BD44969E387EA98D04E230"/>
    <w:rsid w:val="00430EB9"/>
  </w:style>
  <w:style w:type="paragraph" w:customStyle="1" w:styleId="07F52AD119B749AC8CB3B9E27280AAFE">
    <w:name w:val="07F52AD119B749AC8CB3B9E27280AAFE"/>
    <w:rsid w:val="00430EB9"/>
  </w:style>
  <w:style w:type="paragraph" w:customStyle="1" w:styleId="31B3E7A49832477A9A404B845BCB31A5">
    <w:name w:val="31B3E7A49832477A9A404B845BCB31A5"/>
    <w:rsid w:val="00430EB9"/>
  </w:style>
  <w:style w:type="paragraph" w:customStyle="1" w:styleId="C849A8C950184A4986F7AE4F21D9D06C">
    <w:name w:val="C849A8C950184A4986F7AE4F21D9D06C"/>
    <w:rsid w:val="00430EB9"/>
  </w:style>
  <w:style w:type="paragraph" w:customStyle="1" w:styleId="F5059B2F1285462B830980DF3954CE7C">
    <w:name w:val="F5059B2F1285462B830980DF3954CE7C"/>
    <w:rsid w:val="00430EB9"/>
  </w:style>
  <w:style w:type="paragraph" w:customStyle="1" w:styleId="FC8682BC7D114B82B5B371A950CADBB0">
    <w:name w:val="FC8682BC7D114B82B5B371A950CADBB0"/>
    <w:rsid w:val="00430EB9"/>
  </w:style>
  <w:style w:type="paragraph" w:customStyle="1" w:styleId="5367E17828474123947335872AB74B68">
    <w:name w:val="5367E17828474123947335872AB74B68"/>
    <w:rsid w:val="00430EB9"/>
  </w:style>
  <w:style w:type="paragraph" w:customStyle="1" w:styleId="233D488665C24E359BC4CBC58726AAEC">
    <w:name w:val="233D488665C24E359BC4CBC58726AAEC"/>
    <w:rsid w:val="00430EB9"/>
  </w:style>
  <w:style w:type="paragraph" w:customStyle="1" w:styleId="B65CE999A9CC42D6B0404090CA1DD1C5">
    <w:name w:val="B65CE999A9CC42D6B0404090CA1DD1C5"/>
    <w:rsid w:val="00430EB9"/>
  </w:style>
  <w:style w:type="paragraph" w:customStyle="1" w:styleId="8580BBD98A9E499FB5E92C8BACB0B1D7">
    <w:name w:val="8580BBD98A9E499FB5E92C8BACB0B1D7"/>
    <w:rsid w:val="00430EB9"/>
  </w:style>
  <w:style w:type="paragraph" w:customStyle="1" w:styleId="C1B7DF08E69D4345881FC07F9E77A42F">
    <w:name w:val="C1B7DF08E69D4345881FC07F9E77A42F"/>
    <w:rsid w:val="00430EB9"/>
  </w:style>
  <w:style w:type="paragraph" w:customStyle="1" w:styleId="3F57E450545647F6BCF5E9432C1384FD">
    <w:name w:val="3F57E450545647F6BCF5E9432C1384FD"/>
    <w:rsid w:val="00430EB9"/>
  </w:style>
  <w:style w:type="paragraph" w:customStyle="1" w:styleId="77859BBFF2284148994FA131417C75F1">
    <w:name w:val="77859BBFF2284148994FA131417C75F1"/>
    <w:rsid w:val="00430EB9"/>
  </w:style>
  <w:style w:type="paragraph" w:customStyle="1" w:styleId="3FB1440FB4064DD5B870A38C4FB84518">
    <w:name w:val="3FB1440FB4064DD5B870A38C4FB84518"/>
    <w:rsid w:val="00430EB9"/>
  </w:style>
  <w:style w:type="paragraph" w:customStyle="1" w:styleId="B5FD607486E142EAB806147BEF7A422C">
    <w:name w:val="B5FD607486E142EAB806147BEF7A422C"/>
    <w:rsid w:val="00430EB9"/>
  </w:style>
  <w:style w:type="paragraph" w:customStyle="1" w:styleId="1D065C1052104130B0F38BED5D678A68">
    <w:name w:val="1D065C1052104130B0F38BED5D678A68"/>
    <w:rsid w:val="00430EB9"/>
  </w:style>
  <w:style w:type="paragraph" w:customStyle="1" w:styleId="DC45972A1B234B8BBDF4EC959DF574C2">
    <w:name w:val="DC45972A1B234B8BBDF4EC959DF574C2"/>
    <w:rsid w:val="00430EB9"/>
  </w:style>
  <w:style w:type="paragraph" w:customStyle="1" w:styleId="75932428430D47A5A1F2B7BC3322D8D9">
    <w:name w:val="75932428430D47A5A1F2B7BC3322D8D9"/>
    <w:rsid w:val="00430EB9"/>
  </w:style>
  <w:style w:type="paragraph" w:customStyle="1" w:styleId="CF88131A9D6E4110B99A193201065326">
    <w:name w:val="CF88131A9D6E4110B99A193201065326"/>
    <w:rsid w:val="00430EB9"/>
  </w:style>
  <w:style w:type="paragraph" w:customStyle="1" w:styleId="B767B8F2C18D4995BE5BD8B8C08ACEB8">
    <w:name w:val="B767B8F2C18D4995BE5BD8B8C08ACEB8"/>
    <w:rsid w:val="00430EB9"/>
  </w:style>
  <w:style w:type="paragraph" w:customStyle="1" w:styleId="5616791006704A00A7B0E44B687ECD05">
    <w:name w:val="5616791006704A00A7B0E44B687ECD05"/>
    <w:rsid w:val="00430EB9"/>
  </w:style>
  <w:style w:type="paragraph" w:customStyle="1" w:styleId="F3D728D83C3E4B78A1D53D3D1C1680F5">
    <w:name w:val="F3D728D83C3E4B78A1D53D3D1C1680F5"/>
    <w:rsid w:val="00430EB9"/>
  </w:style>
  <w:style w:type="paragraph" w:customStyle="1" w:styleId="07062D5B8A904DA19187BE106B4A4F51">
    <w:name w:val="07062D5B8A904DA19187BE106B4A4F51"/>
    <w:rsid w:val="00430EB9"/>
  </w:style>
  <w:style w:type="paragraph" w:customStyle="1" w:styleId="C7254613C3B948418B4986A173F7CFE6">
    <w:name w:val="C7254613C3B948418B4986A173F7CFE6"/>
    <w:rsid w:val="00430EB9"/>
  </w:style>
  <w:style w:type="paragraph" w:customStyle="1" w:styleId="2A3BAF8D8DCC4FA5BE145E52A52365A5">
    <w:name w:val="2A3BAF8D8DCC4FA5BE145E52A52365A5"/>
    <w:rsid w:val="00430EB9"/>
  </w:style>
  <w:style w:type="paragraph" w:customStyle="1" w:styleId="2B87B5379D48449F9C5CEB14DFDD8615">
    <w:name w:val="2B87B5379D48449F9C5CEB14DFDD8615"/>
    <w:rsid w:val="00430EB9"/>
  </w:style>
  <w:style w:type="paragraph" w:customStyle="1" w:styleId="E1DB3DD31CB4464499E6C90E2B6FCA5A">
    <w:name w:val="E1DB3DD31CB4464499E6C90E2B6FCA5A"/>
    <w:rsid w:val="00430EB9"/>
  </w:style>
  <w:style w:type="paragraph" w:customStyle="1" w:styleId="BB6BBF8445CB465CA194B99A79748E18">
    <w:name w:val="BB6BBF8445CB465CA194B99A79748E18"/>
    <w:rsid w:val="00430EB9"/>
  </w:style>
  <w:style w:type="paragraph" w:customStyle="1" w:styleId="3F65B14F83584E64836966CC1488AB49">
    <w:name w:val="3F65B14F83584E64836966CC1488AB49"/>
    <w:rsid w:val="00430EB9"/>
  </w:style>
  <w:style w:type="paragraph" w:customStyle="1" w:styleId="9B2F2FA693D946B8BA11F900A59D2BAB">
    <w:name w:val="9B2F2FA693D946B8BA11F900A59D2BAB"/>
    <w:rsid w:val="00430EB9"/>
  </w:style>
  <w:style w:type="paragraph" w:customStyle="1" w:styleId="BF6A59E79E954DE99AAB0DEAC76E100C">
    <w:name w:val="BF6A59E79E954DE99AAB0DEAC76E100C"/>
    <w:rsid w:val="00430EB9"/>
  </w:style>
  <w:style w:type="paragraph" w:customStyle="1" w:styleId="F7A0B84D69C848FCB9668804D0AADD0E">
    <w:name w:val="F7A0B84D69C848FCB9668804D0AADD0E"/>
    <w:rsid w:val="00430EB9"/>
  </w:style>
  <w:style w:type="paragraph" w:customStyle="1" w:styleId="3161F4D67BEE4297BB18A3320E4C0970">
    <w:name w:val="3161F4D67BEE4297BB18A3320E4C0970"/>
    <w:rsid w:val="00430EB9"/>
  </w:style>
  <w:style w:type="paragraph" w:customStyle="1" w:styleId="48CADEFF3FA043A5B491A3DC9B95AC38">
    <w:name w:val="48CADEFF3FA043A5B491A3DC9B95AC38"/>
    <w:rsid w:val="00430EB9"/>
  </w:style>
  <w:style w:type="paragraph" w:customStyle="1" w:styleId="611DD16370214AE0B24FB0D64B99E72D">
    <w:name w:val="611DD16370214AE0B24FB0D64B99E72D"/>
    <w:rsid w:val="00430EB9"/>
  </w:style>
  <w:style w:type="paragraph" w:customStyle="1" w:styleId="C39A6F7243104A98A86C43F5E736BA89">
    <w:name w:val="C39A6F7243104A98A86C43F5E736BA89"/>
    <w:rsid w:val="00430EB9"/>
  </w:style>
  <w:style w:type="paragraph" w:customStyle="1" w:styleId="C982E1F656A54CDBB16B6625887AAE0B">
    <w:name w:val="C982E1F656A54CDBB16B6625887AAE0B"/>
    <w:rsid w:val="00430EB9"/>
  </w:style>
  <w:style w:type="paragraph" w:customStyle="1" w:styleId="3C1407F6CDFB465D923C057E46377C48">
    <w:name w:val="3C1407F6CDFB465D923C057E46377C48"/>
    <w:rsid w:val="00430EB9"/>
  </w:style>
  <w:style w:type="paragraph" w:customStyle="1" w:styleId="4DAE41EB65F94B9AA4E16268CB69D4F4">
    <w:name w:val="4DAE41EB65F94B9AA4E16268CB69D4F4"/>
    <w:rsid w:val="00430EB9"/>
  </w:style>
  <w:style w:type="paragraph" w:customStyle="1" w:styleId="7E9A39B569B54631B6C66E88F04C98DF">
    <w:name w:val="7E9A39B569B54631B6C66E88F04C98DF"/>
    <w:rsid w:val="00430EB9"/>
  </w:style>
  <w:style w:type="paragraph" w:customStyle="1" w:styleId="76437D4D415445F5AE0B769C1F33D481">
    <w:name w:val="76437D4D415445F5AE0B769C1F33D481"/>
    <w:rsid w:val="00430EB9"/>
  </w:style>
  <w:style w:type="paragraph" w:customStyle="1" w:styleId="94C6FCEF36814EEC8BBC698B7496B15C">
    <w:name w:val="94C6FCEF36814EEC8BBC698B7496B15C"/>
    <w:rsid w:val="00430EB9"/>
  </w:style>
  <w:style w:type="paragraph" w:customStyle="1" w:styleId="D3641A767C6D43BA98ECC34542F19C1B">
    <w:name w:val="D3641A767C6D43BA98ECC34542F19C1B"/>
    <w:rsid w:val="00430EB9"/>
  </w:style>
  <w:style w:type="paragraph" w:customStyle="1" w:styleId="BBD4913AFEA44F0D82400E9E6FC1569B">
    <w:name w:val="BBD4913AFEA44F0D82400E9E6FC1569B"/>
    <w:rsid w:val="00430EB9"/>
  </w:style>
  <w:style w:type="paragraph" w:customStyle="1" w:styleId="3D29D052525E48E4BC6D9FE161FFA90A">
    <w:name w:val="3D29D052525E48E4BC6D9FE161FFA90A"/>
    <w:rsid w:val="00430EB9"/>
  </w:style>
  <w:style w:type="paragraph" w:customStyle="1" w:styleId="8678CDB495914738A7BB3B4A69083DB3">
    <w:name w:val="8678CDB495914738A7BB3B4A69083DB3"/>
    <w:rsid w:val="00430EB9"/>
  </w:style>
  <w:style w:type="paragraph" w:customStyle="1" w:styleId="05C5CC6194304A2AAA7966CBEAC5F0DF">
    <w:name w:val="05C5CC6194304A2AAA7966CBEAC5F0DF"/>
    <w:rsid w:val="00430EB9"/>
  </w:style>
  <w:style w:type="paragraph" w:customStyle="1" w:styleId="BEB2866EB9F94D3A8183493FEE6B97E4">
    <w:name w:val="BEB2866EB9F94D3A8183493FEE6B97E4"/>
    <w:rsid w:val="00430EB9"/>
  </w:style>
  <w:style w:type="paragraph" w:customStyle="1" w:styleId="F8464E776EC54F6487197FD0528280B2">
    <w:name w:val="F8464E776EC54F6487197FD0528280B2"/>
    <w:rsid w:val="00430EB9"/>
  </w:style>
  <w:style w:type="paragraph" w:customStyle="1" w:styleId="4041EB22C11A44FE8B0468A9222CC330">
    <w:name w:val="4041EB22C11A44FE8B0468A9222CC330"/>
    <w:rsid w:val="00430EB9"/>
  </w:style>
  <w:style w:type="paragraph" w:customStyle="1" w:styleId="2A098DAC432546AF8DF09EAF02A8B0F5">
    <w:name w:val="2A098DAC432546AF8DF09EAF02A8B0F5"/>
    <w:rsid w:val="00430EB9"/>
  </w:style>
  <w:style w:type="paragraph" w:customStyle="1" w:styleId="C7B6294F32A34D759A5CB8C6D27F7846">
    <w:name w:val="C7B6294F32A34D759A5CB8C6D27F7846"/>
    <w:rsid w:val="00430EB9"/>
  </w:style>
  <w:style w:type="paragraph" w:customStyle="1" w:styleId="467CF052C9904E0CA72E4D6CDC8DD3BA">
    <w:name w:val="467CF052C9904E0CA72E4D6CDC8DD3BA"/>
    <w:rsid w:val="00430EB9"/>
  </w:style>
  <w:style w:type="paragraph" w:customStyle="1" w:styleId="BFF2AE1B54B2467492581D5415EB6FF9">
    <w:name w:val="BFF2AE1B54B2467492581D5415EB6FF9"/>
    <w:rsid w:val="00430EB9"/>
  </w:style>
  <w:style w:type="paragraph" w:customStyle="1" w:styleId="AE3D1D5338A740F38D8EA4FE57899385">
    <w:name w:val="AE3D1D5338A740F38D8EA4FE57899385"/>
    <w:rsid w:val="00430EB9"/>
  </w:style>
  <w:style w:type="paragraph" w:customStyle="1" w:styleId="8A487AD70283460899CD40AF5E00E2C4">
    <w:name w:val="8A487AD70283460899CD40AF5E00E2C4"/>
    <w:rsid w:val="00430EB9"/>
  </w:style>
  <w:style w:type="paragraph" w:customStyle="1" w:styleId="88522AE360F143698F9D993FFEA10C0F">
    <w:name w:val="88522AE360F143698F9D993FFEA10C0F"/>
    <w:rsid w:val="00430EB9"/>
  </w:style>
  <w:style w:type="paragraph" w:customStyle="1" w:styleId="3D8886569F324B2DB942497A1A94021C">
    <w:name w:val="3D8886569F324B2DB942497A1A94021C"/>
    <w:rsid w:val="00430EB9"/>
  </w:style>
  <w:style w:type="paragraph" w:customStyle="1" w:styleId="B482543B2F86446F9046E20D96691F6A">
    <w:name w:val="B482543B2F86446F9046E20D96691F6A"/>
    <w:rsid w:val="00430EB9"/>
  </w:style>
  <w:style w:type="paragraph" w:customStyle="1" w:styleId="4C7F1CC74BEA428C853000FD2A7FCD46">
    <w:name w:val="4C7F1CC74BEA428C853000FD2A7FCD46"/>
    <w:rsid w:val="00430EB9"/>
  </w:style>
  <w:style w:type="paragraph" w:customStyle="1" w:styleId="6A3E449C622A4B7DA459BDBE156F186C">
    <w:name w:val="6A3E449C622A4B7DA459BDBE156F186C"/>
    <w:rsid w:val="00430EB9"/>
  </w:style>
  <w:style w:type="paragraph" w:customStyle="1" w:styleId="C5FBFBD348E84EDFB1A01E657C577770">
    <w:name w:val="C5FBFBD348E84EDFB1A01E657C577770"/>
    <w:rsid w:val="00430EB9"/>
  </w:style>
  <w:style w:type="paragraph" w:customStyle="1" w:styleId="C8C60FAD75A14B86BF7740D4D792E1EC">
    <w:name w:val="C8C60FAD75A14B86BF7740D4D792E1EC"/>
    <w:rsid w:val="00430EB9"/>
  </w:style>
  <w:style w:type="paragraph" w:customStyle="1" w:styleId="22C0526197DD4D00AC09CBB2C7B8D940">
    <w:name w:val="22C0526197DD4D00AC09CBB2C7B8D940"/>
    <w:rsid w:val="00430EB9"/>
  </w:style>
  <w:style w:type="paragraph" w:customStyle="1" w:styleId="19A3901C50A740BE90B8051FEA0688CD">
    <w:name w:val="19A3901C50A740BE90B8051FEA0688CD"/>
    <w:rsid w:val="00430EB9"/>
  </w:style>
  <w:style w:type="paragraph" w:customStyle="1" w:styleId="23AC28B7939E486485B44A84D1CBE863">
    <w:name w:val="23AC28B7939E486485B44A84D1CBE863"/>
    <w:rsid w:val="00430EB9"/>
  </w:style>
  <w:style w:type="paragraph" w:customStyle="1" w:styleId="B5C98229129B4C86B4F0BAE8FFBA2B80">
    <w:name w:val="B5C98229129B4C86B4F0BAE8FFBA2B80"/>
    <w:rsid w:val="00430EB9"/>
  </w:style>
  <w:style w:type="paragraph" w:customStyle="1" w:styleId="1492BB381981422095C35D2DF4A773D9">
    <w:name w:val="1492BB381981422095C35D2DF4A773D9"/>
    <w:rsid w:val="00430EB9"/>
  </w:style>
  <w:style w:type="paragraph" w:customStyle="1" w:styleId="BB0C1C77F3CE437F804A9F1AF5A5F5A1">
    <w:name w:val="BB0C1C77F3CE437F804A9F1AF5A5F5A1"/>
    <w:rsid w:val="00430EB9"/>
  </w:style>
  <w:style w:type="paragraph" w:customStyle="1" w:styleId="ABF010D411EC483A8D7DD4654B2D22BA">
    <w:name w:val="ABF010D411EC483A8D7DD4654B2D22BA"/>
    <w:rsid w:val="00430EB9"/>
  </w:style>
  <w:style w:type="paragraph" w:customStyle="1" w:styleId="761ED82289F544CDAAE2AB24B25D3775">
    <w:name w:val="761ED82289F544CDAAE2AB24B25D3775"/>
    <w:rsid w:val="00430EB9"/>
  </w:style>
  <w:style w:type="paragraph" w:customStyle="1" w:styleId="9F964BBD87144DF88564444C21C62578">
    <w:name w:val="9F964BBD87144DF88564444C21C62578"/>
    <w:rsid w:val="00430EB9"/>
  </w:style>
  <w:style w:type="paragraph" w:customStyle="1" w:styleId="65E1D4D3074744469AF656E126C18F6C">
    <w:name w:val="65E1D4D3074744469AF656E126C18F6C"/>
    <w:rsid w:val="00430EB9"/>
  </w:style>
  <w:style w:type="paragraph" w:customStyle="1" w:styleId="BBFDDBD51112404A87351A025D0963F6">
    <w:name w:val="BBFDDBD51112404A87351A025D0963F6"/>
    <w:rsid w:val="00430EB9"/>
  </w:style>
  <w:style w:type="paragraph" w:customStyle="1" w:styleId="831B4C35DD284A5BBEB5741762D9BB41">
    <w:name w:val="831B4C35DD284A5BBEB5741762D9BB41"/>
    <w:rsid w:val="00430EB9"/>
  </w:style>
  <w:style w:type="paragraph" w:customStyle="1" w:styleId="4DD8BEE6E7C648FA84859E84D43236F8">
    <w:name w:val="4DD8BEE6E7C648FA84859E84D43236F8"/>
    <w:rsid w:val="00430EB9"/>
  </w:style>
  <w:style w:type="paragraph" w:customStyle="1" w:styleId="2CF48C532A2A43739728B0544A67B724">
    <w:name w:val="2CF48C532A2A43739728B0544A67B724"/>
    <w:rsid w:val="00430EB9"/>
  </w:style>
  <w:style w:type="paragraph" w:customStyle="1" w:styleId="88FCCC97D657479096F8459B7D7F3FE3">
    <w:name w:val="88FCCC97D657479096F8459B7D7F3FE3"/>
    <w:rsid w:val="00430EB9"/>
  </w:style>
  <w:style w:type="paragraph" w:customStyle="1" w:styleId="4EA9423D25454A97AC37BEF7BF899695">
    <w:name w:val="4EA9423D25454A97AC37BEF7BF899695"/>
    <w:rsid w:val="00430EB9"/>
  </w:style>
  <w:style w:type="paragraph" w:customStyle="1" w:styleId="C428CBB504954D1A89A325DBC5FED397">
    <w:name w:val="C428CBB504954D1A89A325DBC5FED397"/>
    <w:rsid w:val="00430EB9"/>
  </w:style>
  <w:style w:type="paragraph" w:customStyle="1" w:styleId="AEF8BBE76ACE4010A4139E8304275D37">
    <w:name w:val="AEF8BBE76ACE4010A4139E8304275D37"/>
    <w:rsid w:val="00430EB9"/>
  </w:style>
  <w:style w:type="paragraph" w:customStyle="1" w:styleId="AC79EF7A9FB542E0A33E44E1B00FEF94">
    <w:name w:val="AC79EF7A9FB542E0A33E44E1B00FEF94"/>
    <w:rsid w:val="00430EB9"/>
  </w:style>
  <w:style w:type="paragraph" w:customStyle="1" w:styleId="153613294D5743908B4BC3D72005B2F1">
    <w:name w:val="153613294D5743908B4BC3D72005B2F1"/>
    <w:rsid w:val="00430EB9"/>
  </w:style>
  <w:style w:type="paragraph" w:customStyle="1" w:styleId="29F1C6EF291D4FDBB609546DEAA69F19">
    <w:name w:val="29F1C6EF291D4FDBB609546DEAA69F19"/>
    <w:rsid w:val="00430EB9"/>
  </w:style>
  <w:style w:type="paragraph" w:customStyle="1" w:styleId="67F8C59D1C114C829436C904B6215045">
    <w:name w:val="67F8C59D1C114C829436C904B6215045"/>
    <w:rsid w:val="00430EB9"/>
  </w:style>
  <w:style w:type="paragraph" w:customStyle="1" w:styleId="DAB63B4E02F7429385DC71E83E0554B911">
    <w:name w:val="DAB63B4E02F7429385DC71E83E0554B9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2D8C1FB25644C7EACE7A19B6C92A0F211">
    <w:name w:val="A2D8C1FB25644C7EACE7A19B6C92A0F2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186DD3F52E1426CBB23B7292257076911">
    <w:name w:val="0186DD3F52E1426CBB23B72922570769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5B12FC99B444A76984888EE654E52BF11">
    <w:name w:val="75B12FC99B444A76984888EE654E52BF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0580C7154DE4CC5AE5F7FF2A7285BA111">
    <w:name w:val="D0580C7154DE4CC5AE5F7FF2A7285BA1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9F3A3BB727F4CE3B2E2858497EE48E15">
    <w:name w:val="49F3A3BB727F4CE3B2E2858497EE48E15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B9EF7E0FAF845A5A36D94947383DD2811">
    <w:name w:val="5B9EF7E0FAF845A5A36D94947383DD28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57922A77423427C96982A57BE6AA42F11">
    <w:name w:val="157922A77423427C96982A57BE6AA42F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14FECA5901346EE9BF9263562A9F28811">
    <w:name w:val="114FECA5901346EE9BF9263562A9F288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27625249ADA04FDBB0EE183442FC70D811">
    <w:name w:val="27625249ADA04FDBB0EE183442FC70D8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D618559DDEE464480633ADE1BA185A411">
    <w:name w:val="5D618559DDEE464480633ADE1BA185A4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A01C2164B384DD7B69032FB9F21471111">
    <w:name w:val="5A01C2164B384DD7B69032FB9F214711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8378D9ECF8E64DEAAFF2923A7A6786EC11">
    <w:name w:val="8378D9ECF8E64DEAAFF2923A7A6786EC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65E0C6EA74D40DB9C177560C5CF6D8D11">
    <w:name w:val="D65E0C6EA74D40DB9C177560C5CF6D8D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9FF18CE915845A3A2591CA89D4A6C2A11">
    <w:name w:val="B9FF18CE915845A3A2591CA89D4A6C2A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151F0EE28084FFD81E6AF856ED7D61F2">
    <w:name w:val="7151F0EE28084FFD81E6AF856ED7D61F2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9FC4E8C00634B3FB8902C37C4C2B1C511">
    <w:name w:val="09FC4E8C00634B3FB8902C37C4C2B1C5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027F1593C2C4CF5AD9A22F2C7B7B62E11">
    <w:name w:val="0027F1593C2C4CF5AD9A22F2C7B7B62E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23000E93F0945D198A2D50A2DDCC0D111">
    <w:name w:val="C23000E93F0945D198A2D50A2DDCC0D1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5A8702A7024470592F1C80CB660BDFA11">
    <w:name w:val="B5A8702A7024470592F1C80CB660BDFA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304D76710DE4E198C53027D3CD0BFA611">
    <w:name w:val="7304D76710DE4E198C53027D3CD0BFA6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803673DBD7D4AEAB74EE4FFE8C8788A11">
    <w:name w:val="1803673DBD7D4AEAB74EE4FFE8C8788A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A7B6C3A29E241F9A6750989F259821C11">
    <w:name w:val="5A7B6C3A29E241F9A6750989F259821C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161A5994E474F8592D9C4315671EFA911">
    <w:name w:val="C161A5994E474F8592D9C4315671EFA9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087E5E20B3947139F8214F16446E5A011">
    <w:name w:val="5087E5E20B3947139F8214F16446E5A0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21216F3EE07748478663321D4CC136A311">
    <w:name w:val="21216F3EE07748478663321D4CC136A3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DEC2674C57140528EE5A0C0C3D1BB9B11">
    <w:name w:val="4DEC2674C57140528EE5A0C0C3D1BB9B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089009B825D43B9BD758A762C7BFD0511">
    <w:name w:val="F089009B825D43B9BD758A762C7BFD05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815EE67B6054BAD83EE00F2EB814E4211">
    <w:name w:val="1815EE67B6054BAD83EE00F2EB814E42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67D1FDFA0B654537AE686AA60B96C3A911">
    <w:name w:val="67D1FDFA0B654537AE686AA60B96C3A9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E5659BA8F2D4F0ABCCF21AC78B75EF511">
    <w:name w:val="0E5659BA8F2D4F0ABCCF21AC78B75EF5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63EA2725C3549A59D192A53CF61088E11">
    <w:name w:val="C63EA2725C3549A59D192A53CF61088E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B077433A20D4FB6A8360AA23577226511">
    <w:name w:val="3B077433A20D4FB6A8360AA235772265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30DA64B715A4BBA992A3AD671D42A4511">
    <w:name w:val="530DA64B715A4BBA992A3AD671D42A45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2DB00D4D96764551811303F5FEA7641311">
    <w:name w:val="2DB00D4D96764551811303F5FEA76413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428CBB504954D1A89A325DBC5FED3971">
    <w:name w:val="C428CBB504954D1A89A325DBC5FED397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29F1C6EF291D4FDBB609546DEAA69F191">
    <w:name w:val="29F1C6EF291D4FDBB609546DEAA69F19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C79EF7A9FB542E0A33E44E1B00FEF941">
    <w:name w:val="AC79EF7A9FB542E0A33E44E1B00FEF94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67F8C59D1C114C829436C904B62150451">
    <w:name w:val="67F8C59D1C114C829436C904B6215045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DD8BEE6E7C648FA84859E84D43236F81">
    <w:name w:val="4DD8BEE6E7C648FA84859E84D43236F8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2CF48C532A2A43739728B0544A67B7241">
    <w:name w:val="2CF48C532A2A43739728B0544A67B724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88FCCC97D657479096F8459B7D7F3FE31">
    <w:name w:val="88FCCC97D657479096F8459B7D7F3FE3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EA9423D25454A97AC37BEF7BF8996951">
    <w:name w:val="4EA9423D25454A97AC37BEF7BF899695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72D9044BBE84E02A2D3E0A25BEB0A7111">
    <w:name w:val="372D9044BBE84E02A2D3E0A25BEB0A71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7CE73BCAD384E12B685F36572D597B711">
    <w:name w:val="A7CE73BCAD384E12B685F36572D597B7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74A9AA0AA574E398518ED4EE4B29DC211">
    <w:name w:val="B74A9AA0AA574E398518ED4EE4B29DC2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6D4659D6B5744228BF883CD59B8812711">
    <w:name w:val="46D4659D6B5744228BF883CD59B88127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EB5A0A6973F46B0A2DAA1EBB20BE0511">
    <w:name w:val="DEB5A0A6973F46B0A2DAA1EBB20BE05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6413E700B7E94C428299C7F5D10C9BEC1">
    <w:name w:val="6413E700B7E94C428299C7F5D10C9BEC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F4C38986A5C47398357B7FC0A61D0741">
    <w:name w:val="0F4C38986A5C47398357B7FC0A61D074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18242A3594E4E8AB071A4637B2D86DC1">
    <w:name w:val="F18242A3594E4E8AB071A4637B2D86DC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AE439EC767E45A7AFAF396E07957FBF1">
    <w:name w:val="BAE439EC767E45A7AFAF396E07957FBF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423487186724734B4A9426B8679465111">
    <w:name w:val="F423487186724734B4A9426B86794651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E23C832263C4E1E98DF0159222972D611">
    <w:name w:val="7E23C832263C4E1E98DF0159222972D6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247EDB48DF64A16991EB72C9F892F7811">
    <w:name w:val="4247EDB48DF64A16991EB72C9F892F78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CE8BB430958496C9666894EA797C1FF11">
    <w:name w:val="ACE8BB430958496C9666894EA797C1FF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9E64D772EF64CCF92F14037239F97EB11">
    <w:name w:val="99E64D772EF64CCF92F14037239F97EB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60D04AA81FA47C798B290AA3F07201F11">
    <w:name w:val="960D04AA81FA47C798B290AA3F07201F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FA9F18E2BD64908B6D7F07DC513444311">
    <w:name w:val="5FA9F18E2BD64908B6D7F07DC5134443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492880E897D499FA59DDF8A8F81714811">
    <w:name w:val="A492880E897D499FA59DDF8A8F817148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5747A65AE204D4BB24B2038F43FB5BB11">
    <w:name w:val="A5747A65AE204D4BB24B2038F43FB5BB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1B66A377D804E149B6EF40ED356032D11">
    <w:name w:val="01B66A377D804E149B6EF40ED356032D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C5A45230019492A8A3A18ACCB270AE311">
    <w:name w:val="0C5A45230019492A8A3A18ACCB270AE3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21808C430D24481A9017DFB6BBABB5111">
    <w:name w:val="721808C430D24481A9017DFB6BBABB51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1682A38905A4AF988D5854A7FF636D51">
    <w:name w:val="A1682A38905A4AF988D5854A7FF636D5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F573B38D062459FA2A322E4696DC4D211">
    <w:name w:val="DF573B38D062459FA2A322E4696DC4D2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7033852DB3240B2A7E25E0B6B7DAD2411">
    <w:name w:val="37033852DB3240B2A7E25E0B6B7DAD24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0243F2F99604AC6805C72D263195B9011">
    <w:name w:val="A0243F2F99604AC6805C72D263195B90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6B620D4493C24F34B0DF5CA38A4CA47811">
    <w:name w:val="6B620D4493C24F34B0DF5CA38A4CA478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38AE0B2C0F3498691B835C19DE1435411">
    <w:name w:val="C38AE0B2C0F3498691B835C19DE14354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C344207EEEC4722B3898C0227E6BA9F11">
    <w:name w:val="5C344207EEEC4722B3898C0227E6BA9F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451DD4E449B4CC7901DED3789F391AE11">
    <w:name w:val="F451DD4E449B4CC7901DED3789F391AE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EA011144442448F9BB55DD46D4C148E11">
    <w:name w:val="4EA011144442448F9BB55DD46D4C148E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16D8450EC994F8A80372DCA37F7D69411">
    <w:name w:val="516D8450EC994F8A80372DCA37F7D694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17F7551579D4DE5820DA768E9DB2D162">
    <w:name w:val="317F7551579D4DE5820DA768E9DB2D162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D925FAE52AF4787BD4E7079CB85526E2">
    <w:name w:val="4D925FAE52AF4787BD4E7079CB85526E2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5A7364BB45D4E3DA687B060A9AB28232">
    <w:name w:val="A5A7364BB45D4E3DA687B060A9AB28232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3E2600065604E56BE7509F7FD429D5211">
    <w:name w:val="33E2600065604E56BE7509F7FD429D52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81369E16E6224AF59180346C4A33375F1">
    <w:name w:val="81369E16E6224AF59180346C4A33375F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1F58BB118004B3392FD4DF86F1C30DF11">
    <w:name w:val="91F58BB118004B3392FD4DF86F1C30DF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28DEF809C984CAC97302AC6C4A4A1C11">
    <w:name w:val="528DEF809C984CAC97302AC6C4A4A1C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69E7784C62A44BC8ED213A1F87E050B11">
    <w:name w:val="369E7784C62A44BC8ED213A1F87E050B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B12DDCF24A74DADB6F7AC203CC618481">
    <w:name w:val="0B12DDCF24A74DADB6F7AC203CC61848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BEF0F30CDBC409BB751C4677FD9994B11">
    <w:name w:val="3BEF0F30CDBC409BB751C4677FD9994B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0AAEB2A0E1B44A19ADAF3D447B24ACB1">
    <w:name w:val="A0AAEB2A0E1B44A19ADAF3D447B24ACB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7406BEE69D6496E99D9A6B2537E942E11">
    <w:name w:val="A7406BEE69D6496E99D9A6B2537E942E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35AA61D3AE649139A56A143F01EAEC711">
    <w:name w:val="035AA61D3AE649139A56A143F01EAEC7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EC948E4F7DC4960BDD3FA8E026302CD">
    <w:name w:val="BEC948E4F7DC4960BDD3FA8E026302CD"/>
    <w:rsid w:val="00430EB9"/>
  </w:style>
  <w:style w:type="paragraph" w:customStyle="1" w:styleId="AC92528611C3488D90AA6C5052C36D69">
    <w:name w:val="AC92528611C3488D90AA6C5052C36D69"/>
    <w:rsid w:val="00430EB9"/>
  </w:style>
  <w:style w:type="paragraph" w:customStyle="1" w:styleId="2C3284AEDCA746C089B8D3DD6575480F">
    <w:name w:val="2C3284AEDCA746C089B8D3DD6575480F"/>
    <w:rsid w:val="00430EB9"/>
  </w:style>
  <w:style w:type="paragraph" w:customStyle="1" w:styleId="D8FC05BFB89D4D6CAA6D8C70879EC602">
    <w:name w:val="D8FC05BFB89D4D6CAA6D8C70879EC602"/>
    <w:rsid w:val="00430EB9"/>
  </w:style>
  <w:style w:type="paragraph" w:customStyle="1" w:styleId="B194A78A6581410C804935B584D1A60A">
    <w:name w:val="B194A78A6581410C804935B584D1A60A"/>
    <w:rsid w:val="00430EB9"/>
  </w:style>
  <w:style w:type="paragraph" w:customStyle="1" w:styleId="E093F51A2C0F4AA480F4516931256A5E">
    <w:name w:val="E093F51A2C0F4AA480F4516931256A5E"/>
    <w:rsid w:val="00430EB9"/>
  </w:style>
  <w:style w:type="paragraph" w:customStyle="1" w:styleId="7A02EB07C5EA4EB8AB17B1841CE673F2">
    <w:name w:val="7A02EB07C5EA4EB8AB17B1841CE673F2"/>
    <w:rsid w:val="00430EB9"/>
  </w:style>
  <w:style w:type="paragraph" w:customStyle="1" w:styleId="B340E341B945482D87868ECED93E9D70">
    <w:name w:val="B340E341B945482D87868ECED93E9D70"/>
    <w:rsid w:val="00430EB9"/>
  </w:style>
  <w:style w:type="paragraph" w:customStyle="1" w:styleId="784ECE6AD66C4B7FBB4922723FE14FDF">
    <w:name w:val="784ECE6AD66C4B7FBB4922723FE14FDF"/>
    <w:rsid w:val="00430EB9"/>
  </w:style>
  <w:style w:type="paragraph" w:customStyle="1" w:styleId="69C885C918194A83A80C53C984926FE6">
    <w:name w:val="69C885C918194A83A80C53C984926FE6"/>
    <w:rsid w:val="00430EB9"/>
  </w:style>
  <w:style w:type="paragraph" w:customStyle="1" w:styleId="0A1B007162EF40E2B3FC0A4B2DBB30FD">
    <w:name w:val="0A1B007162EF40E2B3FC0A4B2DBB30FD"/>
    <w:rsid w:val="00430EB9"/>
  </w:style>
  <w:style w:type="paragraph" w:customStyle="1" w:styleId="8E6249718B974E829F3ACBDAC5056A07">
    <w:name w:val="8E6249718B974E829F3ACBDAC5056A07"/>
    <w:rsid w:val="00430EB9"/>
  </w:style>
  <w:style w:type="paragraph" w:customStyle="1" w:styleId="A47E4E0C219E4C8B81B7E6D52BDA720B">
    <w:name w:val="A47E4E0C219E4C8B81B7E6D52BDA720B"/>
    <w:rsid w:val="00430EB9"/>
  </w:style>
  <w:style w:type="paragraph" w:customStyle="1" w:styleId="D3A013A3DE2840BC9195A161C142B400">
    <w:name w:val="D3A013A3DE2840BC9195A161C142B400"/>
    <w:rsid w:val="00430EB9"/>
  </w:style>
  <w:style w:type="paragraph" w:customStyle="1" w:styleId="9DA74F074C33428FB47968E7E15E095C">
    <w:name w:val="9DA74F074C33428FB47968E7E15E095C"/>
    <w:rsid w:val="00430EB9"/>
  </w:style>
  <w:style w:type="paragraph" w:customStyle="1" w:styleId="804B973DC1F447399F2F2EBE7D30C326">
    <w:name w:val="804B973DC1F447399F2F2EBE7D30C326"/>
    <w:rsid w:val="00430EB9"/>
  </w:style>
  <w:style w:type="paragraph" w:customStyle="1" w:styleId="3B7828DFED3A4957AF699870E9A4B550">
    <w:name w:val="3B7828DFED3A4957AF699870E9A4B550"/>
    <w:rsid w:val="00430EB9"/>
  </w:style>
  <w:style w:type="paragraph" w:customStyle="1" w:styleId="93080DAAB3B94202B6036FDBC9976411">
    <w:name w:val="93080DAAB3B94202B6036FDBC9976411"/>
    <w:rsid w:val="00430EB9"/>
  </w:style>
  <w:style w:type="paragraph" w:customStyle="1" w:styleId="0552C5D40EC9425DA250A695C775BEBD">
    <w:name w:val="0552C5D40EC9425DA250A695C775BEBD"/>
    <w:rsid w:val="00430EB9"/>
  </w:style>
  <w:style w:type="paragraph" w:customStyle="1" w:styleId="ABA4B0E563A248059828296E5BD9DFF4">
    <w:name w:val="ABA4B0E563A248059828296E5BD9DFF4"/>
    <w:rsid w:val="00430EB9"/>
  </w:style>
  <w:style w:type="paragraph" w:customStyle="1" w:styleId="A0711DA62F1346A483600ED15CDE172D">
    <w:name w:val="A0711DA62F1346A483600ED15CDE172D"/>
    <w:rsid w:val="00430EB9"/>
  </w:style>
  <w:style w:type="paragraph" w:customStyle="1" w:styleId="09352BAA9D3B4DABB3C6112D14D7711D">
    <w:name w:val="09352BAA9D3B4DABB3C6112D14D7711D"/>
    <w:rsid w:val="00430EB9"/>
  </w:style>
  <w:style w:type="paragraph" w:customStyle="1" w:styleId="6CF88F558C9347EC9E58BD1B979840E7">
    <w:name w:val="6CF88F558C9347EC9E58BD1B979840E7"/>
    <w:rsid w:val="00430EB9"/>
  </w:style>
  <w:style w:type="paragraph" w:customStyle="1" w:styleId="A7B1EB7AFA9149C497345E63DFDF400C">
    <w:name w:val="A7B1EB7AFA9149C497345E63DFDF400C"/>
    <w:rsid w:val="00430EB9"/>
  </w:style>
  <w:style w:type="paragraph" w:customStyle="1" w:styleId="0FDFAD0905CF4C90971F42C9E5C3EFB4">
    <w:name w:val="0FDFAD0905CF4C90971F42C9E5C3EFB4"/>
    <w:rsid w:val="00430EB9"/>
  </w:style>
  <w:style w:type="paragraph" w:customStyle="1" w:styleId="13A9256DB1F443ED8B474D12586A0760">
    <w:name w:val="13A9256DB1F443ED8B474D12586A0760"/>
    <w:rsid w:val="00E61311"/>
  </w:style>
  <w:style w:type="paragraph" w:customStyle="1" w:styleId="6C872F048E6741C9B99E31BB3FFAAC9B">
    <w:name w:val="6C872F048E6741C9B99E31BB3FFAAC9B"/>
    <w:rsid w:val="00E61311"/>
  </w:style>
  <w:style w:type="paragraph" w:customStyle="1" w:styleId="C0DF75A64EEC48C8B4A0FA6DC3D21421">
    <w:name w:val="C0DF75A64EEC48C8B4A0FA6DC3D21421"/>
    <w:rsid w:val="00E61311"/>
  </w:style>
  <w:style w:type="paragraph" w:customStyle="1" w:styleId="021529C7C7DA4A61A63FA2B01A1738A6">
    <w:name w:val="021529C7C7DA4A61A63FA2B01A1738A6"/>
    <w:rsid w:val="00E61311"/>
  </w:style>
  <w:style w:type="paragraph" w:customStyle="1" w:styleId="D535B5F650C3433C85AB401C0CBF062E">
    <w:name w:val="D535B5F650C3433C85AB401C0CBF062E"/>
    <w:rsid w:val="00E61311"/>
  </w:style>
  <w:style w:type="paragraph" w:customStyle="1" w:styleId="0595CA728DD24518A0F0532269D0ECE0">
    <w:name w:val="0595CA728DD24518A0F0532269D0ECE0"/>
    <w:rsid w:val="00E61311"/>
  </w:style>
  <w:style w:type="paragraph" w:customStyle="1" w:styleId="0ED04824B9EB416898003441120FD2F9">
    <w:name w:val="0ED04824B9EB416898003441120FD2F9"/>
    <w:rsid w:val="00E61311"/>
  </w:style>
  <w:style w:type="paragraph" w:customStyle="1" w:styleId="47CE2F12AFFF40079D42E64D28207B0F">
    <w:name w:val="47CE2F12AFFF40079D42E64D28207B0F"/>
    <w:rsid w:val="00E61311"/>
  </w:style>
  <w:style w:type="paragraph" w:customStyle="1" w:styleId="28BF294FD2E74E47AEE16943B723DB74">
    <w:name w:val="28BF294FD2E74E47AEE16943B723DB74"/>
    <w:rsid w:val="00E61311"/>
  </w:style>
  <w:style w:type="paragraph" w:customStyle="1" w:styleId="F06712B94CE04F618EAB1E6513D9E745">
    <w:name w:val="F06712B94CE04F618EAB1E6513D9E745"/>
    <w:rsid w:val="00E61311"/>
  </w:style>
  <w:style w:type="paragraph" w:customStyle="1" w:styleId="E99F04A59163487D96AE2156642A3A63">
    <w:name w:val="E99F04A59163487D96AE2156642A3A63"/>
    <w:rsid w:val="00E61311"/>
  </w:style>
  <w:style w:type="paragraph" w:customStyle="1" w:styleId="70CCC36521934DDBB3CE45E15A31ED7C">
    <w:name w:val="70CCC36521934DDBB3CE45E15A31ED7C"/>
    <w:rsid w:val="00E61311"/>
  </w:style>
  <w:style w:type="paragraph" w:customStyle="1" w:styleId="420A7B72107A432D848E8935580C0F49">
    <w:name w:val="420A7B72107A432D848E8935580C0F49"/>
    <w:rsid w:val="00E61311"/>
  </w:style>
  <w:style w:type="paragraph" w:customStyle="1" w:styleId="81597CDD6AB24959B7D83727493C3B25">
    <w:name w:val="81597CDD6AB24959B7D83727493C3B25"/>
    <w:rsid w:val="00E61311"/>
  </w:style>
  <w:style w:type="paragraph" w:customStyle="1" w:styleId="57EF037A0C88409D8AE201B321F5BE12">
    <w:name w:val="57EF037A0C88409D8AE201B321F5BE12"/>
    <w:rsid w:val="00E61311"/>
  </w:style>
  <w:style w:type="paragraph" w:customStyle="1" w:styleId="80236CB78DAD4004A8F30FEA44348B82">
    <w:name w:val="80236CB78DAD4004A8F30FEA44348B82"/>
    <w:rsid w:val="00E61311"/>
  </w:style>
  <w:style w:type="paragraph" w:customStyle="1" w:styleId="FAB5657A53404033B5B6438E6597D70E">
    <w:name w:val="FAB5657A53404033B5B6438E6597D70E"/>
    <w:rsid w:val="00E61311"/>
  </w:style>
  <w:style w:type="paragraph" w:customStyle="1" w:styleId="8E291496B0BF41DFA000672664D09A04">
    <w:name w:val="8E291496B0BF41DFA000672664D09A04"/>
    <w:rsid w:val="00E61311"/>
  </w:style>
  <w:style w:type="paragraph" w:customStyle="1" w:styleId="09250A29BB8C46C5AA0B7D2A45112BD9">
    <w:name w:val="09250A29BB8C46C5AA0B7D2A45112BD9"/>
    <w:rsid w:val="00E61311"/>
  </w:style>
  <w:style w:type="paragraph" w:customStyle="1" w:styleId="BE37E3E4C4AD4329B033F4E4F6FF5718">
    <w:name w:val="BE37E3E4C4AD4329B033F4E4F6FF5718"/>
    <w:rsid w:val="00E61311"/>
  </w:style>
  <w:style w:type="paragraph" w:customStyle="1" w:styleId="B4B7F377170B4952AA4FEB75E4FA3FD5">
    <w:name w:val="B4B7F377170B4952AA4FEB75E4FA3FD5"/>
    <w:rsid w:val="00E61311"/>
  </w:style>
  <w:style w:type="paragraph" w:customStyle="1" w:styleId="0535D1B1498547ADAA32BF692562C735">
    <w:name w:val="0535D1B1498547ADAA32BF692562C735"/>
    <w:rsid w:val="00E61311"/>
  </w:style>
  <w:style w:type="paragraph" w:customStyle="1" w:styleId="9CB7D4188BAC4811AEFE0003DB9AA749">
    <w:name w:val="9CB7D4188BAC4811AEFE0003DB9AA749"/>
    <w:rsid w:val="00E61311"/>
  </w:style>
  <w:style w:type="paragraph" w:customStyle="1" w:styleId="02F4BEE8E6B84754962FAEFBC649ADD0">
    <w:name w:val="02F4BEE8E6B84754962FAEFBC649ADD0"/>
    <w:rsid w:val="00E63DE1"/>
  </w:style>
  <w:style w:type="paragraph" w:customStyle="1" w:styleId="645A9EE74AAF4ACEB7DE7440AFEAE282">
    <w:name w:val="645A9EE74AAF4ACEB7DE7440AFEAE282"/>
    <w:rsid w:val="00E63DE1"/>
  </w:style>
  <w:style w:type="paragraph" w:customStyle="1" w:styleId="D1A9EDE7F4364076A49FB428F90E5B43">
    <w:name w:val="D1A9EDE7F4364076A49FB428F90E5B43"/>
    <w:rsid w:val="00E63DE1"/>
  </w:style>
  <w:style w:type="paragraph" w:customStyle="1" w:styleId="D8E5359984BE48BB9D4D66C5125F12CA">
    <w:name w:val="D8E5359984BE48BB9D4D66C5125F12CA"/>
    <w:rsid w:val="00E63DE1"/>
  </w:style>
  <w:style w:type="paragraph" w:customStyle="1" w:styleId="48456EDFC17E4BF2ADB3C459F9D21776">
    <w:name w:val="48456EDFC17E4BF2ADB3C459F9D21776"/>
    <w:rsid w:val="00E63DE1"/>
  </w:style>
  <w:style w:type="paragraph" w:customStyle="1" w:styleId="04BA86F33FE3445CB1B32C5A09FC6448">
    <w:name w:val="04BA86F33FE3445CB1B32C5A09FC6448"/>
    <w:rsid w:val="00E63DE1"/>
  </w:style>
  <w:style w:type="paragraph" w:customStyle="1" w:styleId="2FF81542430F41F285D74D18E94E8806">
    <w:name w:val="2FF81542430F41F285D74D18E94E8806"/>
    <w:rsid w:val="00E63DE1"/>
  </w:style>
  <w:style w:type="paragraph" w:customStyle="1" w:styleId="AC86151113B84ECD892A09F329630DF0">
    <w:name w:val="AC86151113B84ECD892A09F329630DF0"/>
    <w:rsid w:val="00E63DE1"/>
  </w:style>
  <w:style w:type="paragraph" w:customStyle="1" w:styleId="B68835CAFF44452B994E1BECF063118C">
    <w:name w:val="B68835CAFF44452B994E1BECF063118C"/>
    <w:rsid w:val="00E63DE1"/>
  </w:style>
  <w:style w:type="paragraph" w:customStyle="1" w:styleId="DF9402E077024854816429788C98AA7F">
    <w:name w:val="DF9402E077024854816429788C98AA7F"/>
    <w:rsid w:val="00E63DE1"/>
  </w:style>
  <w:style w:type="paragraph" w:customStyle="1" w:styleId="51C68FA5EB614D3493434226EA3646BD">
    <w:name w:val="51C68FA5EB614D3493434226EA3646BD"/>
    <w:rsid w:val="00E63DE1"/>
  </w:style>
  <w:style w:type="paragraph" w:customStyle="1" w:styleId="32B5821A225240D8B89D664F5714793E">
    <w:name w:val="32B5821A225240D8B89D664F5714793E"/>
    <w:rsid w:val="00E63DE1"/>
  </w:style>
  <w:style w:type="paragraph" w:customStyle="1" w:styleId="C2233F6DDFAC44848F3EE1E6D5789304">
    <w:name w:val="C2233F6DDFAC44848F3EE1E6D5789304"/>
    <w:rsid w:val="00E63DE1"/>
  </w:style>
  <w:style w:type="paragraph" w:customStyle="1" w:styleId="9B19481A720044FFB0F7307B7334C3CE">
    <w:name w:val="9B19481A720044FFB0F7307B7334C3CE"/>
    <w:rsid w:val="00E63DE1"/>
  </w:style>
  <w:style w:type="paragraph" w:customStyle="1" w:styleId="504A8644F93649E0842160A94C4CC51E">
    <w:name w:val="504A8644F93649E0842160A94C4CC51E"/>
    <w:rsid w:val="00E63DE1"/>
  </w:style>
  <w:style w:type="paragraph" w:customStyle="1" w:styleId="B26E45CE6484494BB3A85B632451757C">
    <w:name w:val="B26E45CE6484494BB3A85B632451757C"/>
    <w:rsid w:val="00E63DE1"/>
  </w:style>
  <w:style w:type="paragraph" w:customStyle="1" w:styleId="C1587936AE3440F58F0AAF4B2607E4CE">
    <w:name w:val="C1587936AE3440F58F0AAF4B2607E4CE"/>
    <w:rsid w:val="00E63DE1"/>
  </w:style>
  <w:style w:type="paragraph" w:customStyle="1" w:styleId="3F784A9630864EF98A2D1E0053C9B5E7">
    <w:name w:val="3F784A9630864EF98A2D1E0053C9B5E7"/>
    <w:rsid w:val="00E63DE1"/>
  </w:style>
  <w:style w:type="paragraph" w:customStyle="1" w:styleId="3655329CF9A343DE99D207F3019B6F91">
    <w:name w:val="3655329CF9A343DE99D207F3019B6F91"/>
    <w:rsid w:val="00E63DE1"/>
  </w:style>
  <w:style w:type="paragraph" w:customStyle="1" w:styleId="285A2DFE4A704F44A01837887C702049">
    <w:name w:val="285A2DFE4A704F44A01837887C702049"/>
    <w:rsid w:val="00E63DE1"/>
  </w:style>
  <w:style w:type="paragraph" w:customStyle="1" w:styleId="3B9C12C37EC34D20AD3CF35B2CF48C43">
    <w:name w:val="3B9C12C37EC34D20AD3CF35B2CF48C43"/>
    <w:rsid w:val="00E63DE1"/>
  </w:style>
  <w:style w:type="paragraph" w:customStyle="1" w:styleId="0DD90F323B924715A4CB62B45892879A">
    <w:name w:val="0DD90F323B924715A4CB62B45892879A"/>
    <w:rsid w:val="00E63DE1"/>
  </w:style>
  <w:style w:type="paragraph" w:customStyle="1" w:styleId="980A0F98C49340E98DAA2C78DB3136A2">
    <w:name w:val="980A0F98C49340E98DAA2C78DB3136A2"/>
    <w:rsid w:val="00E63DE1"/>
  </w:style>
  <w:style w:type="paragraph" w:customStyle="1" w:styleId="910B842FBD6D4E4494A0B2EBA8247EF5">
    <w:name w:val="910B842FBD6D4E4494A0B2EBA8247EF5"/>
    <w:rsid w:val="00E63DE1"/>
  </w:style>
  <w:style w:type="paragraph" w:customStyle="1" w:styleId="307D8A0AFE304B24AFBAB8B3DC262AE9">
    <w:name w:val="307D8A0AFE304B24AFBAB8B3DC262AE9"/>
    <w:rsid w:val="00E63DE1"/>
  </w:style>
  <w:style w:type="paragraph" w:customStyle="1" w:styleId="69B5BF9C19174573A418D0D9918185F8">
    <w:name w:val="69B5BF9C19174573A418D0D9918185F8"/>
    <w:rsid w:val="00E63DE1"/>
  </w:style>
  <w:style w:type="paragraph" w:customStyle="1" w:styleId="A296DA8422AE443D9CAF783D10555F20">
    <w:name w:val="A296DA8422AE443D9CAF783D10555F20"/>
    <w:rsid w:val="00E63DE1"/>
  </w:style>
  <w:style w:type="paragraph" w:customStyle="1" w:styleId="F47680BD3A354DB0BD0775B488F1164F">
    <w:name w:val="F47680BD3A354DB0BD0775B488F1164F"/>
    <w:rsid w:val="00E63DE1"/>
  </w:style>
  <w:style w:type="paragraph" w:customStyle="1" w:styleId="B0D668C08BFD41E7A0E1A2A23967118E">
    <w:name w:val="B0D668C08BFD41E7A0E1A2A23967118E"/>
    <w:rsid w:val="00E63DE1"/>
  </w:style>
  <w:style w:type="paragraph" w:customStyle="1" w:styleId="AAB7379E2ACA4A8A867347DA13354CEE">
    <w:name w:val="AAB7379E2ACA4A8A867347DA13354CEE"/>
    <w:rsid w:val="00E63DE1"/>
  </w:style>
  <w:style w:type="paragraph" w:customStyle="1" w:styleId="DB9F688B8D1B4C7589CE000D0373C293">
    <w:name w:val="DB9F688B8D1B4C7589CE000D0373C293"/>
    <w:rsid w:val="00E63DE1"/>
  </w:style>
  <w:style w:type="paragraph" w:customStyle="1" w:styleId="A9337EC1DACC448CA1DB283BE918DA56">
    <w:name w:val="A9337EC1DACC448CA1DB283BE918DA56"/>
    <w:rsid w:val="00E63DE1"/>
  </w:style>
  <w:style w:type="paragraph" w:customStyle="1" w:styleId="0CB814C6EBB6437589CFBC6E3A176CD2">
    <w:name w:val="0CB814C6EBB6437589CFBC6E3A176CD2"/>
    <w:rsid w:val="00E63DE1"/>
  </w:style>
  <w:style w:type="paragraph" w:customStyle="1" w:styleId="C996B0FDEB754DCE9AF8019B4918ED02">
    <w:name w:val="C996B0FDEB754DCE9AF8019B4918ED02"/>
    <w:rsid w:val="00E63DE1"/>
  </w:style>
  <w:style w:type="paragraph" w:customStyle="1" w:styleId="8B8A11F0D2814847AF7AB05F9B536E11">
    <w:name w:val="8B8A11F0D2814847AF7AB05F9B536E11"/>
    <w:rsid w:val="00E63DE1"/>
  </w:style>
  <w:style w:type="paragraph" w:customStyle="1" w:styleId="73C9807E5D744CEA9DA6FFA63271659C">
    <w:name w:val="73C9807E5D744CEA9DA6FFA63271659C"/>
    <w:rsid w:val="00E63DE1"/>
  </w:style>
  <w:style w:type="paragraph" w:customStyle="1" w:styleId="57D7D087F19D407B835C34BAAC614153">
    <w:name w:val="57D7D087F19D407B835C34BAAC614153"/>
    <w:rsid w:val="00E63DE1"/>
  </w:style>
  <w:style w:type="paragraph" w:customStyle="1" w:styleId="8D511D581B5A44BF92B13E5CFB87F953">
    <w:name w:val="8D511D581B5A44BF92B13E5CFB87F953"/>
    <w:rsid w:val="00E63DE1"/>
  </w:style>
  <w:style w:type="paragraph" w:customStyle="1" w:styleId="0DA15560939A437AB407AA9283FB2C63">
    <w:name w:val="0DA15560939A437AB407AA9283FB2C63"/>
    <w:rsid w:val="00E63DE1"/>
  </w:style>
  <w:style w:type="paragraph" w:customStyle="1" w:styleId="34483528500F44C8B8A9C7781FE67EBF">
    <w:name w:val="34483528500F44C8B8A9C7781FE67EBF"/>
    <w:rsid w:val="00E63DE1"/>
  </w:style>
  <w:style w:type="paragraph" w:customStyle="1" w:styleId="47CDC8D9589D498F86CAFB4A1D80F7E5">
    <w:name w:val="47CDC8D9589D498F86CAFB4A1D80F7E5"/>
    <w:rsid w:val="00E63DE1"/>
  </w:style>
  <w:style w:type="paragraph" w:customStyle="1" w:styleId="CC2FC32E9F614757A4353DEE0D1F8D7C">
    <w:name w:val="CC2FC32E9F614757A4353DEE0D1F8D7C"/>
    <w:rsid w:val="00E63DE1"/>
  </w:style>
  <w:style w:type="paragraph" w:customStyle="1" w:styleId="FA06A361E6964B28B22020E9636A8C61">
    <w:name w:val="FA06A361E6964B28B22020E9636A8C61"/>
    <w:rsid w:val="00E63DE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5E22BF24-F955-4963-B499-EF7AE1C598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679</Words>
  <Characters>3874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SGSSI</Company>
  <LinksUpToDate>false</LinksUpToDate>
  <CharactersWithSpaces>45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ss James</dc:creator>
  <cp:keywords/>
  <dc:description/>
  <cp:lastModifiedBy>Allison Kean</cp:lastModifiedBy>
  <cp:revision>3</cp:revision>
  <cp:lastPrinted>2019-06-25T14:51:00Z</cp:lastPrinted>
  <dcterms:created xsi:type="dcterms:W3CDTF">2021-04-15T12:42:00Z</dcterms:created>
  <dcterms:modified xsi:type="dcterms:W3CDTF">2022-07-05T14:00:00Z</dcterms:modified>
</cp:coreProperties>
</file>